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auto"/>
          <w:sz w:val="24"/>
          <w:szCs w:val="24"/>
          <w:lang w:val="en-GB"/>
        </w:rPr>
        <w:id w:val="130303709"/>
        <w:docPartObj>
          <w:docPartGallery w:val="Table of Contents"/>
          <w:docPartUnique/>
        </w:docPartObj>
      </w:sdtPr>
      <w:sdtEndPr>
        <w:rPr>
          <w:b/>
          <w:bCs/>
        </w:rPr>
      </w:sdtEndPr>
      <w:sdtContent>
        <w:p w14:paraId="7623FF89" w14:textId="09AE6EEF" w:rsidR="007F479D" w:rsidRPr="00F91000" w:rsidRDefault="007F479D">
          <w:pPr>
            <w:pStyle w:val="Hlavikaobsahu"/>
            <w:rPr>
              <w:rFonts w:ascii="Times New Roman" w:hAnsi="Times New Roman" w:cs="Times New Roman"/>
              <w:b/>
              <w:bCs/>
              <w:color w:val="auto"/>
              <w:sz w:val="24"/>
              <w:szCs w:val="24"/>
              <w:lang w:val="en-GB"/>
            </w:rPr>
          </w:pPr>
          <w:r w:rsidRPr="00F91000">
            <w:rPr>
              <w:rFonts w:ascii="Times New Roman" w:hAnsi="Times New Roman" w:cs="Times New Roman"/>
              <w:b/>
              <w:bCs/>
              <w:color w:val="auto"/>
              <w:sz w:val="24"/>
              <w:szCs w:val="24"/>
              <w:lang w:val="en-GB"/>
            </w:rPr>
            <w:t>Contents</w:t>
          </w:r>
        </w:p>
        <w:p w14:paraId="0BA39DCF" w14:textId="53180953" w:rsidR="00F71951" w:rsidRPr="00F91000" w:rsidRDefault="007F479D">
          <w:pPr>
            <w:pStyle w:val="Obsah1"/>
            <w:rPr>
              <w:rFonts w:ascii="Times New Roman" w:eastAsiaTheme="minorEastAsia" w:hAnsi="Times New Roman" w:cs="Times New Roman"/>
              <w:noProof/>
              <w:sz w:val="24"/>
              <w:szCs w:val="24"/>
              <w:lang w:eastAsia="sk-SK"/>
            </w:rPr>
          </w:pPr>
          <w:r w:rsidRPr="00F91000">
            <w:rPr>
              <w:rFonts w:ascii="Times New Roman" w:hAnsi="Times New Roman" w:cs="Times New Roman"/>
              <w:sz w:val="24"/>
              <w:szCs w:val="24"/>
              <w:lang w:val="en-GB"/>
            </w:rPr>
            <w:fldChar w:fldCharType="begin"/>
          </w:r>
          <w:r w:rsidRPr="00F91000">
            <w:rPr>
              <w:rFonts w:ascii="Times New Roman" w:hAnsi="Times New Roman" w:cs="Times New Roman"/>
              <w:sz w:val="24"/>
              <w:szCs w:val="24"/>
              <w:lang w:val="en-GB"/>
            </w:rPr>
            <w:instrText xml:space="preserve"> TOC \o "1-3" \h \z \u </w:instrText>
          </w:r>
          <w:r w:rsidRPr="00F91000">
            <w:rPr>
              <w:rFonts w:ascii="Times New Roman" w:hAnsi="Times New Roman" w:cs="Times New Roman"/>
              <w:sz w:val="24"/>
              <w:szCs w:val="24"/>
              <w:lang w:val="en-GB"/>
            </w:rPr>
            <w:fldChar w:fldCharType="separate"/>
          </w:r>
          <w:hyperlink w:anchor="_Toc132977256" w:history="1">
            <w:r w:rsidR="00F71951" w:rsidRPr="00F91000">
              <w:rPr>
                <w:rStyle w:val="Hypertextovprepojenie"/>
                <w:rFonts w:ascii="Times New Roman" w:hAnsi="Times New Roman" w:cs="Times New Roman"/>
                <w:noProof/>
                <w:sz w:val="24"/>
                <w:szCs w:val="24"/>
                <w:lang w:val="en-GB"/>
              </w:rPr>
              <w:t>1.</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Joint provisions applicable to all stages of the performance of the subject of the Agre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6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2</w:t>
            </w:r>
            <w:r w:rsidR="00F71951" w:rsidRPr="00F91000">
              <w:rPr>
                <w:rFonts w:ascii="Times New Roman" w:hAnsi="Times New Roman" w:cs="Times New Roman"/>
                <w:noProof/>
                <w:webHidden/>
                <w:sz w:val="24"/>
                <w:szCs w:val="24"/>
              </w:rPr>
              <w:fldChar w:fldCharType="end"/>
            </w:r>
          </w:hyperlink>
        </w:p>
        <w:p w14:paraId="1EE9B264" w14:textId="0158E51B" w:rsidR="00F71951" w:rsidRPr="00F91000" w:rsidRDefault="00D37C92">
          <w:pPr>
            <w:pStyle w:val="Obsah1"/>
            <w:rPr>
              <w:rFonts w:ascii="Times New Roman" w:eastAsiaTheme="minorEastAsia" w:hAnsi="Times New Roman" w:cs="Times New Roman"/>
              <w:noProof/>
              <w:sz w:val="24"/>
              <w:szCs w:val="24"/>
              <w:lang w:eastAsia="sk-SK"/>
            </w:rPr>
          </w:pPr>
          <w:hyperlink w:anchor="_Toc132977257" w:history="1">
            <w:r w:rsidR="00F71951" w:rsidRPr="00F91000">
              <w:rPr>
                <w:rStyle w:val="Hypertextovprepojenie"/>
                <w:rFonts w:ascii="Times New Roman" w:hAnsi="Times New Roman" w:cs="Times New Roman"/>
                <w:noProof/>
                <w:sz w:val="24"/>
                <w:szCs w:val="24"/>
                <w:lang w:val="en-GB"/>
              </w:rPr>
              <w:t>2.</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rovisions applicable to the Platform implementation stage (corresponds to the scope of the Implementation Services as per Article 3.1.1. of the Agre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7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3</w:t>
            </w:r>
            <w:r w:rsidR="00F71951" w:rsidRPr="00F91000">
              <w:rPr>
                <w:rFonts w:ascii="Times New Roman" w:hAnsi="Times New Roman" w:cs="Times New Roman"/>
                <w:noProof/>
                <w:webHidden/>
                <w:sz w:val="24"/>
                <w:szCs w:val="24"/>
              </w:rPr>
              <w:fldChar w:fldCharType="end"/>
            </w:r>
          </w:hyperlink>
        </w:p>
        <w:p w14:paraId="066D75E8" w14:textId="3CCDC997" w:rsidR="00F71951" w:rsidRPr="00F91000" w:rsidRDefault="00D37C92">
          <w:pPr>
            <w:pStyle w:val="Obsah1"/>
            <w:rPr>
              <w:rFonts w:ascii="Times New Roman" w:eastAsiaTheme="minorEastAsia" w:hAnsi="Times New Roman" w:cs="Times New Roman"/>
              <w:noProof/>
              <w:sz w:val="24"/>
              <w:szCs w:val="24"/>
              <w:lang w:eastAsia="sk-SK"/>
            </w:rPr>
          </w:pPr>
          <w:hyperlink w:anchor="_Toc132977258" w:history="1">
            <w:r w:rsidR="00F71951" w:rsidRPr="00F91000">
              <w:rPr>
                <w:rStyle w:val="Hypertextovprepojenie"/>
                <w:rFonts w:ascii="Times New Roman" w:hAnsi="Times New Roman" w:cs="Times New Roman"/>
                <w:noProof/>
                <w:sz w:val="24"/>
                <w:szCs w:val="24"/>
                <w:lang w:val="en-GB"/>
              </w:rPr>
              <w:t>a.</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Joint provisions for the implementation stage (implementation of SW and Hardware Devices as per Article 3.1.1. of the Agre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8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3</w:t>
            </w:r>
            <w:r w:rsidR="00F71951" w:rsidRPr="00F91000">
              <w:rPr>
                <w:rFonts w:ascii="Times New Roman" w:hAnsi="Times New Roman" w:cs="Times New Roman"/>
                <w:noProof/>
                <w:webHidden/>
                <w:sz w:val="24"/>
                <w:szCs w:val="24"/>
              </w:rPr>
              <w:fldChar w:fldCharType="end"/>
            </w:r>
          </w:hyperlink>
        </w:p>
        <w:p w14:paraId="3050F503" w14:textId="26E9A4C0" w:rsidR="00F71951" w:rsidRPr="00F91000" w:rsidRDefault="00D37C92">
          <w:pPr>
            <w:pStyle w:val="Obsah1"/>
            <w:rPr>
              <w:rFonts w:ascii="Times New Roman" w:eastAsiaTheme="minorEastAsia" w:hAnsi="Times New Roman" w:cs="Times New Roman"/>
              <w:noProof/>
              <w:sz w:val="24"/>
              <w:szCs w:val="24"/>
              <w:lang w:eastAsia="sk-SK"/>
            </w:rPr>
          </w:pPr>
          <w:hyperlink w:anchor="_Toc132977259" w:history="1">
            <w:r w:rsidR="00F71951" w:rsidRPr="00F91000">
              <w:rPr>
                <w:rStyle w:val="Hypertextovprepojenie"/>
                <w:rFonts w:ascii="Times New Roman" w:hAnsi="Times New Roman" w:cs="Times New Roman"/>
                <w:noProof/>
                <w:sz w:val="24"/>
                <w:szCs w:val="24"/>
                <w:lang w:val="en-GB"/>
              </w:rPr>
              <w:t>b.</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SW Implementa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9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4</w:t>
            </w:r>
            <w:r w:rsidR="00F71951" w:rsidRPr="00F91000">
              <w:rPr>
                <w:rFonts w:ascii="Times New Roman" w:hAnsi="Times New Roman" w:cs="Times New Roman"/>
                <w:noProof/>
                <w:webHidden/>
                <w:sz w:val="24"/>
                <w:szCs w:val="24"/>
              </w:rPr>
              <w:fldChar w:fldCharType="end"/>
            </w:r>
          </w:hyperlink>
        </w:p>
        <w:p w14:paraId="2CD4429E" w14:textId="0FA31413" w:rsidR="00F71951" w:rsidRPr="00F91000" w:rsidRDefault="00D37C92">
          <w:pPr>
            <w:pStyle w:val="Obsah1"/>
            <w:rPr>
              <w:rFonts w:ascii="Times New Roman" w:eastAsiaTheme="minorEastAsia" w:hAnsi="Times New Roman" w:cs="Times New Roman"/>
              <w:noProof/>
              <w:sz w:val="24"/>
              <w:szCs w:val="24"/>
              <w:lang w:eastAsia="sk-SK"/>
            </w:rPr>
          </w:pPr>
          <w:hyperlink w:anchor="_Toc132977260" w:history="1">
            <w:r w:rsidR="00F71951" w:rsidRPr="00F91000">
              <w:rPr>
                <w:rStyle w:val="Hypertextovprepojenie"/>
                <w:rFonts w:ascii="Times New Roman" w:hAnsi="Times New Roman" w:cs="Times New Roman"/>
                <w:noProof/>
                <w:sz w:val="24"/>
                <w:szCs w:val="24"/>
                <w:lang w:val="en-GB"/>
              </w:rPr>
              <w:t>c.</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HW Implementa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0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6</w:t>
            </w:r>
            <w:r w:rsidR="00F71951" w:rsidRPr="00F91000">
              <w:rPr>
                <w:rFonts w:ascii="Times New Roman" w:hAnsi="Times New Roman" w:cs="Times New Roman"/>
                <w:noProof/>
                <w:webHidden/>
                <w:sz w:val="24"/>
                <w:szCs w:val="24"/>
              </w:rPr>
              <w:fldChar w:fldCharType="end"/>
            </w:r>
          </w:hyperlink>
        </w:p>
        <w:p w14:paraId="660C68A9" w14:textId="50E3F5C9" w:rsidR="00F71951" w:rsidRPr="00F91000" w:rsidRDefault="00D37C92">
          <w:pPr>
            <w:pStyle w:val="Obsah1"/>
            <w:rPr>
              <w:rFonts w:ascii="Times New Roman" w:eastAsiaTheme="minorEastAsia" w:hAnsi="Times New Roman" w:cs="Times New Roman"/>
              <w:noProof/>
              <w:sz w:val="24"/>
              <w:szCs w:val="24"/>
              <w:lang w:eastAsia="sk-SK"/>
            </w:rPr>
          </w:pPr>
          <w:hyperlink w:anchor="_Toc132977261" w:history="1">
            <w:r w:rsidR="00F71951" w:rsidRPr="00F91000">
              <w:rPr>
                <w:rStyle w:val="Hypertextovprepojenie"/>
                <w:rFonts w:ascii="Times New Roman" w:hAnsi="Times New Roman" w:cs="Times New Roman"/>
                <w:noProof/>
                <w:sz w:val="24"/>
                <w:szCs w:val="24"/>
                <w:lang w:val="en-GB"/>
              </w:rPr>
              <w:t>3.</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latform Opera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1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6</w:t>
            </w:r>
            <w:r w:rsidR="00F71951" w:rsidRPr="00F91000">
              <w:rPr>
                <w:rFonts w:ascii="Times New Roman" w:hAnsi="Times New Roman" w:cs="Times New Roman"/>
                <w:noProof/>
                <w:webHidden/>
                <w:sz w:val="24"/>
                <w:szCs w:val="24"/>
              </w:rPr>
              <w:fldChar w:fldCharType="end"/>
            </w:r>
          </w:hyperlink>
        </w:p>
        <w:p w14:paraId="0517FD41" w14:textId="5B93A7C0" w:rsidR="00F71951" w:rsidRPr="00F91000" w:rsidRDefault="00D37C92">
          <w:pPr>
            <w:pStyle w:val="Obsah1"/>
            <w:rPr>
              <w:rFonts w:ascii="Times New Roman" w:eastAsiaTheme="minorEastAsia" w:hAnsi="Times New Roman" w:cs="Times New Roman"/>
              <w:noProof/>
              <w:sz w:val="24"/>
              <w:szCs w:val="24"/>
              <w:lang w:eastAsia="sk-SK"/>
            </w:rPr>
          </w:pPr>
          <w:hyperlink w:anchor="_Toc132977262" w:history="1">
            <w:r w:rsidR="00F71951" w:rsidRPr="00F91000">
              <w:rPr>
                <w:rStyle w:val="Hypertextovprepojenie"/>
                <w:rFonts w:ascii="Times New Roman" w:hAnsi="Times New Roman" w:cs="Times New Roman"/>
                <w:noProof/>
                <w:sz w:val="24"/>
                <w:szCs w:val="24"/>
                <w:lang w:val="en-GB"/>
              </w:rPr>
              <w:t>4.</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latform Suppor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2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8</w:t>
            </w:r>
            <w:r w:rsidR="00F71951" w:rsidRPr="00F91000">
              <w:rPr>
                <w:rFonts w:ascii="Times New Roman" w:hAnsi="Times New Roman" w:cs="Times New Roman"/>
                <w:noProof/>
                <w:webHidden/>
                <w:sz w:val="24"/>
                <w:szCs w:val="24"/>
              </w:rPr>
              <w:fldChar w:fldCharType="end"/>
            </w:r>
          </w:hyperlink>
        </w:p>
        <w:p w14:paraId="045B62A3" w14:textId="3FA8D4E1" w:rsidR="00F71951" w:rsidRPr="00F91000" w:rsidRDefault="00D37C92">
          <w:pPr>
            <w:pStyle w:val="Obsah1"/>
            <w:rPr>
              <w:rFonts w:ascii="Times New Roman" w:eastAsiaTheme="minorEastAsia" w:hAnsi="Times New Roman" w:cs="Times New Roman"/>
              <w:noProof/>
              <w:sz w:val="24"/>
              <w:szCs w:val="24"/>
              <w:lang w:eastAsia="sk-SK"/>
            </w:rPr>
          </w:pPr>
          <w:hyperlink w:anchor="_Toc132977263" w:history="1">
            <w:r w:rsidR="00F71951" w:rsidRPr="00F91000">
              <w:rPr>
                <w:rStyle w:val="Hypertextovprepojenie"/>
                <w:rFonts w:ascii="Times New Roman" w:hAnsi="Times New Roman" w:cs="Times New Roman"/>
                <w:noProof/>
                <w:sz w:val="24"/>
                <w:szCs w:val="24"/>
                <w:lang w:val="en-GB"/>
              </w:rPr>
              <w:t>5.</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HelpDesk</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3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9</w:t>
            </w:r>
            <w:r w:rsidR="00F71951" w:rsidRPr="00F91000">
              <w:rPr>
                <w:rFonts w:ascii="Times New Roman" w:hAnsi="Times New Roman" w:cs="Times New Roman"/>
                <w:noProof/>
                <w:webHidden/>
                <w:sz w:val="24"/>
                <w:szCs w:val="24"/>
              </w:rPr>
              <w:fldChar w:fldCharType="end"/>
            </w:r>
          </w:hyperlink>
        </w:p>
        <w:p w14:paraId="40E3A749" w14:textId="547EC338" w:rsidR="00F71951" w:rsidRPr="00F91000" w:rsidRDefault="00D37C92">
          <w:pPr>
            <w:pStyle w:val="Obsah2"/>
            <w:tabs>
              <w:tab w:val="left" w:pos="660"/>
              <w:tab w:val="right" w:leader="dot" w:pos="9062"/>
            </w:tabs>
            <w:rPr>
              <w:rFonts w:ascii="Times New Roman" w:eastAsiaTheme="minorEastAsia" w:hAnsi="Times New Roman" w:cs="Times New Roman"/>
              <w:noProof/>
              <w:sz w:val="24"/>
              <w:szCs w:val="24"/>
              <w:lang w:eastAsia="sk-SK"/>
            </w:rPr>
          </w:pPr>
          <w:hyperlink w:anchor="_Toc132977264" w:history="1">
            <w:r w:rsidR="00F71951" w:rsidRPr="00F91000">
              <w:rPr>
                <w:rStyle w:val="Hypertextovprepojenie"/>
                <w:rFonts w:ascii="Times New Roman" w:hAnsi="Times New Roman" w:cs="Times New Roman"/>
                <w:noProof/>
                <w:sz w:val="24"/>
                <w:szCs w:val="24"/>
                <w:lang w:val="en-GB"/>
              </w:rPr>
              <w:t>I.</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Communication Tools</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4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0</w:t>
            </w:r>
            <w:r w:rsidR="00F71951" w:rsidRPr="00F91000">
              <w:rPr>
                <w:rFonts w:ascii="Times New Roman" w:hAnsi="Times New Roman" w:cs="Times New Roman"/>
                <w:noProof/>
                <w:webHidden/>
                <w:sz w:val="24"/>
                <w:szCs w:val="24"/>
              </w:rPr>
              <w:fldChar w:fldCharType="end"/>
            </w:r>
          </w:hyperlink>
        </w:p>
        <w:p w14:paraId="78956B77" w14:textId="31114A71" w:rsidR="00F71951" w:rsidRPr="00F91000" w:rsidRDefault="00D37C92">
          <w:pPr>
            <w:pStyle w:val="Obsah2"/>
            <w:tabs>
              <w:tab w:val="left" w:pos="660"/>
              <w:tab w:val="right" w:leader="dot" w:pos="9062"/>
            </w:tabs>
            <w:rPr>
              <w:rFonts w:ascii="Times New Roman" w:eastAsiaTheme="minorEastAsia" w:hAnsi="Times New Roman" w:cs="Times New Roman"/>
              <w:noProof/>
              <w:sz w:val="24"/>
              <w:szCs w:val="24"/>
              <w:lang w:eastAsia="sk-SK"/>
            </w:rPr>
          </w:pPr>
          <w:hyperlink w:anchor="_Toc132977265" w:history="1">
            <w:r w:rsidR="00F71951" w:rsidRPr="00F91000">
              <w:rPr>
                <w:rStyle w:val="Hypertextovprepojenie"/>
                <w:rFonts w:ascii="Times New Roman" w:hAnsi="Times New Roman" w:cs="Times New Roman"/>
                <w:noProof/>
                <w:sz w:val="24"/>
                <w:szCs w:val="24"/>
                <w:lang w:val="en-GB"/>
              </w:rPr>
              <w:t>II.</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riorities of Requests</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5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1</w:t>
            </w:r>
            <w:r w:rsidR="00F71951" w:rsidRPr="00F91000">
              <w:rPr>
                <w:rFonts w:ascii="Times New Roman" w:hAnsi="Times New Roman" w:cs="Times New Roman"/>
                <w:noProof/>
                <w:webHidden/>
                <w:sz w:val="24"/>
                <w:szCs w:val="24"/>
              </w:rPr>
              <w:fldChar w:fldCharType="end"/>
            </w:r>
          </w:hyperlink>
        </w:p>
        <w:p w14:paraId="1748AD2B" w14:textId="7E516C33" w:rsidR="00F71951" w:rsidRPr="00F91000" w:rsidRDefault="00D37C92" w:rsidP="00F71951">
          <w:pPr>
            <w:pStyle w:val="Obsah3"/>
            <w:rPr>
              <w:rFonts w:ascii="Times New Roman" w:eastAsiaTheme="minorEastAsia" w:hAnsi="Times New Roman" w:cs="Times New Roman"/>
              <w:noProof/>
              <w:sz w:val="24"/>
              <w:szCs w:val="24"/>
              <w:lang w:eastAsia="sk-SK"/>
            </w:rPr>
          </w:pPr>
          <w:hyperlink w:anchor="_Toc132977266" w:history="1">
            <w:r w:rsidR="00F71951" w:rsidRPr="00F91000">
              <w:rPr>
                <w:rStyle w:val="Hypertextovprepojenie"/>
                <w:rFonts w:ascii="Times New Roman" w:hAnsi="Times New Roman" w:cs="Times New Roman"/>
                <w:noProof/>
                <w:sz w:val="24"/>
                <w:szCs w:val="24"/>
                <w:lang w:val="en-GB"/>
              </w:rPr>
              <w:t>a.</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Emergency</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6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1</w:t>
            </w:r>
            <w:r w:rsidR="00F71951" w:rsidRPr="00F91000">
              <w:rPr>
                <w:rFonts w:ascii="Times New Roman" w:hAnsi="Times New Roman" w:cs="Times New Roman"/>
                <w:noProof/>
                <w:webHidden/>
                <w:sz w:val="24"/>
                <w:szCs w:val="24"/>
              </w:rPr>
              <w:fldChar w:fldCharType="end"/>
            </w:r>
          </w:hyperlink>
        </w:p>
        <w:p w14:paraId="5A2804B0" w14:textId="26E778A5" w:rsidR="00F71951" w:rsidRPr="00F91000" w:rsidRDefault="00D37C92" w:rsidP="00F71951">
          <w:pPr>
            <w:pStyle w:val="Obsah3"/>
            <w:rPr>
              <w:rFonts w:ascii="Times New Roman" w:eastAsiaTheme="minorEastAsia" w:hAnsi="Times New Roman" w:cs="Times New Roman"/>
              <w:noProof/>
              <w:sz w:val="24"/>
              <w:szCs w:val="24"/>
              <w:lang w:eastAsia="sk-SK"/>
            </w:rPr>
          </w:pPr>
          <w:hyperlink w:anchor="_Toc132977267" w:history="1">
            <w:r w:rsidR="00F71951" w:rsidRPr="00F91000">
              <w:rPr>
                <w:rStyle w:val="Hypertextovprepojenie"/>
                <w:rFonts w:ascii="Times New Roman" w:hAnsi="Times New Roman" w:cs="Times New Roman"/>
                <w:noProof/>
                <w:sz w:val="24"/>
                <w:szCs w:val="24"/>
                <w:lang w:val="en-GB"/>
              </w:rPr>
              <w:t>b.</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Urg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7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2</w:t>
            </w:r>
            <w:r w:rsidR="00F71951" w:rsidRPr="00F91000">
              <w:rPr>
                <w:rFonts w:ascii="Times New Roman" w:hAnsi="Times New Roman" w:cs="Times New Roman"/>
                <w:noProof/>
                <w:webHidden/>
                <w:sz w:val="24"/>
                <w:szCs w:val="24"/>
              </w:rPr>
              <w:fldChar w:fldCharType="end"/>
            </w:r>
          </w:hyperlink>
        </w:p>
        <w:p w14:paraId="4C48CB5F" w14:textId="34C4199E" w:rsidR="00F71951" w:rsidRPr="00F91000" w:rsidRDefault="00D37C92" w:rsidP="00F71951">
          <w:pPr>
            <w:pStyle w:val="Obsah3"/>
            <w:rPr>
              <w:rFonts w:ascii="Times New Roman" w:eastAsiaTheme="minorEastAsia" w:hAnsi="Times New Roman" w:cs="Times New Roman"/>
              <w:noProof/>
              <w:sz w:val="24"/>
              <w:szCs w:val="24"/>
              <w:lang w:eastAsia="sk-SK"/>
            </w:rPr>
          </w:pPr>
          <w:hyperlink w:anchor="_Toc132977268" w:history="1">
            <w:r w:rsidR="00F71951" w:rsidRPr="00F91000">
              <w:rPr>
                <w:rStyle w:val="Hypertextovprepojenie"/>
                <w:rFonts w:ascii="Times New Roman" w:hAnsi="Times New Roman" w:cs="Times New Roman"/>
                <w:noProof/>
                <w:sz w:val="24"/>
                <w:szCs w:val="24"/>
                <w:lang w:val="en-GB"/>
              </w:rPr>
              <w:t>c.</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Standard</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8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2</w:t>
            </w:r>
            <w:r w:rsidR="00F71951" w:rsidRPr="00F91000">
              <w:rPr>
                <w:rFonts w:ascii="Times New Roman" w:hAnsi="Times New Roman" w:cs="Times New Roman"/>
                <w:noProof/>
                <w:webHidden/>
                <w:sz w:val="24"/>
                <w:szCs w:val="24"/>
              </w:rPr>
              <w:fldChar w:fldCharType="end"/>
            </w:r>
          </w:hyperlink>
        </w:p>
        <w:p w14:paraId="1FAEE9E2" w14:textId="1F29887E" w:rsidR="00F71951" w:rsidRPr="00F91000" w:rsidRDefault="00D37C92">
          <w:pPr>
            <w:pStyle w:val="Obsah2"/>
            <w:tabs>
              <w:tab w:val="left" w:pos="880"/>
              <w:tab w:val="right" w:leader="dot" w:pos="9062"/>
            </w:tabs>
            <w:rPr>
              <w:rFonts w:ascii="Times New Roman" w:eastAsiaTheme="minorEastAsia" w:hAnsi="Times New Roman" w:cs="Times New Roman"/>
              <w:noProof/>
              <w:sz w:val="24"/>
              <w:szCs w:val="24"/>
              <w:lang w:eastAsia="sk-SK"/>
            </w:rPr>
          </w:pPr>
          <w:hyperlink w:anchor="_Toc132977269" w:history="1">
            <w:r w:rsidR="00F71951" w:rsidRPr="00F91000">
              <w:rPr>
                <w:rStyle w:val="Hypertextovprepojenie"/>
                <w:rFonts w:ascii="Times New Roman" w:hAnsi="Times New Roman" w:cs="Times New Roman"/>
                <w:noProof/>
                <w:sz w:val="24"/>
                <w:szCs w:val="24"/>
                <w:lang w:val="en-GB"/>
              </w:rPr>
              <w:t>III.</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Types of Requests and their resolu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9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3</w:t>
            </w:r>
            <w:r w:rsidR="00F71951" w:rsidRPr="00F91000">
              <w:rPr>
                <w:rFonts w:ascii="Times New Roman" w:hAnsi="Times New Roman" w:cs="Times New Roman"/>
                <w:noProof/>
                <w:webHidden/>
                <w:sz w:val="24"/>
                <w:szCs w:val="24"/>
              </w:rPr>
              <w:fldChar w:fldCharType="end"/>
            </w:r>
          </w:hyperlink>
        </w:p>
        <w:p w14:paraId="144F4BEF" w14:textId="1D3F7A24" w:rsidR="00F71951" w:rsidRPr="00F91000" w:rsidRDefault="00D37C92" w:rsidP="00F71951">
          <w:pPr>
            <w:pStyle w:val="Obsah3"/>
            <w:rPr>
              <w:rFonts w:ascii="Times New Roman" w:eastAsiaTheme="minorEastAsia" w:hAnsi="Times New Roman" w:cs="Times New Roman"/>
              <w:noProof/>
              <w:sz w:val="24"/>
              <w:szCs w:val="24"/>
              <w:lang w:eastAsia="sk-SK"/>
            </w:rPr>
          </w:pPr>
          <w:hyperlink w:anchor="_Toc132977270" w:history="1">
            <w:r w:rsidR="00F71951" w:rsidRPr="00F91000">
              <w:rPr>
                <w:rStyle w:val="Hypertextovprepojenie"/>
                <w:rFonts w:ascii="Times New Roman" w:hAnsi="Times New Roman" w:cs="Times New Roman"/>
                <w:noProof/>
                <w:sz w:val="24"/>
                <w:szCs w:val="24"/>
                <w:lang w:val="en-GB"/>
              </w:rPr>
              <w:t>a.</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Incident Manag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0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4</w:t>
            </w:r>
            <w:r w:rsidR="00F71951" w:rsidRPr="00F91000">
              <w:rPr>
                <w:rFonts w:ascii="Times New Roman" w:hAnsi="Times New Roman" w:cs="Times New Roman"/>
                <w:noProof/>
                <w:webHidden/>
                <w:sz w:val="24"/>
                <w:szCs w:val="24"/>
              </w:rPr>
              <w:fldChar w:fldCharType="end"/>
            </w:r>
          </w:hyperlink>
        </w:p>
        <w:p w14:paraId="4120D894" w14:textId="67A6C553" w:rsidR="00F71951" w:rsidRPr="00F91000" w:rsidRDefault="00D37C92" w:rsidP="00F71951">
          <w:pPr>
            <w:pStyle w:val="Obsah3"/>
            <w:rPr>
              <w:rFonts w:ascii="Times New Roman" w:eastAsiaTheme="minorEastAsia" w:hAnsi="Times New Roman" w:cs="Times New Roman"/>
              <w:noProof/>
              <w:sz w:val="24"/>
              <w:szCs w:val="24"/>
              <w:lang w:eastAsia="sk-SK"/>
            </w:rPr>
          </w:pPr>
          <w:hyperlink w:anchor="_Toc132977271" w:history="1">
            <w:r w:rsidR="00F71951" w:rsidRPr="00F91000">
              <w:rPr>
                <w:rStyle w:val="Hypertextovprepojenie"/>
                <w:rFonts w:ascii="Times New Roman" w:hAnsi="Times New Roman" w:cs="Times New Roman"/>
                <w:noProof/>
                <w:sz w:val="24"/>
                <w:szCs w:val="24"/>
                <w:lang w:val="en-GB"/>
              </w:rPr>
              <w:t>b.</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roblem Manag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1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4</w:t>
            </w:r>
            <w:r w:rsidR="00F71951" w:rsidRPr="00F91000">
              <w:rPr>
                <w:rFonts w:ascii="Times New Roman" w:hAnsi="Times New Roman" w:cs="Times New Roman"/>
                <w:noProof/>
                <w:webHidden/>
                <w:sz w:val="24"/>
                <w:szCs w:val="24"/>
              </w:rPr>
              <w:fldChar w:fldCharType="end"/>
            </w:r>
          </w:hyperlink>
        </w:p>
        <w:p w14:paraId="24218DEB" w14:textId="66028FD2" w:rsidR="00F71951" w:rsidRPr="00F91000" w:rsidRDefault="00D37C92" w:rsidP="00F71951">
          <w:pPr>
            <w:pStyle w:val="Obsah3"/>
            <w:rPr>
              <w:rFonts w:ascii="Times New Roman" w:eastAsiaTheme="minorEastAsia" w:hAnsi="Times New Roman" w:cs="Times New Roman"/>
              <w:noProof/>
              <w:sz w:val="24"/>
              <w:szCs w:val="24"/>
              <w:lang w:eastAsia="sk-SK"/>
            </w:rPr>
          </w:pPr>
          <w:hyperlink w:anchor="_Toc132977272" w:history="1">
            <w:r w:rsidR="00F71951" w:rsidRPr="00F91000">
              <w:rPr>
                <w:rStyle w:val="Hypertextovprepojenie"/>
                <w:rFonts w:ascii="Times New Roman" w:hAnsi="Times New Roman" w:cs="Times New Roman"/>
                <w:noProof/>
                <w:sz w:val="24"/>
                <w:szCs w:val="24"/>
                <w:lang w:val="en-GB"/>
              </w:rPr>
              <w:t>c.</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Change  Services</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2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4</w:t>
            </w:r>
            <w:r w:rsidR="00F71951" w:rsidRPr="00F91000">
              <w:rPr>
                <w:rFonts w:ascii="Times New Roman" w:hAnsi="Times New Roman" w:cs="Times New Roman"/>
                <w:noProof/>
                <w:webHidden/>
                <w:sz w:val="24"/>
                <w:szCs w:val="24"/>
              </w:rPr>
              <w:fldChar w:fldCharType="end"/>
            </w:r>
          </w:hyperlink>
        </w:p>
        <w:p w14:paraId="364E3648" w14:textId="06D6AD40" w:rsidR="00F71951" w:rsidRPr="00F91000" w:rsidRDefault="00D37C92" w:rsidP="00F71951">
          <w:pPr>
            <w:pStyle w:val="Obsah3"/>
            <w:rPr>
              <w:rFonts w:ascii="Times New Roman" w:eastAsiaTheme="minorEastAsia" w:hAnsi="Times New Roman" w:cs="Times New Roman"/>
              <w:noProof/>
              <w:sz w:val="24"/>
              <w:szCs w:val="24"/>
              <w:lang w:eastAsia="sk-SK"/>
            </w:rPr>
          </w:pPr>
          <w:hyperlink w:anchor="_Toc132977273" w:history="1">
            <w:r w:rsidR="00F71951" w:rsidRPr="00F91000">
              <w:rPr>
                <w:rStyle w:val="Hypertextovprepojenie"/>
                <w:rFonts w:ascii="Times New Roman" w:hAnsi="Times New Roman" w:cs="Times New Roman"/>
                <w:noProof/>
                <w:sz w:val="24"/>
                <w:szCs w:val="24"/>
                <w:lang w:val="en-GB"/>
              </w:rPr>
              <w:t>d.</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Training and consultation during operation (outside the implementation phase of the Platform)</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3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5</w:t>
            </w:r>
            <w:r w:rsidR="00F71951" w:rsidRPr="00F91000">
              <w:rPr>
                <w:rFonts w:ascii="Times New Roman" w:hAnsi="Times New Roman" w:cs="Times New Roman"/>
                <w:noProof/>
                <w:webHidden/>
                <w:sz w:val="24"/>
                <w:szCs w:val="24"/>
              </w:rPr>
              <w:fldChar w:fldCharType="end"/>
            </w:r>
          </w:hyperlink>
        </w:p>
        <w:p w14:paraId="71852DB0" w14:textId="5143AD20" w:rsidR="00F71951" w:rsidRPr="00F91000" w:rsidRDefault="00D37C92">
          <w:pPr>
            <w:pStyle w:val="Obsah2"/>
            <w:tabs>
              <w:tab w:val="left" w:pos="880"/>
              <w:tab w:val="right" w:leader="dot" w:pos="9062"/>
            </w:tabs>
            <w:rPr>
              <w:rFonts w:ascii="Times New Roman" w:eastAsiaTheme="minorEastAsia" w:hAnsi="Times New Roman" w:cs="Times New Roman"/>
              <w:noProof/>
              <w:sz w:val="24"/>
              <w:szCs w:val="24"/>
              <w:lang w:eastAsia="sk-SK"/>
            </w:rPr>
          </w:pPr>
          <w:hyperlink w:anchor="_Toc132977274" w:history="1">
            <w:r w:rsidR="00F71951" w:rsidRPr="00F91000">
              <w:rPr>
                <w:rStyle w:val="Hypertextovprepojenie"/>
                <w:rFonts w:ascii="Times New Roman" w:hAnsi="Times New Roman" w:cs="Times New Roman"/>
                <w:noProof/>
                <w:sz w:val="24"/>
                <w:szCs w:val="24"/>
                <w:lang w:val="en-GB"/>
              </w:rPr>
              <w:t>IV.</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Resolution of disputes (at all stages of service provis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4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6</w:t>
            </w:r>
            <w:r w:rsidR="00F71951" w:rsidRPr="00F91000">
              <w:rPr>
                <w:rFonts w:ascii="Times New Roman" w:hAnsi="Times New Roman" w:cs="Times New Roman"/>
                <w:noProof/>
                <w:webHidden/>
                <w:sz w:val="24"/>
                <w:szCs w:val="24"/>
              </w:rPr>
              <w:fldChar w:fldCharType="end"/>
            </w:r>
          </w:hyperlink>
        </w:p>
        <w:p w14:paraId="5E0F1BC3" w14:textId="49A85660" w:rsidR="007F479D" w:rsidRPr="00F91000" w:rsidRDefault="007F479D">
          <w:pPr>
            <w:rPr>
              <w:rFonts w:ascii="Times New Roman" w:hAnsi="Times New Roman" w:cs="Times New Roman"/>
              <w:sz w:val="24"/>
              <w:szCs w:val="24"/>
              <w:lang w:val="en-GB"/>
            </w:rPr>
          </w:pPr>
          <w:r w:rsidRPr="00F91000">
            <w:rPr>
              <w:rFonts w:ascii="Times New Roman" w:hAnsi="Times New Roman" w:cs="Times New Roman"/>
              <w:b/>
              <w:bCs/>
              <w:sz w:val="24"/>
              <w:szCs w:val="24"/>
              <w:lang w:val="en-GB"/>
            </w:rPr>
            <w:fldChar w:fldCharType="end"/>
          </w:r>
        </w:p>
      </w:sdtContent>
    </w:sdt>
    <w:p w14:paraId="5EB062D4" w14:textId="77777777" w:rsidR="00DE3B35" w:rsidRPr="00F91000" w:rsidRDefault="00DE3B35">
      <w:pPr>
        <w:rPr>
          <w:rStyle w:val="normaltextrun"/>
          <w:rFonts w:ascii="Times New Roman" w:eastAsia="Times New Roman" w:hAnsi="Times New Roman" w:cs="Times New Roman"/>
          <w:b/>
          <w:bCs/>
          <w:sz w:val="24"/>
          <w:szCs w:val="24"/>
          <w:lang w:val="en-GB" w:eastAsia="sk-SK"/>
        </w:rPr>
      </w:pPr>
      <w:r w:rsidRPr="00F91000">
        <w:rPr>
          <w:rStyle w:val="normaltextrun"/>
          <w:rFonts w:ascii="Times New Roman" w:hAnsi="Times New Roman" w:cs="Times New Roman"/>
          <w:b/>
          <w:bCs/>
          <w:sz w:val="24"/>
          <w:szCs w:val="24"/>
          <w:lang w:val="en-GB"/>
        </w:rPr>
        <w:br w:type="page"/>
      </w:r>
    </w:p>
    <w:p w14:paraId="1BBC0349" w14:textId="046BFB27" w:rsidR="00CE52F5" w:rsidRPr="00F91000" w:rsidRDefault="00EF1FFD" w:rsidP="3033969C">
      <w:pPr>
        <w:pStyle w:val="Nadpis1"/>
        <w:numPr>
          <w:ilvl w:val="0"/>
          <w:numId w:val="9"/>
        </w:numPr>
        <w:rPr>
          <w:rStyle w:val="normaltextrun"/>
          <w:rFonts w:ascii="Times New Roman" w:hAnsi="Times New Roman" w:cs="Times New Roman"/>
          <w:b/>
          <w:bCs/>
          <w:color w:val="auto"/>
          <w:sz w:val="24"/>
          <w:szCs w:val="24"/>
          <w:lang w:val="en-GB"/>
        </w:rPr>
      </w:pPr>
      <w:bookmarkStart w:id="0" w:name="_Toc132977256"/>
      <w:r w:rsidRPr="00F91000">
        <w:rPr>
          <w:rStyle w:val="normaltextrun"/>
          <w:rFonts w:ascii="Times New Roman" w:hAnsi="Times New Roman" w:cs="Times New Roman"/>
          <w:b/>
          <w:bCs/>
          <w:color w:val="auto"/>
          <w:sz w:val="24"/>
          <w:szCs w:val="24"/>
          <w:lang w:val="en-GB"/>
        </w:rPr>
        <w:lastRenderedPageBreak/>
        <w:t xml:space="preserve">Joint provisions applicable to all stages </w:t>
      </w:r>
      <w:r w:rsidR="006F6D91" w:rsidRPr="00F91000">
        <w:rPr>
          <w:rStyle w:val="normaltextrun"/>
          <w:rFonts w:ascii="Times New Roman" w:hAnsi="Times New Roman" w:cs="Times New Roman"/>
          <w:b/>
          <w:bCs/>
          <w:color w:val="auto"/>
          <w:sz w:val="24"/>
          <w:szCs w:val="24"/>
          <w:lang w:val="en-GB"/>
        </w:rPr>
        <w:t>of the performance of the subject of the Agreement</w:t>
      </w:r>
      <w:bookmarkEnd w:id="0"/>
    </w:p>
    <w:p w14:paraId="681EE5BE" w14:textId="77777777" w:rsidR="00F561FE" w:rsidRPr="00F91000" w:rsidRDefault="00F561FE" w:rsidP="00F561FE">
      <w:pPr>
        <w:rPr>
          <w:rFonts w:ascii="Times New Roman" w:hAnsi="Times New Roman" w:cs="Times New Roman"/>
          <w:sz w:val="24"/>
          <w:szCs w:val="24"/>
          <w:lang w:val="en-GB"/>
        </w:rPr>
      </w:pPr>
    </w:p>
    <w:p w14:paraId="63316CE0" w14:textId="2F0A0D3D" w:rsidR="00485828" w:rsidRPr="00F91000" w:rsidRDefault="00EF1FFD" w:rsidP="00485828">
      <w:pPr>
        <w:pStyle w:val="Zmluva-Bod"/>
        <w:spacing w:line="276"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and the Provider shall each keep appropriate documentation concerning the activities carried out as part of performance of this </w:t>
      </w:r>
      <w:r w:rsidR="006A5640" w:rsidRPr="00F91000">
        <w:rPr>
          <w:rFonts w:ascii="Times New Roman" w:hAnsi="Times New Roman" w:cs="Times New Roman"/>
          <w:sz w:val="24"/>
          <w:szCs w:val="24"/>
          <w:lang w:val="en-GB"/>
        </w:rPr>
        <w:t>Agreement</w:t>
      </w:r>
      <w:r w:rsidR="00485828"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The documentation may be kept electronically</w:t>
      </w:r>
      <w:r w:rsidR="00485828"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The representatives of both Parties </w:t>
      </w:r>
      <w:r w:rsidR="00774C07" w:rsidRPr="00F91000">
        <w:rPr>
          <w:rFonts w:ascii="Times New Roman" w:hAnsi="Times New Roman" w:cs="Times New Roman"/>
          <w:sz w:val="24"/>
          <w:szCs w:val="24"/>
          <w:lang w:val="en-GB"/>
        </w:rPr>
        <w:t>entrusted with assistance</w:t>
      </w:r>
      <w:r w:rsidR="00627806" w:rsidRPr="00F91000">
        <w:rPr>
          <w:rFonts w:ascii="Times New Roman" w:hAnsi="Times New Roman" w:cs="Times New Roman"/>
          <w:sz w:val="24"/>
          <w:szCs w:val="24"/>
          <w:lang w:val="en-GB"/>
        </w:rPr>
        <w:t xml:space="preserve"> </w:t>
      </w:r>
      <w:r w:rsidR="007F4D00" w:rsidRPr="00F91000">
        <w:rPr>
          <w:rFonts w:ascii="Times New Roman" w:hAnsi="Times New Roman" w:cs="Times New Roman"/>
          <w:sz w:val="24"/>
          <w:szCs w:val="24"/>
          <w:lang w:val="en-GB"/>
        </w:rPr>
        <w:t xml:space="preserve">coordination </w:t>
      </w:r>
      <w:r w:rsidRPr="00F91000">
        <w:rPr>
          <w:rFonts w:ascii="Times New Roman" w:hAnsi="Times New Roman" w:cs="Times New Roman"/>
          <w:sz w:val="24"/>
          <w:szCs w:val="24"/>
          <w:lang w:val="en-GB"/>
        </w:rPr>
        <w:t xml:space="preserve">shall agree </w:t>
      </w:r>
      <w:r w:rsidR="007F4D00" w:rsidRPr="00F91000">
        <w:rPr>
          <w:rFonts w:ascii="Times New Roman" w:hAnsi="Times New Roman" w:cs="Times New Roman"/>
          <w:sz w:val="24"/>
          <w:szCs w:val="24"/>
          <w:lang w:val="en-GB"/>
        </w:rPr>
        <w:t xml:space="preserve">on </w:t>
      </w:r>
      <w:r w:rsidR="00BB2202" w:rsidRPr="00F91000">
        <w:rPr>
          <w:rFonts w:ascii="Times New Roman" w:hAnsi="Times New Roman" w:cs="Times New Roman"/>
          <w:sz w:val="24"/>
          <w:szCs w:val="24"/>
          <w:lang w:val="en-GB"/>
        </w:rPr>
        <w:t xml:space="preserve">the manner </w:t>
      </w:r>
      <w:r w:rsidR="007F4D00" w:rsidRPr="00F91000">
        <w:rPr>
          <w:rFonts w:ascii="Times New Roman" w:hAnsi="Times New Roman" w:cs="Times New Roman"/>
          <w:sz w:val="24"/>
          <w:szCs w:val="24"/>
          <w:lang w:val="en-GB"/>
        </w:rPr>
        <w:t>the documentation will be</w:t>
      </w:r>
      <w:r w:rsidR="00BB2202" w:rsidRPr="00F91000">
        <w:rPr>
          <w:rFonts w:ascii="Times New Roman" w:hAnsi="Times New Roman" w:cs="Times New Roman"/>
          <w:sz w:val="24"/>
          <w:szCs w:val="24"/>
          <w:lang w:val="en-GB"/>
        </w:rPr>
        <w:t xml:space="preserve"> updat</w:t>
      </w:r>
      <w:r w:rsidR="007F4D00" w:rsidRPr="00F91000">
        <w:rPr>
          <w:rFonts w:ascii="Times New Roman" w:hAnsi="Times New Roman" w:cs="Times New Roman"/>
          <w:sz w:val="24"/>
          <w:szCs w:val="24"/>
          <w:lang w:val="en-GB"/>
        </w:rPr>
        <w:t xml:space="preserve">ed and made available </w:t>
      </w:r>
      <w:r w:rsidR="00627806" w:rsidRPr="00F91000">
        <w:rPr>
          <w:rFonts w:ascii="Times New Roman" w:hAnsi="Times New Roman" w:cs="Times New Roman"/>
          <w:sz w:val="24"/>
          <w:szCs w:val="24"/>
          <w:lang w:val="en-GB"/>
        </w:rPr>
        <w:t>from time to time</w:t>
      </w:r>
      <w:r w:rsidR="00485828" w:rsidRPr="00F91000">
        <w:rPr>
          <w:rFonts w:ascii="Times New Roman" w:hAnsi="Times New Roman" w:cs="Times New Roman"/>
          <w:sz w:val="24"/>
          <w:szCs w:val="24"/>
          <w:lang w:val="en-GB"/>
        </w:rPr>
        <w:t>.</w:t>
      </w:r>
    </w:p>
    <w:p w14:paraId="7A2AB645" w14:textId="10144F9B" w:rsidR="00485828" w:rsidRPr="00F91000" w:rsidRDefault="00774C07" w:rsidP="00485828">
      <w:pPr>
        <w:pStyle w:val="Zmluva-Bod"/>
        <w:spacing w:line="276"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rior to the installation carried out by the Provider, the Customer shall ensure that the installation site is prepared in compliance with the instructions issued by the Provider; the instructions shall be issued by the Provider </w:t>
      </w:r>
      <w:r w:rsidR="004D33CF" w:rsidRPr="00F91000">
        <w:rPr>
          <w:rFonts w:ascii="Times New Roman" w:hAnsi="Times New Roman" w:cs="Times New Roman"/>
          <w:sz w:val="24"/>
          <w:szCs w:val="24"/>
          <w:lang w:val="en-GB"/>
        </w:rPr>
        <w:t>well in advance to enable the customer to meet th</w:t>
      </w:r>
      <w:r w:rsidR="00823FB8" w:rsidRPr="00F91000">
        <w:rPr>
          <w:rFonts w:ascii="Times New Roman" w:hAnsi="Times New Roman" w:cs="Times New Roman"/>
          <w:sz w:val="24"/>
          <w:szCs w:val="24"/>
          <w:lang w:val="en-GB"/>
        </w:rPr>
        <w:t>is</w:t>
      </w:r>
      <w:r w:rsidR="004D33CF" w:rsidRPr="00F91000">
        <w:rPr>
          <w:rFonts w:ascii="Times New Roman" w:hAnsi="Times New Roman" w:cs="Times New Roman"/>
          <w:sz w:val="24"/>
          <w:szCs w:val="24"/>
          <w:lang w:val="en-GB"/>
        </w:rPr>
        <w:t xml:space="preserve"> obligation</w:t>
      </w:r>
      <w:r w:rsidR="00485828" w:rsidRPr="00F91000">
        <w:rPr>
          <w:rFonts w:ascii="Times New Roman" w:hAnsi="Times New Roman" w:cs="Times New Roman"/>
          <w:sz w:val="24"/>
          <w:szCs w:val="24"/>
          <w:lang w:val="en-GB"/>
        </w:rPr>
        <w:t>.</w:t>
      </w:r>
    </w:p>
    <w:p w14:paraId="539F80A8" w14:textId="6F1D4DB6" w:rsidR="00485828" w:rsidRPr="00F91000" w:rsidRDefault="00A66FD4" w:rsidP="00485828">
      <w:pPr>
        <w:pStyle w:val="Zmluva-Bod"/>
        <w:spacing w:line="276" w:lineRule="auto"/>
        <w:jc w:val="left"/>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Where the Provider carries out installation of </w:t>
      </w:r>
      <w:r w:rsidR="004B191B" w:rsidRPr="00F91000">
        <w:rPr>
          <w:rFonts w:ascii="Times New Roman" w:hAnsi="Times New Roman" w:cs="Times New Roman"/>
          <w:sz w:val="24"/>
          <w:szCs w:val="24"/>
          <w:lang w:val="en-GB"/>
        </w:rPr>
        <w:t xml:space="preserve">the product/components, the following conditions </w:t>
      </w:r>
      <w:r w:rsidR="008C464D" w:rsidRPr="00F91000">
        <w:rPr>
          <w:rFonts w:ascii="Times New Roman" w:hAnsi="Times New Roman" w:cs="Times New Roman"/>
          <w:sz w:val="24"/>
          <w:szCs w:val="24"/>
          <w:lang w:val="en-GB"/>
        </w:rPr>
        <w:t xml:space="preserve">shall </w:t>
      </w:r>
      <w:r w:rsidR="004B191B" w:rsidRPr="00F91000">
        <w:rPr>
          <w:rFonts w:ascii="Times New Roman" w:hAnsi="Times New Roman" w:cs="Times New Roman"/>
          <w:sz w:val="24"/>
          <w:szCs w:val="24"/>
          <w:lang w:val="en-GB"/>
        </w:rPr>
        <w:t>apply</w:t>
      </w:r>
      <w:r w:rsidR="00485828" w:rsidRPr="00F91000">
        <w:rPr>
          <w:rFonts w:ascii="Times New Roman" w:hAnsi="Times New Roman" w:cs="Times New Roman"/>
          <w:sz w:val="24"/>
          <w:szCs w:val="24"/>
          <w:lang w:val="en-GB"/>
        </w:rPr>
        <w:t>:</w:t>
      </w:r>
    </w:p>
    <w:p w14:paraId="29179628" w14:textId="6F1A7505" w:rsidR="00485828" w:rsidRPr="00F91000" w:rsidRDefault="00512158" w:rsidP="00485828">
      <w:pPr>
        <w:pStyle w:val="Zmluva-Bod"/>
        <w:numPr>
          <w:ilvl w:val="1"/>
          <w:numId w:val="25"/>
        </w:numPr>
        <w:tabs>
          <w:tab w:val="clear" w:pos="1440"/>
        </w:tabs>
        <w:spacing w:line="276" w:lineRule="auto"/>
        <w:ind w:left="851" w:hanging="425"/>
        <w:rPr>
          <w:rFonts w:ascii="Times New Roman" w:hAnsi="Times New Roman" w:cs="Times New Roman"/>
          <w:sz w:val="24"/>
          <w:szCs w:val="24"/>
          <w:lang w:val="en-GB"/>
        </w:rPr>
      </w:pPr>
      <w:r w:rsidRPr="00F91000">
        <w:rPr>
          <w:rFonts w:ascii="Times New Roman" w:hAnsi="Times New Roman" w:cs="Times New Roman"/>
          <w:sz w:val="24"/>
          <w:szCs w:val="24"/>
          <w:lang w:val="en-GB"/>
        </w:rPr>
        <w:t>Prior to the installation, t</w:t>
      </w:r>
      <w:r w:rsidR="00881B68" w:rsidRPr="00F91000">
        <w:rPr>
          <w:rFonts w:ascii="Times New Roman" w:hAnsi="Times New Roman" w:cs="Times New Roman"/>
          <w:sz w:val="24"/>
          <w:szCs w:val="24"/>
          <w:lang w:val="en-GB"/>
        </w:rPr>
        <w:t xml:space="preserve">he </w:t>
      </w:r>
      <w:r w:rsidRPr="00F91000">
        <w:rPr>
          <w:rFonts w:ascii="Times New Roman" w:hAnsi="Times New Roman" w:cs="Times New Roman"/>
          <w:sz w:val="24"/>
          <w:szCs w:val="24"/>
          <w:lang w:val="en-GB"/>
        </w:rPr>
        <w:t>Customer shall</w:t>
      </w:r>
      <w:r w:rsidR="00485828" w:rsidRPr="00F91000">
        <w:rPr>
          <w:rFonts w:ascii="Times New Roman" w:hAnsi="Times New Roman" w:cs="Times New Roman"/>
          <w:sz w:val="24"/>
          <w:szCs w:val="24"/>
          <w:lang w:val="en-GB"/>
        </w:rPr>
        <w:t>:</w:t>
      </w:r>
    </w:p>
    <w:p w14:paraId="08E8504E" w14:textId="4C5C1B74" w:rsidR="00485828" w:rsidRPr="00F91000" w:rsidRDefault="00512158" w:rsidP="00B903C6">
      <w:pPr>
        <w:pStyle w:val="Obsah1"/>
        <w:numPr>
          <w:ilvl w:val="0"/>
          <w:numId w:val="26"/>
        </w:numPr>
        <w:rPr>
          <w:rFonts w:ascii="Times New Roman" w:hAnsi="Times New Roman" w:cs="Times New Roman"/>
          <w:b/>
          <w:sz w:val="24"/>
          <w:szCs w:val="24"/>
          <w:lang w:val="en-GB"/>
        </w:rPr>
      </w:pPr>
      <w:r w:rsidRPr="00F91000">
        <w:rPr>
          <w:rFonts w:ascii="Times New Roman" w:hAnsi="Times New Roman" w:cs="Times New Roman"/>
          <w:sz w:val="24"/>
          <w:szCs w:val="24"/>
          <w:lang w:val="en-GB"/>
        </w:rPr>
        <w:t>Properly handle the products/components in compliance with the documentation of the manufacturer of the products/components</w:t>
      </w:r>
      <w:r w:rsidR="00485828" w:rsidRPr="00F91000">
        <w:rPr>
          <w:rFonts w:ascii="Times New Roman" w:hAnsi="Times New Roman" w:cs="Times New Roman"/>
          <w:sz w:val="24"/>
          <w:szCs w:val="24"/>
          <w:lang w:val="en-GB"/>
        </w:rPr>
        <w:t>,</w:t>
      </w:r>
    </w:p>
    <w:p w14:paraId="535D76A8" w14:textId="24E90C85" w:rsidR="00485828" w:rsidRPr="00F91000" w:rsidRDefault="008C464D" w:rsidP="00B903C6">
      <w:pPr>
        <w:pStyle w:val="Obsah1"/>
        <w:numPr>
          <w:ilvl w:val="0"/>
          <w:numId w:val="26"/>
        </w:numPr>
        <w:rPr>
          <w:rFonts w:ascii="Times New Roman" w:hAnsi="Times New Roman" w:cs="Times New Roman"/>
          <w:b/>
          <w:sz w:val="24"/>
          <w:szCs w:val="24"/>
          <w:lang w:val="en-GB"/>
        </w:rPr>
      </w:pPr>
      <w:r w:rsidRPr="00F91000">
        <w:rPr>
          <w:rFonts w:ascii="Times New Roman" w:hAnsi="Times New Roman" w:cs="Times New Roman"/>
          <w:sz w:val="24"/>
          <w:szCs w:val="24"/>
          <w:lang w:val="en-GB"/>
        </w:rPr>
        <w:t>Take care</w:t>
      </w:r>
      <w:r w:rsidR="00FB5A58" w:rsidRPr="00F91000">
        <w:rPr>
          <w:rFonts w:ascii="Times New Roman" w:hAnsi="Times New Roman" w:cs="Times New Roman"/>
          <w:sz w:val="24"/>
          <w:szCs w:val="24"/>
          <w:lang w:val="en-GB"/>
        </w:rPr>
        <w:t xml:space="preserve"> of all</w:t>
      </w:r>
      <w:r w:rsidR="0004499B"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the </w:t>
      </w:r>
      <w:r w:rsidR="0004499B" w:rsidRPr="00F91000">
        <w:rPr>
          <w:rFonts w:ascii="Times New Roman" w:hAnsi="Times New Roman" w:cs="Times New Roman"/>
          <w:sz w:val="24"/>
          <w:szCs w:val="24"/>
          <w:lang w:val="en-GB"/>
        </w:rPr>
        <w:t>aspects necessary for the installation and adequately prepare the installation site in compliance with the recommendations of the Provider</w:t>
      </w:r>
      <w:r w:rsidR="00485828" w:rsidRPr="00F91000">
        <w:rPr>
          <w:rFonts w:ascii="Times New Roman" w:hAnsi="Times New Roman" w:cs="Times New Roman"/>
          <w:sz w:val="24"/>
          <w:szCs w:val="24"/>
          <w:lang w:val="en-GB"/>
        </w:rPr>
        <w:t>,</w:t>
      </w:r>
    </w:p>
    <w:p w14:paraId="439DFF52" w14:textId="750C1209" w:rsidR="00485828" w:rsidRPr="00F91000" w:rsidRDefault="0012335A" w:rsidP="0004499B">
      <w:pPr>
        <w:pStyle w:val="Odsekzoznamu"/>
        <w:numPr>
          <w:ilvl w:val="0"/>
          <w:numId w:val="26"/>
        </w:numPr>
        <w:spacing w:after="120" w:line="276" w:lineRule="auto"/>
        <w:ind w:left="851" w:hanging="425"/>
        <w:contextualSpacing w:val="0"/>
        <w:rPr>
          <w:rFonts w:ascii="Times New Roman" w:hAnsi="Times New Roman" w:cs="Times New Roman"/>
          <w:sz w:val="24"/>
          <w:szCs w:val="24"/>
          <w:lang w:val="en-GB"/>
        </w:rPr>
      </w:pPr>
      <w:r w:rsidRPr="00F91000">
        <w:rPr>
          <w:rFonts w:ascii="Times New Roman" w:hAnsi="Times New Roman" w:cs="Times New Roman"/>
          <w:sz w:val="24"/>
          <w:szCs w:val="24"/>
          <w:lang w:val="en-GB"/>
        </w:rPr>
        <w:t>Enable the Provider timely access to the components for the purpose of installation thereof</w:t>
      </w:r>
      <w:r w:rsidR="00485828" w:rsidRPr="00F91000">
        <w:rPr>
          <w:rFonts w:ascii="Times New Roman" w:hAnsi="Times New Roman" w:cs="Times New Roman"/>
          <w:sz w:val="24"/>
          <w:szCs w:val="24"/>
          <w:lang w:val="en-GB"/>
        </w:rPr>
        <w:t>.</w:t>
      </w:r>
    </w:p>
    <w:p w14:paraId="265FB9BF" w14:textId="340D3DBF" w:rsidR="002A334A" w:rsidRPr="00F91000" w:rsidRDefault="0012335A" w:rsidP="0091398B">
      <w:pPr>
        <w:pStyle w:val="Zmluva-Bod"/>
        <w:spacing w:line="276"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rovider agrees to carry out the installation of the Platform, </w:t>
      </w:r>
      <w:r w:rsidR="008C464D" w:rsidRPr="00F91000">
        <w:rPr>
          <w:rFonts w:ascii="Times New Roman" w:hAnsi="Times New Roman" w:cs="Times New Roman"/>
          <w:sz w:val="24"/>
          <w:szCs w:val="24"/>
          <w:lang w:val="en-GB"/>
        </w:rPr>
        <w:t>its</w:t>
      </w:r>
      <w:r w:rsidRPr="00F91000">
        <w:rPr>
          <w:rFonts w:ascii="Times New Roman" w:hAnsi="Times New Roman" w:cs="Times New Roman"/>
          <w:sz w:val="24"/>
          <w:szCs w:val="24"/>
          <w:lang w:val="en-GB"/>
        </w:rPr>
        <w:t xml:space="preserve"> Modules and Functionalities including the HW </w:t>
      </w:r>
      <w:r w:rsidR="006A5640" w:rsidRPr="00F91000">
        <w:rPr>
          <w:rFonts w:ascii="Times New Roman" w:hAnsi="Times New Roman" w:cs="Times New Roman"/>
          <w:sz w:val="24"/>
          <w:szCs w:val="24"/>
          <w:lang w:val="en-GB"/>
        </w:rPr>
        <w:t xml:space="preserve">Devices </w:t>
      </w:r>
      <w:r w:rsidRPr="00F91000">
        <w:rPr>
          <w:rFonts w:ascii="Times New Roman" w:hAnsi="Times New Roman" w:cs="Times New Roman"/>
          <w:sz w:val="24"/>
          <w:szCs w:val="24"/>
          <w:lang w:val="en-GB"/>
        </w:rPr>
        <w:t xml:space="preserve">in line with the applicable </w:t>
      </w:r>
      <w:r w:rsidR="0073055F" w:rsidRPr="00F91000">
        <w:rPr>
          <w:rFonts w:ascii="Times New Roman" w:hAnsi="Times New Roman" w:cs="Times New Roman"/>
          <w:sz w:val="24"/>
          <w:szCs w:val="24"/>
          <w:lang w:val="en-GB"/>
        </w:rPr>
        <w:t xml:space="preserve">description of the functional parameters of the subject contained in the </w:t>
      </w:r>
      <w:r w:rsidR="006A5640" w:rsidRPr="00F91000">
        <w:rPr>
          <w:rFonts w:ascii="Times New Roman" w:hAnsi="Times New Roman" w:cs="Times New Roman"/>
          <w:sz w:val="24"/>
          <w:szCs w:val="24"/>
          <w:lang w:val="en-GB"/>
        </w:rPr>
        <w:t>Scope of Work</w:t>
      </w:r>
      <w:r w:rsidR="00E0439B" w:rsidRPr="00F91000">
        <w:rPr>
          <w:rFonts w:ascii="Times New Roman" w:hAnsi="Times New Roman" w:cs="Times New Roman"/>
          <w:sz w:val="24"/>
          <w:szCs w:val="24"/>
          <w:lang w:val="en-GB"/>
        </w:rPr>
        <w:t xml:space="preserve">, </w:t>
      </w:r>
      <w:r w:rsidR="006A5640" w:rsidRPr="00F91000">
        <w:rPr>
          <w:rFonts w:ascii="Times New Roman" w:hAnsi="Times New Roman" w:cs="Times New Roman"/>
          <w:sz w:val="24"/>
          <w:szCs w:val="24"/>
          <w:lang w:val="en-GB"/>
        </w:rPr>
        <w:t xml:space="preserve">attached as </w:t>
      </w:r>
      <w:r w:rsidR="00E0439B" w:rsidRPr="00F91000">
        <w:rPr>
          <w:rFonts w:ascii="Times New Roman" w:hAnsi="Times New Roman" w:cs="Times New Roman"/>
          <w:sz w:val="24"/>
          <w:szCs w:val="24"/>
          <w:lang w:val="en-GB"/>
        </w:rPr>
        <w:t xml:space="preserve">Annex 1 to the </w:t>
      </w:r>
      <w:r w:rsidR="006A5640" w:rsidRPr="00F91000">
        <w:rPr>
          <w:rFonts w:ascii="Times New Roman" w:hAnsi="Times New Roman" w:cs="Times New Roman"/>
          <w:sz w:val="24"/>
          <w:szCs w:val="24"/>
          <w:lang w:val="en-GB"/>
        </w:rPr>
        <w:t>Agreement</w:t>
      </w:r>
      <w:r w:rsidR="00485828" w:rsidRPr="00F91000">
        <w:rPr>
          <w:rFonts w:ascii="Times New Roman" w:hAnsi="Times New Roman" w:cs="Times New Roman"/>
          <w:sz w:val="24"/>
          <w:szCs w:val="24"/>
          <w:lang w:val="en-GB"/>
        </w:rPr>
        <w:t xml:space="preserve">. </w:t>
      </w:r>
    </w:p>
    <w:p w14:paraId="1D0708FA" w14:textId="59CEC6CE" w:rsidR="00CE52F5" w:rsidRPr="00F91000" w:rsidRDefault="00CD1EFD" w:rsidP="00485828">
      <w:pPr>
        <w:pStyle w:val="Zmluva-Bod"/>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shall provide the following level of assistance </w:t>
      </w:r>
      <w:r w:rsidR="006A194D" w:rsidRPr="00F91000">
        <w:rPr>
          <w:rFonts w:ascii="Times New Roman" w:hAnsi="Times New Roman" w:cs="Times New Roman"/>
          <w:sz w:val="24"/>
          <w:szCs w:val="24"/>
          <w:lang w:val="en-GB"/>
        </w:rPr>
        <w:t>with respect to the implementation and solutions of the Requirements</w:t>
      </w:r>
      <w:r w:rsidR="00CE52F5" w:rsidRPr="00F91000">
        <w:rPr>
          <w:rFonts w:ascii="Times New Roman" w:hAnsi="Times New Roman" w:cs="Times New Roman"/>
          <w:sz w:val="24"/>
          <w:szCs w:val="24"/>
          <w:lang w:val="en-GB"/>
        </w:rPr>
        <w:t>:</w:t>
      </w:r>
    </w:p>
    <w:p w14:paraId="31F02435" w14:textId="52505EDD" w:rsidR="00CE52F5" w:rsidRPr="00F91000" w:rsidRDefault="006A194D"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Remote access </w:t>
      </w:r>
      <w:r w:rsidR="003F0773" w:rsidRPr="00F91000">
        <w:rPr>
          <w:rFonts w:ascii="Times New Roman" w:hAnsi="Times New Roman" w:cs="Times New Roman"/>
          <w:sz w:val="24"/>
          <w:szCs w:val="24"/>
          <w:lang w:val="en-GB"/>
        </w:rPr>
        <w:t xml:space="preserve">for staff of the Provider </w:t>
      </w:r>
      <w:r w:rsidR="009F3BA3" w:rsidRPr="00F91000">
        <w:rPr>
          <w:rFonts w:ascii="Times New Roman" w:hAnsi="Times New Roman" w:cs="Times New Roman"/>
          <w:sz w:val="24"/>
          <w:szCs w:val="24"/>
          <w:lang w:val="en-GB"/>
        </w:rPr>
        <w:t>to the operating environment of the Customer</w:t>
      </w:r>
      <w:r w:rsidR="006B64B2" w:rsidRPr="00F91000">
        <w:rPr>
          <w:rFonts w:ascii="Times New Roman" w:hAnsi="Times New Roman" w:cs="Times New Roman"/>
          <w:sz w:val="24"/>
          <w:szCs w:val="24"/>
          <w:lang w:val="en-GB"/>
        </w:rPr>
        <w:t xml:space="preserve">, to the </w:t>
      </w:r>
      <w:r w:rsidR="009B7409" w:rsidRPr="00F91000">
        <w:rPr>
          <w:rFonts w:ascii="Times New Roman" w:hAnsi="Times New Roman" w:cs="Times New Roman"/>
          <w:sz w:val="24"/>
          <w:szCs w:val="24"/>
          <w:lang w:val="en-GB"/>
        </w:rPr>
        <w:t xml:space="preserve">devices of the Customer </w:t>
      </w:r>
      <w:r w:rsidR="00AF1D5E" w:rsidRPr="00F91000">
        <w:rPr>
          <w:rFonts w:ascii="Times New Roman" w:hAnsi="Times New Roman" w:cs="Times New Roman"/>
          <w:sz w:val="24"/>
          <w:szCs w:val="24"/>
          <w:lang w:val="en-GB"/>
        </w:rPr>
        <w:t>e.g.,</w:t>
      </w:r>
      <w:r w:rsidR="007C6420" w:rsidRPr="00F91000">
        <w:rPr>
          <w:rFonts w:ascii="Times New Roman" w:hAnsi="Times New Roman" w:cs="Times New Roman"/>
          <w:sz w:val="24"/>
          <w:szCs w:val="24"/>
          <w:lang w:val="en-GB"/>
        </w:rPr>
        <w:t xml:space="preserve"> PC, Tablet</w:t>
      </w:r>
      <w:r w:rsidR="00AF1D5E" w:rsidRPr="00F91000">
        <w:rPr>
          <w:rFonts w:ascii="Times New Roman" w:hAnsi="Times New Roman" w:cs="Times New Roman"/>
          <w:sz w:val="24"/>
          <w:szCs w:val="24"/>
          <w:lang w:val="en-GB"/>
        </w:rPr>
        <w:t>, HW etc.</w:t>
      </w:r>
    </w:p>
    <w:p w14:paraId="64A9C05F" w14:textId="2275274D" w:rsidR="00CE52F5" w:rsidRPr="00F91000" w:rsidRDefault="009F3BA3"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8F7F53" w:rsidRPr="00F91000">
        <w:rPr>
          <w:rFonts w:ascii="Times New Roman" w:hAnsi="Times New Roman" w:cs="Times New Roman"/>
          <w:sz w:val="24"/>
          <w:szCs w:val="24"/>
          <w:lang w:val="en-GB"/>
        </w:rPr>
        <w:t>the Customer</w:t>
      </w:r>
      <w:r w:rsidR="00451D2B" w:rsidRPr="00F91000">
        <w:rPr>
          <w:rFonts w:ascii="Times New Roman" w:hAnsi="Times New Roman" w:cs="Times New Roman"/>
          <w:sz w:val="24"/>
          <w:szCs w:val="24"/>
          <w:lang w:val="en-GB"/>
        </w:rPr>
        <w:t xml:space="preserve"> shall provide access </w:t>
      </w:r>
      <w:r w:rsidR="008F7F53" w:rsidRPr="00F91000">
        <w:rPr>
          <w:rFonts w:ascii="Times New Roman" w:hAnsi="Times New Roman" w:cs="Times New Roman"/>
          <w:sz w:val="24"/>
          <w:szCs w:val="24"/>
          <w:lang w:val="en-GB"/>
        </w:rPr>
        <w:t xml:space="preserve">in the scope necessary </w:t>
      </w:r>
      <w:r w:rsidR="00451D2B" w:rsidRPr="00F91000">
        <w:rPr>
          <w:rFonts w:ascii="Times New Roman" w:hAnsi="Times New Roman" w:cs="Times New Roman"/>
          <w:sz w:val="24"/>
          <w:szCs w:val="24"/>
          <w:lang w:val="en-GB"/>
        </w:rPr>
        <w:t>to the staff of the Provider to the work site and place of business of the Customer</w:t>
      </w:r>
      <w:r w:rsidR="58DAAA3E" w:rsidRPr="00F91000">
        <w:rPr>
          <w:rFonts w:ascii="Times New Roman" w:hAnsi="Times New Roman" w:cs="Times New Roman"/>
          <w:sz w:val="24"/>
          <w:szCs w:val="24"/>
          <w:lang w:val="en-GB"/>
        </w:rPr>
        <w:t>.</w:t>
      </w:r>
    </w:p>
    <w:p w14:paraId="5F45E26A" w14:textId="116CD66F" w:rsidR="00CE52F5" w:rsidRPr="00F91000" w:rsidRDefault="00451D2B"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8F7F53"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w:t>
      </w:r>
      <w:r w:rsidR="00B30380" w:rsidRPr="00F91000">
        <w:rPr>
          <w:rFonts w:ascii="Times New Roman" w:hAnsi="Times New Roman" w:cs="Times New Roman"/>
          <w:sz w:val="24"/>
          <w:szCs w:val="24"/>
          <w:lang w:val="en-GB"/>
        </w:rPr>
        <w:t>facilitate the creation of adequate work conditions for the activities to be carried out by the staff of the Provider</w:t>
      </w:r>
      <w:r w:rsidR="05ED5981" w:rsidRPr="00F91000">
        <w:rPr>
          <w:rFonts w:ascii="Times New Roman" w:hAnsi="Times New Roman" w:cs="Times New Roman"/>
          <w:sz w:val="24"/>
          <w:szCs w:val="24"/>
          <w:lang w:val="en-GB"/>
        </w:rPr>
        <w:t>.</w:t>
      </w:r>
    </w:p>
    <w:p w14:paraId="170BD78C" w14:textId="2CAC7F58" w:rsidR="00CE52F5" w:rsidRPr="00F91000" w:rsidRDefault="0052300B"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8F7F53"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ensure consultations with the authorised staff of the Customer, in particular the Incident reporter</w:t>
      </w:r>
      <w:r w:rsidR="00CE52F5" w:rsidRPr="00F91000">
        <w:rPr>
          <w:rFonts w:ascii="Times New Roman" w:hAnsi="Times New Roman" w:cs="Times New Roman"/>
          <w:sz w:val="24"/>
          <w:szCs w:val="24"/>
          <w:lang w:val="en-GB"/>
        </w:rPr>
        <w:t>.</w:t>
      </w:r>
    </w:p>
    <w:p w14:paraId="3C58E3EF" w14:textId="34FADCEB" w:rsidR="00CE52F5" w:rsidRPr="00F91000" w:rsidRDefault="0052300B"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it shall ensure the assistance of </w:t>
      </w:r>
      <w:r w:rsidR="0033586C" w:rsidRPr="00F91000">
        <w:rPr>
          <w:rFonts w:ascii="Times New Roman" w:hAnsi="Times New Roman" w:cs="Times New Roman"/>
          <w:sz w:val="24"/>
          <w:szCs w:val="24"/>
          <w:lang w:val="en-GB"/>
        </w:rPr>
        <w:t>third parties necessary for Incident resolution</w:t>
      </w:r>
      <w:r w:rsidR="00CE52F5" w:rsidRPr="00F91000">
        <w:rPr>
          <w:rFonts w:ascii="Times New Roman" w:hAnsi="Times New Roman" w:cs="Times New Roman"/>
          <w:sz w:val="24"/>
          <w:szCs w:val="24"/>
          <w:lang w:val="en-GB"/>
        </w:rPr>
        <w:t>.</w:t>
      </w:r>
    </w:p>
    <w:p w14:paraId="392D2C01" w14:textId="2575864F" w:rsidR="00CE52F5" w:rsidRPr="00F91000" w:rsidRDefault="0033586C"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 xml:space="preserve">Upon request of the Provider during the implementation and resolution of Incidents, </w:t>
      </w:r>
      <w:r w:rsidR="00257A5C"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supply the necessary information</w:t>
      </w:r>
      <w:r w:rsidR="7A961B8C" w:rsidRPr="00F91000">
        <w:rPr>
          <w:rFonts w:ascii="Times New Roman" w:hAnsi="Times New Roman" w:cs="Times New Roman"/>
          <w:sz w:val="24"/>
          <w:szCs w:val="24"/>
          <w:lang w:val="en-GB"/>
        </w:rPr>
        <w:t>.</w:t>
      </w:r>
    </w:p>
    <w:p w14:paraId="1F04FA67" w14:textId="620C6FA9" w:rsidR="00CE52F5" w:rsidRPr="00F91000" w:rsidRDefault="0033586C" w:rsidP="00EF6746">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257A5C"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provide for </w:t>
      </w:r>
      <w:r w:rsidR="00972228" w:rsidRPr="00F91000">
        <w:rPr>
          <w:rFonts w:ascii="Times New Roman" w:hAnsi="Times New Roman" w:cs="Times New Roman"/>
          <w:sz w:val="24"/>
          <w:szCs w:val="24"/>
          <w:lang w:val="en-GB"/>
        </w:rPr>
        <w:t>the resolution of Incidents outside the Platform</w:t>
      </w:r>
      <w:r w:rsidR="00AF1B34" w:rsidRPr="00F91000">
        <w:rPr>
          <w:rFonts w:ascii="Times New Roman" w:hAnsi="Times New Roman" w:cs="Times New Roman"/>
          <w:sz w:val="24"/>
          <w:szCs w:val="24"/>
          <w:lang w:val="en-GB"/>
        </w:rPr>
        <w:t>, provided they a</w:t>
      </w:r>
      <w:r w:rsidR="00972228" w:rsidRPr="00F91000">
        <w:rPr>
          <w:rFonts w:ascii="Times New Roman" w:hAnsi="Times New Roman" w:cs="Times New Roman"/>
          <w:sz w:val="24"/>
          <w:szCs w:val="24"/>
          <w:lang w:val="en-GB"/>
        </w:rPr>
        <w:t xml:space="preserve">ffect the operation </w:t>
      </w:r>
      <w:r w:rsidR="004B06E4" w:rsidRPr="00F91000">
        <w:rPr>
          <w:rFonts w:ascii="Times New Roman" w:hAnsi="Times New Roman" w:cs="Times New Roman"/>
          <w:sz w:val="24"/>
          <w:szCs w:val="24"/>
          <w:lang w:val="en-GB"/>
        </w:rPr>
        <w:t>of the Platform</w:t>
      </w:r>
      <w:r w:rsidR="2B9DD3FC" w:rsidRPr="00F91000">
        <w:rPr>
          <w:rFonts w:ascii="Times New Roman" w:hAnsi="Times New Roman" w:cs="Times New Roman"/>
          <w:sz w:val="24"/>
          <w:szCs w:val="24"/>
          <w:lang w:val="en-GB"/>
        </w:rPr>
        <w:t>.</w:t>
      </w:r>
    </w:p>
    <w:p w14:paraId="464F1194" w14:textId="74612909" w:rsidR="00EA6F14" w:rsidRPr="00F91000" w:rsidRDefault="00972228" w:rsidP="00EA6F14">
      <w:pPr>
        <w:pStyle w:val="Zmluva-Bod"/>
        <w:rPr>
          <w:rStyle w:val="normaltextrun"/>
          <w:rFonts w:ascii="Times New Roman" w:hAnsi="Times New Roman" w:cs="Times New Roman"/>
          <w:sz w:val="24"/>
          <w:szCs w:val="24"/>
          <w:lang w:val="en-GB"/>
        </w:rPr>
      </w:pPr>
      <w:r w:rsidRPr="00F91000">
        <w:rPr>
          <w:rStyle w:val="normaltextrun"/>
          <w:rFonts w:ascii="Times New Roman" w:hAnsi="Times New Roman" w:cs="Times New Roman"/>
          <w:sz w:val="24"/>
          <w:szCs w:val="24"/>
          <w:lang w:val="en-GB"/>
        </w:rPr>
        <w:t xml:space="preserve">The Customer and the Provider agree that the capitalised terms contained herein shall have the same meanings prescribed to them in the </w:t>
      </w:r>
      <w:r w:rsidR="006A5640" w:rsidRPr="00F91000">
        <w:rPr>
          <w:rStyle w:val="normaltextrun"/>
          <w:rFonts w:ascii="Times New Roman" w:hAnsi="Times New Roman" w:cs="Times New Roman"/>
          <w:sz w:val="24"/>
          <w:szCs w:val="24"/>
          <w:lang w:val="en-GB"/>
        </w:rPr>
        <w:t>Agreement</w:t>
      </w:r>
      <w:r w:rsidR="005F1C5E" w:rsidRPr="00F91000">
        <w:rPr>
          <w:rStyle w:val="normaltextrun"/>
          <w:rFonts w:ascii="Times New Roman" w:hAnsi="Times New Roman" w:cs="Times New Roman"/>
          <w:sz w:val="24"/>
          <w:szCs w:val="24"/>
          <w:lang w:val="en-GB"/>
        </w:rPr>
        <w:t>.</w:t>
      </w:r>
    </w:p>
    <w:p w14:paraId="1E8B00BF" w14:textId="77777777" w:rsidR="0013525E" w:rsidRPr="00F91000" w:rsidRDefault="0013525E" w:rsidP="006608BE">
      <w:pPr>
        <w:pStyle w:val="Zmluva-Bod"/>
        <w:numPr>
          <w:ilvl w:val="0"/>
          <w:numId w:val="0"/>
        </w:numPr>
        <w:ind w:left="360"/>
        <w:rPr>
          <w:rStyle w:val="normaltextrun"/>
          <w:rFonts w:ascii="Times New Roman" w:hAnsi="Times New Roman" w:cs="Times New Roman"/>
          <w:sz w:val="24"/>
          <w:szCs w:val="24"/>
          <w:lang w:val="en-GB"/>
        </w:rPr>
      </w:pPr>
    </w:p>
    <w:p w14:paraId="24C5CF50" w14:textId="076F48ED" w:rsidR="00130638" w:rsidRPr="00F91000" w:rsidRDefault="00972228" w:rsidP="0059237B">
      <w:pPr>
        <w:pStyle w:val="Nadpis1"/>
        <w:numPr>
          <w:ilvl w:val="0"/>
          <w:numId w:val="9"/>
        </w:numPr>
        <w:rPr>
          <w:rStyle w:val="normaltextrun"/>
          <w:rFonts w:ascii="Times New Roman" w:hAnsi="Times New Roman" w:cs="Times New Roman"/>
          <w:b/>
          <w:bCs/>
          <w:color w:val="auto"/>
          <w:sz w:val="24"/>
          <w:szCs w:val="24"/>
          <w:lang w:val="en-GB"/>
        </w:rPr>
      </w:pPr>
      <w:bookmarkStart w:id="1" w:name="_Toc132977257"/>
      <w:r w:rsidRPr="00F91000">
        <w:rPr>
          <w:rStyle w:val="normaltextrun"/>
          <w:rFonts w:ascii="Times New Roman" w:hAnsi="Times New Roman" w:cs="Times New Roman"/>
          <w:b/>
          <w:bCs/>
          <w:color w:val="auto"/>
          <w:sz w:val="24"/>
          <w:szCs w:val="24"/>
          <w:lang w:val="en-GB"/>
        </w:rPr>
        <w:t xml:space="preserve">Provisions applicable to the Platform implementation stage </w:t>
      </w:r>
      <w:r w:rsidR="006A5640" w:rsidRPr="00F91000">
        <w:rPr>
          <w:rStyle w:val="normaltextrun"/>
          <w:rFonts w:ascii="Times New Roman" w:hAnsi="Times New Roman" w:cs="Times New Roman"/>
          <w:b/>
          <w:bCs/>
          <w:color w:val="auto"/>
          <w:sz w:val="24"/>
          <w:szCs w:val="24"/>
          <w:lang w:val="en-GB"/>
        </w:rPr>
        <w:t>(corresponds to the scope of the Implementation Services as per Article 3.1.1. of the Agreement)</w:t>
      </w:r>
      <w:r w:rsidR="004D1DAA" w:rsidRPr="00F91000">
        <w:rPr>
          <w:rStyle w:val="normaltextrun"/>
          <w:rFonts w:ascii="Times New Roman" w:hAnsi="Times New Roman" w:cs="Times New Roman"/>
          <w:b/>
          <w:bCs/>
          <w:color w:val="auto"/>
          <w:sz w:val="24"/>
          <w:szCs w:val="24"/>
          <w:lang w:val="en-GB"/>
        </w:rPr>
        <w:t>:</w:t>
      </w:r>
      <w:bookmarkEnd w:id="1"/>
    </w:p>
    <w:p w14:paraId="0A401DA4" w14:textId="77777777" w:rsidR="00D30D1F" w:rsidRPr="00F91000" w:rsidRDefault="00D30D1F" w:rsidP="00D30D1F">
      <w:pPr>
        <w:rPr>
          <w:rFonts w:ascii="Times New Roman" w:hAnsi="Times New Roman" w:cs="Times New Roman"/>
          <w:b/>
          <w:bCs/>
          <w:sz w:val="24"/>
          <w:szCs w:val="24"/>
          <w:lang w:val="en-GB"/>
        </w:rPr>
      </w:pPr>
    </w:p>
    <w:p w14:paraId="0E0F28EA" w14:textId="2401827D" w:rsidR="00886C48" w:rsidRPr="00F91000" w:rsidRDefault="006A5640" w:rsidP="001B6A90">
      <w:pPr>
        <w:pStyle w:val="Nadpis1"/>
        <w:numPr>
          <w:ilvl w:val="1"/>
          <w:numId w:val="9"/>
        </w:numPr>
        <w:rPr>
          <w:rFonts w:ascii="Times New Roman" w:hAnsi="Times New Roman" w:cs="Times New Roman"/>
          <w:b/>
          <w:bCs/>
          <w:color w:val="auto"/>
          <w:sz w:val="24"/>
          <w:szCs w:val="24"/>
          <w:lang w:val="en-GB"/>
        </w:rPr>
      </w:pPr>
      <w:bookmarkStart w:id="2" w:name="_Toc132977258"/>
      <w:r w:rsidRPr="00F91000">
        <w:rPr>
          <w:rStyle w:val="normaltextrun"/>
          <w:rFonts w:ascii="Times New Roman" w:hAnsi="Times New Roman" w:cs="Times New Roman"/>
          <w:b/>
          <w:bCs/>
          <w:color w:val="auto"/>
          <w:sz w:val="24"/>
          <w:szCs w:val="24"/>
          <w:lang w:val="en-GB"/>
        </w:rPr>
        <w:t>Joint provisions for the implementation stage (implementation of SW and Hardware Devices as per Article 3.1.1. of the Agreement)</w:t>
      </w:r>
      <w:bookmarkEnd w:id="2"/>
    </w:p>
    <w:p w14:paraId="128B2A5A" w14:textId="77777777" w:rsidR="007D78EF" w:rsidRPr="00F91000" w:rsidRDefault="007D78EF" w:rsidP="007D78EF">
      <w:pPr>
        <w:pStyle w:val="Odsekzoznamu"/>
        <w:ind w:left="1440"/>
        <w:rPr>
          <w:rFonts w:ascii="Times New Roman" w:hAnsi="Times New Roman" w:cs="Times New Roman"/>
          <w:sz w:val="24"/>
          <w:szCs w:val="24"/>
          <w:lang w:val="en-GB"/>
        </w:rPr>
      </w:pPr>
    </w:p>
    <w:p w14:paraId="3031B523" w14:textId="3BB69976" w:rsidR="00A7170F" w:rsidRPr="00F91000" w:rsidRDefault="00094FF8" w:rsidP="00A7170F">
      <w:pPr>
        <w:ind w:left="360"/>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arties shall set up an implementation team for the purpose of implementation as per Article </w:t>
      </w:r>
      <w:r w:rsidR="002670F2" w:rsidRPr="00F91000">
        <w:rPr>
          <w:rFonts w:ascii="Times New Roman" w:hAnsi="Times New Roman" w:cs="Times New Roman"/>
          <w:sz w:val="24"/>
          <w:szCs w:val="24"/>
          <w:lang w:val="en-GB"/>
        </w:rPr>
        <w:t xml:space="preserve">3.1.1. </w:t>
      </w:r>
      <w:r w:rsidR="006A5640" w:rsidRPr="00F91000">
        <w:rPr>
          <w:rFonts w:ascii="Times New Roman" w:hAnsi="Times New Roman" w:cs="Times New Roman"/>
          <w:sz w:val="24"/>
          <w:szCs w:val="24"/>
          <w:lang w:val="en-GB"/>
        </w:rPr>
        <w:t>of the Agreement</w:t>
      </w:r>
      <w:r w:rsidRPr="00F91000">
        <w:rPr>
          <w:rFonts w:ascii="Times New Roman" w:hAnsi="Times New Roman" w:cs="Times New Roman"/>
          <w:sz w:val="24"/>
          <w:szCs w:val="24"/>
          <w:lang w:val="en-GB"/>
        </w:rPr>
        <w:t xml:space="preserve">; the team shall consist </w:t>
      </w:r>
      <w:r w:rsidR="001D63AE" w:rsidRPr="00F91000">
        <w:rPr>
          <w:rFonts w:ascii="Times New Roman" w:hAnsi="Times New Roman" w:cs="Times New Roman"/>
          <w:sz w:val="24"/>
          <w:szCs w:val="24"/>
          <w:lang w:val="en-GB"/>
        </w:rPr>
        <w:t xml:space="preserve">of </w:t>
      </w:r>
      <w:r w:rsidRPr="00F91000">
        <w:rPr>
          <w:rFonts w:ascii="Times New Roman" w:hAnsi="Times New Roman" w:cs="Times New Roman"/>
          <w:sz w:val="24"/>
          <w:szCs w:val="24"/>
          <w:lang w:val="en-GB"/>
        </w:rPr>
        <w:t>at least of the members provided below</w:t>
      </w:r>
      <w:r w:rsidR="22DA1083" w:rsidRPr="00F91000">
        <w:rPr>
          <w:rFonts w:ascii="Times New Roman" w:hAnsi="Times New Roman" w:cs="Times New Roman"/>
          <w:sz w:val="24"/>
          <w:szCs w:val="24"/>
          <w:lang w:val="en-GB"/>
        </w:rPr>
        <w:t xml:space="preserve">. </w:t>
      </w:r>
    </w:p>
    <w:p w14:paraId="3146B84A" w14:textId="62DA3AC5" w:rsidR="00A7170F" w:rsidRPr="00F91000" w:rsidRDefault="00094FF8" w:rsidP="00A7170F">
      <w:pPr>
        <w:ind w:left="360"/>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shall create a team for the performance of the </w:t>
      </w:r>
      <w:r w:rsidR="00195C83" w:rsidRPr="00F91000">
        <w:rPr>
          <w:rFonts w:ascii="Times New Roman" w:hAnsi="Times New Roman" w:cs="Times New Roman"/>
          <w:sz w:val="24"/>
          <w:szCs w:val="24"/>
          <w:lang w:val="en-GB"/>
        </w:rPr>
        <w:t>scope of work</w:t>
      </w:r>
      <w:r w:rsidRPr="00F91000">
        <w:rPr>
          <w:rFonts w:ascii="Times New Roman" w:hAnsi="Times New Roman" w:cs="Times New Roman"/>
          <w:sz w:val="24"/>
          <w:szCs w:val="24"/>
          <w:lang w:val="en-GB"/>
        </w:rPr>
        <w:t>, consisting of the following members</w:t>
      </w:r>
      <w:r w:rsidR="00D03D68" w:rsidRPr="00F91000">
        <w:rPr>
          <w:rFonts w:ascii="Times New Roman" w:hAnsi="Times New Roman" w:cs="Times New Roman"/>
          <w:sz w:val="24"/>
          <w:szCs w:val="24"/>
          <w:lang w:val="en-GB"/>
        </w:rPr>
        <w:t>:</w:t>
      </w:r>
    </w:p>
    <w:tbl>
      <w:tblPr>
        <w:tblStyle w:val="Mriekatabuky"/>
        <w:tblW w:w="0" w:type="auto"/>
        <w:tblInd w:w="360" w:type="dxa"/>
        <w:tblLook w:val="04A0" w:firstRow="1" w:lastRow="0" w:firstColumn="1" w:lastColumn="0" w:noHBand="0" w:noVBand="1"/>
      </w:tblPr>
      <w:tblGrid>
        <w:gridCol w:w="2896"/>
        <w:gridCol w:w="2905"/>
        <w:gridCol w:w="2901"/>
      </w:tblGrid>
      <w:tr w:rsidR="00A7170F" w:rsidRPr="00F91000" w14:paraId="2E497959" w14:textId="77777777" w:rsidTr="4BA868D5">
        <w:tc>
          <w:tcPr>
            <w:tcW w:w="8702" w:type="dxa"/>
            <w:gridSpan w:val="3"/>
          </w:tcPr>
          <w:p w14:paraId="0118C4FB" w14:textId="5FC747D0" w:rsidR="00A7170F" w:rsidRPr="00F91000" w:rsidRDefault="00094FF8">
            <w:pPr>
              <w:jc w:val="cente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Customer Project Team</w:t>
            </w:r>
          </w:p>
        </w:tc>
      </w:tr>
      <w:tr w:rsidR="00A7170F" w:rsidRPr="00F91000" w14:paraId="76B1A13B" w14:textId="77777777" w:rsidTr="4BA868D5">
        <w:tc>
          <w:tcPr>
            <w:tcW w:w="2896" w:type="dxa"/>
          </w:tcPr>
          <w:p w14:paraId="53C10C98" w14:textId="230852B1" w:rsidR="00A7170F" w:rsidRPr="00F91000" w:rsidRDefault="00094FF8">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osition</w:t>
            </w:r>
          </w:p>
        </w:tc>
        <w:tc>
          <w:tcPr>
            <w:tcW w:w="2905" w:type="dxa"/>
          </w:tcPr>
          <w:p w14:paraId="300D1094" w14:textId="231B1F9B" w:rsidR="00A7170F" w:rsidRPr="00F91000" w:rsidRDefault="001D63AE">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mployee name</w:t>
            </w:r>
          </w:p>
        </w:tc>
        <w:tc>
          <w:tcPr>
            <w:tcW w:w="2901" w:type="dxa"/>
          </w:tcPr>
          <w:p w14:paraId="0041C866" w14:textId="6B99E1B0" w:rsidR="00A7170F" w:rsidRPr="00F91000" w:rsidRDefault="00094FF8">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Responsibilities</w:t>
            </w:r>
          </w:p>
        </w:tc>
      </w:tr>
      <w:tr w:rsidR="00A7170F" w:rsidRPr="00F91000" w14:paraId="26B8C081" w14:textId="77777777" w:rsidTr="4BA868D5">
        <w:tc>
          <w:tcPr>
            <w:tcW w:w="2896" w:type="dxa"/>
          </w:tcPr>
          <w:p w14:paraId="17834CC6"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Stakeholders</w:t>
            </w:r>
          </w:p>
        </w:tc>
        <w:tc>
          <w:tcPr>
            <w:tcW w:w="2905" w:type="dxa"/>
          </w:tcPr>
          <w:p w14:paraId="2324FEDB"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CEO, CTO, CFO + Directors</w:t>
            </w:r>
          </w:p>
        </w:tc>
        <w:tc>
          <w:tcPr>
            <w:tcW w:w="2901" w:type="dxa"/>
          </w:tcPr>
          <w:p w14:paraId="5D51D081" w14:textId="3D61D0E6"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supervision</w:t>
            </w:r>
          </w:p>
        </w:tc>
      </w:tr>
      <w:tr w:rsidR="00A7170F" w:rsidRPr="00F91000" w14:paraId="41769C82" w14:textId="77777777" w:rsidTr="4BA868D5">
        <w:tc>
          <w:tcPr>
            <w:tcW w:w="2896" w:type="dxa"/>
          </w:tcPr>
          <w:p w14:paraId="18BDCDF6" w14:textId="77777777" w:rsidR="00A7170F" w:rsidRPr="00F91000" w:rsidRDefault="00A7170F">
            <w:pPr>
              <w:rPr>
                <w:rFonts w:ascii="Times New Roman" w:hAnsi="Times New Roman" w:cs="Times New Roman"/>
                <w:sz w:val="24"/>
                <w:szCs w:val="24"/>
                <w:lang w:val="en-GB"/>
              </w:rPr>
            </w:pPr>
          </w:p>
        </w:tc>
        <w:tc>
          <w:tcPr>
            <w:tcW w:w="2905" w:type="dxa"/>
          </w:tcPr>
          <w:p w14:paraId="44931994" w14:textId="77777777" w:rsidR="00A7170F" w:rsidRPr="00F91000" w:rsidRDefault="00A7170F">
            <w:pPr>
              <w:rPr>
                <w:rFonts w:ascii="Times New Roman" w:hAnsi="Times New Roman" w:cs="Times New Roman"/>
                <w:sz w:val="24"/>
                <w:szCs w:val="24"/>
                <w:lang w:val="en-GB"/>
              </w:rPr>
            </w:pPr>
          </w:p>
        </w:tc>
        <w:tc>
          <w:tcPr>
            <w:tcW w:w="2901" w:type="dxa"/>
          </w:tcPr>
          <w:p w14:paraId="5A4919FB" w14:textId="77777777" w:rsidR="00A7170F" w:rsidRPr="00F91000" w:rsidRDefault="00A7170F">
            <w:pPr>
              <w:rPr>
                <w:rFonts w:ascii="Times New Roman" w:hAnsi="Times New Roman" w:cs="Times New Roman"/>
                <w:sz w:val="24"/>
                <w:szCs w:val="24"/>
                <w:lang w:val="en-GB"/>
              </w:rPr>
            </w:pPr>
          </w:p>
        </w:tc>
      </w:tr>
      <w:tr w:rsidR="00A7170F" w:rsidRPr="00F91000" w14:paraId="0A6EFEA6" w14:textId="77777777" w:rsidTr="4BA868D5">
        <w:tc>
          <w:tcPr>
            <w:tcW w:w="2896" w:type="dxa"/>
          </w:tcPr>
          <w:p w14:paraId="7E5EF765" w14:textId="1A9F2106"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Manager</w:t>
            </w:r>
          </w:p>
        </w:tc>
        <w:tc>
          <w:tcPr>
            <w:tcW w:w="2905" w:type="dxa"/>
          </w:tcPr>
          <w:p w14:paraId="1C45EB88"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TBA</w:t>
            </w:r>
          </w:p>
        </w:tc>
        <w:tc>
          <w:tcPr>
            <w:tcW w:w="2901" w:type="dxa"/>
          </w:tcPr>
          <w:p w14:paraId="41699467" w14:textId="6C4BCCD5"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management</w:t>
            </w:r>
          </w:p>
        </w:tc>
      </w:tr>
      <w:tr w:rsidR="00A7170F" w:rsidRPr="00F91000" w14:paraId="32DEBC5A" w14:textId="77777777" w:rsidTr="4BA868D5">
        <w:tc>
          <w:tcPr>
            <w:tcW w:w="2896" w:type="dxa"/>
          </w:tcPr>
          <w:p w14:paraId="5F2BE7DE" w14:textId="52FE1262"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Specialist</w:t>
            </w:r>
          </w:p>
        </w:tc>
        <w:tc>
          <w:tcPr>
            <w:tcW w:w="2905" w:type="dxa"/>
          </w:tcPr>
          <w:p w14:paraId="326B0704" w14:textId="076E2F65"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T </w:t>
            </w:r>
            <w:r w:rsidR="00094FF8" w:rsidRPr="00F91000">
              <w:rPr>
                <w:rFonts w:ascii="Times New Roman" w:hAnsi="Times New Roman" w:cs="Times New Roman"/>
                <w:sz w:val="24"/>
                <w:szCs w:val="24"/>
                <w:lang w:val="en-GB"/>
              </w:rPr>
              <w:t>Process Specialist</w:t>
            </w:r>
          </w:p>
        </w:tc>
        <w:tc>
          <w:tcPr>
            <w:tcW w:w="2901" w:type="dxa"/>
          </w:tcPr>
          <w:p w14:paraId="4EF8F659" w14:textId="6C037099"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Mapping, </w:t>
            </w:r>
            <w:r w:rsidR="00D328C1" w:rsidRPr="00F91000">
              <w:rPr>
                <w:rFonts w:ascii="Times New Roman" w:hAnsi="Times New Roman" w:cs="Times New Roman"/>
                <w:sz w:val="24"/>
                <w:szCs w:val="24"/>
                <w:lang w:val="en-GB"/>
              </w:rPr>
              <w:t>c</w:t>
            </w:r>
            <w:r w:rsidRPr="00F91000">
              <w:rPr>
                <w:rFonts w:ascii="Times New Roman" w:hAnsi="Times New Roman" w:cs="Times New Roman"/>
                <w:sz w:val="24"/>
                <w:szCs w:val="24"/>
                <w:lang w:val="en-GB"/>
              </w:rPr>
              <w:t xml:space="preserve">reation and </w:t>
            </w:r>
            <w:r w:rsidR="00D328C1"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 xml:space="preserve">ntegration of </w:t>
            </w:r>
            <w:r w:rsidR="00D328C1"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rocesses</w:t>
            </w:r>
          </w:p>
          <w:p w14:paraId="400FA2A0" w14:textId="76EEFF74" w:rsidR="00A7170F" w:rsidRPr="00F91000" w:rsidRDefault="00C54E5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support</w:t>
            </w:r>
            <w:r w:rsidR="00BE76D4" w:rsidRPr="00F91000">
              <w:rPr>
                <w:rFonts w:ascii="Times New Roman" w:hAnsi="Times New Roman" w:cs="Times New Roman"/>
                <w:sz w:val="24"/>
                <w:szCs w:val="24"/>
                <w:lang w:val="en-GB"/>
              </w:rPr>
              <w:t xml:space="preserve"> for individual </w:t>
            </w:r>
            <w:r w:rsidR="00F71824" w:rsidRPr="00F91000">
              <w:rPr>
                <w:rFonts w:ascii="Times New Roman" w:hAnsi="Times New Roman" w:cs="Times New Roman"/>
                <w:sz w:val="24"/>
                <w:szCs w:val="24"/>
                <w:lang w:val="en-GB"/>
              </w:rPr>
              <w:t xml:space="preserve">modules and </w:t>
            </w:r>
            <w:r w:rsidR="00D328C1" w:rsidRPr="00F91000">
              <w:rPr>
                <w:rFonts w:ascii="Times New Roman" w:hAnsi="Times New Roman" w:cs="Times New Roman"/>
                <w:sz w:val="24"/>
                <w:szCs w:val="24"/>
                <w:lang w:val="en-GB"/>
              </w:rPr>
              <w:t xml:space="preserve">to the </w:t>
            </w:r>
            <w:r w:rsidR="00F71824" w:rsidRPr="00F91000">
              <w:rPr>
                <w:rFonts w:ascii="Times New Roman" w:hAnsi="Times New Roman" w:cs="Times New Roman"/>
                <w:sz w:val="24"/>
                <w:szCs w:val="24"/>
                <w:lang w:val="en-GB"/>
              </w:rPr>
              <w:t>Project Manager</w:t>
            </w:r>
          </w:p>
        </w:tc>
      </w:tr>
      <w:tr w:rsidR="00A7170F" w:rsidRPr="00F91000" w14:paraId="1B203D34" w14:textId="77777777" w:rsidTr="4BA868D5">
        <w:tc>
          <w:tcPr>
            <w:tcW w:w="2896" w:type="dxa"/>
          </w:tcPr>
          <w:p w14:paraId="25EC9593" w14:textId="77777777" w:rsidR="00A7170F" w:rsidRPr="00F91000" w:rsidRDefault="00A7170F">
            <w:pPr>
              <w:rPr>
                <w:rFonts w:ascii="Times New Roman" w:hAnsi="Times New Roman" w:cs="Times New Roman"/>
                <w:sz w:val="24"/>
                <w:szCs w:val="24"/>
                <w:lang w:val="en-GB"/>
              </w:rPr>
            </w:pPr>
          </w:p>
        </w:tc>
        <w:tc>
          <w:tcPr>
            <w:tcW w:w="2905" w:type="dxa"/>
          </w:tcPr>
          <w:p w14:paraId="0032E9D2" w14:textId="77777777" w:rsidR="00A7170F" w:rsidRPr="00F91000" w:rsidRDefault="00A7170F">
            <w:pPr>
              <w:rPr>
                <w:rFonts w:ascii="Times New Roman" w:hAnsi="Times New Roman" w:cs="Times New Roman"/>
                <w:sz w:val="24"/>
                <w:szCs w:val="24"/>
                <w:lang w:val="en-GB"/>
              </w:rPr>
            </w:pPr>
          </w:p>
        </w:tc>
        <w:tc>
          <w:tcPr>
            <w:tcW w:w="2901" w:type="dxa"/>
          </w:tcPr>
          <w:p w14:paraId="3C40C05B" w14:textId="77777777" w:rsidR="00A7170F" w:rsidRPr="00F91000" w:rsidRDefault="00A7170F">
            <w:pPr>
              <w:rPr>
                <w:rFonts w:ascii="Times New Roman" w:hAnsi="Times New Roman" w:cs="Times New Roman"/>
                <w:sz w:val="24"/>
                <w:szCs w:val="24"/>
                <w:lang w:val="en-GB"/>
              </w:rPr>
            </w:pPr>
          </w:p>
        </w:tc>
      </w:tr>
      <w:tr w:rsidR="00A7170F" w:rsidRPr="00F91000" w14:paraId="71A614E0" w14:textId="77777777" w:rsidTr="4BA868D5">
        <w:tc>
          <w:tcPr>
            <w:tcW w:w="2896" w:type="dxa"/>
          </w:tcPr>
          <w:p w14:paraId="3ED8A319" w14:textId="52284B47" w:rsidR="00A7170F" w:rsidRPr="00F91000" w:rsidRDefault="00F71824">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rocess </w:t>
            </w:r>
            <w:r w:rsidR="009E36DE"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wner</w:t>
            </w:r>
            <w:r w:rsidR="00A7170F" w:rsidRPr="00F91000">
              <w:rPr>
                <w:rFonts w:ascii="Times New Roman" w:hAnsi="Times New Roman" w:cs="Times New Roman"/>
                <w:sz w:val="24"/>
                <w:szCs w:val="24"/>
                <w:lang w:val="en-GB"/>
              </w:rPr>
              <w:t xml:space="preserve"> - </w:t>
            </w:r>
            <w:r w:rsidR="009E36DE" w:rsidRPr="00F91000">
              <w:rPr>
                <w:rFonts w:ascii="Times New Roman" w:hAnsi="Times New Roman" w:cs="Times New Roman"/>
                <w:sz w:val="24"/>
                <w:szCs w:val="24"/>
                <w:lang w:val="en-GB"/>
              </w:rPr>
              <w:t>Integration</w:t>
            </w:r>
          </w:p>
        </w:tc>
        <w:tc>
          <w:tcPr>
            <w:tcW w:w="2905" w:type="dxa"/>
          </w:tcPr>
          <w:p w14:paraId="17F5BA32" w14:textId="1C6A76BC" w:rsidR="00A7170F" w:rsidRPr="00F91000" w:rsidRDefault="009E36DE">
            <w:pPr>
              <w:rPr>
                <w:rFonts w:ascii="Times New Roman" w:hAnsi="Times New Roman" w:cs="Times New Roman"/>
                <w:sz w:val="24"/>
                <w:szCs w:val="24"/>
                <w:lang w:val="en-GB"/>
              </w:rPr>
            </w:pPr>
            <w:r w:rsidRPr="00F91000">
              <w:rPr>
                <w:rFonts w:ascii="Times New Roman" w:hAnsi="Times New Roman" w:cs="Times New Roman"/>
                <w:sz w:val="24"/>
                <w:szCs w:val="24"/>
                <w:lang w:val="en-GB"/>
              </w:rPr>
              <w:t>IT Department Manager</w:t>
            </w:r>
          </w:p>
        </w:tc>
        <w:tc>
          <w:tcPr>
            <w:tcW w:w="2901" w:type="dxa"/>
          </w:tcPr>
          <w:p w14:paraId="48F4C7E9" w14:textId="77777777" w:rsidR="00A7170F" w:rsidRPr="00F91000" w:rsidRDefault="00A7170F">
            <w:pPr>
              <w:rPr>
                <w:rFonts w:ascii="Times New Roman" w:hAnsi="Times New Roman" w:cs="Times New Roman"/>
                <w:sz w:val="24"/>
                <w:szCs w:val="24"/>
                <w:lang w:val="en-GB"/>
              </w:rPr>
            </w:pPr>
          </w:p>
        </w:tc>
      </w:tr>
      <w:tr w:rsidR="00A7170F" w:rsidRPr="00F91000" w14:paraId="406B3D48" w14:textId="77777777" w:rsidTr="4BA868D5">
        <w:tc>
          <w:tcPr>
            <w:tcW w:w="2896" w:type="dxa"/>
          </w:tcPr>
          <w:p w14:paraId="0B7BD069" w14:textId="3F761CCF" w:rsidR="00A7170F" w:rsidRPr="00F91000" w:rsidRDefault="009E36DE">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Integration</w:t>
            </w:r>
          </w:p>
        </w:tc>
        <w:tc>
          <w:tcPr>
            <w:tcW w:w="2905" w:type="dxa"/>
          </w:tcPr>
          <w:p w14:paraId="27F70983" w14:textId="5128A2C2"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T </w:t>
            </w:r>
            <w:r w:rsidR="009E36DE" w:rsidRPr="00F91000">
              <w:rPr>
                <w:rFonts w:ascii="Times New Roman" w:hAnsi="Times New Roman" w:cs="Times New Roman"/>
                <w:sz w:val="24"/>
                <w:szCs w:val="24"/>
                <w:lang w:val="en-GB"/>
              </w:rPr>
              <w:t>Data Analyst</w:t>
            </w:r>
          </w:p>
        </w:tc>
        <w:tc>
          <w:tcPr>
            <w:tcW w:w="2901" w:type="dxa"/>
          </w:tcPr>
          <w:p w14:paraId="4B34B75D" w14:textId="77777777" w:rsidR="00A7170F" w:rsidRPr="00F91000" w:rsidRDefault="00A7170F">
            <w:pPr>
              <w:rPr>
                <w:rFonts w:ascii="Times New Roman" w:hAnsi="Times New Roman" w:cs="Times New Roman"/>
                <w:sz w:val="24"/>
                <w:szCs w:val="24"/>
                <w:lang w:val="en-GB"/>
              </w:rPr>
            </w:pPr>
          </w:p>
        </w:tc>
      </w:tr>
      <w:tr w:rsidR="00A7170F" w:rsidRPr="00F91000" w14:paraId="3AF42308" w14:textId="77777777" w:rsidTr="4BA868D5">
        <w:tc>
          <w:tcPr>
            <w:tcW w:w="2896" w:type="dxa"/>
          </w:tcPr>
          <w:p w14:paraId="6D1ACC78" w14:textId="77777777" w:rsidR="00A7170F" w:rsidRPr="00F91000" w:rsidRDefault="00A7170F">
            <w:pPr>
              <w:rPr>
                <w:rFonts w:ascii="Times New Roman" w:hAnsi="Times New Roman" w:cs="Times New Roman"/>
                <w:sz w:val="24"/>
                <w:szCs w:val="24"/>
                <w:lang w:val="en-GB"/>
              </w:rPr>
            </w:pPr>
          </w:p>
        </w:tc>
        <w:tc>
          <w:tcPr>
            <w:tcW w:w="2905" w:type="dxa"/>
          </w:tcPr>
          <w:p w14:paraId="38230537" w14:textId="77777777" w:rsidR="00A7170F" w:rsidRPr="00F91000" w:rsidRDefault="00A7170F">
            <w:pPr>
              <w:rPr>
                <w:rFonts w:ascii="Times New Roman" w:hAnsi="Times New Roman" w:cs="Times New Roman"/>
                <w:sz w:val="24"/>
                <w:szCs w:val="24"/>
                <w:lang w:val="en-GB"/>
              </w:rPr>
            </w:pPr>
          </w:p>
        </w:tc>
        <w:tc>
          <w:tcPr>
            <w:tcW w:w="2901" w:type="dxa"/>
          </w:tcPr>
          <w:p w14:paraId="328BDEEE" w14:textId="77777777" w:rsidR="00A7170F" w:rsidRPr="00F91000" w:rsidRDefault="00A7170F">
            <w:pPr>
              <w:rPr>
                <w:rFonts w:ascii="Times New Roman" w:hAnsi="Times New Roman" w:cs="Times New Roman"/>
                <w:sz w:val="24"/>
                <w:szCs w:val="24"/>
                <w:lang w:val="en-GB"/>
              </w:rPr>
            </w:pPr>
          </w:p>
        </w:tc>
      </w:tr>
      <w:tr w:rsidR="00A7170F" w:rsidRPr="00F91000" w14:paraId="23DE37C5" w14:textId="77777777" w:rsidTr="4BA868D5">
        <w:tc>
          <w:tcPr>
            <w:tcW w:w="2896" w:type="dxa"/>
          </w:tcPr>
          <w:p w14:paraId="42F0CA30" w14:textId="0C3B1E85" w:rsidR="00A7170F" w:rsidRPr="00F91000" w:rsidRDefault="00F83EE1">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Fleet</w:t>
            </w:r>
          </w:p>
        </w:tc>
        <w:tc>
          <w:tcPr>
            <w:tcW w:w="2905" w:type="dxa"/>
          </w:tcPr>
          <w:p w14:paraId="2A897CF0" w14:textId="3AB6289A" w:rsidR="00A7170F" w:rsidRPr="00F91000" w:rsidRDefault="005C6B76">
            <w:pPr>
              <w:rPr>
                <w:rFonts w:ascii="Times New Roman" w:hAnsi="Times New Roman" w:cs="Times New Roman"/>
                <w:sz w:val="24"/>
                <w:szCs w:val="24"/>
                <w:lang w:val="en-GB"/>
              </w:rPr>
            </w:pPr>
            <w:r w:rsidRPr="00F91000">
              <w:rPr>
                <w:rFonts w:ascii="Times New Roman" w:hAnsi="Times New Roman" w:cs="Times New Roman"/>
                <w:sz w:val="24"/>
                <w:szCs w:val="24"/>
                <w:lang w:val="en-GB"/>
              </w:rPr>
              <w:t>Transport Department Manager</w:t>
            </w:r>
          </w:p>
        </w:tc>
        <w:tc>
          <w:tcPr>
            <w:tcW w:w="2901" w:type="dxa"/>
          </w:tcPr>
          <w:p w14:paraId="778AD36F" w14:textId="77777777" w:rsidR="00A7170F" w:rsidRPr="00F91000" w:rsidRDefault="00A7170F">
            <w:pPr>
              <w:rPr>
                <w:rFonts w:ascii="Times New Roman" w:hAnsi="Times New Roman" w:cs="Times New Roman"/>
                <w:sz w:val="24"/>
                <w:szCs w:val="24"/>
                <w:lang w:val="en-GB"/>
              </w:rPr>
            </w:pPr>
          </w:p>
        </w:tc>
      </w:tr>
      <w:tr w:rsidR="00A7170F" w:rsidRPr="00F91000" w14:paraId="177CFFFA" w14:textId="77777777" w:rsidTr="4BA868D5">
        <w:tc>
          <w:tcPr>
            <w:tcW w:w="2896" w:type="dxa"/>
          </w:tcPr>
          <w:p w14:paraId="1F0E5084" w14:textId="527BEB38" w:rsidR="00A7170F" w:rsidRPr="00F91000" w:rsidRDefault="0053030E">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Fleet</w:t>
            </w:r>
          </w:p>
        </w:tc>
        <w:tc>
          <w:tcPr>
            <w:tcW w:w="2905" w:type="dxa"/>
          </w:tcPr>
          <w:p w14:paraId="0333AA87"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TBA</w:t>
            </w:r>
          </w:p>
        </w:tc>
        <w:tc>
          <w:tcPr>
            <w:tcW w:w="2901" w:type="dxa"/>
          </w:tcPr>
          <w:p w14:paraId="7021B6F6" w14:textId="0B57FF23" w:rsidR="00A7170F" w:rsidRPr="00F91000" w:rsidRDefault="00291764">
            <w:pPr>
              <w:rPr>
                <w:rFonts w:ascii="Times New Roman" w:hAnsi="Times New Roman" w:cs="Times New Roman"/>
                <w:sz w:val="24"/>
                <w:szCs w:val="24"/>
                <w:lang w:val="en-GB"/>
              </w:rPr>
            </w:pPr>
            <w:r w:rsidRPr="00F91000">
              <w:rPr>
                <w:rFonts w:ascii="Times New Roman" w:hAnsi="Times New Roman" w:cs="Times New Roman"/>
                <w:sz w:val="24"/>
                <w:szCs w:val="24"/>
                <w:lang w:val="en-GB"/>
              </w:rPr>
              <w:t>Definition of functional parameters</w:t>
            </w:r>
          </w:p>
          <w:p w14:paraId="5874E4DE" w14:textId="50AD47BB" w:rsidR="00A7170F" w:rsidRPr="00F91000" w:rsidRDefault="00291764">
            <w:pPr>
              <w:rPr>
                <w:rFonts w:ascii="Times New Roman" w:hAnsi="Times New Roman" w:cs="Times New Roman"/>
                <w:sz w:val="24"/>
                <w:szCs w:val="24"/>
                <w:lang w:val="en-GB"/>
              </w:rPr>
            </w:pPr>
            <w:r w:rsidRPr="00F91000">
              <w:rPr>
                <w:rFonts w:ascii="Times New Roman" w:hAnsi="Times New Roman" w:cs="Times New Roman"/>
                <w:sz w:val="24"/>
                <w:szCs w:val="24"/>
                <w:lang w:val="en-GB"/>
              </w:rPr>
              <w:t>Solution testing</w:t>
            </w:r>
          </w:p>
        </w:tc>
      </w:tr>
      <w:tr w:rsidR="00A7170F" w:rsidRPr="00F91000" w14:paraId="021E002C" w14:textId="77777777" w:rsidTr="4BA868D5">
        <w:tc>
          <w:tcPr>
            <w:tcW w:w="2896" w:type="dxa"/>
          </w:tcPr>
          <w:p w14:paraId="3174DFCE" w14:textId="77777777" w:rsidR="00A7170F" w:rsidRPr="00F91000" w:rsidRDefault="00A7170F">
            <w:pPr>
              <w:rPr>
                <w:rFonts w:ascii="Times New Roman" w:hAnsi="Times New Roman" w:cs="Times New Roman"/>
                <w:sz w:val="24"/>
                <w:szCs w:val="24"/>
                <w:lang w:val="en-GB"/>
              </w:rPr>
            </w:pPr>
          </w:p>
        </w:tc>
        <w:tc>
          <w:tcPr>
            <w:tcW w:w="2905" w:type="dxa"/>
          </w:tcPr>
          <w:p w14:paraId="6BBAAE56" w14:textId="77777777" w:rsidR="00A7170F" w:rsidRPr="00F91000" w:rsidRDefault="00A7170F">
            <w:pPr>
              <w:rPr>
                <w:rFonts w:ascii="Times New Roman" w:hAnsi="Times New Roman" w:cs="Times New Roman"/>
                <w:sz w:val="24"/>
                <w:szCs w:val="24"/>
                <w:lang w:val="en-GB"/>
              </w:rPr>
            </w:pPr>
          </w:p>
        </w:tc>
        <w:tc>
          <w:tcPr>
            <w:tcW w:w="2901" w:type="dxa"/>
          </w:tcPr>
          <w:p w14:paraId="73BF0489" w14:textId="77777777" w:rsidR="00A7170F" w:rsidRPr="00F91000" w:rsidRDefault="00A7170F">
            <w:pPr>
              <w:rPr>
                <w:rFonts w:ascii="Times New Roman" w:hAnsi="Times New Roman" w:cs="Times New Roman"/>
                <w:sz w:val="24"/>
                <w:szCs w:val="24"/>
                <w:lang w:val="en-GB"/>
              </w:rPr>
            </w:pPr>
          </w:p>
        </w:tc>
      </w:tr>
      <w:tr w:rsidR="00A7170F" w:rsidRPr="00F91000" w14:paraId="38BE1926" w14:textId="77777777" w:rsidTr="4BA868D5">
        <w:tc>
          <w:tcPr>
            <w:tcW w:w="2896" w:type="dxa"/>
          </w:tcPr>
          <w:p w14:paraId="53F949F6" w14:textId="07DCFD09"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w:t>
            </w:r>
            <w:r w:rsidR="00D328C1" w:rsidRPr="00F91000">
              <w:rPr>
                <w:rFonts w:ascii="Times New Roman" w:hAnsi="Times New Roman" w:cs="Times New Roman"/>
                <w:sz w:val="24"/>
                <w:szCs w:val="24"/>
                <w:lang w:val="en-GB"/>
              </w:rPr>
              <w:t>Records</w:t>
            </w:r>
          </w:p>
        </w:tc>
        <w:tc>
          <w:tcPr>
            <w:tcW w:w="2905" w:type="dxa"/>
          </w:tcPr>
          <w:p w14:paraId="1D974221" w14:textId="0FDD3F42"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lanning Department Manager</w:t>
            </w:r>
          </w:p>
        </w:tc>
        <w:tc>
          <w:tcPr>
            <w:tcW w:w="2901" w:type="dxa"/>
          </w:tcPr>
          <w:p w14:paraId="4ED0BBB6" w14:textId="77777777" w:rsidR="00A7170F" w:rsidRPr="00F91000" w:rsidRDefault="00A7170F">
            <w:pPr>
              <w:rPr>
                <w:rFonts w:ascii="Times New Roman" w:hAnsi="Times New Roman" w:cs="Times New Roman"/>
                <w:sz w:val="24"/>
                <w:szCs w:val="24"/>
                <w:lang w:val="en-GB"/>
              </w:rPr>
            </w:pPr>
          </w:p>
        </w:tc>
      </w:tr>
      <w:tr w:rsidR="00A7170F" w:rsidRPr="00F91000" w14:paraId="421861C6" w14:textId="77777777" w:rsidTr="4BA868D5">
        <w:tc>
          <w:tcPr>
            <w:tcW w:w="2896" w:type="dxa"/>
          </w:tcPr>
          <w:p w14:paraId="6FD78D16" w14:textId="0D27303A"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00D328C1" w:rsidRPr="00F91000">
              <w:rPr>
                <w:rFonts w:ascii="Times New Roman" w:hAnsi="Times New Roman" w:cs="Times New Roman"/>
                <w:sz w:val="24"/>
                <w:szCs w:val="24"/>
                <w:lang w:val="en-GB"/>
              </w:rPr>
              <w:t>Records</w:t>
            </w:r>
          </w:p>
        </w:tc>
        <w:tc>
          <w:tcPr>
            <w:tcW w:w="2905" w:type="dxa"/>
          </w:tcPr>
          <w:p w14:paraId="3B4C6D5E" w14:textId="55EC13CE"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lanning 1 Officer </w:t>
            </w:r>
          </w:p>
        </w:tc>
        <w:tc>
          <w:tcPr>
            <w:tcW w:w="2901" w:type="dxa"/>
          </w:tcPr>
          <w:p w14:paraId="7E0C8A08" w14:textId="77777777" w:rsidR="00A7170F" w:rsidRPr="00F91000" w:rsidRDefault="00A7170F">
            <w:pPr>
              <w:rPr>
                <w:rFonts w:ascii="Times New Roman" w:hAnsi="Times New Roman" w:cs="Times New Roman"/>
                <w:sz w:val="24"/>
                <w:szCs w:val="24"/>
                <w:lang w:val="en-GB"/>
              </w:rPr>
            </w:pPr>
          </w:p>
        </w:tc>
      </w:tr>
      <w:tr w:rsidR="00A7170F" w:rsidRPr="00F91000" w14:paraId="121E3BEC" w14:textId="77777777" w:rsidTr="4BA868D5">
        <w:tc>
          <w:tcPr>
            <w:tcW w:w="2896" w:type="dxa"/>
          </w:tcPr>
          <w:p w14:paraId="3C6BAEFD" w14:textId="77777777" w:rsidR="00A7170F" w:rsidRPr="00F91000" w:rsidRDefault="00A7170F">
            <w:pPr>
              <w:rPr>
                <w:rFonts w:ascii="Times New Roman" w:hAnsi="Times New Roman" w:cs="Times New Roman"/>
                <w:sz w:val="24"/>
                <w:szCs w:val="24"/>
                <w:lang w:val="en-GB"/>
              </w:rPr>
            </w:pPr>
          </w:p>
        </w:tc>
        <w:tc>
          <w:tcPr>
            <w:tcW w:w="2905" w:type="dxa"/>
          </w:tcPr>
          <w:p w14:paraId="0A24F362" w14:textId="77777777" w:rsidR="00A7170F" w:rsidRPr="00F91000" w:rsidRDefault="00A7170F">
            <w:pPr>
              <w:rPr>
                <w:rFonts w:ascii="Times New Roman" w:hAnsi="Times New Roman" w:cs="Times New Roman"/>
                <w:sz w:val="24"/>
                <w:szCs w:val="24"/>
                <w:lang w:val="en-GB"/>
              </w:rPr>
            </w:pPr>
          </w:p>
        </w:tc>
        <w:tc>
          <w:tcPr>
            <w:tcW w:w="2901" w:type="dxa"/>
          </w:tcPr>
          <w:p w14:paraId="4699B76A" w14:textId="77777777" w:rsidR="00A7170F" w:rsidRPr="00F91000" w:rsidRDefault="00A7170F">
            <w:pPr>
              <w:rPr>
                <w:rFonts w:ascii="Times New Roman" w:hAnsi="Times New Roman" w:cs="Times New Roman"/>
                <w:sz w:val="24"/>
                <w:szCs w:val="24"/>
                <w:lang w:val="en-GB"/>
              </w:rPr>
            </w:pPr>
          </w:p>
        </w:tc>
      </w:tr>
      <w:tr w:rsidR="00A7170F" w:rsidRPr="00F91000" w14:paraId="17379EDF" w14:textId="77777777" w:rsidTr="4BA868D5">
        <w:tc>
          <w:tcPr>
            <w:tcW w:w="2896" w:type="dxa"/>
          </w:tcPr>
          <w:p w14:paraId="2CED7B1E" w14:textId="126A17D3"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Planning</w:t>
            </w:r>
          </w:p>
        </w:tc>
        <w:tc>
          <w:tcPr>
            <w:tcW w:w="2905" w:type="dxa"/>
          </w:tcPr>
          <w:p w14:paraId="2D98F216" w14:textId="034A0A23"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lanning Department Manager</w:t>
            </w:r>
          </w:p>
        </w:tc>
        <w:tc>
          <w:tcPr>
            <w:tcW w:w="2901" w:type="dxa"/>
          </w:tcPr>
          <w:p w14:paraId="5F8BF4B5" w14:textId="77777777" w:rsidR="00A7170F" w:rsidRPr="00F91000" w:rsidRDefault="00A7170F">
            <w:pPr>
              <w:rPr>
                <w:rFonts w:ascii="Times New Roman" w:hAnsi="Times New Roman" w:cs="Times New Roman"/>
                <w:sz w:val="24"/>
                <w:szCs w:val="24"/>
                <w:lang w:val="en-GB"/>
              </w:rPr>
            </w:pPr>
          </w:p>
        </w:tc>
      </w:tr>
      <w:tr w:rsidR="00A7170F" w:rsidRPr="00F91000" w14:paraId="24D26D24" w14:textId="77777777" w:rsidTr="4BA868D5">
        <w:tc>
          <w:tcPr>
            <w:tcW w:w="2896" w:type="dxa"/>
          </w:tcPr>
          <w:p w14:paraId="4BD67FB1" w14:textId="0DDA02FB"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Planning</w:t>
            </w:r>
          </w:p>
        </w:tc>
        <w:tc>
          <w:tcPr>
            <w:tcW w:w="2905" w:type="dxa"/>
          </w:tcPr>
          <w:p w14:paraId="7EED895B" w14:textId="6759F0C2"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lanning 2 Officer</w:t>
            </w:r>
          </w:p>
        </w:tc>
        <w:tc>
          <w:tcPr>
            <w:tcW w:w="2901" w:type="dxa"/>
          </w:tcPr>
          <w:p w14:paraId="79BB6303" w14:textId="77777777" w:rsidR="00A7170F" w:rsidRPr="00F91000" w:rsidRDefault="00A7170F">
            <w:pPr>
              <w:rPr>
                <w:rFonts w:ascii="Times New Roman" w:hAnsi="Times New Roman" w:cs="Times New Roman"/>
                <w:sz w:val="24"/>
                <w:szCs w:val="24"/>
                <w:lang w:val="en-GB"/>
              </w:rPr>
            </w:pPr>
          </w:p>
        </w:tc>
      </w:tr>
      <w:tr w:rsidR="00A7170F" w:rsidRPr="00F91000" w14:paraId="4EED8B27" w14:textId="77777777" w:rsidTr="4BA868D5">
        <w:tc>
          <w:tcPr>
            <w:tcW w:w="2896" w:type="dxa"/>
          </w:tcPr>
          <w:p w14:paraId="37B1CC14" w14:textId="77777777" w:rsidR="00A7170F" w:rsidRPr="00F91000" w:rsidRDefault="00A7170F">
            <w:pPr>
              <w:rPr>
                <w:rFonts w:ascii="Times New Roman" w:hAnsi="Times New Roman" w:cs="Times New Roman"/>
                <w:sz w:val="24"/>
                <w:szCs w:val="24"/>
                <w:lang w:val="en-GB"/>
              </w:rPr>
            </w:pPr>
          </w:p>
        </w:tc>
        <w:tc>
          <w:tcPr>
            <w:tcW w:w="2905" w:type="dxa"/>
          </w:tcPr>
          <w:p w14:paraId="3AEEF87A" w14:textId="77777777" w:rsidR="00A7170F" w:rsidRPr="00F91000" w:rsidRDefault="00A7170F">
            <w:pPr>
              <w:rPr>
                <w:rFonts w:ascii="Times New Roman" w:hAnsi="Times New Roman" w:cs="Times New Roman"/>
                <w:sz w:val="24"/>
                <w:szCs w:val="24"/>
                <w:lang w:val="en-GB"/>
              </w:rPr>
            </w:pPr>
          </w:p>
        </w:tc>
        <w:tc>
          <w:tcPr>
            <w:tcW w:w="2901" w:type="dxa"/>
          </w:tcPr>
          <w:p w14:paraId="7CBF38A8" w14:textId="77777777" w:rsidR="00A7170F" w:rsidRPr="00F91000" w:rsidRDefault="00A7170F">
            <w:pPr>
              <w:rPr>
                <w:rFonts w:ascii="Times New Roman" w:hAnsi="Times New Roman" w:cs="Times New Roman"/>
                <w:sz w:val="24"/>
                <w:szCs w:val="24"/>
                <w:lang w:val="en-GB"/>
              </w:rPr>
            </w:pPr>
          </w:p>
        </w:tc>
      </w:tr>
      <w:tr w:rsidR="00A7170F" w:rsidRPr="00F91000" w14:paraId="18944F3E" w14:textId="77777777" w:rsidTr="4BA868D5">
        <w:tc>
          <w:tcPr>
            <w:tcW w:w="2896" w:type="dxa"/>
          </w:tcPr>
          <w:p w14:paraId="0A003668" w14:textId="387F0A07"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VKK</w:t>
            </w:r>
          </w:p>
        </w:tc>
        <w:tc>
          <w:tcPr>
            <w:tcW w:w="2905" w:type="dxa"/>
          </w:tcPr>
          <w:p w14:paraId="4533E216" w14:textId="3F44216A"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Manager of Wa</w:t>
            </w:r>
            <w:r w:rsidR="00A923B4"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te Collection Plant</w:t>
            </w:r>
          </w:p>
        </w:tc>
        <w:tc>
          <w:tcPr>
            <w:tcW w:w="2901" w:type="dxa"/>
          </w:tcPr>
          <w:p w14:paraId="72754992" w14:textId="77777777" w:rsidR="00A7170F" w:rsidRPr="00F91000" w:rsidRDefault="00A7170F">
            <w:pPr>
              <w:rPr>
                <w:rFonts w:ascii="Times New Roman" w:hAnsi="Times New Roman" w:cs="Times New Roman"/>
                <w:sz w:val="24"/>
                <w:szCs w:val="24"/>
                <w:lang w:val="en-GB"/>
              </w:rPr>
            </w:pPr>
          </w:p>
        </w:tc>
      </w:tr>
      <w:tr w:rsidR="00A7170F" w:rsidRPr="00F91000" w14:paraId="2A7C731C" w14:textId="77777777" w:rsidTr="4BA868D5">
        <w:tc>
          <w:tcPr>
            <w:tcW w:w="2896" w:type="dxa"/>
          </w:tcPr>
          <w:p w14:paraId="0CB0B1E7" w14:textId="7A614A46"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VKK</w:t>
            </w:r>
          </w:p>
        </w:tc>
        <w:tc>
          <w:tcPr>
            <w:tcW w:w="2905" w:type="dxa"/>
          </w:tcPr>
          <w:p w14:paraId="71A59D1E" w14:textId="170FC058"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VKK</w:t>
            </w:r>
            <w:r w:rsidR="00D328C1" w:rsidRPr="00F91000">
              <w:rPr>
                <w:rFonts w:ascii="Times New Roman" w:hAnsi="Times New Roman" w:cs="Times New Roman"/>
                <w:sz w:val="24"/>
                <w:szCs w:val="24"/>
                <w:lang w:val="en-GB"/>
              </w:rPr>
              <w:t xml:space="preserve"> Foreman</w:t>
            </w:r>
          </w:p>
        </w:tc>
        <w:tc>
          <w:tcPr>
            <w:tcW w:w="2901" w:type="dxa"/>
          </w:tcPr>
          <w:p w14:paraId="79897C8F" w14:textId="77777777" w:rsidR="00A7170F" w:rsidRPr="00F91000" w:rsidRDefault="00A7170F">
            <w:pPr>
              <w:rPr>
                <w:rFonts w:ascii="Times New Roman" w:hAnsi="Times New Roman" w:cs="Times New Roman"/>
                <w:sz w:val="24"/>
                <w:szCs w:val="24"/>
                <w:lang w:val="en-GB"/>
              </w:rPr>
            </w:pPr>
          </w:p>
        </w:tc>
      </w:tr>
      <w:tr w:rsidR="00A7170F" w:rsidRPr="00F91000" w14:paraId="79B6F50E" w14:textId="77777777" w:rsidTr="4BA868D5">
        <w:tc>
          <w:tcPr>
            <w:tcW w:w="2896" w:type="dxa"/>
          </w:tcPr>
          <w:p w14:paraId="0358C813" w14:textId="77777777" w:rsidR="00A7170F" w:rsidRPr="00F91000" w:rsidRDefault="00A7170F">
            <w:pPr>
              <w:rPr>
                <w:rFonts w:ascii="Times New Roman" w:hAnsi="Times New Roman" w:cs="Times New Roman"/>
                <w:sz w:val="24"/>
                <w:szCs w:val="24"/>
                <w:lang w:val="en-GB"/>
              </w:rPr>
            </w:pPr>
          </w:p>
        </w:tc>
        <w:tc>
          <w:tcPr>
            <w:tcW w:w="2905" w:type="dxa"/>
          </w:tcPr>
          <w:p w14:paraId="00003EA6" w14:textId="77777777" w:rsidR="00A7170F" w:rsidRPr="00F91000" w:rsidRDefault="00A7170F">
            <w:pPr>
              <w:rPr>
                <w:rFonts w:ascii="Times New Roman" w:hAnsi="Times New Roman" w:cs="Times New Roman"/>
                <w:sz w:val="24"/>
                <w:szCs w:val="24"/>
                <w:lang w:val="en-GB"/>
              </w:rPr>
            </w:pPr>
          </w:p>
        </w:tc>
        <w:tc>
          <w:tcPr>
            <w:tcW w:w="2901" w:type="dxa"/>
          </w:tcPr>
          <w:p w14:paraId="24700D32" w14:textId="77777777" w:rsidR="00A7170F" w:rsidRPr="00F91000" w:rsidRDefault="00A7170F">
            <w:pPr>
              <w:rPr>
                <w:rFonts w:ascii="Times New Roman" w:hAnsi="Times New Roman" w:cs="Times New Roman"/>
                <w:sz w:val="24"/>
                <w:szCs w:val="24"/>
                <w:lang w:val="en-GB"/>
              </w:rPr>
            </w:pPr>
          </w:p>
        </w:tc>
      </w:tr>
      <w:tr w:rsidR="00D328C1" w:rsidRPr="00F91000" w14:paraId="0409B9F4" w14:textId="77777777" w:rsidTr="4BA868D5">
        <w:tc>
          <w:tcPr>
            <w:tcW w:w="2896" w:type="dxa"/>
          </w:tcPr>
          <w:p w14:paraId="7AE4030F" w14:textId="5F1E52A3" w:rsidR="00D328C1" w:rsidRPr="00F91000" w:rsidRDefault="00D328C1" w:rsidP="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 – Supply</w:t>
            </w:r>
          </w:p>
        </w:tc>
        <w:tc>
          <w:tcPr>
            <w:tcW w:w="2905" w:type="dxa"/>
          </w:tcPr>
          <w:p w14:paraId="185642B9" w14:textId="1BAEC195" w:rsidR="00D328C1" w:rsidRPr="00F91000" w:rsidRDefault="00D328C1" w:rsidP="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Manager of Wa</w:t>
            </w:r>
            <w:r w:rsidR="00A923B4"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te Collection Plant</w:t>
            </w:r>
          </w:p>
        </w:tc>
        <w:tc>
          <w:tcPr>
            <w:tcW w:w="2901" w:type="dxa"/>
          </w:tcPr>
          <w:p w14:paraId="404A78D1" w14:textId="77777777" w:rsidR="00D328C1" w:rsidRPr="00F91000" w:rsidRDefault="00D328C1" w:rsidP="00D328C1">
            <w:pPr>
              <w:rPr>
                <w:rFonts w:ascii="Times New Roman" w:hAnsi="Times New Roman" w:cs="Times New Roman"/>
                <w:sz w:val="24"/>
                <w:szCs w:val="24"/>
                <w:lang w:val="en-GB"/>
              </w:rPr>
            </w:pPr>
          </w:p>
        </w:tc>
      </w:tr>
      <w:tr w:rsidR="00A7170F" w:rsidRPr="00F91000" w14:paraId="3042C860" w14:textId="77777777" w:rsidTr="4BA868D5">
        <w:tc>
          <w:tcPr>
            <w:tcW w:w="2896" w:type="dxa"/>
          </w:tcPr>
          <w:p w14:paraId="042F78D2" w14:textId="2B196AFB"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Supply</w:t>
            </w:r>
          </w:p>
        </w:tc>
        <w:tc>
          <w:tcPr>
            <w:tcW w:w="2905" w:type="dxa"/>
          </w:tcPr>
          <w:p w14:paraId="2C3AC617" w14:textId="27186568"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Foreman of supply</w:t>
            </w:r>
            <w:r w:rsidR="00836677" w:rsidRPr="00F91000">
              <w:rPr>
                <w:rFonts w:ascii="Times New Roman" w:hAnsi="Times New Roman" w:cs="Times New Roman"/>
                <w:sz w:val="24"/>
                <w:szCs w:val="24"/>
                <w:lang w:val="en-GB"/>
              </w:rPr>
              <w:t xml:space="preserve"> demand</w:t>
            </w:r>
          </w:p>
        </w:tc>
        <w:tc>
          <w:tcPr>
            <w:tcW w:w="2901" w:type="dxa"/>
          </w:tcPr>
          <w:p w14:paraId="65CE23DD" w14:textId="77777777" w:rsidR="00A7170F" w:rsidRPr="00F91000" w:rsidRDefault="00A7170F">
            <w:pPr>
              <w:rPr>
                <w:rFonts w:ascii="Times New Roman" w:hAnsi="Times New Roman" w:cs="Times New Roman"/>
                <w:sz w:val="24"/>
                <w:szCs w:val="24"/>
                <w:lang w:val="en-GB"/>
              </w:rPr>
            </w:pPr>
          </w:p>
        </w:tc>
      </w:tr>
      <w:tr w:rsidR="00A7170F" w:rsidRPr="00F91000" w14:paraId="08F6AB2E" w14:textId="77777777" w:rsidTr="4BA868D5">
        <w:tc>
          <w:tcPr>
            <w:tcW w:w="2896" w:type="dxa"/>
          </w:tcPr>
          <w:p w14:paraId="0D0DE4B8" w14:textId="77777777" w:rsidR="00A7170F" w:rsidRPr="00F91000" w:rsidRDefault="00A7170F">
            <w:pPr>
              <w:rPr>
                <w:rFonts w:ascii="Times New Roman" w:hAnsi="Times New Roman" w:cs="Times New Roman"/>
                <w:sz w:val="24"/>
                <w:szCs w:val="24"/>
                <w:lang w:val="en-GB"/>
              </w:rPr>
            </w:pPr>
          </w:p>
        </w:tc>
        <w:tc>
          <w:tcPr>
            <w:tcW w:w="2905" w:type="dxa"/>
          </w:tcPr>
          <w:p w14:paraId="690C1226" w14:textId="77777777" w:rsidR="00A7170F" w:rsidRPr="00F91000" w:rsidRDefault="00A7170F">
            <w:pPr>
              <w:rPr>
                <w:rFonts w:ascii="Times New Roman" w:hAnsi="Times New Roman" w:cs="Times New Roman"/>
                <w:sz w:val="24"/>
                <w:szCs w:val="24"/>
                <w:lang w:val="en-GB"/>
              </w:rPr>
            </w:pPr>
          </w:p>
        </w:tc>
        <w:tc>
          <w:tcPr>
            <w:tcW w:w="2901" w:type="dxa"/>
          </w:tcPr>
          <w:p w14:paraId="0F213B90" w14:textId="77777777" w:rsidR="00A7170F" w:rsidRPr="00F91000" w:rsidRDefault="00A7170F">
            <w:pPr>
              <w:rPr>
                <w:rFonts w:ascii="Times New Roman" w:hAnsi="Times New Roman" w:cs="Times New Roman"/>
                <w:sz w:val="24"/>
                <w:szCs w:val="24"/>
                <w:lang w:val="en-GB"/>
              </w:rPr>
            </w:pPr>
          </w:p>
        </w:tc>
      </w:tr>
      <w:tr w:rsidR="00A7170F" w:rsidRPr="00F91000" w14:paraId="602E2928" w14:textId="77777777" w:rsidTr="00B903C6">
        <w:tc>
          <w:tcPr>
            <w:tcW w:w="2896" w:type="dxa"/>
            <w:shd w:val="clear" w:color="auto" w:fill="auto"/>
          </w:tcPr>
          <w:p w14:paraId="7A11A919" w14:textId="6C5921D1"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22DA1083"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Warehouse</w:t>
            </w:r>
          </w:p>
        </w:tc>
        <w:tc>
          <w:tcPr>
            <w:tcW w:w="2905" w:type="dxa"/>
            <w:shd w:val="clear" w:color="auto" w:fill="auto"/>
          </w:tcPr>
          <w:p w14:paraId="1291166D" w14:textId="499B8B6C" w:rsidR="00A7170F" w:rsidRPr="00F91000" w:rsidRDefault="00836677">
            <w:pPr>
              <w:rPr>
                <w:rFonts w:ascii="Times New Roman" w:hAnsi="Times New Roman" w:cs="Times New Roman"/>
                <w:sz w:val="24"/>
                <w:szCs w:val="24"/>
                <w:lang w:val="en-GB"/>
              </w:rPr>
            </w:pPr>
            <w:r w:rsidRPr="00F91000">
              <w:rPr>
                <w:rFonts w:ascii="Times New Roman" w:hAnsi="Times New Roman" w:cs="Times New Roman"/>
                <w:sz w:val="24"/>
                <w:szCs w:val="24"/>
                <w:lang w:val="en-GB"/>
              </w:rPr>
              <w:t>Head of property management</w:t>
            </w:r>
          </w:p>
        </w:tc>
        <w:tc>
          <w:tcPr>
            <w:tcW w:w="2901" w:type="dxa"/>
            <w:shd w:val="clear" w:color="auto" w:fill="auto"/>
          </w:tcPr>
          <w:p w14:paraId="63160E44" w14:textId="77777777" w:rsidR="00A7170F" w:rsidRPr="00F91000" w:rsidRDefault="00A7170F">
            <w:pPr>
              <w:rPr>
                <w:rFonts w:ascii="Times New Roman" w:hAnsi="Times New Roman" w:cs="Times New Roman"/>
                <w:sz w:val="24"/>
                <w:szCs w:val="24"/>
                <w:lang w:val="en-GB"/>
              </w:rPr>
            </w:pPr>
          </w:p>
        </w:tc>
      </w:tr>
      <w:tr w:rsidR="00A7170F" w:rsidRPr="00F91000" w14:paraId="0E358CB1" w14:textId="77777777" w:rsidTr="00B903C6">
        <w:tc>
          <w:tcPr>
            <w:tcW w:w="2896" w:type="dxa"/>
            <w:shd w:val="clear" w:color="auto" w:fill="auto"/>
          </w:tcPr>
          <w:p w14:paraId="65EDD74B" w14:textId="72E418F9"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Warehouse</w:t>
            </w:r>
          </w:p>
        </w:tc>
        <w:tc>
          <w:tcPr>
            <w:tcW w:w="2905" w:type="dxa"/>
            <w:shd w:val="clear" w:color="auto" w:fill="auto"/>
          </w:tcPr>
          <w:p w14:paraId="70694A6F" w14:textId="17980D55" w:rsidR="00A7170F" w:rsidRPr="00F91000" w:rsidRDefault="00836677">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Warehouse </w:t>
            </w:r>
            <w:r w:rsidR="00A923B4" w:rsidRPr="00F91000">
              <w:rPr>
                <w:rFonts w:ascii="Times New Roman" w:hAnsi="Times New Roman" w:cs="Times New Roman"/>
                <w:sz w:val="24"/>
                <w:szCs w:val="24"/>
                <w:lang w:val="en-GB"/>
              </w:rPr>
              <w:t>employee</w:t>
            </w:r>
          </w:p>
        </w:tc>
        <w:tc>
          <w:tcPr>
            <w:tcW w:w="2901" w:type="dxa"/>
            <w:shd w:val="clear" w:color="auto" w:fill="auto"/>
          </w:tcPr>
          <w:p w14:paraId="12597DA3" w14:textId="77777777" w:rsidR="00A7170F" w:rsidRPr="00F91000" w:rsidRDefault="00A7170F">
            <w:pPr>
              <w:rPr>
                <w:rFonts w:ascii="Times New Roman" w:hAnsi="Times New Roman" w:cs="Times New Roman"/>
                <w:sz w:val="24"/>
                <w:szCs w:val="24"/>
                <w:lang w:val="en-GB"/>
              </w:rPr>
            </w:pPr>
          </w:p>
        </w:tc>
      </w:tr>
    </w:tbl>
    <w:p w14:paraId="30FB25EC" w14:textId="77777777" w:rsidR="00514CFE" w:rsidRPr="00F91000" w:rsidRDefault="00514CFE" w:rsidP="008F5C27">
      <w:pPr>
        <w:ind w:left="360"/>
        <w:rPr>
          <w:rFonts w:ascii="Times New Roman" w:hAnsi="Times New Roman" w:cs="Times New Roman"/>
          <w:sz w:val="24"/>
          <w:szCs w:val="24"/>
          <w:lang w:val="en-GB"/>
        </w:rPr>
      </w:pPr>
    </w:p>
    <w:p w14:paraId="6F94E178" w14:textId="3875D457" w:rsidR="00A7170F" w:rsidRPr="00F91000" w:rsidRDefault="00D8600D" w:rsidP="00BD63F7">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table below provide</w:t>
      </w:r>
      <w:r w:rsidR="00836677"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 xml:space="preserve"> the minimum requirements </w:t>
      </w:r>
      <w:r w:rsidR="00836677" w:rsidRPr="00F91000">
        <w:rPr>
          <w:rFonts w:ascii="Times New Roman" w:hAnsi="Times New Roman" w:cs="Times New Roman"/>
          <w:sz w:val="24"/>
          <w:szCs w:val="24"/>
          <w:lang w:val="en-GB"/>
        </w:rPr>
        <w:t>for</w:t>
      </w:r>
      <w:r w:rsidRPr="00F91000">
        <w:rPr>
          <w:rFonts w:ascii="Times New Roman" w:hAnsi="Times New Roman" w:cs="Times New Roman"/>
          <w:sz w:val="24"/>
          <w:szCs w:val="24"/>
          <w:lang w:val="en-GB"/>
        </w:rPr>
        <w:t xml:space="preserve"> the Provider team</w:t>
      </w:r>
      <w:r w:rsidR="09767063"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w:t>
      </w:r>
      <w:r w:rsidR="00D82C19" w:rsidRPr="00F91000">
        <w:rPr>
          <w:rFonts w:ascii="Times New Roman" w:hAnsi="Times New Roman" w:cs="Times New Roman"/>
          <w:sz w:val="24"/>
          <w:szCs w:val="24"/>
          <w:lang w:val="en-GB"/>
        </w:rPr>
        <w:t xml:space="preserve"> The min</w:t>
      </w:r>
      <w:r w:rsidR="004F15AE" w:rsidRPr="00F91000">
        <w:rPr>
          <w:rFonts w:ascii="Times New Roman" w:hAnsi="Times New Roman" w:cs="Times New Roman"/>
          <w:sz w:val="24"/>
          <w:szCs w:val="24"/>
          <w:lang w:val="en-GB"/>
        </w:rPr>
        <w:t>imum</w:t>
      </w:r>
      <w:r w:rsidR="00D82C19" w:rsidRPr="00F91000">
        <w:rPr>
          <w:rFonts w:ascii="Times New Roman" w:hAnsi="Times New Roman" w:cs="Times New Roman"/>
          <w:sz w:val="24"/>
          <w:szCs w:val="24"/>
          <w:lang w:val="en-GB"/>
        </w:rPr>
        <w:t xml:space="preserve"> requirement </w:t>
      </w:r>
      <w:r w:rsidR="00756E47" w:rsidRPr="00F91000">
        <w:rPr>
          <w:rFonts w:ascii="Times New Roman" w:hAnsi="Times New Roman" w:cs="Times New Roman"/>
          <w:sz w:val="24"/>
          <w:szCs w:val="24"/>
          <w:lang w:val="en-GB"/>
        </w:rPr>
        <w:t xml:space="preserve">regarding the language skills </w:t>
      </w:r>
      <w:r w:rsidR="00504192" w:rsidRPr="00F91000">
        <w:rPr>
          <w:rFonts w:ascii="Times New Roman" w:hAnsi="Times New Roman" w:cs="Times New Roman"/>
          <w:sz w:val="24"/>
          <w:szCs w:val="24"/>
          <w:lang w:val="en-GB"/>
        </w:rPr>
        <w:t>on the Provider Project team members</w:t>
      </w:r>
      <w:r w:rsidR="00053F0E" w:rsidRPr="00F91000">
        <w:rPr>
          <w:rFonts w:ascii="Times New Roman" w:hAnsi="Times New Roman" w:cs="Times New Roman"/>
          <w:sz w:val="24"/>
          <w:szCs w:val="24"/>
          <w:lang w:val="en-GB"/>
        </w:rPr>
        <w:t xml:space="preserve"> </w:t>
      </w:r>
      <w:r w:rsidR="005A517A" w:rsidRPr="00F91000">
        <w:rPr>
          <w:rFonts w:ascii="Times New Roman" w:hAnsi="Times New Roman" w:cs="Times New Roman"/>
          <w:sz w:val="24"/>
          <w:szCs w:val="24"/>
          <w:lang w:val="en-GB"/>
        </w:rPr>
        <w:t>is</w:t>
      </w:r>
      <w:r w:rsidR="00C54B41" w:rsidRPr="00F91000">
        <w:rPr>
          <w:rFonts w:ascii="Times New Roman" w:hAnsi="Times New Roman" w:cs="Times New Roman"/>
          <w:sz w:val="24"/>
          <w:szCs w:val="24"/>
          <w:lang w:val="en-GB"/>
        </w:rPr>
        <w:t xml:space="preserve"> the ability</w:t>
      </w:r>
      <w:r w:rsidR="005A517A" w:rsidRPr="00F91000">
        <w:rPr>
          <w:rFonts w:ascii="Times New Roman" w:hAnsi="Times New Roman" w:cs="Times New Roman"/>
          <w:sz w:val="24"/>
          <w:szCs w:val="24"/>
          <w:lang w:val="en-GB"/>
        </w:rPr>
        <w:t xml:space="preserve"> to communicate in Slovak or English. </w:t>
      </w:r>
      <w:r w:rsidR="00C54B41"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For the avoidance of doubt</w:t>
      </w:r>
      <w:r w:rsidR="002F111D" w:rsidRPr="00F91000">
        <w:rPr>
          <w:rFonts w:ascii="Times New Roman" w:hAnsi="Times New Roman" w:cs="Times New Roman"/>
          <w:sz w:val="24"/>
          <w:szCs w:val="24"/>
          <w:lang w:val="en-GB"/>
        </w:rPr>
        <w:t xml:space="preserve">, the Provider shall allot such </w:t>
      </w:r>
      <w:r w:rsidR="00836677" w:rsidRPr="00F91000">
        <w:rPr>
          <w:rFonts w:ascii="Times New Roman" w:hAnsi="Times New Roman" w:cs="Times New Roman"/>
          <w:sz w:val="24"/>
          <w:szCs w:val="24"/>
          <w:lang w:val="en-GB"/>
        </w:rPr>
        <w:t>human resources</w:t>
      </w:r>
      <w:r w:rsidR="002F111D" w:rsidRPr="00F91000">
        <w:rPr>
          <w:rFonts w:ascii="Times New Roman" w:hAnsi="Times New Roman" w:cs="Times New Roman"/>
          <w:sz w:val="24"/>
          <w:szCs w:val="24"/>
          <w:lang w:val="en-GB"/>
        </w:rPr>
        <w:t xml:space="preserve"> </w:t>
      </w:r>
      <w:r w:rsidR="00D566FF" w:rsidRPr="00F91000">
        <w:rPr>
          <w:rFonts w:ascii="Times New Roman" w:hAnsi="Times New Roman" w:cs="Times New Roman"/>
          <w:sz w:val="24"/>
          <w:szCs w:val="24"/>
          <w:lang w:val="en-GB"/>
        </w:rPr>
        <w:t xml:space="preserve">for the performance of the </w:t>
      </w:r>
      <w:r w:rsidR="006A5640" w:rsidRPr="00F91000">
        <w:rPr>
          <w:rFonts w:ascii="Times New Roman" w:hAnsi="Times New Roman" w:cs="Times New Roman"/>
          <w:sz w:val="24"/>
          <w:szCs w:val="24"/>
          <w:lang w:val="en-GB"/>
        </w:rPr>
        <w:t>Agreement</w:t>
      </w:r>
      <w:r w:rsidR="00D566FF" w:rsidRPr="00F91000">
        <w:rPr>
          <w:rFonts w:ascii="Times New Roman" w:hAnsi="Times New Roman" w:cs="Times New Roman"/>
          <w:sz w:val="24"/>
          <w:szCs w:val="24"/>
          <w:lang w:val="en-GB"/>
        </w:rPr>
        <w:t xml:space="preserve"> to ensure that the </w:t>
      </w:r>
      <w:r w:rsidR="006A5640" w:rsidRPr="00F91000">
        <w:rPr>
          <w:rFonts w:ascii="Times New Roman" w:hAnsi="Times New Roman" w:cs="Times New Roman"/>
          <w:sz w:val="24"/>
          <w:szCs w:val="24"/>
          <w:lang w:val="en-GB"/>
        </w:rPr>
        <w:t>i</w:t>
      </w:r>
      <w:r w:rsidR="00D566FF" w:rsidRPr="00F91000">
        <w:rPr>
          <w:rFonts w:ascii="Times New Roman" w:hAnsi="Times New Roman" w:cs="Times New Roman"/>
          <w:sz w:val="24"/>
          <w:szCs w:val="24"/>
          <w:lang w:val="en-GB"/>
        </w:rPr>
        <w:t xml:space="preserve">mplementation Schedule is </w:t>
      </w:r>
      <w:r w:rsidR="00284BA4" w:rsidRPr="00F91000">
        <w:rPr>
          <w:rFonts w:ascii="Times New Roman" w:hAnsi="Times New Roman" w:cs="Times New Roman"/>
          <w:sz w:val="24"/>
          <w:szCs w:val="24"/>
          <w:lang w:val="en-GB"/>
        </w:rPr>
        <w:t>met,</w:t>
      </w:r>
      <w:r w:rsidR="002B01FB" w:rsidRPr="00F91000">
        <w:rPr>
          <w:rFonts w:ascii="Times New Roman" w:hAnsi="Times New Roman" w:cs="Times New Roman"/>
          <w:sz w:val="24"/>
          <w:szCs w:val="24"/>
          <w:lang w:val="en-GB"/>
        </w:rPr>
        <w:t xml:space="preserve"> and </w:t>
      </w:r>
      <w:r w:rsidR="000C0415" w:rsidRPr="00F91000">
        <w:rPr>
          <w:rFonts w:ascii="Times New Roman" w:hAnsi="Times New Roman" w:cs="Times New Roman"/>
          <w:sz w:val="24"/>
          <w:szCs w:val="24"/>
          <w:lang w:val="en-GB"/>
        </w:rPr>
        <w:t xml:space="preserve">that the </w:t>
      </w:r>
      <w:r w:rsidR="006A5640" w:rsidRPr="00F91000">
        <w:rPr>
          <w:rFonts w:ascii="Times New Roman" w:hAnsi="Times New Roman" w:cs="Times New Roman"/>
          <w:sz w:val="24"/>
          <w:szCs w:val="24"/>
          <w:lang w:val="en-GB"/>
        </w:rPr>
        <w:t xml:space="preserve">Agreement </w:t>
      </w:r>
      <w:r w:rsidR="000C0415" w:rsidRPr="00F91000">
        <w:rPr>
          <w:rFonts w:ascii="Times New Roman" w:hAnsi="Times New Roman" w:cs="Times New Roman"/>
          <w:sz w:val="24"/>
          <w:szCs w:val="24"/>
          <w:lang w:val="en-GB"/>
        </w:rPr>
        <w:t xml:space="preserve">is performed </w:t>
      </w:r>
      <w:r w:rsidR="002B01FB" w:rsidRPr="00F91000">
        <w:rPr>
          <w:rFonts w:ascii="Times New Roman" w:hAnsi="Times New Roman" w:cs="Times New Roman"/>
          <w:sz w:val="24"/>
          <w:szCs w:val="24"/>
          <w:lang w:val="en-GB"/>
        </w:rPr>
        <w:t>duly and on time</w:t>
      </w:r>
      <w:r w:rsidR="5DC7A36A" w:rsidRPr="00F91000">
        <w:rPr>
          <w:rFonts w:ascii="Times New Roman" w:hAnsi="Times New Roman" w:cs="Times New Roman"/>
          <w:sz w:val="24"/>
          <w:szCs w:val="24"/>
          <w:lang w:val="en-GB"/>
        </w:rPr>
        <w:t>.</w:t>
      </w:r>
      <w:r w:rsidR="00395427" w:rsidRPr="00F91000">
        <w:rPr>
          <w:rFonts w:ascii="Times New Roman" w:hAnsi="Times New Roman" w:cs="Times New Roman"/>
          <w:sz w:val="24"/>
          <w:szCs w:val="24"/>
          <w:lang w:val="en-GB"/>
        </w:rPr>
        <w:t xml:space="preserve"> </w:t>
      </w:r>
      <w:r w:rsidR="002B01FB" w:rsidRPr="00F91000">
        <w:rPr>
          <w:rFonts w:ascii="Times New Roman" w:hAnsi="Times New Roman" w:cs="Times New Roman"/>
          <w:sz w:val="24"/>
          <w:szCs w:val="24"/>
          <w:lang w:val="en-GB"/>
        </w:rPr>
        <w:t xml:space="preserve">At the same time, </w:t>
      </w:r>
      <w:r w:rsidR="00E44F5D" w:rsidRPr="00F91000">
        <w:rPr>
          <w:rFonts w:ascii="Times New Roman" w:hAnsi="Times New Roman" w:cs="Times New Roman"/>
          <w:sz w:val="24"/>
          <w:szCs w:val="24"/>
          <w:lang w:val="en-GB"/>
        </w:rPr>
        <w:t xml:space="preserve">similar </w:t>
      </w:r>
      <w:r w:rsidR="00284BA4" w:rsidRPr="00F91000">
        <w:rPr>
          <w:rFonts w:ascii="Times New Roman" w:hAnsi="Times New Roman" w:cs="Times New Roman"/>
          <w:sz w:val="24"/>
          <w:szCs w:val="24"/>
          <w:lang w:val="en-GB"/>
        </w:rPr>
        <w:t xml:space="preserve">human resources </w:t>
      </w:r>
      <w:r w:rsidR="00E44F5D" w:rsidRPr="00F91000">
        <w:rPr>
          <w:rFonts w:ascii="Times New Roman" w:hAnsi="Times New Roman" w:cs="Times New Roman"/>
          <w:sz w:val="24"/>
          <w:szCs w:val="24"/>
          <w:lang w:val="en-GB"/>
        </w:rPr>
        <w:t xml:space="preserve">shall be required for </w:t>
      </w:r>
      <w:r w:rsidR="006A5640" w:rsidRPr="00F91000">
        <w:rPr>
          <w:rFonts w:ascii="Times New Roman" w:hAnsi="Times New Roman" w:cs="Times New Roman"/>
          <w:sz w:val="24"/>
          <w:szCs w:val="24"/>
          <w:lang w:val="en-GB"/>
        </w:rPr>
        <w:t>Change</w:t>
      </w:r>
      <w:r w:rsidR="00903EFE" w:rsidRPr="00F91000">
        <w:rPr>
          <w:rFonts w:ascii="Times New Roman" w:hAnsi="Times New Roman" w:cs="Times New Roman"/>
          <w:sz w:val="24"/>
          <w:szCs w:val="24"/>
          <w:lang w:val="en-GB"/>
        </w:rPr>
        <w:t xml:space="preserve"> Services</w:t>
      </w:r>
      <w:r w:rsidR="00A9412B" w:rsidRPr="00F91000">
        <w:rPr>
          <w:rFonts w:ascii="Times New Roman" w:hAnsi="Times New Roman" w:cs="Times New Roman"/>
          <w:sz w:val="24"/>
          <w:szCs w:val="24"/>
          <w:lang w:val="en-GB"/>
        </w:rPr>
        <w:t>.</w:t>
      </w:r>
    </w:p>
    <w:tbl>
      <w:tblPr>
        <w:tblStyle w:val="Mriekatabuky"/>
        <w:tblW w:w="0" w:type="auto"/>
        <w:tblInd w:w="360" w:type="dxa"/>
        <w:tblLook w:val="04A0" w:firstRow="1" w:lastRow="0" w:firstColumn="1" w:lastColumn="0" w:noHBand="0" w:noVBand="1"/>
      </w:tblPr>
      <w:tblGrid>
        <w:gridCol w:w="4030"/>
        <w:gridCol w:w="2409"/>
        <w:gridCol w:w="2263"/>
      </w:tblGrid>
      <w:tr w:rsidR="00A7170F" w:rsidRPr="00F91000" w14:paraId="743195F5" w14:textId="77777777" w:rsidTr="03161484">
        <w:tc>
          <w:tcPr>
            <w:tcW w:w="8702" w:type="dxa"/>
            <w:gridSpan w:val="3"/>
          </w:tcPr>
          <w:p w14:paraId="3D9ABC2B" w14:textId="26E10765" w:rsidR="00A7170F" w:rsidRPr="00F91000" w:rsidRDefault="00D51125" w:rsidP="55331EE0">
            <w:pPr>
              <w:jc w:val="cente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 xml:space="preserve">Provider </w:t>
            </w:r>
            <w:r w:rsidR="00E44F5D" w:rsidRPr="00F91000">
              <w:rPr>
                <w:rFonts w:ascii="Times New Roman" w:hAnsi="Times New Roman" w:cs="Times New Roman"/>
                <w:b/>
                <w:bCs/>
                <w:sz w:val="24"/>
                <w:szCs w:val="24"/>
                <w:lang w:val="en-GB"/>
              </w:rPr>
              <w:t>Project Team</w:t>
            </w:r>
            <w:r w:rsidR="3C895A84" w:rsidRPr="00F91000">
              <w:rPr>
                <w:rFonts w:ascii="Times New Roman" w:hAnsi="Times New Roman" w:cs="Times New Roman"/>
                <w:b/>
                <w:bCs/>
                <w:sz w:val="24"/>
                <w:szCs w:val="24"/>
                <w:lang w:val="en-GB"/>
              </w:rPr>
              <w:t xml:space="preserve"> </w:t>
            </w:r>
            <w:r w:rsidR="471F228E" w:rsidRPr="00F91000">
              <w:rPr>
                <w:rFonts w:ascii="Times New Roman" w:hAnsi="Times New Roman" w:cs="Times New Roman"/>
                <w:b/>
                <w:bCs/>
                <w:sz w:val="24"/>
                <w:szCs w:val="24"/>
                <w:lang w:val="en-GB"/>
              </w:rPr>
              <w:t xml:space="preserve">– </w:t>
            </w:r>
            <w:r w:rsidR="00E44F5D" w:rsidRPr="00F91000">
              <w:rPr>
                <w:rFonts w:ascii="Times New Roman" w:hAnsi="Times New Roman" w:cs="Times New Roman"/>
                <w:b/>
                <w:bCs/>
                <w:sz w:val="24"/>
                <w:szCs w:val="24"/>
                <w:lang w:val="en-GB"/>
              </w:rPr>
              <w:t xml:space="preserve">Implementation Services &amp; </w:t>
            </w:r>
            <w:r w:rsidR="006A5640" w:rsidRPr="00F91000">
              <w:rPr>
                <w:rFonts w:ascii="Times New Roman" w:hAnsi="Times New Roman" w:cs="Times New Roman"/>
                <w:b/>
                <w:bCs/>
                <w:sz w:val="24"/>
                <w:szCs w:val="24"/>
                <w:lang w:val="en-GB"/>
              </w:rPr>
              <w:t>Change</w:t>
            </w:r>
            <w:r w:rsidR="00903EFE" w:rsidRPr="00F91000">
              <w:rPr>
                <w:rFonts w:ascii="Times New Roman" w:hAnsi="Times New Roman" w:cs="Times New Roman"/>
                <w:b/>
                <w:bCs/>
                <w:sz w:val="24"/>
                <w:szCs w:val="24"/>
                <w:lang w:val="en-GB"/>
              </w:rPr>
              <w:t xml:space="preserve"> Services</w:t>
            </w:r>
          </w:p>
        </w:tc>
      </w:tr>
      <w:tr w:rsidR="00A7170F" w:rsidRPr="00F91000" w14:paraId="027D7070" w14:textId="77777777" w:rsidTr="03161484">
        <w:tc>
          <w:tcPr>
            <w:tcW w:w="4030" w:type="dxa"/>
          </w:tcPr>
          <w:p w14:paraId="2D52DE21" w14:textId="7FC5CD16" w:rsidR="00A7170F" w:rsidRPr="00F91000" w:rsidRDefault="00E44F5D">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osition</w:t>
            </w:r>
          </w:p>
        </w:tc>
        <w:tc>
          <w:tcPr>
            <w:tcW w:w="2409" w:type="dxa"/>
          </w:tcPr>
          <w:p w14:paraId="5F2050DB" w14:textId="1185E13A" w:rsidR="00A7170F" w:rsidRPr="00F91000" w:rsidRDefault="00725FF7">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mployee n</w:t>
            </w:r>
            <w:r w:rsidR="00E44F5D" w:rsidRPr="00F91000">
              <w:rPr>
                <w:rFonts w:ascii="Times New Roman" w:hAnsi="Times New Roman" w:cs="Times New Roman"/>
                <w:b/>
                <w:bCs/>
                <w:sz w:val="24"/>
                <w:szCs w:val="24"/>
                <w:lang w:val="en-GB"/>
              </w:rPr>
              <w:t xml:space="preserve">ame </w:t>
            </w:r>
            <w:r w:rsidR="006934A9" w:rsidRPr="00F91000">
              <w:rPr>
                <w:rFonts w:ascii="Times New Roman" w:hAnsi="Times New Roman" w:cs="Times New Roman"/>
                <w:b/>
                <w:bCs/>
                <w:sz w:val="24"/>
                <w:szCs w:val="24"/>
                <w:lang w:val="en-GB"/>
              </w:rPr>
              <w:t xml:space="preserve">= </w:t>
            </w:r>
            <w:r w:rsidR="00E44F5D" w:rsidRPr="00F91000">
              <w:rPr>
                <w:rFonts w:ascii="Times New Roman" w:hAnsi="Times New Roman" w:cs="Times New Roman"/>
                <w:b/>
                <w:bCs/>
                <w:sz w:val="24"/>
                <w:szCs w:val="24"/>
                <w:lang w:val="en-GB"/>
              </w:rPr>
              <w:t xml:space="preserve">Minimum </w:t>
            </w:r>
            <w:r w:rsidR="006934A9" w:rsidRPr="00F91000">
              <w:rPr>
                <w:rFonts w:ascii="Times New Roman" w:hAnsi="Times New Roman" w:cs="Times New Roman"/>
                <w:b/>
                <w:bCs/>
                <w:sz w:val="24"/>
                <w:szCs w:val="24"/>
                <w:lang w:val="en-GB"/>
              </w:rPr>
              <w:t xml:space="preserve"> </w:t>
            </w:r>
            <w:r w:rsidR="0014447B" w:rsidRPr="00F91000">
              <w:rPr>
                <w:rFonts w:ascii="Times New Roman" w:hAnsi="Times New Roman" w:cs="Times New Roman"/>
                <w:b/>
                <w:bCs/>
                <w:sz w:val="24"/>
                <w:szCs w:val="24"/>
                <w:lang w:val="en-GB"/>
              </w:rPr>
              <w:t>number</w:t>
            </w:r>
          </w:p>
        </w:tc>
        <w:tc>
          <w:tcPr>
            <w:tcW w:w="2263" w:type="dxa"/>
          </w:tcPr>
          <w:p w14:paraId="75CADC96" w14:textId="1ED01076" w:rsidR="00A7170F" w:rsidRPr="00F91000" w:rsidRDefault="00E44F5D">
            <w:pPr>
              <w:rPr>
                <w:rFonts w:ascii="Times New Roman" w:hAnsi="Times New Roman" w:cs="Times New Roman"/>
                <w:sz w:val="24"/>
                <w:szCs w:val="24"/>
                <w:lang w:val="en-GB"/>
              </w:rPr>
            </w:pPr>
            <w:r w:rsidRPr="00F91000">
              <w:rPr>
                <w:rFonts w:ascii="Times New Roman" w:hAnsi="Times New Roman" w:cs="Times New Roman"/>
                <w:b/>
                <w:bCs/>
                <w:sz w:val="24"/>
                <w:szCs w:val="24"/>
                <w:lang w:val="en-GB"/>
              </w:rPr>
              <w:t>Responsibilities</w:t>
            </w:r>
          </w:p>
        </w:tc>
      </w:tr>
      <w:tr w:rsidR="00A7170F" w:rsidRPr="00F91000" w14:paraId="1CDD243B" w14:textId="77777777" w:rsidTr="03161484">
        <w:tc>
          <w:tcPr>
            <w:tcW w:w="4030" w:type="dxa"/>
          </w:tcPr>
          <w:p w14:paraId="4AE04D40" w14:textId="34FB4F29" w:rsidR="00A7170F" w:rsidRPr="00F91000" w:rsidRDefault="00E44F5D">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Manager</w:t>
            </w:r>
          </w:p>
        </w:tc>
        <w:tc>
          <w:tcPr>
            <w:tcW w:w="2409" w:type="dxa"/>
          </w:tcPr>
          <w:p w14:paraId="1A006885" w14:textId="0C0A3C60" w:rsidR="00A7170F" w:rsidRPr="00F91000" w:rsidRDefault="00A7170F">
            <w:pPr>
              <w:rPr>
                <w:rFonts w:ascii="Times New Roman" w:hAnsi="Times New Roman" w:cs="Times New Roman"/>
                <w:sz w:val="24"/>
                <w:szCs w:val="24"/>
                <w:lang w:val="en-GB"/>
              </w:rPr>
            </w:pPr>
          </w:p>
        </w:tc>
        <w:tc>
          <w:tcPr>
            <w:tcW w:w="2263" w:type="dxa"/>
          </w:tcPr>
          <w:p w14:paraId="1CB668BF" w14:textId="77777777" w:rsidR="00A7170F" w:rsidRPr="00F91000" w:rsidRDefault="00A7170F">
            <w:pPr>
              <w:rPr>
                <w:rFonts w:ascii="Times New Roman" w:hAnsi="Times New Roman" w:cs="Times New Roman"/>
                <w:sz w:val="24"/>
                <w:szCs w:val="24"/>
                <w:lang w:val="en-GB"/>
              </w:rPr>
            </w:pPr>
          </w:p>
        </w:tc>
      </w:tr>
      <w:tr w:rsidR="00A7170F" w:rsidRPr="00F91000" w14:paraId="654F5152" w14:textId="77777777" w:rsidTr="03161484">
        <w:tc>
          <w:tcPr>
            <w:tcW w:w="4030" w:type="dxa"/>
          </w:tcPr>
          <w:p w14:paraId="6AC3B1CA" w14:textId="5FD59FA7" w:rsidR="00A7170F" w:rsidRPr="00F91000" w:rsidRDefault="00AC7D8E">
            <w:pPr>
              <w:rPr>
                <w:rFonts w:ascii="Times New Roman" w:hAnsi="Times New Roman" w:cs="Times New Roman"/>
                <w:sz w:val="24"/>
                <w:szCs w:val="24"/>
                <w:lang w:val="en-GB"/>
              </w:rPr>
            </w:pPr>
            <w:r w:rsidRPr="03161484">
              <w:rPr>
                <w:rFonts w:ascii="Times New Roman" w:hAnsi="Times New Roman" w:cs="Times New Roman"/>
                <w:sz w:val="24"/>
                <w:szCs w:val="24"/>
                <w:lang w:val="en-GB"/>
              </w:rPr>
              <w:t>Solution</w:t>
            </w:r>
            <w:r w:rsidR="00E44F5D" w:rsidRPr="03161484">
              <w:rPr>
                <w:rFonts w:ascii="Times New Roman" w:hAnsi="Times New Roman" w:cs="Times New Roman"/>
                <w:sz w:val="24"/>
                <w:szCs w:val="24"/>
                <w:lang w:val="en-GB"/>
              </w:rPr>
              <w:t xml:space="preserve"> A</w:t>
            </w:r>
            <w:r w:rsidR="00A7170F" w:rsidRPr="03161484">
              <w:rPr>
                <w:rFonts w:ascii="Times New Roman" w:hAnsi="Times New Roman" w:cs="Times New Roman"/>
                <w:sz w:val="24"/>
                <w:szCs w:val="24"/>
                <w:lang w:val="en-GB"/>
              </w:rPr>
              <w:t>rchite</w:t>
            </w:r>
            <w:r w:rsidR="00E44F5D" w:rsidRPr="03161484">
              <w:rPr>
                <w:rFonts w:ascii="Times New Roman" w:hAnsi="Times New Roman" w:cs="Times New Roman"/>
                <w:sz w:val="24"/>
                <w:szCs w:val="24"/>
                <w:lang w:val="en-GB"/>
              </w:rPr>
              <w:t>c</w:t>
            </w:r>
            <w:r w:rsidR="00A7170F" w:rsidRPr="03161484">
              <w:rPr>
                <w:rFonts w:ascii="Times New Roman" w:hAnsi="Times New Roman" w:cs="Times New Roman"/>
                <w:sz w:val="24"/>
                <w:szCs w:val="24"/>
                <w:lang w:val="en-GB"/>
              </w:rPr>
              <w:t>t</w:t>
            </w:r>
          </w:p>
        </w:tc>
        <w:tc>
          <w:tcPr>
            <w:tcW w:w="2409" w:type="dxa"/>
          </w:tcPr>
          <w:p w14:paraId="708881B9" w14:textId="7FBAE186" w:rsidR="00A7170F" w:rsidRPr="00F91000" w:rsidRDefault="00A7170F">
            <w:pPr>
              <w:rPr>
                <w:rFonts w:ascii="Times New Roman" w:hAnsi="Times New Roman" w:cs="Times New Roman"/>
                <w:sz w:val="24"/>
                <w:szCs w:val="24"/>
                <w:lang w:val="en-GB"/>
              </w:rPr>
            </w:pPr>
          </w:p>
        </w:tc>
        <w:tc>
          <w:tcPr>
            <w:tcW w:w="2263" w:type="dxa"/>
          </w:tcPr>
          <w:p w14:paraId="3FE59343" w14:textId="77777777" w:rsidR="00A7170F" w:rsidRPr="00F91000" w:rsidRDefault="00A7170F">
            <w:pPr>
              <w:rPr>
                <w:rFonts w:ascii="Times New Roman" w:hAnsi="Times New Roman" w:cs="Times New Roman"/>
                <w:sz w:val="24"/>
                <w:szCs w:val="24"/>
                <w:lang w:val="en-GB"/>
              </w:rPr>
            </w:pPr>
          </w:p>
        </w:tc>
      </w:tr>
      <w:tr w:rsidR="008773CC" w:rsidRPr="00F91000" w14:paraId="3C35F052" w14:textId="77777777" w:rsidTr="03161484">
        <w:tc>
          <w:tcPr>
            <w:tcW w:w="4030" w:type="dxa"/>
          </w:tcPr>
          <w:p w14:paraId="469C0F42" w14:textId="2B6F31F6" w:rsidR="008773CC" w:rsidRPr="00F91000" w:rsidRDefault="00E44F5D"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Data Analyst</w:t>
            </w:r>
            <w:r w:rsidR="0082383B" w:rsidRPr="00F91000">
              <w:rPr>
                <w:rFonts w:ascii="Times New Roman" w:hAnsi="Times New Roman" w:cs="Times New Roman"/>
                <w:sz w:val="24"/>
                <w:szCs w:val="24"/>
                <w:lang w:val="en-GB"/>
              </w:rPr>
              <w:t xml:space="preserve"> </w:t>
            </w:r>
            <w:r w:rsidR="004278A5" w:rsidRPr="00F91000">
              <w:rPr>
                <w:rFonts w:ascii="Times New Roman" w:hAnsi="Times New Roman" w:cs="Times New Roman"/>
                <w:sz w:val="24"/>
                <w:szCs w:val="24"/>
                <w:lang w:val="en-GB"/>
              </w:rPr>
              <w:t>–</w:t>
            </w:r>
            <w:r w:rsidR="0082383B"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databases</w:t>
            </w:r>
          </w:p>
        </w:tc>
        <w:tc>
          <w:tcPr>
            <w:tcW w:w="2409" w:type="dxa"/>
          </w:tcPr>
          <w:p w14:paraId="6C024113" w14:textId="3F6AC9CA" w:rsidR="008773CC" w:rsidRPr="00F91000" w:rsidRDefault="008773CC" w:rsidP="00A208EF">
            <w:pPr>
              <w:rPr>
                <w:rFonts w:ascii="Times New Roman" w:hAnsi="Times New Roman" w:cs="Times New Roman"/>
                <w:sz w:val="24"/>
                <w:szCs w:val="24"/>
                <w:lang w:val="en-GB"/>
              </w:rPr>
            </w:pPr>
          </w:p>
        </w:tc>
        <w:tc>
          <w:tcPr>
            <w:tcW w:w="2263" w:type="dxa"/>
          </w:tcPr>
          <w:p w14:paraId="2D875789" w14:textId="77777777" w:rsidR="008773CC" w:rsidRPr="00F91000" w:rsidRDefault="008773CC" w:rsidP="00A208EF">
            <w:pPr>
              <w:rPr>
                <w:rFonts w:ascii="Times New Roman" w:hAnsi="Times New Roman" w:cs="Times New Roman"/>
                <w:sz w:val="24"/>
                <w:szCs w:val="24"/>
                <w:lang w:val="en-GB"/>
              </w:rPr>
            </w:pPr>
          </w:p>
        </w:tc>
      </w:tr>
      <w:tr w:rsidR="00A7170F" w:rsidRPr="00F91000" w14:paraId="29952D83" w14:textId="77777777" w:rsidTr="03161484">
        <w:tc>
          <w:tcPr>
            <w:tcW w:w="4030" w:type="dxa"/>
          </w:tcPr>
          <w:p w14:paraId="2EEFAAC8"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Front-end Developer</w:t>
            </w:r>
          </w:p>
        </w:tc>
        <w:tc>
          <w:tcPr>
            <w:tcW w:w="2409" w:type="dxa"/>
          </w:tcPr>
          <w:p w14:paraId="3B777507" w14:textId="799364FF" w:rsidR="00A7170F" w:rsidRPr="00F91000" w:rsidRDefault="00A7170F">
            <w:pPr>
              <w:rPr>
                <w:rFonts w:ascii="Times New Roman" w:hAnsi="Times New Roman" w:cs="Times New Roman"/>
                <w:sz w:val="24"/>
                <w:szCs w:val="24"/>
                <w:lang w:val="en-GB"/>
              </w:rPr>
            </w:pPr>
          </w:p>
        </w:tc>
        <w:tc>
          <w:tcPr>
            <w:tcW w:w="2263" w:type="dxa"/>
          </w:tcPr>
          <w:p w14:paraId="70D1541F" w14:textId="77777777" w:rsidR="00A7170F" w:rsidRPr="00F91000" w:rsidRDefault="00A7170F">
            <w:pPr>
              <w:rPr>
                <w:rFonts w:ascii="Times New Roman" w:hAnsi="Times New Roman" w:cs="Times New Roman"/>
                <w:sz w:val="24"/>
                <w:szCs w:val="24"/>
                <w:lang w:val="en-GB"/>
              </w:rPr>
            </w:pPr>
          </w:p>
        </w:tc>
      </w:tr>
      <w:tr w:rsidR="00A7170F" w:rsidRPr="00F91000" w14:paraId="1263C7FB" w14:textId="77777777" w:rsidTr="03161484">
        <w:tc>
          <w:tcPr>
            <w:tcW w:w="4030" w:type="dxa"/>
          </w:tcPr>
          <w:p w14:paraId="5AFFC4FE"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Software Back-end Developer</w:t>
            </w:r>
          </w:p>
        </w:tc>
        <w:tc>
          <w:tcPr>
            <w:tcW w:w="2409" w:type="dxa"/>
          </w:tcPr>
          <w:p w14:paraId="21352C47" w14:textId="26967928" w:rsidR="00A7170F" w:rsidRPr="00F91000" w:rsidRDefault="00A7170F">
            <w:pPr>
              <w:rPr>
                <w:rFonts w:ascii="Times New Roman" w:hAnsi="Times New Roman" w:cs="Times New Roman"/>
                <w:sz w:val="24"/>
                <w:szCs w:val="24"/>
                <w:lang w:val="en-GB"/>
              </w:rPr>
            </w:pPr>
          </w:p>
        </w:tc>
        <w:tc>
          <w:tcPr>
            <w:tcW w:w="2263" w:type="dxa"/>
          </w:tcPr>
          <w:p w14:paraId="0FF057C5" w14:textId="77777777" w:rsidR="00A7170F" w:rsidRPr="00F91000" w:rsidRDefault="00A7170F">
            <w:pPr>
              <w:rPr>
                <w:rFonts w:ascii="Times New Roman" w:hAnsi="Times New Roman" w:cs="Times New Roman"/>
                <w:sz w:val="24"/>
                <w:szCs w:val="24"/>
                <w:lang w:val="en-GB"/>
              </w:rPr>
            </w:pPr>
          </w:p>
        </w:tc>
      </w:tr>
      <w:tr w:rsidR="00E8673B" w:rsidRPr="00F91000" w14:paraId="45C84D38" w14:textId="77777777" w:rsidTr="03161484">
        <w:tc>
          <w:tcPr>
            <w:tcW w:w="4030" w:type="dxa"/>
          </w:tcPr>
          <w:p w14:paraId="20415D8F" w14:textId="2579D223" w:rsidR="00E8673B" w:rsidRPr="00F91000" w:rsidRDefault="00E8673B"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Integration Developer</w:t>
            </w:r>
          </w:p>
        </w:tc>
        <w:tc>
          <w:tcPr>
            <w:tcW w:w="2409" w:type="dxa"/>
          </w:tcPr>
          <w:p w14:paraId="06AF0601" w14:textId="75B2CA5F" w:rsidR="00E8673B" w:rsidRPr="00F91000" w:rsidRDefault="00E8673B" w:rsidP="00A208EF">
            <w:pPr>
              <w:rPr>
                <w:rFonts w:ascii="Times New Roman" w:hAnsi="Times New Roman" w:cs="Times New Roman"/>
                <w:sz w:val="24"/>
                <w:szCs w:val="24"/>
                <w:lang w:val="en-GB"/>
              </w:rPr>
            </w:pPr>
          </w:p>
        </w:tc>
        <w:tc>
          <w:tcPr>
            <w:tcW w:w="2263" w:type="dxa"/>
          </w:tcPr>
          <w:p w14:paraId="0385F9AE" w14:textId="77777777" w:rsidR="00E8673B" w:rsidRPr="00F91000" w:rsidRDefault="00E8673B" w:rsidP="00A208EF">
            <w:pPr>
              <w:rPr>
                <w:rFonts w:ascii="Times New Roman" w:hAnsi="Times New Roman" w:cs="Times New Roman"/>
                <w:sz w:val="24"/>
                <w:szCs w:val="24"/>
                <w:lang w:val="en-GB"/>
              </w:rPr>
            </w:pPr>
          </w:p>
        </w:tc>
      </w:tr>
      <w:tr w:rsidR="003C4A14" w:rsidRPr="00F91000" w14:paraId="1E9F8398" w14:textId="77777777" w:rsidTr="03161484">
        <w:tc>
          <w:tcPr>
            <w:tcW w:w="4030" w:type="dxa"/>
          </w:tcPr>
          <w:p w14:paraId="420F333A" w14:textId="3CA962E6" w:rsidR="003C4A14" w:rsidRPr="00F91000" w:rsidRDefault="003C4A14"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Mobile App Developer</w:t>
            </w:r>
          </w:p>
        </w:tc>
        <w:tc>
          <w:tcPr>
            <w:tcW w:w="2409" w:type="dxa"/>
          </w:tcPr>
          <w:p w14:paraId="5C2D0878" w14:textId="670A8C5B" w:rsidR="003C4A14" w:rsidRPr="00F91000" w:rsidRDefault="003C4A14" w:rsidP="00A208EF">
            <w:pPr>
              <w:rPr>
                <w:rFonts w:ascii="Times New Roman" w:hAnsi="Times New Roman" w:cs="Times New Roman"/>
                <w:sz w:val="24"/>
                <w:szCs w:val="24"/>
                <w:lang w:val="en-GB"/>
              </w:rPr>
            </w:pPr>
          </w:p>
        </w:tc>
        <w:tc>
          <w:tcPr>
            <w:tcW w:w="2263" w:type="dxa"/>
          </w:tcPr>
          <w:p w14:paraId="46AAB99D" w14:textId="77777777" w:rsidR="003C4A14" w:rsidRPr="00F91000" w:rsidRDefault="003C4A14" w:rsidP="00A208EF">
            <w:pPr>
              <w:rPr>
                <w:rFonts w:ascii="Times New Roman" w:hAnsi="Times New Roman" w:cs="Times New Roman"/>
                <w:sz w:val="24"/>
                <w:szCs w:val="24"/>
                <w:lang w:val="en-GB"/>
              </w:rPr>
            </w:pPr>
          </w:p>
        </w:tc>
      </w:tr>
      <w:tr w:rsidR="0003128C" w:rsidRPr="00F91000" w14:paraId="5A5EF038" w14:textId="77777777" w:rsidTr="03161484">
        <w:tc>
          <w:tcPr>
            <w:tcW w:w="4030" w:type="dxa"/>
          </w:tcPr>
          <w:p w14:paraId="5A40A638" w14:textId="77777777" w:rsidR="0003128C" w:rsidRPr="00F91000" w:rsidRDefault="0003128C"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QA Tester</w:t>
            </w:r>
          </w:p>
        </w:tc>
        <w:tc>
          <w:tcPr>
            <w:tcW w:w="2409" w:type="dxa"/>
          </w:tcPr>
          <w:p w14:paraId="7D359BB1" w14:textId="1AB763FD" w:rsidR="0003128C" w:rsidRPr="00F91000" w:rsidRDefault="0003128C" w:rsidP="00A208EF">
            <w:pPr>
              <w:rPr>
                <w:rFonts w:ascii="Times New Roman" w:hAnsi="Times New Roman" w:cs="Times New Roman"/>
                <w:sz w:val="24"/>
                <w:szCs w:val="24"/>
                <w:lang w:val="en-GB"/>
              </w:rPr>
            </w:pPr>
          </w:p>
        </w:tc>
        <w:tc>
          <w:tcPr>
            <w:tcW w:w="2263" w:type="dxa"/>
          </w:tcPr>
          <w:p w14:paraId="0CA2BDFB" w14:textId="77777777" w:rsidR="0003128C" w:rsidRPr="00F91000" w:rsidRDefault="0003128C" w:rsidP="00A208EF">
            <w:pPr>
              <w:rPr>
                <w:rFonts w:ascii="Times New Roman" w:hAnsi="Times New Roman" w:cs="Times New Roman"/>
                <w:sz w:val="24"/>
                <w:szCs w:val="24"/>
                <w:lang w:val="en-GB"/>
              </w:rPr>
            </w:pPr>
          </w:p>
        </w:tc>
      </w:tr>
      <w:tr w:rsidR="00E8673B" w:rsidRPr="00F91000" w14:paraId="1A73689A" w14:textId="77777777" w:rsidTr="03161484">
        <w:tc>
          <w:tcPr>
            <w:tcW w:w="4030" w:type="dxa"/>
          </w:tcPr>
          <w:p w14:paraId="76DBB9FE" w14:textId="0E59C56E" w:rsidR="00E8673B" w:rsidRPr="00F91000" w:rsidRDefault="00E8673B"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00591723" w:rsidRPr="00F91000">
              <w:rPr>
                <w:rFonts w:ascii="Times New Roman" w:hAnsi="Times New Roman" w:cs="Times New Roman"/>
                <w:sz w:val="24"/>
                <w:szCs w:val="24"/>
                <w:lang w:val="en-GB"/>
              </w:rPr>
              <w:t xml:space="preserve">1 </w:t>
            </w:r>
            <w:r w:rsidR="00555E18" w:rsidRPr="00F91000">
              <w:rPr>
                <w:rFonts w:ascii="Times New Roman" w:hAnsi="Times New Roman" w:cs="Times New Roman"/>
                <w:sz w:val="24"/>
                <w:szCs w:val="24"/>
                <w:lang w:val="en-GB"/>
              </w:rPr>
              <w:t>–</w:t>
            </w:r>
            <w:r w:rsidR="004A662F" w:rsidRPr="00F91000">
              <w:rPr>
                <w:rFonts w:ascii="Times New Roman" w:hAnsi="Times New Roman" w:cs="Times New Roman"/>
                <w:sz w:val="24"/>
                <w:szCs w:val="24"/>
                <w:lang w:val="en-GB"/>
              </w:rPr>
              <w:t xml:space="preserve"> </w:t>
            </w:r>
            <w:r w:rsidR="00735823" w:rsidRPr="00F91000">
              <w:rPr>
                <w:rFonts w:ascii="Times New Roman" w:hAnsi="Times New Roman" w:cs="Times New Roman"/>
                <w:sz w:val="24"/>
                <w:szCs w:val="24"/>
                <w:lang w:val="en-GB"/>
              </w:rPr>
              <w:t>Fleet</w:t>
            </w:r>
            <w:r w:rsidR="00591723" w:rsidRPr="00F91000">
              <w:rPr>
                <w:rFonts w:ascii="Times New Roman" w:hAnsi="Times New Roman" w:cs="Times New Roman"/>
                <w:sz w:val="24"/>
                <w:szCs w:val="24"/>
                <w:lang w:val="en-GB"/>
              </w:rPr>
              <w:t xml:space="preserve"> </w:t>
            </w:r>
          </w:p>
        </w:tc>
        <w:tc>
          <w:tcPr>
            <w:tcW w:w="2409" w:type="dxa"/>
          </w:tcPr>
          <w:p w14:paraId="667B4CF7" w14:textId="0883AE17" w:rsidR="00E8673B" w:rsidRPr="00F91000" w:rsidRDefault="00E8673B" w:rsidP="00A208EF">
            <w:pPr>
              <w:rPr>
                <w:rFonts w:ascii="Times New Roman" w:hAnsi="Times New Roman" w:cs="Times New Roman"/>
                <w:sz w:val="24"/>
                <w:szCs w:val="24"/>
                <w:lang w:val="en-GB"/>
              </w:rPr>
            </w:pPr>
          </w:p>
        </w:tc>
        <w:tc>
          <w:tcPr>
            <w:tcW w:w="2263" w:type="dxa"/>
          </w:tcPr>
          <w:p w14:paraId="23449E23" w14:textId="77777777" w:rsidR="00E8673B" w:rsidRPr="00F91000" w:rsidRDefault="00E8673B" w:rsidP="00A208EF">
            <w:pPr>
              <w:rPr>
                <w:rFonts w:ascii="Times New Roman" w:hAnsi="Times New Roman" w:cs="Times New Roman"/>
                <w:sz w:val="24"/>
                <w:szCs w:val="24"/>
                <w:lang w:val="en-GB"/>
              </w:rPr>
            </w:pPr>
          </w:p>
        </w:tc>
      </w:tr>
      <w:tr w:rsidR="00F553B2" w:rsidRPr="00F91000" w14:paraId="6CC3EB55" w14:textId="77777777" w:rsidTr="03161484">
        <w:tc>
          <w:tcPr>
            <w:tcW w:w="4030" w:type="dxa"/>
          </w:tcPr>
          <w:p w14:paraId="6DD9B76F" w14:textId="3866B023" w:rsidR="00F553B2" w:rsidRPr="00F91000" w:rsidRDefault="00591723"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Pr="00F91000">
              <w:rPr>
                <w:rFonts w:ascii="Times New Roman" w:hAnsi="Times New Roman" w:cs="Times New Roman"/>
                <w:sz w:val="24"/>
                <w:szCs w:val="24"/>
                <w:lang w:val="en-GB"/>
              </w:rPr>
              <w:t xml:space="preserve">2 – </w:t>
            </w:r>
            <w:r w:rsidR="00735823" w:rsidRPr="00F91000">
              <w:rPr>
                <w:rFonts w:ascii="Times New Roman" w:hAnsi="Times New Roman" w:cs="Times New Roman"/>
                <w:sz w:val="24"/>
                <w:szCs w:val="24"/>
                <w:lang w:val="en-GB"/>
              </w:rPr>
              <w:t>Fleet</w:t>
            </w:r>
          </w:p>
        </w:tc>
        <w:tc>
          <w:tcPr>
            <w:tcW w:w="2409" w:type="dxa"/>
          </w:tcPr>
          <w:p w14:paraId="545F0879" w14:textId="3EBA5F47" w:rsidR="00F553B2" w:rsidRPr="00F91000" w:rsidRDefault="00F553B2" w:rsidP="00A208EF">
            <w:pPr>
              <w:rPr>
                <w:rFonts w:ascii="Times New Roman" w:hAnsi="Times New Roman" w:cs="Times New Roman"/>
                <w:sz w:val="24"/>
                <w:szCs w:val="24"/>
                <w:lang w:val="en-GB"/>
              </w:rPr>
            </w:pPr>
          </w:p>
        </w:tc>
        <w:tc>
          <w:tcPr>
            <w:tcW w:w="2263" w:type="dxa"/>
          </w:tcPr>
          <w:p w14:paraId="5CD4DA34" w14:textId="77777777" w:rsidR="00F553B2" w:rsidRPr="00F91000" w:rsidRDefault="00F553B2" w:rsidP="00A208EF">
            <w:pPr>
              <w:rPr>
                <w:rFonts w:ascii="Times New Roman" w:hAnsi="Times New Roman" w:cs="Times New Roman"/>
                <w:sz w:val="24"/>
                <w:szCs w:val="24"/>
                <w:lang w:val="en-GB"/>
              </w:rPr>
            </w:pPr>
          </w:p>
        </w:tc>
      </w:tr>
      <w:tr w:rsidR="00555E18" w:rsidRPr="00F91000" w14:paraId="6CCE3692" w14:textId="77777777" w:rsidTr="03161484">
        <w:tc>
          <w:tcPr>
            <w:tcW w:w="4030" w:type="dxa"/>
          </w:tcPr>
          <w:p w14:paraId="259950C3" w14:textId="08121526" w:rsidR="00555E18" w:rsidRPr="00F91000" w:rsidRDefault="00591723"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Pr="00F91000">
              <w:rPr>
                <w:rFonts w:ascii="Times New Roman" w:hAnsi="Times New Roman" w:cs="Times New Roman"/>
                <w:sz w:val="24"/>
                <w:szCs w:val="24"/>
                <w:lang w:val="en-GB"/>
              </w:rPr>
              <w:t xml:space="preserve">3 – </w:t>
            </w:r>
            <w:r w:rsidR="00735823" w:rsidRPr="00F91000">
              <w:rPr>
                <w:rFonts w:ascii="Times New Roman" w:hAnsi="Times New Roman" w:cs="Times New Roman"/>
                <w:sz w:val="24"/>
                <w:szCs w:val="24"/>
                <w:lang w:val="en-GB"/>
              </w:rPr>
              <w:t>Fleet</w:t>
            </w:r>
          </w:p>
        </w:tc>
        <w:tc>
          <w:tcPr>
            <w:tcW w:w="2409" w:type="dxa"/>
          </w:tcPr>
          <w:p w14:paraId="05BC0EC0" w14:textId="0EE6061B" w:rsidR="00555E18" w:rsidRPr="00F91000" w:rsidRDefault="00555E18" w:rsidP="00A208EF">
            <w:pPr>
              <w:rPr>
                <w:rFonts w:ascii="Times New Roman" w:hAnsi="Times New Roman" w:cs="Times New Roman"/>
                <w:sz w:val="24"/>
                <w:szCs w:val="24"/>
                <w:lang w:val="en-GB"/>
              </w:rPr>
            </w:pPr>
          </w:p>
        </w:tc>
        <w:tc>
          <w:tcPr>
            <w:tcW w:w="2263" w:type="dxa"/>
          </w:tcPr>
          <w:p w14:paraId="1A8EA149" w14:textId="77777777" w:rsidR="00555E18" w:rsidRPr="00F91000" w:rsidRDefault="00555E18" w:rsidP="00A208EF">
            <w:pPr>
              <w:rPr>
                <w:rFonts w:ascii="Times New Roman" w:hAnsi="Times New Roman" w:cs="Times New Roman"/>
                <w:sz w:val="24"/>
                <w:szCs w:val="24"/>
                <w:lang w:val="en-GB"/>
              </w:rPr>
            </w:pPr>
          </w:p>
        </w:tc>
      </w:tr>
      <w:tr w:rsidR="00555E18" w:rsidRPr="00F91000" w14:paraId="190FA43E" w14:textId="77777777" w:rsidTr="03161484">
        <w:tc>
          <w:tcPr>
            <w:tcW w:w="4030" w:type="dxa"/>
          </w:tcPr>
          <w:p w14:paraId="162AD69A" w14:textId="3D51CE23" w:rsidR="00555E18" w:rsidRPr="00F91000" w:rsidRDefault="00591723"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Pr="00F91000">
              <w:rPr>
                <w:rFonts w:ascii="Times New Roman" w:hAnsi="Times New Roman" w:cs="Times New Roman"/>
                <w:sz w:val="24"/>
                <w:szCs w:val="24"/>
                <w:lang w:val="en-GB"/>
              </w:rPr>
              <w:t xml:space="preserve">4 – </w:t>
            </w:r>
            <w:r w:rsidR="00735823" w:rsidRPr="00F91000">
              <w:rPr>
                <w:rFonts w:ascii="Times New Roman" w:hAnsi="Times New Roman" w:cs="Times New Roman"/>
                <w:sz w:val="24"/>
                <w:szCs w:val="24"/>
                <w:lang w:val="en-GB"/>
              </w:rPr>
              <w:t>Fleet</w:t>
            </w:r>
          </w:p>
        </w:tc>
        <w:tc>
          <w:tcPr>
            <w:tcW w:w="2409" w:type="dxa"/>
          </w:tcPr>
          <w:p w14:paraId="04778F51" w14:textId="2984EF16" w:rsidR="00555E18" w:rsidRPr="00F91000" w:rsidRDefault="00555E18" w:rsidP="00A208EF">
            <w:pPr>
              <w:rPr>
                <w:rFonts w:ascii="Times New Roman" w:hAnsi="Times New Roman" w:cs="Times New Roman"/>
                <w:sz w:val="24"/>
                <w:szCs w:val="24"/>
                <w:lang w:val="en-GB"/>
              </w:rPr>
            </w:pPr>
          </w:p>
        </w:tc>
        <w:tc>
          <w:tcPr>
            <w:tcW w:w="2263" w:type="dxa"/>
          </w:tcPr>
          <w:p w14:paraId="79C1C0D5" w14:textId="77777777" w:rsidR="00555E18" w:rsidRPr="00F91000" w:rsidRDefault="00555E18" w:rsidP="00A208EF">
            <w:pPr>
              <w:rPr>
                <w:rFonts w:ascii="Times New Roman" w:hAnsi="Times New Roman" w:cs="Times New Roman"/>
                <w:sz w:val="24"/>
                <w:szCs w:val="24"/>
                <w:lang w:val="en-GB"/>
              </w:rPr>
            </w:pPr>
          </w:p>
        </w:tc>
      </w:tr>
    </w:tbl>
    <w:p w14:paraId="5AA7FF43" w14:textId="4365F5D0" w:rsidR="00F2216E" w:rsidRPr="00F91000" w:rsidRDefault="00F2216E">
      <w:pPr>
        <w:rPr>
          <w:rStyle w:val="normaltextrun"/>
          <w:rFonts w:ascii="Times New Roman" w:eastAsiaTheme="majorEastAsia" w:hAnsi="Times New Roman" w:cs="Times New Roman"/>
          <w:color w:val="2F5496" w:themeColor="accent1" w:themeShade="BF"/>
          <w:sz w:val="24"/>
          <w:szCs w:val="24"/>
          <w:lang w:val="en-GB"/>
        </w:rPr>
      </w:pPr>
    </w:p>
    <w:p w14:paraId="6D737545" w14:textId="646F3018" w:rsidR="00886C48" w:rsidRPr="00F91000" w:rsidRDefault="00886C48" w:rsidP="009060D9">
      <w:pPr>
        <w:pStyle w:val="Nadpis1"/>
        <w:numPr>
          <w:ilvl w:val="1"/>
          <w:numId w:val="9"/>
        </w:numPr>
        <w:rPr>
          <w:rStyle w:val="normaltextrun"/>
          <w:rFonts w:ascii="Times New Roman" w:hAnsi="Times New Roman" w:cs="Times New Roman"/>
          <w:b/>
          <w:bCs/>
          <w:color w:val="auto"/>
          <w:sz w:val="24"/>
          <w:szCs w:val="24"/>
          <w:lang w:val="en-GB"/>
        </w:rPr>
      </w:pPr>
      <w:bookmarkStart w:id="3" w:name="_Toc132977259"/>
      <w:r w:rsidRPr="00F91000">
        <w:rPr>
          <w:rStyle w:val="normaltextrun"/>
          <w:rFonts w:ascii="Times New Roman" w:hAnsi="Times New Roman" w:cs="Times New Roman"/>
          <w:b/>
          <w:bCs/>
          <w:color w:val="auto"/>
          <w:sz w:val="24"/>
          <w:szCs w:val="24"/>
          <w:lang w:val="en-GB"/>
        </w:rPr>
        <w:t>SW</w:t>
      </w:r>
      <w:r w:rsidR="00E44F5D" w:rsidRPr="00F91000">
        <w:rPr>
          <w:rStyle w:val="normaltextrun"/>
          <w:rFonts w:ascii="Times New Roman" w:hAnsi="Times New Roman" w:cs="Times New Roman"/>
          <w:b/>
          <w:bCs/>
          <w:color w:val="auto"/>
          <w:sz w:val="24"/>
          <w:szCs w:val="24"/>
          <w:lang w:val="en-GB"/>
        </w:rPr>
        <w:t xml:space="preserve"> Implementation</w:t>
      </w:r>
      <w:bookmarkEnd w:id="3"/>
    </w:p>
    <w:p w14:paraId="557D3526" w14:textId="77777777" w:rsidR="005C59D6" w:rsidRPr="00F91000" w:rsidRDefault="005C59D6" w:rsidP="005C59D6">
      <w:pPr>
        <w:rPr>
          <w:rFonts w:ascii="Times New Roman" w:hAnsi="Times New Roman" w:cs="Times New Roman"/>
          <w:sz w:val="24"/>
          <w:szCs w:val="24"/>
          <w:lang w:val="en-GB"/>
        </w:rPr>
      </w:pPr>
    </w:p>
    <w:p w14:paraId="0166BF06" w14:textId="499F5AC0" w:rsidR="00886C48" w:rsidRPr="00F91000" w:rsidRDefault="00E44F5D"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requires </w:t>
      </w:r>
      <w:r w:rsidR="00E75567" w:rsidRPr="00F91000">
        <w:rPr>
          <w:rFonts w:ascii="Times New Roman" w:hAnsi="Times New Roman" w:cs="Times New Roman"/>
          <w:sz w:val="24"/>
          <w:szCs w:val="24"/>
          <w:lang w:val="en-GB"/>
        </w:rPr>
        <w:t>that the</w:t>
      </w:r>
      <w:r w:rsidR="006D33F8" w:rsidRPr="00F91000">
        <w:rPr>
          <w:rFonts w:ascii="Times New Roman" w:hAnsi="Times New Roman" w:cs="Times New Roman"/>
          <w:sz w:val="24"/>
          <w:szCs w:val="24"/>
          <w:lang w:val="en-GB"/>
        </w:rPr>
        <w:t xml:space="preserve"> Provider launch and configur</w:t>
      </w:r>
      <w:r w:rsidR="00E75567" w:rsidRPr="00F91000">
        <w:rPr>
          <w:rFonts w:ascii="Times New Roman" w:hAnsi="Times New Roman" w:cs="Times New Roman"/>
          <w:sz w:val="24"/>
          <w:szCs w:val="24"/>
          <w:lang w:val="en-GB"/>
        </w:rPr>
        <w:t>e</w:t>
      </w:r>
      <w:r w:rsidR="006D33F8" w:rsidRPr="00F91000">
        <w:rPr>
          <w:rFonts w:ascii="Times New Roman" w:hAnsi="Times New Roman" w:cs="Times New Roman"/>
          <w:sz w:val="24"/>
          <w:szCs w:val="24"/>
          <w:lang w:val="en-GB"/>
        </w:rPr>
        <w:t xml:space="preserve"> the Platform, </w:t>
      </w:r>
      <w:r w:rsidR="00976BCF" w:rsidRPr="00F91000">
        <w:rPr>
          <w:rFonts w:ascii="Times New Roman" w:hAnsi="Times New Roman" w:cs="Times New Roman"/>
          <w:sz w:val="24"/>
          <w:szCs w:val="24"/>
          <w:lang w:val="en-GB"/>
        </w:rPr>
        <w:t xml:space="preserve">Modules </w:t>
      </w:r>
      <w:r w:rsidR="00E75567" w:rsidRPr="00F91000">
        <w:rPr>
          <w:rFonts w:ascii="Times New Roman" w:hAnsi="Times New Roman" w:cs="Times New Roman"/>
          <w:sz w:val="24"/>
          <w:szCs w:val="24"/>
          <w:lang w:val="en-GB"/>
        </w:rPr>
        <w:t>within</w:t>
      </w:r>
      <w:r w:rsidR="00976BCF" w:rsidRPr="00F91000">
        <w:rPr>
          <w:rFonts w:ascii="Times New Roman" w:hAnsi="Times New Roman" w:cs="Times New Roman"/>
          <w:sz w:val="24"/>
          <w:szCs w:val="24"/>
          <w:lang w:val="en-GB"/>
        </w:rPr>
        <w:t xml:space="preserve"> the Platform, Functionalities </w:t>
      </w:r>
      <w:r w:rsidR="00E75567" w:rsidRPr="00F91000">
        <w:rPr>
          <w:rFonts w:ascii="Times New Roman" w:hAnsi="Times New Roman" w:cs="Times New Roman"/>
          <w:sz w:val="24"/>
          <w:szCs w:val="24"/>
          <w:lang w:val="en-GB"/>
        </w:rPr>
        <w:t>within</w:t>
      </w:r>
      <w:r w:rsidR="008D1770" w:rsidRPr="00F91000">
        <w:rPr>
          <w:rFonts w:ascii="Times New Roman" w:hAnsi="Times New Roman" w:cs="Times New Roman"/>
          <w:sz w:val="24"/>
          <w:szCs w:val="24"/>
          <w:lang w:val="en-GB"/>
        </w:rPr>
        <w:t xml:space="preserve"> the Modules and integration within the existing infrastructure of the Customer</w:t>
      </w:r>
      <w:r w:rsidR="00886C48" w:rsidRPr="00F91000">
        <w:rPr>
          <w:rFonts w:ascii="Times New Roman" w:hAnsi="Times New Roman" w:cs="Times New Roman"/>
          <w:sz w:val="24"/>
          <w:szCs w:val="24"/>
          <w:lang w:val="en-GB"/>
        </w:rPr>
        <w:t>.</w:t>
      </w:r>
      <w:r w:rsidR="00F70D89" w:rsidRPr="00F91000">
        <w:rPr>
          <w:rFonts w:ascii="Times New Roman" w:hAnsi="Times New Roman" w:cs="Times New Roman"/>
          <w:sz w:val="24"/>
          <w:szCs w:val="24"/>
          <w:lang w:val="en-GB"/>
        </w:rPr>
        <w:t xml:space="preserve"> </w:t>
      </w:r>
      <w:r w:rsidR="00986848" w:rsidRPr="00F91000">
        <w:rPr>
          <w:rFonts w:ascii="Times New Roman" w:hAnsi="Times New Roman" w:cs="Times New Roman"/>
          <w:sz w:val="24"/>
          <w:szCs w:val="24"/>
          <w:lang w:val="en-GB"/>
        </w:rPr>
        <w:t xml:space="preserve">During the implementation </w:t>
      </w:r>
      <w:r w:rsidR="002670F2" w:rsidRPr="00F91000">
        <w:rPr>
          <w:rFonts w:ascii="Times New Roman" w:hAnsi="Times New Roman" w:cs="Times New Roman"/>
          <w:sz w:val="24"/>
          <w:szCs w:val="24"/>
          <w:lang w:val="en-GB"/>
        </w:rPr>
        <w:t>(</w:t>
      </w:r>
      <w:r w:rsidR="00986848" w:rsidRPr="00F91000">
        <w:rPr>
          <w:rFonts w:ascii="Times New Roman" w:hAnsi="Times New Roman" w:cs="Times New Roman"/>
          <w:sz w:val="24"/>
          <w:szCs w:val="24"/>
          <w:lang w:val="en-GB"/>
        </w:rPr>
        <w:t xml:space="preserve">see Article </w:t>
      </w:r>
      <w:r w:rsidR="002670F2" w:rsidRPr="00F91000">
        <w:rPr>
          <w:rFonts w:ascii="Times New Roman" w:hAnsi="Times New Roman" w:cs="Times New Roman"/>
          <w:sz w:val="24"/>
          <w:szCs w:val="24"/>
          <w:lang w:val="en-GB"/>
        </w:rPr>
        <w:t xml:space="preserve">3.1.1. </w:t>
      </w:r>
      <w:r w:rsidR="00CC2149" w:rsidRPr="00F91000">
        <w:rPr>
          <w:rFonts w:ascii="Times New Roman" w:hAnsi="Times New Roman" w:cs="Times New Roman"/>
          <w:sz w:val="24"/>
          <w:szCs w:val="24"/>
          <w:lang w:val="en-GB"/>
        </w:rPr>
        <w:t>of the Agreement</w:t>
      </w:r>
      <w:r w:rsidR="002670F2" w:rsidRPr="00F91000">
        <w:rPr>
          <w:rFonts w:ascii="Times New Roman" w:hAnsi="Times New Roman" w:cs="Times New Roman"/>
          <w:sz w:val="24"/>
          <w:szCs w:val="24"/>
          <w:lang w:val="en-GB"/>
        </w:rPr>
        <w:t xml:space="preserve">) </w:t>
      </w:r>
      <w:r w:rsidR="004F2E4B" w:rsidRPr="00F91000">
        <w:rPr>
          <w:rFonts w:ascii="Times New Roman" w:hAnsi="Times New Roman" w:cs="Times New Roman"/>
          <w:sz w:val="24"/>
          <w:szCs w:val="24"/>
          <w:lang w:val="en-GB"/>
        </w:rPr>
        <w:t>a</w:t>
      </w:r>
      <w:r w:rsidR="00A50961" w:rsidRPr="00F91000">
        <w:rPr>
          <w:rFonts w:ascii="Times New Roman" w:hAnsi="Times New Roman" w:cs="Times New Roman"/>
          <w:sz w:val="24"/>
          <w:szCs w:val="24"/>
          <w:lang w:val="en-GB"/>
        </w:rPr>
        <w:t xml:space="preserve">nd operation </w:t>
      </w:r>
      <w:r w:rsidR="002670F2" w:rsidRPr="00F91000">
        <w:rPr>
          <w:rFonts w:ascii="Times New Roman" w:hAnsi="Times New Roman" w:cs="Times New Roman"/>
          <w:sz w:val="24"/>
          <w:szCs w:val="24"/>
          <w:lang w:val="en-GB"/>
        </w:rPr>
        <w:t>(</w:t>
      </w:r>
      <w:r w:rsidR="00A50961" w:rsidRPr="00F91000">
        <w:rPr>
          <w:rFonts w:ascii="Times New Roman" w:hAnsi="Times New Roman" w:cs="Times New Roman"/>
          <w:sz w:val="24"/>
          <w:szCs w:val="24"/>
          <w:lang w:val="en-GB"/>
        </w:rPr>
        <w:t>see Article</w:t>
      </w:r>
      <w:r w:rsidR="002670F2" w:rsidRPr="00F91000">
        <w:rPr>
          <w:rFonts w:ascii="Times New Roman" w:hAnsi="Times New Roman" w:cs="Times New Roman"/>
          <w:sz w:val="24"/>
          <w:szCs w:val="24"/>
          <w:lang w:val="en-GB"/>
        </w:rPr>
        <w:t xml:space="preserve"> 3.1.2. </w:t>
      </w:r>
      <w:r w:rsidR="00CC2149" w:rsidRPr="00F91000">
        <w:rPr>
          <w:rFonts w:ascii="Times New Roman" w:hAnsi="Times New Roman" w:cs="Times New Roman"/>
          <w:sz w:val="24"/>
          <w:szCs w:val="24"/>
          <w:lang w:val="en-GB"/>
        </w:rPr>
        <w:t>of the Agreement</w:t>
      </w:r>
      <w:r w:rsidR="002670F2" w:rsidRPr="00F91000">
        <w:rPr>
          <w:rFonts w:ascii="Times New Roman" w:hAnsi="Times New Roman" w:cs="Times New Roman"/>
          <w:sz w:val="24"/>
          <w:szCs w:val="24"/>
          <w:lang w:val="en-GB"/>
        </w:rPr>
        <w:t xml:space="preserve">) </w:t>
      </w:r>
      <w:r w:rsidR="00A50961" w:rsidRPr="00F91000">
        <w:rPr>
          <w:rFonts w:ascii="Times New Roman" w:hAnsi="Times New Roman" w:cs="Times New Roman"/>
          <w:sz w:val="24"/>
          <w:szCs w:val="24"/>
          <w:lang w:val="en-GB"/>
        </w:rPr>
        <w:t>stage</w:t>
      </w:r>
      <w:r w:rsidR="00F70D89" w:rsidRPr="00F91000">
        <w:rPr>
          <w:rFonts w:ascii="Times New Roman" w:hAnsi="Times New Roman" w:cs="Times New Roman"/>
          <w:sz w:val="24"/>
          <w:szCs w:val="24"/>
          <w:lang w:val="en-GB"/>
        </w:rPr>
        <w:t xml:space="preserve"> </w:t>
      </w:r>
      <w:r w:rsidR="00A50961" w:rsidRPr="00F91000">
        <w:rPr>
          <w:rFonts w:ascii="Times New Roman" w:hAnsi="Times New Roman" w:cs="Times New Roman"/>
          <w:sz w:val="24"/>
          <w:szCs w:val="24"/>
          <w:lang w:val="en-GB"/>
        </w:rPr>
        <w:t xml:space="preserve">of all the functionalities of the Platform, the Provider shall act so as to enable operation of the </w:t>
      </w:r>
      <w:r w:rsidR="00A50961" w:rsidRPr="00F91000">
        <w:rPr>
          <w:rFonts w:ascii="Times New Roman" w:hAnsi="Times New Roman" w:cs="Times New Roman"/>
          <w:sz w:val="24"/>
          <w:szCs w:val="24"/>
          <w:lang w:val="en-GB"/>
        </w:rPr>
        <w:lastRenderedPageBreak/>
        <w:t>Platform</w:t>
      </w:r>
      <w:r w:rsidR="008527D6" w:rsidRPr="00F91000">
        <w:rPr>
          <w:rFonts w:ascii="Times New Roman" w:hAnsi="Times New Roman" w:cs="Times New Roman"/>
          <w:sz w:val="24"/>
          <w:szCs w:val="24"/>
          <w:lang w:val="en-GB"/>
        </w:rPr>
        <w:t>,</w:t>
      </w:r>
      <w:r w:rsidR="00A50961" w:rsidRPr="00F91000">
        <w:rPr>
          <w:rFonts w:ascii="Times New Roman" w:hAnsi="Times New Roman" w:cs="Times New Roman"/>
          <w:sz w:val="24"/>
          <w:szCs w:val="24"/>
          <w:lang w:val="en-GB"/>
        </w:rPr>
        <w:t xml:space="preserve"> which is the subject of the </w:t>
      </w:r>
      <w:r w:rsidR="00CC2149" w:rsidRPr="00F91000">
        <w:rPr>
          <w:rFonts w:ascii="Times New Roman" w:hAnsi="Times New Roman" w:cs="Times New Roman"/>
          <w:sz w:val="24"/>
          <w:szCs w:val="24"/>
          <w:lang w:val="en-GB"/>
        </w:rPr>
        <w:t>Agreement</w:t>
      </w:r>
      <w:r w:rsidR="008527D6" w:rsidRPr="00F91000">
        <w:rPr>
          <w:rFonts w:ascii="Times New Roman" w:hAnsi="Times New Roman" w:cs="Times New Roman"/>
          <w:sz w:val="24"/>
          <w:szCs w:val="24"/>
          <w:lang w:val="en-GB"/>
        </w:rPr>
        <w:t>,</w:t>
      </w:r>
      <w:r w:rsidR="00A50961" w:rsidRPr="00F91000">
        <w:rPr>
          <w:rFonts w:ascii="Times New Roman" w:hAnsi="Times New Roman" w:cs="Times New Roman"/>
          <w:sz w:val="24"/>
          <w:szCs w:val="24"/>
          <w:lang w:val="en-GB"/>
        </w:rPr>
        <w:t xml:space="preserve"> </w:t>
      </w:r>
      <w:r w:rsidR="000D721B" w:rsidRPr="00F91000">
        <w:rPr>
          <w:rFonts w:ascii="Times New Roman" w:hAnsi="Times New Roman" w:cs="Times New Roman"/>
          <w:sz w:val="24"/>
          <w:szCs w:val="24"/>
          <w:lang w:val="en-GB"/>
        </w:rPr>
        <w:t xml:space="preserve">in parallel </w:t>
      </w:r>
      <w:r w:rsidR="00A50961" w:rsidRPr="00F91000">
        <w:rPr>
          <w:rFonts w:ascii="Times New Roman" w:hAnsi="Times New Roman" w:cs="Times New Roman"/>
          <w:sz w:val="24"/>
          <w:szCs w:val="24"/>
          <w:lang w:val="en-GB"/>
        </w:rPr>
        <w:t xml:space="preserve">with the </w:t>
      </w:r>
      <w:r w:rsidR="000D721B" w:rsidRPr="00F91000">
        <w:rPr>
          <w:rFonts w:ascii="Times New Roman" w:hAnsi="Times New Roman" w:cs="Times New Roman"/>
          <w:sz w:val="24"/>
          <w:szCs w:val="24"/>
          <w:lang w:val="en-GB"/>
        </w:rPr>
        <w:t xml:space="preserve">software and hardware solutions currently used by the </w:t>
      </w:r>
      <w:r w:rsidR="00A50961" w:rsidRPr="00F91000">
        <w:rPr>
          <w:rFonts w:ascii="Times New Roman" w:hAnsi="Times New Roman" w:cs="Times New Roman"/>
          <w:sz w:val="24"/>
          <w:szCs w:val="24"/>
          <w:lang w:val="en-GB"/>
        </w:rPr>
        <w:t>Customer</w:t>
      </w:r>
      <w:r w:rsidR="004304E4" w:rsidRPr="00F91000">
        <w:rPr>
          <w:rFonts w:ascii="Times New Roman" w:hAnsi="Times New Roman" w:cs="Times New Roman"/>
          <w:sz w:val="24"/>
          <w:szCs w:val="24"/>
          <w:lang w:val="en-GB"/>
        </w:rPr>
        <w:t>.</w:t>
      </w:r>
    </w:p>
    <w:p w14:paraId="5DBAEC78" w14:textId="5AB8DD34" w:rsidR="00886C48" w:rsidRPr="00F91000" w:rsidRDefault="000D721B"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requires </w:t>
      </w:r>
      <w:r w:rsidR="00227305" w:rsidRPr="00F91000">
        <w:rPr>
          <w:rFonts w:ascii="Times New Roman" w:hAnsi="Times New Roman" w:cs="Times New Roman"/>
          <w:sz w:val="24"/>
          <w:szCs w:val="24"/>
          <w:lang w:val="en-GB"/>
        </w:rPr>
        <w:t>that</w:t>
      </w:r>
      <w:r w:rsidRPr="00F91000">
        <w:rPr>
          <w:rFonts w:ascii="Times New Roman" w:hAnsi="Times New Roman" w:cs="Times New Roman"/>
          <w:sz w:val="24"/>
          <w:szCs w:val="24"/>
          <w:lang w:val="en-GB"/>
        </w:rPr>
        <w:t xml:space="preserve"> </w:t>
      </w:r>
      <w:r w:rsidR="00DD29B9" w:rsidRPr="00F91000">
        <w:rPr>
          <w:rFonts w:ascii="Times New Roman" w:hAnsi="Times New Roman" w:cs="Times New Roman"/>
          <w:sz w:val="24"/>
          <w:szCs w:val="24"/>
          <w:lang w:val="en-GB"/>
        </w:rPr>
        <w:t>the Provider deliver</w:t>
      </w:r>
      <w:r w:rsidR="00227305" w:rsidRPr="00F91000">
        <w:rPr>
          <w:rFonts w:ascii="Times New Roman" w:hAnsi="Times New Roman" w:cs="Times New Roman"/>
          <w:sz w:val="24"/>
          <w:szCs w:val="24"/>
          <w:lang w:val="en-GB"/>
        </w:rPr>
        <w:t xml:space="preserve"> </w:t>
      </w:r>
      <w:r w:rsidR="00DD29B9" w:rsidRPr="00F91000">
        <w:rPr>
          <w:rFonts w:ascii="Times New Roman" w:hAnsi="Times New Roman" w:cs="Times New Roman"/>
          <w:sz w:val="24"/>
          <w:szCs w:val="24"/>
          <w:lang w:val="en-GB"/>
        </w:rPr>
        <w:t xml:space="preserve">the </w:t>
      </w:r>
      <w:r w:rsidR="00CC2149" w:rsidRPr="00F91000">
        <w:rPr>
          <w:rFonts w:ascii="Times New Roman" w:hAnsi="Times New Roman" w:cs="Times New Roman"/>
          <w:sz w:val="24"/>
          <w:szCs w:val="24"/>
          <w:lang w:val="en-GB"/>
        </w:rPr>
        <w:t xml:space="preserve">Agreement </w:t>
      </w:r>
      <w:r w:rsidR="00DD29B9" w:rsidRPr="00F91000">
        <w:rPr>
          <w:rFonts w:ascii="Times New Roman" w:hAnsi="Times New Roman" w:cs="Times New Roman"/>
          <w:sz w:val="24"/>
          <w:szCs w:val="24"/>
          <w:lang w:val="en-GB"/>
        </w:rPr>
        <w:t xml:space="preserve">subject as per the Schedule contained in Annex 5 </w:t>
      </w:r>
      <w:r w:rsidR="00CC2149" w:rsidRPr="00F91000">
        <w:rPr>
          <w:rFonts w:ascii="Times New Roman" w:hAnsi="Times New Roman" w:cs="Times New Roman"/>
          <w:sz w:val="24"/>
          <w:szCs w:val="24"/>
          <w:lang w:val="en-GB"/>
        </w:rPr>
        <w:t>to the Agreement</w:t>
      </w:r>
      <w:r w:rsidR="00DB71F8" w:rsidRPr="00F91000">
        <w:rPr>
          <w:rFonts w:ascii="Times New Roman" w:hAnsi="Times New Roman" w:cs="Times New Roman"/>
          <w:sz w:val="24"/>
          <w:szCs w:val="24"/>
          <w:lang w:val="en-GB"/>
        </w:rPr>
        <w:t>.</w:t>
      </w:r>
      <w:r w:rsidR="003D647E" w:rsidRPr="00F91000">
        <w:rPr>
          <w:rFonts w:ascii="Times New Roman" w:hAnsi="Times New Roman" w:cs="Times New Roman"/>
          <w:sz w:val="24"/>
          <w:szCs w:val="24"/>
          <w:lang w:val="en-GB"/>
        </w:rPr>
        <w:t xml:space="preserve"> </w:t>
      </w:r>
      <w:r w:rsidR="00B97334" w:rsidRPr="00F91000">
        <w:rPr>
          <w:rFonts w:ascii="Times New Roman" w:hAnsi="Times New Roman" w:cs="Times New Roman"/>
          <w:sz w:val="24"/>
          <w:szCs w:val="24"/>
          <w:lang w:val="en-GB"/>
        </w:rPr>
        <w:t xml:space="preserve">The Schedule in Annex 5 to the </w:t>
      </w:r>
      <w:r w:rsidR="00CC2149" w:rsidRPr="00F91000">
        <w:rPr>
          <w:rFonts w:ascii="Times New Roman" w:hAnsi="Times New Roman" w:cs="Times New Roman"/>
          <w:sz w:val="24"/>
          <w:szCs w:val="24"/>
          <w:lang w:val="en-GB"/>
        </w:rPr>
        <w:t xml:space="preserve">Agreement </w:t>
      </w:r>
      <w:r w:rsidR="00B97334" w:rsidRPr="00F91000">
        <w:rPr>
          <w:rFonts w:ascii="Times New Roman" w:hAnsi="Times New Roman" w:cs="Times New Roman"/>
          <w:sz w:val="24"/>
          <w:szCs w:val="24"/>
          <w:lang w:val="en-GB"/>
        </w:rPr>
        <w:t xml:space="preserve">for </w:t>
      </w:r>
      <w:r w:rsidR="00CC2149" w:rsidRPr="00F91000">
        <w:rPr>
          <w:rFonts w:ascii="Times New Roman" w:hAnsi="Times New Roman" w:cs="Times New Roman"/>
          <w:sz w:val="24"/>
          <w:szCs w:val="24"/>
          <w:lang w:val="en-GB"/>
        </w:rPr>
        <w:t xml:space="preserve">the Provision of Services in the Field of </w:t>
      </w:r>
      <w:r w:rsidR="00B97334" w:rsidRPr="00F91000">
        <w:rPr>
          <w:rFonts w:ascii="Times New Roman" w:hAnsi="Times New Roman" w:cs="Times New Roman"/>
          <w:sz w:val="24"/>
          <w:szCs w:val="24"/>
          <w:lang w:val="en-GB"/>
        </w:rPr>
        <w:t xml:space="preserve">IT </w:t>
      </w:r>
      <w:r w:rsidR="00CC2149" w:rsidRPr="00F91000">
        <w:rPr>
          <w:rFonts w:ascii="Times New Roman" w:hAnsi="Times New Roman" w:cs="Times New Roman"/>
          <w:sz w:val="24"/>
          <w:szCs w:val="24"/>
          <w:lang w:val="en-GB"/>
        </w:rPr>
        <w:t>S</w:t>
      </w:r>
      <w:r w:rsidR="00B97334" w:rsidRPr="00F91000">
        <w:rPr>
          <w:rFonts w:ascii="Times New Roman" w:hAnsi="Times New Roman" w:cs="Times New Roman"/>
          <w:sz w:val="24"/>
          <w:szCs w:val="24"/>
          <w:lang w:val="en-GB"/>
        </w:rPr>
        <w:t xml:space="preserve">olutions shall represent the underlying framework schedule. A detailed Schedule shall be </w:t>
      </w:r>
      <w:r w:rsidR="00D6052C" w:rsidRPr="00F91000">
        <w:rPr>
          <w:rFonts w:ascii="Times New Roman" w:hAnsi="Times New Roman" w:cs="Times New Roman"/>
          <w:sz w:val="24"/>
          <w:szCs w:val="24"/>
          <w:lang w:val="en-GB"/>
        </w:rPr>
        <w:t>determined after completion of the implementation analysis as p</w:t>
      </w:r>
      <w:r w:rsidR="00CC2149" w:rsidRPr="00F91000">
        <w:rPr>
          <w:rFonts w:ascii="Times New Roman" w:hAnsi="Times New Roman" w:cs="Times New Roman"/>
          <w:sz w:val="24"/>
          <w:szCs w:val="24"/>
          <w:lang w:val="en-GB"/>
        </w:rPr>
        <w:t>e</w:t>
      </w:r>
      <w:r w:rsidR="00D6052C" w:rsidRPr="00F91000">
        <w:rPr>
          <w:rFonts w:ascii="Times New Roman" w:hAnsi="Times New Roman" w:cs="Times New Roman"/>
          <w:sz w:val="24"/>
          <w:szCs w:val="24"/>
          <w:lang w:val="en-GB"/>
        </w:rPr>
        <w:t xml:space="preserve">r Article </w:t>
      </w:r>
      <w:r w:rsidR="002670F2" w:rsidRPr="00F91000">
        <w:rPr>
          <w:rFonts w:ascii="Times New Roman" w:hAnsi="Times New Roman" w:cs="Times New Roman"/>
          <w:sz w:val="24"/>
          <w:szCs w:val="24"/>
          <w:lang w:val="en-GB"/>
        </w:rPr>
        <w:t xml:space="preserve">7.2. </w:t>
      </w:r>
      <w:r w:rsidR="00CC2149" w:rsidRPr="00F91000">
        <w:rPr>
          <w:rFonts w:ascii="Times New Roman" w:hAnsi="Times New Roman" w:cs="Times New Roman"/>
          <w:sz w:val="24"/>
          <w:szCs w:val="24"/>
          <w:lang w:val="en-GB"/>
        </w:rPr>
        <w:t>of the Agreement</w:t>
      </w:r>
      <w:r w:rsidR="00FA31C0" w:rsidRPr="00F91000">
        <w:rPr>
          <w:rFonts w:ascii="Times New Roman" w:hAnsi="Times New Roman" w:cs="Times New Roman"/>
          <w:sz w:val="24"/>
          <w:szCs w:val="24"/>
          <w:lang w:val="en-GB"/>
        </w:rPr>
        <w:t>.</w:t>
      </w:r>
    </w:p>
    <w:p w14:paraId="3F291F1A" w14:textId="5F089464" w:rsidR="00F501F2" w:rsidRPr="00F91000" w:rsidRDefault="00886C48" w:rsidP="00886C48">
      <w:pPr>
        <w:ind w:left="360"/>
        <w:rPr>
          <w:rFonts w:ascii="Times New Roman" w:hAnsi="Times New Roman" w:cs="Times New Roman"/>
          <w:b/>
          <w:bCs/>
          <w:sz w:val="24"/>
          <w:szCs w:val="24"/>
          <w:lang w:val="en-GB"/>
        </w:rPr>
      </w:pPr>
      <w:r w:rsidRPr="00F91000">
        <w:rPr>
          <w:rFonts w:ascii="Times New Roman" w:hAnsi="Times New Roman" w:cs="Times New Roman"/>
          <w:b/>
          <w:sz w:val="24"/>
          <w:szCs w:val="24"/>
          <w:lang w:val="en-GB"/>
        </w:rPr>
        <w:t>Imp</w:t>
      </w:r>
      <w:r w:rsidR="00E505C0" w:rsidRPr="00F91000">
        <w:rPr>
          <w:rFonts w:ascii="Times New Roman" w:hAnsi="Times New Roman" w:cs="Times New Roman"/>
          <w:b/>
          <w:sz w:val="24"/>
          <w:szCs w:val="24"/>
          <w:lang w:val="en-GB"/>
        </w:rPr>
        <w:t>lementation cycle for individual Modules and Functionalities</w:t>
      </w:r>
      <w:r w:rsidR="00F501F2" w:rsidRPr="00F91000">
        <w:rPr>
          <w:rFonts w:ascii="Times New Roman" w:hAnsi="Times New Roman" w:cs="Times New Roman"/>
          <w:b/>
          <w:bCs/>
          <w:sz w:val="24"/>
          <w:szCs w:val="24"/>
          <w:lang w:val="en-GB"/>
        </w:rPr>
        <w:t>:</w:t>
      </w:r>
    </w:p>
    <w:p w14:paraId="670EA6A3" w14:textId="27B91702" w:rsidR="00886C48" w:rsidRPr="00F91000" w:rsidRDefault="00E505C0"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is implementation cycle shall be separately applied to </w:t>
      </w:r>
      <w:r w:rsidR="00976B72" w:rsidRPr="00F91000">
        <w:rPr>
          <w:rFonts w:ascii="Times New Roman" w:hAnsi="Times New Roman" w:cs="Times New Roman"/>
          <w:sz w:val="24"/>
          <w:szCs w:val="24"/>
          <w:lang w:val="en-GB"/>
        </w:rPr>
        <w:t xml:space="preserve">the implementation of each unified Functionality of the individual Modules that create the required Platform. For each of the </w:t>
      </w:r>
      <w:r w:rsidR="006F5E7D" w:rsidRPr="00F91000">
        <w:rPr>
          <w:rFonts w:ascii="Times New Roman" w:hAnsi="Times New Roman" w:cs="Times New Roman"/>
          <w:sz w:val="24"/>
          <w:szCs w:val="24"/>
          <w:lang w:val="en-GB"/>
        </w:rPr>
        <w:t>stages of the implementation cycle</w:t>
      </w:r>
      <w:r w:rsidR="00CD2FF9" w:rsidRPr="00F91000">
        <w:rPr>
          <w:rFonts w:ascii="Times New Roman" w:hAnsi="Times New Roman" w:cs="Times New Roman"/>
          <w:sz w:val="24"/>
          <w:szCs w:val="24"/>
          <w:lang w:val="en-GB"/>
        </w:rPr>
        <w:t xml:space="preserve"> provided below a written Acceptance Protocol shall be </w:t>
      </w:r>
      <w:r w:rsidR="00C756B9" w:rsidRPr="00F91000">
        <w:rPr>
          <w:rFonts w:ascii="Times New Roman" w:hAnsi="Times New Roman" w:cs="Times New Roman"/>
          <w:sz w:val="24"/>
          <w:szCs w:val="24"/>
          <w:lang w:val="en-GB"/>
        </w:rPr>
        <w:t>compiled</w:t>
      </w:r>
      <w:r w:rsidR="00CD2FF9" w:rsidRPr="00F91000">
        <w:rPr>
          <w:rFonts w:ascii="Times New Roman" w:hAnsi="Times New Roman" w:cs="Times New Roman"/>
          <w:sz w:val="24"/>
          <w:szCs w:val="24"/>
          <w:lang w:val="en-GB"/>
        </w:rPr>
        <w:t xml:space="preserve"> (</w:t>
      </w:r>
      <w:r w:rsidR="00CC2149" w:rsidRPr="00F91000">
        <w:rPr>
          <w:rFonts w:ascii="Times New Roman" w:hAnsi="Times New Roman" w:cs="Times New Roman"/>
          <w:i/>
          <w:iCs/>
          <w:sz w:val="24"/>
          <w:szCs w:val="24"/>
          <w:lang w:val="en-GB"/>
        </w:rPr>
        <w:t xml:space="preserve">mutatis mutandis </w:t>
      </w:r>
      <w:r w:rsidR="00CD2FF9" w:rsidRPr="00F91000">
        <w:rPr>
          <w:rFonts w:ascii="Times New Roman" w:hAnsi="Times New Roman" w:cs="Times New Roman"/>
          <w:sz w:val="24"/>
          <w:szCs w:val="24"/>
          <w:lang w:val="en-GB"/>
        </w:rPr>
        <w:t>as per Article</w:t>
      </w:r>
      <w:r w:rsidR="0012455C" w:rsidRPr="00F91000">
        <w:rPr>
          <w:rFonts w:ascii="Times New Roman" w:hAnsi="Times New Roman" w:cs="Times New Roman"/>
          <w:sz w:val="24"/>
          <w:szCs w:val="24"/>
          <w:lang w:val="en-GB"/>
        </w:rPr>
        <w:t xml:space="preserve"> 7.4. </w:t>
      </w:r>
      <w:r w:rsidR="00CC2149" w:rsidRPr="00F91000">
        <w:rPr>
          <w:rFonts w:ascii="Times New Roman" w:hAnsi="Times New Roman" w:cs="Times New Roman"/>
          <w:sz w:val="24"/>
          <w:szCs w:val="24"/>
          <w:lang w:val="en-GB"/>
        </w:rPr>
        <w:t>et seq.</w:t>
      </w:r>
      <w:r w:rsidR="00CD2FF9" w:rsidRPr="00F91000">
        <w:rPr>
          <w:rFonts w:ascii="Times New Roman" w:hAnsi="Times New Roman" w:cs="Times New Roman"/>
          <w:sz w:val="24"/>
          <w:szCs w:val="24"/>
          <w:lang w:val="en-GB"/>
        </w:rPr>
        <w:t xml:space="preserve"> </w:t>
      </w:r>
      <w:r w:rsidR="00CC2149" w:rsidRPr="00F91000">
        <w:rPr>
          <w:rFonts w:ascii="Times New Roman" w:hAnsi="Times New Roman" w:cs="Times New Roman"/>
          <w:sz w:val="24"/>
          <w:szCs w:val="24"/>
          <w:lang w:val="en-GB"/>
        </w:rPr>
        <w:t>of the Agreement</w:t>
      </w:r>
      <w:r w:rsidR="0012455C" w:rsidRPr="00F91000">
        <w:rPr>
          <w:rFonts w:ascii="Times New Roman" w:hAnsi="Times New Roman" w:cs="Times New Roman"/>
          <w:sz w:val="24"/>
          <w:szCs w:val="24"/>
          <w:lang w:val="en-GB"/>
        </w:rPr>
        <w:t xml:space="preserve">), </w:t>
      </w:r>
      <w:r w:rsidR="00CD2FF9" w:rsidRPr="00F91000">
        <w:rPr>
          <w:rFonts w:ascii="Times New Roman" w:hAnsi="Times New Roman" w:cs="Times New Roman"/>
          <w:sz w:val="24"/>
          <w:szCs w:val="24"/>
          <w:lang w:val="en-GB"/>
        </w:rPr>
        <w:t>a draft proposal of which constitutes Annex 7</w:t>
      </w:r>
      <w:r w:rsidR="00CC2149" w:rsidRPr="00F91000">
        <w:rPr>
          <w:rFonts w:ascii="Times New Roman" w:hAnsi="Times New Roman" w:cs="Times New Roman"/>
          <w:sz w:val="24"/>
          <w:szCs w:val="24"/>
          <w:lang w:val="en-GB"/>
        </w:rPr>
        <w:t xml:space="preserve"> to the Agreement</w:t>
      </w:r>
      <w:r w:rsidR="00CD2FF9" w:rsidRPr="00F91000">
        <w:rPr>
          <w:rFonts w:ascii="Times New Roman" w:hAnsi="Times New Roman" w:cs="Times New Roman"/>
          <w:sz w:val="24"/>
          <w:szCs w:val="24"/>
          <w:lang w:val="en-GB"/>
        </w:rPr>
        <w:t>, and which, once confirmed by the Customer</w:t>
      </w:r>
      <w:r w:rsidR="0056141B" w:rsidRPr="00F91000">
        <w:rPr>
          <w:rFonts w:ascii="Times New Roman" w:hAnsi="Times New Roman" w:cs="Times New Roman"/>
          <w:sz w:val="24"/>
          <w:szCs w:val="24"/>
          <w:lang w:val="en-GB"/>
        </w:rPr>
        <w:t>, constitutes Customer’s consent to the start of the following stage</w:t>
      </w:r>
      <w:r w:rsidR="00886C48" w:rsidRPr="00F91000">
        <w:rPr>
          <w:rFonts w:ascii="Times New Roman" w:hAnsi="Times New Roman" w:cs="Times New Roman"/>
          <w:sz w:val="24"/>
          <w:szCs w:val="24"/>
          <w:lang w:val="en-GB"/>
        </w:rPr>
        <w:t>.</w:t>
      </w:r>
    </w:p>
    <w:p w14:paraId="0C432E38" w14:textId="77777777" w:rsidR="00EA7437" w:rsidRPr="00F91000" w:rsidRDefault="00EA7437" w:rsidP="00854AE5">
      <w:pPr>
        <w:ind w:left="360"/>
        <w:jc w:val="both"/>
        <w:rPr>
          <w:rFonts w:ascii="Times New Roman" w:hAnsi="Times New Roman" w:cs="Times New Roman"/>
          <w:sz w:val="24"/>
          <w:szCs w:val="24"/>
          <w:lang w:val="en-GB"/>
        </w:rPr>
      </w:pPr>
    </w:p>
    <w:p w14:paraId="2A38A995" w14:textId="15C3A368" w:rsidR="0059508C" w:rsidRPr="00F91000" w:rsidRDefault="0056141B"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Stage</w:t>
      </w:r>
      <w:r w:rsidR="00FA6B5D"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 xml:space="preserve"> of the implementation cycle</w:t>
      </w:r>
      <w:r w:rsidR="0059508C"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in chronological order</w:t>
      </w:r>
      <w:r w:rsidR="0059508C" w:rsidRPr="00F91000">
        <w:rPr>
          <w:rFonts w:ascii="Times New Roman" w:hAnsi="Times New Roman" w:cs="Times New Roman"/>
          <w:sz w:val="24"/>
          <w:szCs w:val="24"/>
          <w:lang w:val="en-GB"/>
        </w:rPr>
        <w:t>):</w:t>
      </w:r>
    </w:p>
    <w:p w14:paraId="381BA7DD" w14:textId="7B4744FF" w:rsidR="00886C48" w:rsidRPr="00F91000" w:rsidRDefault="00AF327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Analysis of specific requirements of the Customer concerning the Functionality</w:t>
      </w:r>
    </w:p>
    <w:p w14:paraId="18038B4D" w14:textId="3ED0D276" w:rsidR="00886C48" w:rsidRPr="00F91000" w:rsidRDefault="00AF327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Drafting a project plan for the Functionality implementation</w:t>
      </w:r>
    </w:p>
    <w:p w14:paraId="4E83E162" w14:textId="4AFD4636" w:rsidR="0062429B" w:rsidRPr="00F91000" w:rsidRDefault="00AF327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Functionality implementation</w:t>
      </w:r>
    </w:p>
    <w:p w14:paraId="1CD70393" w14:textId="2ADEC678" w:rsidR="006156D3" w:rsidRPr="00F91000" w:rsidRDefault="00F357EA"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QA</w:t>
      </w:r>
      <w:r w:rsidR="00DE0F57" w:rsidRPr="00F91000">
        <w:rPr>
          <w:rFonts w:ascii="Times New Roman" w:hAnsi="Times New Roman" w:cs="Times New Roman"/>
          <w:sz w:val="24"/>
          <w:szCs w:val="24"/>
          <w:lang w:val="en-GB"/>
        </w:rPr>
        <w:t xml:space="preserve"> a</w:t>
      </w:r>
      <w:r w:rsidR="00AF3275" w:rsidRPr="00F91000">
        <w:rPr>
          <w:rFonts w:ascii="Times New Roman" w:hAnsi="Times New Roman" w:cs="Times New Roman"/>
          <w:sz w:val="24"/>
          <w:szCs w:val="24"/>
          <w:lang w:val="en-GB"/>
        </w:rPr>
        <w:t>nd</w:t>
      </w:r>
      <w:r w:rsidR="00F81320" w:rsidRPr="00F91000">
        <w:rPr>
          <w:rFonts w:ascii="Times New Roman" w:hAnsi="Times New Roman" w:cs="Times New Roman"/>
          <w:sz w:val="24"/>
          <w:szCs w:val="24"/>
          <w:lang w:val="en-GB"/>
        </w:rPr>
        <w:t> </w:t>
      </w:r>
      <w:r w:rsidR="00FA6B5D" w:rsidRPr="00F91000">
        <w:rPr>
          <w:rFonts w:ascii="Times New Roman" w:hAnsi="Times New Roman" w:cs="Times New Roman"/>
          <w:sz w:val="24"/>
          <w:szCs w:val="24"/>
          <w:lang w:val="en-GB"/>
        </w:rPr>
        <w:t xml:space="preserve">Functionality </w:t>
      </w:r>
      <w:r w:rsidR="00DE0F57" w:rsidRPr="00F91000">
        <w:rPr>
          <w:rFonts w:ascii="Times New Roman" w:hAnsi="Times New Roman" w:cs="Times New Roman"/>
          <w:sz w:val="24"/>
          <w:szCs w:val="24"/>
          <w:lang w:val="en-GB"/>
        </w:rPr>
        <w:t>Test</w:t>
      </w:r>
      <w:r w:rsidR="00AF3275" w:rsidRPr="00F91000">
        <w:rPr>
          <w:rFonts w:ascii="Times New Roman" w:hAnsi="Times New Roman" w:cs="Times New Roman"/>
          <w:sz w:val="24"/>
          <w:szCs w:val="24"/>
          <w:lang w:val="en-GB"/>
        </w:rPr>
        <w:t xml:space="preserve">ing consisting in </w:t>
      </w:r>
      <w:r w:rsidR="00852AA3" w:rsidRPr="00F91000">
        <w:rPr>
          <w:rFonts w:ascii="Times New Roman" w:hAnsi="Times New Roman" w:cs="Times New Roman"/>
          <w:sz w:val="24"/>
          <w:szCs w:val="24"/>
          <w:lang w:val="en-GB"/>
        </w:rPr>
        <w:t xml:space="preserve">testing whether the relevant part of the </w:t>
      </w:r>
      <w:r w:rsidR="00605CDB" w:rsidRPr="00F91000">
        <w:rPr>
          <w:rFonts w:ascii="Times New Roman" w:hAnsi="Times New Roman" w:cs="Times New Roman"/>
          <w:sz w:val="24"/>
          <w:szCs w:val="24"/>
          <w:lang w:val="en-GB"/>
        </w:rPr>
        <w:t xml:space="preserve">Agreement </w:t>
      </w:r>
      <w:r w:rsidR="00852AA3" w:rsidRPr="00F91000">
        <w:rPr>
          <w:rFonts w:ascii="Times New Roman" w:hAnsi="Times New Roman" w:cs="Times New Roman"/>
          <w:sz w:val="24"/>
          <w:szCs w:val="24"/>
          <w:lang w:val="en-GB"/>
        </w:rPr>
        <w:t xml:space="preserve">subject displays any defects that would prevent or substantially </w:t>
      </w:r>
      <w:r w:rsidR="00FA6B5D" w:rsidRPr="00F91000">
        <w:rPr>
          <w:rFonts w:ascii="Times New Roman" w:hAnsi="Times New Roman" w:cs="Times New Roman"/>
          <w:sz w:val="24"/>
          <w:szCs w:val="24"/>
          <w:lang w:val="en-GB"/>
        </w:rPr>
        <w:t>restrict</w:t>
      </w:r>
      <w:r w:rsidR="00852AA3" w:rsidRPr="00F91000">
        <w:rPr>
          <w:rFonts w:ascii="Times New Roman" w:hAnsi="Times New Roman" w:cs="Times New Roman"/>
          <w:sz w:val="24"/>
          <w:szCs w:val="24"/>
          <w:lang w:val="en-GB"/>
        </w:rPr>
        <w:t xml:space="preserve"> the use of the subject of </w:t>
      </w:r>
      <w:r w:rsidR="00605CDB" w:rsidRPr="00F91000">
        <w:rPr>
          <w:rFonts w:ascii="Times New Roman" w:hAnsi="Times New Roman" w:cs="Times New Roman"/>
          <w:sz w:val="24"/>
          <w:szCs w:val="24"/>
          <w:lang w:val="en-GB"/>
        </w:rPr>
        <w:t>the Agreement</w:t>
      </w:r>
    </w:p>
    <w:p w14:paraId="05B1F005" w14:textId="5351F6EB" w:rsidR="005F38E9" w:rsidRPr="00F91000" w:rsidRDefault="004278A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C</w:t>
      </w:r>
      <w:r w:rsidR="003F4904" w:rsidRPr="00F91000">
        <w:rPr>
          <w:rFonts w:ascii="Times New Roman" w:hAnsi="Times New Roman" w:cs="Times New Roman"/>
          <w:sz w:val="24"/>
          <w:szCs w:val="24"/>
          <w:lang w:val="en-GB"/>
        </w:rPr>
        <w:t xml:space="preserve">ompiling reports for Functionality </w:t>
      </w:r>
      <w:r w:rsidR="0028079F" w:rsidRPr="00F91000">
        <w:rPr>
          <w:rFonts w:ascii="Times New Roman" w:hAnsi="Times New Roman" w:cs="Times New Roman"/>
          <w:sz w:val="24"/>
          <w:szCs w:val="24"/>
          <w:lang w:val="en-GB"/>
        </w:rPr>
        <w:t xml:space="preserve">purposes </w:t>
      </w:r>
      <w:r w:rsidR="003F4904" w:rsidRPr="00F91000">
        <w:rPr>
          <w:rFonts w:ascii="Times New Roman" w:hAnsi="Times New Roman" w:cs="Times New Roman"/>
          <w:sz w:val="24"/>
          <w:szCs w:val="24"/>
          <w:lang w:val="en-GB"/>
        </w:rPr>
        <w:t>with the employee of the Customer</w:t>
      </w:r>
    </w:p>
    <w:p w14:paraId="5B03BD6C" w14:textId="476C3937" w:rsidR="00886C48" w:rsidRPr="00F91000" w:rsidRDefault="003F4904"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Functionality integration </w:t>
      </w:r>
      <w:r w:rsidR="004E5ED8" w:rsidRPr="00F91000">
        <w:rPr>
          <w:rFonts w:ascii="Times New Roman" w:hAnsi="Times New Roman" w:cs="Times New Roman"/>
          <w:sz w:val="24"/>
          <w:szCs w:val="24"/>
          <w:lang w:val="en-GB"/>
        </w:rPr>
        <w:t xml:space="preserve">as per the needs and </w:t>
      </w:r>
      <w:r w:rsidR="0008185E" w:rsidRPr="00F91000">
        <w:rPr>
          <w:rFonts w:ascii="Times New Roman" w:hAnsi="Times New Roman" w:cs="Times New Roman"/>
          <w:sz w:val="24"/>
          <w:szCs w:val="24"/>
          <w:lang w:val="en-GB"/>
        </w:rPr>
        <w:t>clau</w:t>
      </w:r>
      <w:r w:rsidR="004E5ED8" w:rsidRPr="00F91000">
        <w:rPr>
          <w:rFonts w:ascii="Times New Roman" w:hAnsi="Times New Roman" w:cs="Times New Roman"/>
          <w:sz w:val="24"/>
          <w:szCs w:val="24"/>
          <w:lang w:val="en-GB"/>
        </w:rPr>
        <w:t>s</w:t>
      </w:r>
      <w:r w:rsidR="0008185E" w:rsidRPr="00F91000">
        <w:rPr>
          <w:rFonts w:ascii="Times New Roman" w:hAnsi="Times New Roman" w:cs="Times New Roman"/>
          <w:sz w:val="24"/>
          <w:szCs w:val="24"/>
          <w:lang w:val="en-GB"/>
        </w:rPr>
        <w:t>e</w:t>
      </w:r>
      <w:r w:rsidR="004E5ED8" w:rsidRPr="00F91000">
        <w:rPr>
          <w:rFonts w:ascii="Times New Roman" w:hAnsi="Times New Roman" w:cs="Times New Roman"/>
          <w:sz w:val="24"/>
          <w:szCs w:val="24"/>
          <w:lang w:val="en-GB"/>
        </w:rPr>
        <w:t xml:space="preserve"> 4.0 of Annex 1</w:t>
      </w:r>
      <w:r w:rsidR="0008185E" w:rsidRPr="00F91000">
        <w:rPr>
          <w:rFonts w:ascii="Times New Roman" w:hAnsi="Times New Roman" w:cs="Times New Roman"/>
          <w:sz w:val="24"/>
          <w:szCs w:val="24"/>
          <w:lang w:val="en-GB"/>
        </w:rPr>
        <w:t xml:space="preserve"> to</w:t>
      </w:r>
      <w:r w:rsidR="004E5ED8" w:rsidRPr="00F91000">
        <w:rPr>
          <w:rFonts w:ascii="Times New Roman" w:hAnsi="Times New Roman" w:cs="Times New Roman"/>
          <w:sz w:val="24"/>
          <w:szCs w:val="24"/>
          <w:lang w:val="en-GB"/>
        </w:rPr>
        <w:t xml:space="preserve"> </w:t>
      </w:r>
      <w:r w:rsidR="00605CDB" w:rsidRPr="00F91000">
        <w:rPr>
          <w:rFonts w:ascii="Times New Roman" w:hAnsi="Times New Roman" w:cs="Times New Roman"/>
          <w:sz w:val="24"/>
          <w:szCs w:val="24"/>
          <w:lang w:val="en-GB"/>
        </w:rPr>
        <w:t>the Agreement</w:t>
      </w:r>
      <w:r w:rsidR="004E5ED8" w:rsidRPr="00F91000">
        <w:rPr>
          <w:rFonts w:ascii="Times New Roman" w:hAnsi="Times New Roman" w:cs="Times New Roman"/>
          <w:sz w:val="24"/>
          <w:szCs w:val="24"/>
          <w:lang w:val="en-GB"/>
        </w:rPr>
        <w:t>, hereinafter “</w:t>
      </w:r>
      <w:r w:rsidR="00195C83" w:rsidRPr="00F91000">
        <w:rPr>
          <w:rFonts w:ascii="Times New Roman" w:hAnsi="Times New Roman" w:cs="Times New Roman"/>
          <w:sz w:val="24"/>
          <w:szCs w:val="24"/>
          <w:lang w:val="en-GB"/>
        </w:rPr>
        <w:t>Scope of Work</w:t>
      </w:r>
      <w:r w:rsidR="004E5ED8" w:rsidRPr="00F91000">
        <w:rPr>
          <w:rFonts w:ascii="Times New Roman" w:hAnsi="Times New Roman" w:cs="Times New Roman"/>
          <w:sz w:val="24"/>
          <w:szCs w:val="24"/>
          <w:lang w:val="en-GB"/>
        </w:rPr>
        <w:t xml:space="preserve">” </w:t>
      </w:r>
    </w:p>
    <w:p w14:paraId="3986B7C5" w14:textId="5006D292" w:rsidR="00886C48" w:rsidRPr="00F91000" w:rsidRDefault="004E5ED8"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Training for staff of the Customer concerning the use of the respective Functionality</w:t>
      </w:r>
    </w:p>
    <w:p w14:paraId="75D4DB19" w14:textId="72ABDC84" w:rsidR="00016168" w:rsidRPr="00F91000" w:rsidRDefault="004E5ED8" w:rsidP="00016168">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Pilot run of the Functionality</w:t>
      </w:r>
    </w:p>
    <w:p w14:paraId="270CB3A5" w14:textId="2C36FE64" w:rsidR="00016168" w:rsidRPr="00F91000" w:rsidRDefault="004E5ED8" w:rsidP="00F71951">
      <w:pPr>
        <w:numPr>
          <w:ilvl w:val="0"/>
          <w:numId w:val="29"/>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cceptance testing of the Functionality or description of Functionality deficiencies by the Customer and</w:t>
      </w:r>
      <w:r w:rsidR="00CB5FA6" w:rsidRPr="00F91000">
        <w:rPr>
          <w:rFonts w:ascii="Times New Roman" w:hAnsi="Times New Roman" w:cs="Times New Roman"/>
          <w:sz w:val="24"/>
          <w:szCs w:val="24"/>
          <w:lang w:val="en-GB"/>
        </w:rPr>
        <w:t xml:space="preserve"> follow-up</w:t>
      </w:r>
      <w:r w:rsidRPr="00F91000">
        <w:rPr>
          <w:rFonts w:ascii="Times New Roman" w:hAnsi="Times New Roman" w:cs="Times New Roman"/>
          <w:sz w:val="24"/>
          <w:szCs w:val="24"/>
          <w:lang w:val="en-GB"/>
        </w:rPr>
        <w:t xml:space="preserve"> removal of such deficiencies</w:t>
      </w:r>
      <w:r w:rsidR="00CB5FA6" w:rsidRPr="00F91000">
        <w:rPr>
          <w:rFonts w:ascii="Times New Roman" w:hAnsi="Times New Roman" w:cs="Times New Roman"/>
          <w:sz w:val="24"/>
          <w:szCs w:val="24"/>
          <w:lang w:val="en-GB"/>
        </w:rPr>
        <w:t xml:space="preserve"> by the Provider. </w:t>
      </w:r>
      <w:r w:rsidR="00095286" w:rsidRPr="00F91000">
        <w:rPr>
          <w:rFonts w:ascii="Times New Roman" w:hAnsi="Times New Roman" w:cs="Times New Roman"/>
          <w:sz w:val="24"/>
          <w:szCs w:val="24"/>
          <w:lang w:val="en-GB"/>
        </w:rPr>
        <w:t xml:space="preserve">In the attendance of the </w:t>
      </w:r>
      <w:r w:rsidR="0028079F" w:rsidRPr="00F91000">
        <w:rPr>
          <w:rFonts w:ascii="Times New Roman" w:hAnsi="Times New Roman" w:cs="Times New Roman"/>
          <w:sz w:val="24"/>
          <w:szCs w:val="24"/>
          <w:lang w:val="en-GB"/>
        </w:rPr>
        <w:t>“</w:t>
      </w:r>
      <w:r w:rsidR="00517BB4" w:rsidRPr="00F91000">
        <w:rPr>
          <w:rFonts w:ascii="Times New Roman" w:hAnsi="Times New Roman" w:cs="Times New Roman"/>
          <w:sz w:val="24"/>
          <w:szCs w:val="24"/>
          <w:lang w:val="en-GB"/>
        </w:rPr>
        <w:t>KeyUser</w:t>
      </w:r>
      <w:r w:rsidR="00A923B4" w:rsidRPr="00F91000">
        <w:rPr>
          <w:rFonts w:ascii="Times New Roman" w:hAnsi="Times New Roman" w:cs="Times New Roman"/>
          <w:sz w:val="24"/>
          <w:szCs w:val="24"/>
          <w:lang w:val="en-GB"/>
        </w:rPr>
        <w:t>”</w:t>
      </w:r>
      <w:r w:rsidR="0012455C" w:rsidRPr="00F91000">
        <w:rPr>
          <w:rFonts w:ascii="Times New Roman" w:hAnsi="Times New Roman" w:cs="Times New Roman"/>
          <w:sz w:val="24"/>
          <w:szCs w:val="24"/>
          <w:lang w:val="en-GB"/>
        </w:rPr>
        <w:t xml:space="preserve"> </w:t>
      </w:r>
      <w:r w:rsidR="4F2C7661" w:rsidRPr="00F91000">
        <w:rPr>
          <w:rFonts w:ascii="Times New Roman" w:hAnsi="Times New Roman" w:cs="Times New Roman"/>
          <w:sz w:val="24"/>
          <w:szCs w:val="24"/>
          <w:lang w:val="en-GB"/>
        </w:rPr>
        <w:t>a</w:t>
      </w:r>
      <w:r w:rsidR="00095286" w:rsidRPr="00F91000">
        <w:rPr>
          <w:rFonts w:ascii="Times New Roman" w:hAnsi="Times New Roman" w:cs="Times New Roman"/>
          <w:sz w:val="24"/>
          <w:szCs w:val="24"/>
          <w:lang w:val="en-GB"/>
        </w:rPr>
        <w:t>nd the “Project Manager” of the Customer, the Provider shall prepare and run acceptance testing for the implemented requirements</w:t>
      </w:r>
      <w:r w:rsidR="4F2C7661" w:rsidRPr="00F91000">
        <w:rPr>
          <w:rFonts w:ascii="Times New Roman" w:hAnsi="Times New Roman" w:cs="Times New Roman"/>
          <w:sz w:val="24"/>
          <w:szCs w:val="24"/>
          <w:lang w:val="en-GB"/>
        </w:rPr>
        <w:t xml:space="preserve">. </w:t>
      </w:r>
    </w:p>
    <w:p w14:paraId="553E5D62" w14:textId="5E062C0D" w:rsidR="00886C48" w:rsidRPr="00F91000" w:rsidRDefault="00095286" w:rsidP="00F71951">
      <w:pPr>
        <w:spacing w:line="240" w:lineRule="auto"/>
        <w:ind w:left="108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Should any deficiencies of the Functionality be established, the Provider shall </w:t>
      </w:r>
      <w:r w:rsidR="00977153" w:rsidRPr="00F91000">
        <w:rPr>
          <w:rFonts w:ascii="Times New Roman" w:hAnsi="Times New Roman" w:cs="Times New Roman"/>
          <w:sz w:val="24"/>
          <w:szCs w:val="24"/>
          <w:lang w:val="en-GB"/>
        </w:rPr>
        <w:t xml:space="preserve">remove the deficiencies </w:t>
      </w:r>
      <w:r w:rsidRPr="00F91000">
        <w:rPr>
          <w:rFonts w:ascii="Times New Roman" w:hAnsi="Times New Roman" w:cs="Times New Roman"/>
          <w:sz w:val="24"/>
          <w:szCs w:val="24"/>
          <w:lang w:val="en-GB"/>
        </w:rPr>
        <w:t xml:space="preserve">without undue delay, but no later than </w:t>
      </w:r>
      <w:r w:rsidR="0019752D" w:rsidRPr="00F91000">
        <w:rPr>
          <w:rFonts w:ascii="Times New Roman" w:hAnsi="Times New Roman" w:cs="Times New Roman"/>
          <w:sz w:val="24"/>
          <w:szCs w:val="24"/>
          <w:lang w:val="en-GB"/>
        </w:rPr>
        <w:t xml:space="preserve">within </w:t>
      </w:r>
      <w:r w:rsidRPr="00F91000">
        <w:rPr>
          <w:rFonts w:ascii="Times New Roman" w:hAnsi="Times New Roman" w:cs="Times New Roman"/>
          <w:sz w:val="24"/>
          <w:szCs w:val="24"/>
          <w:lang w:val="en-GB"/>
        </w:rPr>
        <w:t>fourteen (14) days</w:t>
      </w:r>
      <w:r w:rsidR="4F2C7661" w:rsidRPr="00F91000">
        <w:rPr>
          <w:rFonts w:ascii="Times New Roman" w:hAnsi="Times New Roman" w:cs="Times New Roman"/>
          <w:sz w:val="24"/>
          <w:szCs w:val="24"/>
          <w:lang w:val="en-GB"/>
        </w:rPr>
        <w:t>.</w:t>
      </w:r>
      <w:r w:rsidR="00977153" w:rsidRPr="00F91000">
        <w:rPr>
          <w:rFonts w:ascii="Times New Roman" w:hAnsi="Times New Roman" w:cs="Times New Roman"/>
          <w:sz w:val="24"/>
          <w:szCs w:val="24"/>
          <w:lang w:val="en-GB"/>
        </w:rPr>
        <w:t xml:space="preserve"> The maximum number of runs for testing the same Functionality shall be three (3) in a period no </w:t>
      </w:r>
      <w:r w:rsidR="004D1B02" w:rsidRPr="00F91000">
        <w:rPr>
          <w:rFonts w:ascii="Times New Roman" w:hAnsi="Times New Roman" w:cs="Times New Roman"/>
          <w:sz w:val="24"/>
          <w:szCs w:val="24"/>
          <w:lang w:val="en-GB"/>
        </w:rPr>
        <w:t>longer</w:t>
      </w:r>
      <w:r w:rsidR="00977153" w:rsidRPr="00F91000">
        <w:rPr>
          <w:rFonts w:ascii="Times New Roman" w:hAnsi="Times New Roman" w:cs="Times New Roman"/>
          <w:sz w:val="24"/>
          <w:szCs w:val="24"/>
          <w:lang w:val="en-GB"/>
        </w:rPr>
        <w:t xml:space="preserve"> than six (6) weeks of the date when the established deficiency (deficiencies) were notified to the Provider</w:t>
      </w:r>
      <w:r w:rsidR="546CC3C5" w:rsidRPr="00F91000">
        <w:rPr>
          <w:rFonts w:ascii="Times New Roman" w:hAnsi="Times New Roman" w:cs="Times New Roman"/>
          <w:sz w:val="24"/>
          <w:szCs w:val="24"/>
          <w:lang w:val="en-GB"/>
        </w:rPr>
        <w:t>.</w:t>
      </w:r>
      <w:r w:rsidR="00977153" w:rsidRPr="00F91000">
        <w:rPr>
          <w:rFonts w:ascii="Times New Roman" w:hAnsi="Times New Roman" w:cs="Times New Roman"/>
          <w:sz w:val="24"/>
          <w:szCs w:val="24"/>
          <w:lang w:val="en-GB"/>
        </w:rPr>
        <w:t xml:space="preserve"> </w:t>
      </w:r>
      <w:r w:rsidR="00C76F99" w:rsidRPr="00F91000">
        <w:rPr>
          <w:rFonts w:ascii="Times New Roman" w:hAnsi="Times New Roman" w:cs="Times New Roman"/>
          <w:sz w:val="24"/>
          <w:szCs w:val="24"/>
          <w:lang w:val="en-GB"/>
        </w:rPr>
        <w:t xml:space="preserve"> </w:t>
      </w:r>
      <w:r w:rsidR="00977153" w:rsidRPr="00F91000">
        <w:rPr>
          <w:rFonts w:ascii="Times New Roman" w:hAnsi="Times New Roman" w:cs="Times New Roman"/>
          <w:sz w:val="24"/>
          <w:szCs w:val="24"/>
          <w:lang w:val="en-GB"/>
        </w:rPr>
        <w:t xml:space="preserve">In the event of failure to comply with said requirement, the </w:t>
      </w:r>
      <w:r w:rsidR="00867076" w:rsidRPr="00F91000">
        <w:rPr>
          <w:rFonts w:ascii="Times New Roman" w:hAnsi="Times New Roman" w:cs="Times New Roman"/>
          <w:sz w:val="24"/>
          <w:szCs w:val="24"/>
          <w:lang w:val="en-GB"/>
        </w:rPr>
        <w:t xml:space="preserve">Customer is entitled to withdraw from this </w:t>
      </w:r>
      <w:r w:rsidR="00605CDB" w:rsidRPr="00F91000">
        <w:rPr>
          <w:rFonts w:ascii="Times New Roman" w:hAnsi="Times New Roman" w:cs="Times New Roman"/>
          <w:sz w:val="24"/>
          <w:szCs w:val="24"/>
          <w:lang w:val="en-GB"/>
        </w:rPr>
        <w:t>Agreement</w:t>
      </w:r>
      <w:r w:rsidR="4F2C7661" w:rsidRPr="00F91000">
        <w:rPr>
          <w:rFonts w:ascii="Times New Roman" w:hAnsi="Times New Roman" w:cs="Times New Roman"/>
          <w:sz w:val="24"/>
          <w:szCs w:val="24"/>
          <w:lang w:val="en-GB"/>
        </w:rPr>
        <w:t>.</w:t>
      </w:r>
      <w:r w:rsidR="00867076" w:rsidRPr="00F91000">
        <w:rPr>
          <w:rFonts w:ascii="Times New Roman" w:hAnsi="Times New Roman" w:cs="Times New Roman"/>
          <w:sz w:val="24"/>
          <w:szCs w:val="24"/>
          <w:lang w:val="en-GB"/>
        </w:rPr>
        <w:t xml:space="preserve"> The acceptance protocol for the individual requirements shall be signed </w:t>
      </w:r>
      <w:r w:rsidR="00867076" w:rsidRPr="00F91000">
        <w:rPr>
          <w:rFonts w:ascii="Times New Roman" w:hAnsi="Times New Roman" w:cs="Times New Roman"/>
          <w:sz w:val="24"/>
          <w:szCs w:val="24"/>
          <w:lang w:val="en-GB"/>
        </w:rPr>
        <w:lastRenderedPageBreak/>
        <w:t xml:space="preserve">solely on </w:t>
      </w:r>
      <w:r w:rsidR="00A923B4" w:rsidRPr="00F91000">
        <w:rPr>
          <w:rFonts w:ascii="Times New Roman" w:hAnsi="Times New Roman" w:cs="Times New Roman"/>
          <w:sz w:val="24"/>
          <w:szCs w:val="24"/>
          <w:lang w:val="en-GB"/>
        </w:rPr>
        <w:t xml:space="preserve">the </w:t>
      </w:r>
      <w:r w:rsidR="00867076" w:rsidRPr="00F91000">
        <w:rPr>
          <w:rFonts w:ascii="Times New Roman" w:hAnsi="Times New Roman" w:cs="Times New Roman"/>
          <w:sz w:val="24"/>
          <w:szCs w:val="24"/>
          <w:lang w:val="en-GB"/>
        </w:rPr>
        <w:t xml:space="preserve">condition of confirmation of proper </w:t>
      </w:r>
      <w:r w:rsidR="00111D2E" w:rsidRPr="00F91000">
        <w:rPr>
          <w:rFonts w:ascii="Times New Roman" w:hAnsi="Times New Roman" w:cs="Times New Roman"/>
          <w:sz w:val="24"/>
          <w:szCs w:val="24"/>
          <w:lang w:val="en-GB"/>
        </w:rPr>
        <w:t>performance of the individual requirements and full function</w:t>
      </w:r>
      <w:r w:rsidR="00DC6807" w:rsidRPr="00F91000">
        <w:rPr>
          <w:rFonts w:ascii="Times New Roman" w:hAnsi="Times New Roman" w:cs="Times New Roman"/>
          <w:sz w:val="24"/>
          <w:szCs w:val="24"/>
          <w:lang w:val="en-GB"/>
        </w:rPr>
        <w:t>ality</w:t>
      </w:r>
      <w:r w:rsidR="00111D2E" w:rsidRPr="00F91000">
        <w:rPr>
          <w:rFonts w:ascii="Times New Roman" w:hAnsi="Times New Roman" w:cs="Times New Roman"/>
          <w:sz w:val="24"/>
          <w:szCs w:val="24"/>
          <w:lang w:val="en-GB"/>
        </w:rPr>
        <w:t xml:space="preserve"> thereof.  Full function</w:t>
      </w:r>
      <w:r w:rsidR="00DC6807" w:rsidRPr="00F91000">
        <w:rPr>
          <w:rFonts w:ascii="Times New Roman" w:hAnsi="Times New Roman" w:cs="Times New Roman"/>
          <w:sz w:val="24"/>
          <w:szCs w:val="24"/>
          <w:lang w:val="en-GB"/>
        </w:rPr>
        <w:t>ality</w:t>
      </w:r>
      <w:r w:rsidR="00111D2E" w:rsidRPr="00F91000">
        <w:rPr>
          <w:rFonts w:ascii="Times New Roman" w:hAnsi="Times New Roman" w:cs="Times New Roman"/>
          <w:sz w:val="24"/>
          <w:szCs w:val="24"/>
          <w:lang w:val="en-GB"/>
        </w:rPr>
        <w:t xml:space="preserve"> means that the function</w:t>
      </w:r>
      <w:r w:rsidR="00DC6807" w:rsidRPr="00F91000">
        <w:rPr>
          <w:rFonts w:ascii="Times New Roman" w:hAnsi="Times New Roman" w:cs="Times New Roman"/>
          <w:sz w:val="24"/>
          <w:szCs w:val="24"/>
          <w:lang w:val="en-GB"/>
        </w:rPr>
        <w:t>ality</w:t>
      </w:r>
      <w:r w:rsidR="00111D2E" w:rsidRPr="00F91000">
        <w:rPr>
          <w:rFonts w:ascii="Times New Roman" w:hAnsi="Times New Roman" w:cs="Times New Roman"/>
          <w:sz w:val="24"/>
          <w:szCs w:val="24"/>
          <w:lang w:val="en-GB"/>
        </w:rPr>
        <w:t xml:space="preserve"> of the requirement is free of any defects that would prevent proper use of the Functionality</w:t>
      </w:r>
      <w:r w:rsidR="4F2C7661" w:rsidRPr="00F91000">
        <w:rPr>
          <w:rFonts w:ascii="Times New Roman" w:hAnsi="Times New Roman" w:cs="Times New Roman"/>
          <w:sz w:val="24"/>
          <w:szCs w:val="24"/>
          <w:lang w:val="en-GB"/>
        </w:rPr>
        <w:t>.</w:t>
      </w:r>
    </w:p>
    <w:p w14:paraId="29DB3647" w14:textId="1CAE2122" w:rsidR="004D489A" w:rsidRPr="00F91000" w:rsidRDefault="00111D2E" w:rsidP="00915A8F">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After successful </w:t>
      </w:r>
      <w:r w:rsidR="003E501A" w:rsidRPr="00F91000">
        <w:rPr>
          <w:rFonts w:ascii="Times New Roman" w:hAnsi="Times New Roman" w:cs="Times New Roman"/>
          <w:sz w:val="24"/>
          <w:szCs w:val="24"/>
          <w:lang w:val="en-GB"/>
        </w:rPr>
        <w:t>completion</w:t>
      </w:r>
      <w:r w:rsidRPr="00F91000">
        <w:rPr>
          <w:rFonts w:ascii="Times New Roman" w:hAnsi="Times New Roman" w:cs="Times New Roman"/>
          <w:sz w:val="24"/>
          <w:szCs w:val="24"/>
          <w:lang w:val="en-GB"/>
        </w:rPr>
        <w:t xml:space="preserve"> of all the agreed acceptance testing, </w:t>
      </w:r>
      <w:r w:rsidR="00DC6807" w:rsidRPr="00F91000">
        <w:rPr>
          <w:rFonts w:ascii="Times New Roman" w:hAnsi="Times New Roman" w:cs="Times New Roman"/>
          <w:sz w:val="24"/>
          <w:szCs w:val="24"/>
          <w:lang w:val="en-GB"/>
        </w:rPr>
        <w:t xml:space="preserve">a </w:t>
      </w:r>
      <w:r w:rsidR="003E501A" w:rsidRPr="00F91000">
        <w:rPr>
          <w:rFonts w:ascii="Times New Roman" w:hAnsi="Times New Roman" w:cs="Times New Roman"/>
          <w:sz w:val="24"/>
          <w:szCs w:val="24"/>
          <w:lang w:val="en-GB"/>
        </w:rPr>
        <w:t>test run will take place as final acceptance. During the test run, the Customer shall use the Platform in the usual manner with real data under increased supervision of the Provider in line with the output of the implementation analysis</w:t>
      </w:r>
      <w:r w:rsidR="00886C48" w:rsidRPr="00F91000">
        <w:rPr>
          <w:rFonts w:ascii="Times New Roman" w:hAnsi="Times New Roman" w:cs="Times New Roman"/>
          <w:sz w:val="24"/>
          <w:szCs w:val="24"/>
          <w:lang w:val="en-GB"/>
        </w:rPr>
        <w:t>.</w:t>
      </w:r>
      <w:r w:rsidR="003E501A" w:rsidRPr="00F91000">
        <w:rPr>
          <w:rFonts w:ascii="Times New Roman" w:hAnsi="Times New Roman" w:cs="Times New Roman"/>
          <w:sz w:val="24"/>
          <w:szCs w:val="24"/>
          <w:lang w:val="en-GB"/>
        </w:rPr>
        <w:t xml:space="preserve"> </w:t>
      </w:r>
      <w:r w:rsidR="00BD2FAE" w:rsidRPr="00F91000">
        <w:rPr>
          <w:rFonts w:ascii="Times New Roman" w:hAnsi="Times New Roman" w:cs="Times New Roman"/>
          <w:sz w:val="24"/>
          <w:szCs w:val="24"/>
          <w:lang w:val="en-GB"/>
        </w:rPr>
        <w:t xml:space="preserve">Where the requirement does not comply with the set acceptance criteria of the test run, the Customer shall deliver to the Provider a report within five (5) </w:t>
      </w:r>
      <w:r w:rsidR="006C288A" w:rsidRPr="00F91000">
        <w:rPr>
          <w:rFonts w:ascii="Times New Roman" w:hAnsi="Times New Roman" w:cs="Times New Roman"/>
          <w:sz w:val="24"/>
          <w:szCs w:val="24"/>
          <w:lang w:val="en-GB"/>
        </w:rPr>
        <w:t xml:space="preserve">working </w:t>
      </w:r>
      <w:r w:rsidR="00BD2FAE" w:rsidRPr="00F91000">
        <w:rPr>
          <w:rFonts w:ascii="Times New Roman" w:hAnsi="Times New Roman" w:cs="Times New Roman"/>
          <w:sz w:val="24"/>
          <w:szCs w:val="24"/>
          <w:lang w:val="en-GB"/>
        </w:rPr>
        <w:t xml:space="preserve">days of the test run completion detailing all the established defects.  The Provider shall remove </w:t>
      </w:r>
      <w:r w:rsidR="00E6769F" w:rsidRPr="00F91000">
        <w:rPr>
          <w:rFonts w:ascii="Times New Roman" w:hAnsi="Times New Roman" w:cs="Times New Roman"/>
          <w:sz w:val="24"/>
          <w:szCs w:val="24"/>
          <w:lang w:val="en-GB"/>
        </w:rPr>
        <w:t>such defects without undue delay and the test run shall be repeated</w:t>
      </w:r>
      <w:r w:rsidR="00886C48" w:rsidRPr="00F91000">
        <w:rPr>
          <w:rFonts w:ascii="Times New Roman" w:hAnsi="Times New Roman" w:cs="Times New Roman"/>
          <w:sz w:val="24"/>
          <w:szCs w:val="24"/>
          <w:lang w:val="en-GB"/>
        </w:rPr>
        <w:t>.</w:t>
      </w:r>
      <w:r w:rsidR="0001751D" w:rsidRPr="00F91000">
        <w:rPr>
          <w:rFonts w:ascii="Times New Roman" w:hAnsi="Times New Roman" w:cs="Times New Roman"/>
          <w:sz w:val="24"/>
          <w:szCs w:val="24"/>
          <w:lang w:val="en-GB"/>
        </w:rPr>
        <w:t xml:space="preserve"> </w:t>
      </w:r>
      <w:r w:rsidR="0008174F" w:rsidRPr="00F91000">
        <w:rPr>
          <w:rFonts w:ascii="Times New Roman" w:hAnsi="Times New Roman" w:cs="Times New Roman"/>
          <w:sz w:val="24"/>
          <w:szCs w:val="24"/>
          <w:lang w:val="en-GB"/>
        </w:rPr>
        <w:t>Where the requirement complies with the acceptance criteria of the test run, the Customer and the Provider shall compile a final Acceptance Protocol, and the requirement</w:t>
      </w:r>
      <w:r w:rsidR="00DC6807" w:rsidRPr="00F91000">
        <w:rPr>
          <w:rFonts w:ascii="Times New Roman" w:hAnsi="Times New Roman" w:cs="Times New Roman"/>
          <w:sz w:val="24"/>
          <w:szCs w:val="24"/>
          <w:lang w:val="en-GB"/>
        </w:rPr>
        <w:t xml:space="preserve"> is deemed to be </w:t>
      </w:r>
      <w:r w:rsidR="0008174F" w:rsidRPr="00F91000">
        <w:rPr>
          <w:rFonts w:ascii="Times New Roman" w:hAnsi="Times New Roman" w:cs="Times New Roman"/>
          <w:sz w:val="24"/>
          <w:szCs w:val="24"/>
          <w:lang w:val="en-GB"/>
        </w:rPr>
        <w:t xml:space="preserve">properly delivered by the Provider and properly accepted by the Customer. </w:t>
      </w:r>
    </w:p>
    <w:p w14:paraId="2BD189DB" w14:textId="6C948E67" w:rsidR="00886C48" w:rsidRPr="00F91000" w:rsidRDefault="001C0225" w:rsidP="001F33E2">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Handover</w:t>
      </w:r>
      <w:r w:rsidR="0008174F" w:rsidRPr="00F91000">
        <w:rPr>
          <w:rFonts w:ascii="Times New Roman" w:hAnsi="Times New Roman" w:cs="Times New Roman"/>
          <w:sz w:val="24"/>
          <w:szCs w:val="24"/>
          <w:lang w:val="en-GB"/>
        </w:rPr>
        <w:t xml:space="preserve"> to production run</w:t>
      </w:r>
      <w:r w:rsidR="00AC2603" w:rsidRPr="00F91000">
        <w:rPr>
          <w:rFonts w:ascii="Times New Roman" w:hAnsi="Times New Roman" w:cs="Times New Roman"/>
          <w:sz w:val="24"/>
          <w:szCs w:val="24"/>
          <w:lang w:val="en-GB"/>
        </w:rPr>
        <w:t>.</w:t>
      </w:r>
    </w:p>
    <w:p w14:paraId="1303C7A0" w14:textId="5A1996A1" w:rsidR="00886C48" w:rsidRPr="00F91000" w:rsidRDefault="007E4AF4" w:rsidP="001F33E2">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w:t>
      </w:r>
      <w:r w:rsidR="00EF6409" w:rsidRPr="00F91000">
        <w:rPr>
          <w:rFonts w:ascii="Times New Roman" w:hAnsi="Times New Roman" w:cs="Times New Roman"/>
          <w:sz w:val="24"/>
          <w:szCs w:val="24"/>
          <w:lang w:val="en-GB"/>
        </w:rPr>
        <w:t xml:space="preserve">the </w:t>
      </w:r>
      <w:r w:rsidRPr="00F91000">
        <w:rPr>
          <w:rFonts w:ascii="Times New Roman" w:hAnsi="Times New Roman" w:cs="Times New Roman"/>
          <w:sz w:val="24"/>
          <w:szCs w:val="24"/>
          <w:lang w:val="en-GB"/>
        </w:rPr>
        <w:t xml:space="preserve">signing </w:t>
      </w:r>
      <w:r w:rsidR="00EF6409" w:rsidRPr="00F91000">
        <w:rPr>
          <w:rFonts w:ascii="Times New Roman" w:hAnsi="Times New Roman" w:cs="Times New Roman"/>
          <w:sz w:val="24"/>
          <w:szCs w:val="24"/>
          <w:lang w:val="en-GB"/>
        </w:rPr>
        <w:t>of the Acceptance Protocol by both Parties, in the absence of the defects established by the Customer, the Functionality shall be released into production run.</w:t>
      </w:r>
      <w:r w:rsidR="00886C48" w:rsidRPr="00F91000">
        <w:rPr>
          <w:rFonts w:ascii="Times New Roman" w:hAnsi="Times New Roman" w:cs="Times New Roman"/>
          <w:sz w:val="24"/>
          <w:szCs w:val="24"/>
          <w:lang w:val="en-GB"/>
        </w:rPr>
        <w:t xml:space="preserve"> </w:t>
      </w:r>
      <w:r w:rsidR="001D782A" w:rsidRPr="00F91000">
        <w:rPr>
          <w:rFonts w:ascii="Times New Roman" w:hAnsi="Times New Roman" w:cs="Times New Roman"/>
          <w:sz w:val="24"/>
          <w:szCs w:val="24"/>
          <w:lang w:val="en-GB"/>
        </w:rPr>
        <w:t xml:space="preserve">Operation of the Functionality shall be governed by the </w:t>
      </w:r>
      <w:r w:rsidR="001C0225" w:rsidRPr="00F91000">
        <w:rPr>
          <w:rFonts w:ascii="Times New Roman" w:hAnsi="Times New Roman" w:cs="Times New Roman"/>
          <w:sz w:val="24"/>
          <w:szCs w:val="24"/>
          <w:lang w:val="en-GB"/>
        </w:rPr>
        <w:t>clauses</w:t>
      </w:r>
      <w:r w:rsidR="001D782A" w:rsidRPr="00F91000">
        <w:rPr>
          <w:rFonts w:ascii="Times New Roman" w:hAnsi="Times New Roman" w:cs="Times New Roman"/>
          <w:sz w:val="24"/>
          <w:szCs w:val="24"/>
          <w:lang w:val="en-GB"/>
        </w:rPr>
        <w:t xml:space="preserve"> 3 to 5 (Platform Operation, Platform Support and Help Desk) and the respective provisions of the </w:t>
      </w:r>
      <w:r w:rsidR="00605CDB" w:rsidRPr="00F91000">
        <w:rPr>
          <w:rFonts w:ascii="Times New Roman" w:hAnsi="Times New Roman" w:cs="Times New Roman"/>
          <w:sz w:val="24"/>
          <w:szCs w:val="24"/>
          <w:lang w:val="en-GB"/>
        </w:rPr>
        <w:t>Agreement</w:t>
      </w:r>
      <w:r w:rsidR="00886C48" w:rsidRPr="00F91000">
        <w:rPr>
          <w:rFonts w:ascii="Times New Roman" w:hAnsi="Times New Roman" w:cs="Times New Roman"/>
          <w:sz w:val="24"/>
          <w:szCs w:val="24"/>
          <w:lang w:val="en-GB"/>
        </w:rPr>
        <w:t>.</w:t>
      </w:r>
    </w:p>
    <w:p w14:paraId="3FCE7292" w14:textId="03E5690B" w:rsidR="00B62C55" w:rsidRPr="00F91000" w:rsidRDefault="001D782A" w:rsidP="001F33E2">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ompiling product documentation for the respective Functionality</w:t>
      </w:r>
      <w:r w:rsidR="00AC2603" w:rsidRPr="00F91000">
        <w:rPr>
          <w:rFonts w:ascii="Times New Roman" w:hAnsi="Times New Roman" w:cs="Times New Roman"/>
          <w:sz w:val="24"/>
          <w:szCs w:val="24"/>
          <w:lang w:val="en-GB"/>
        </w:rPr>
        <w:t>.</w:t>
      </w:r>
    </w:p>
    <w:p w14:paraId="130E0857" w14:textId="08A86A85" w:rsidR="00886C48" w:rsidRPr="00F91000" w:rsidRDefault="00886C48" w:rsidP="001F33E2">
      <w:pPr>
        <w:pStyle w:val="Nadpis1"/>
        <w:numPr>
          <w:ilvl w:val="1"/>
          <w:numId w:val="9"/>
        </w:numPr>
        <w:jc w:val="both"/>
        <w:rPr>
          <w:rStyle w:val="normaltextrun"/>
          <w:rFonts w:ascii="Times New Roman" w:hAnsi="Times New Roman" w:cs="Times New Roman"/>
          <w:b/>
          <w:bCs/>
          <w:color w:val="auto"/>
          <w:sz w:val="24"/>
          <w:szCs w:val="24"/>
          <w:lang w:val="en-GB"/>
        </w:rPr>
      </w:pPr>
      <w:bookmarkStart w:id="4" w:name="_Toc132977260"/>
      <w:r w:rsidRPr="00F91000">
        <w:rPr>
          <w:rStyle w:val="normaltextrun"/>
          <w:rFonts w:ascii="Times New Roman" w:hAnsi="Times New Roman" w:cs="Times New Roman"/>
          <w:b/>
          <w:bCs/>
          <w:color w:val="auto"/>
          <w:sz w:val="24"/>
          <w:szCs w:val="24"/>
          <w:lang w:val="en-GB"/>
        </w:rPr>
        <w:t>HW</w:t>
      </w:r>
      <w:r w:rsidR="001D782A" w:rsidRPr="00F91000">
        <w:rPr>
          <w:rStyle w:val="normaltextrun"/>
          <w:rFonts w:ascii="Times New Roman" w:hAnsi="Times New Roman" w:cs="Times New Roman"/>
          <w:b/>
          <w:bCs/>
          <w:color w:val="auto"/>
          <w:sz w:val="24"/>
          <w:szCs w:val="24"/>
          <w:lang w:val="en-GB"/>
        </w:rPr>
        <w:t xml:space="preserve"> Implementation</w:t>
      </w:r>
      <w:bookmarkEnd w:id="4"/>
    </w:p>
    <w:p w14:paraId="7971383E" w14:textId="77777777" w:rsidR="002A45A0" w:rsidRPr="00F91000" w:rsidRDefault="002A45A0" w:rsidP="001F33E2">
      <w:pPr>
        <w:jc w:val="both"/>
        <w:rPr>
          <w:rFonts w:ascii="Times New Roman" w:hAnsi="Times New Roman" w:cs="Times New Roman"/>
          <w:sz w:val="24"/>
          <w:szCs w:val="24"/>
          <w:lang w:val="en-GB"/>
        </w:rPr>
      </w:pPr>
    </w:p>
    <w:p w14:paraId="5D895DE4" w14:textId="1A5B4FB3" w:rsidR="004015CF" w:rsidRPr="00F91000" w:rsidRDefault="000020A6"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As part of the Platform launch, the Customer requires the delivery and installation of HW </w:t>
      </w:r>
      <w:r w:rsidR="00605CDB" w:rsidRPr="00F91000">
        <w:rPr>
          <w:rFonts w:ascii="Times New Roman" w:hAnsi="Times New Roman" w:cs="Times New Roman"/>
          <w:sz w:val="24"/>
          <w:szCs w:val="24"/>
          <w:lang w:val="en-GB"/>
        </w:rPr>
        <w:t xml:space="preserve">Devices </w:t>
      </w:r>
      <w:r w:rsidRPr="00F91000">
        <w:rPr>
          <w:rFonts w:ascii="Times New Roman" w:hAnsi="Times New Roman" w:cs="Times New Roman"/>
          <w:sz w:val="24"/>
          <w:szCs w:val="24"/>
          <w:lang w:val="en-GB"/>
        </w:rPr>
        <w:t xml:space="preserve">as per the </w:t>
      </w:r>
      <w:r w:rsidR="00605CDB"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xml:space="preserve">, the </w:t>
      </w:r>
      <w:r w:rsidR="00195C83" w:rsidRPr="00F91000">
        <w:rPr>
          <w:rFonts w:ascii="Times New Roman" w:hAnsi="Times New Roman" w:cs="Times New Roman"/>
          <w:sz w:val="24"/>
          <w:szCs w:val="24"/>
          <w:lang w:val="en-GB"/>
        </w:rPr>
        <w:t>Scope of Work</w:t>
      </w:r>
      <w:r w:rsidRPr="00F91000">
        <w:rPr>
          <w:rFonts w:ascii="Times New Roman" w:hAnsi="Times New Roman" w:cs="Times New Roman"/>
          <w:sz w:val="24"/>
          <w:szCs w:val="24"/>
          <w:lang w:val="en-GB"/>
        </w:rPr>
        <w:t xml:space="preserve"> constituting Annex 1</w:t>
      </w:r>
      <w:r w:rsidR="001C0225" w:rsidRPr="00F91000">
        <w:rPr>
          <w:rFonts w:ascii="Times New Roman" w:hAnsi="Times New Roman" w:cs="Times New Roman"/>
          <w:sz w:val="24"/>
          <w:szCs w:val="24"/>
          <w:lang w:val="en-GB"/>
        </w:rPr>
        <w:t xml:space="preserve"> to</w:t>
      </w:r>
      <w:r w:rsidRPr="00F91000">
        <w:rPr>
          <w:rFonts w:ascii="Times New Roman" w:hAnsi="Times New Roman" w:cs="Times New Roman"/>
          <w:sz w:val="24"/>
          <w:szCs w:val="24"/>
          <w:lang w:val="en-GB"/>
        </w:rPr>
        <w:t xml:space="preserve"> </w:t>
      </w:r>
      <w:r w:rsidR="00605CDB" w:rsidRPr="00F91000">
        <w:rPr>
          <w:rFonts w:ascii="Times New Roman" w:hAnsi="Times New Roman" w:cs="Times New Roman"/>
          <w:sz w:val="24"/>
          <w:szCs w:val="24"/>
          <w:lang w:val="en-GB"/>
        </w:rPr>
        <w:t>the Agreement</w:t>
      </w:r>
      <w:r w:rsidRPr="00F91000">
        <w:rPr>
          <w:rFonts w:ascii="Times New Roman" w:hAnsi="Times New Roman" w:cs="Times New Roman"/>
          <w:sz w:val="24"/>
          <w:szCs w:val="24"/>
          <w:lang w:val="en-GB"/>
        </w:rPr>
        <w:t>, and in compliance with the Schedule contained in Annex 5, specifically</w:t>
      </w:r>
      <w:r w:rsidR="00AC2603" w:rsidRPr="00F91000">
        <w:rPr>
          <w:rFonts w:ascii="Times New Roman" w:hAnsi="Times New Roman" w:cs="Times New Roman"/>
          <w:sz w:val="24"/>
          <w:szCs w:val="24"/>
          <w:lang w:val="en-GB"/>
        </w:rPr>
        <w:t>:</w:t>
      </w:r>
    </w:p>
    <w:p w14:paraId="6D9D24AB" w14:textId="7E7C02FA" w:rsidR="009D4B4D" w:rsidRPr="00F91000" w:rsidRDefault="00886C48"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1.</w:t>
      </w:r>
      <w:r w:rsidR="00937FDE" w:rsidRPr="00F91000">
        <w:rPr>
          <w:rFonts w:ascii="Times New Roman" w:hAnsi="Times New Roman" w:cs="Times New Roman"/>
          <w:sz w:val="24"/>
          <w:szCs w:val="24"/>
          <w:lang w:val="en-GB"/>
        </w:rPr>
        <w:tab/>
      </w:r>
      <w:r w:rsidR="000020A6" w:rsidRPr="00F91000">
        <w:rPr>
          <w:rFonts w:ascii="Times New Roman" w:hAnsi="Times New Roman" w:cs="Times New Roman"/>
          <w:sz w:val="24"/>
          <w:szCs w:val="24"/>
          <w:lang w:val="en-GB"/>
        </w:rPr>
        <w:t xml:space="preserve">Delivery of monitoring units, RFID readers to read labels on bins and RFID readers </w:t>
      </w:r>
      <w:r w:rsidR="001F5F5D" w:rsidRPr="00F91000">
        <w:rPr>
          <w:rFonts w:ascii="Times New Roman" w:hAnsi="Times New Roman" w:cs="Times New Roman"/>
          <w:sz w:val="24"/>
          <w:szCs w:val="24"/>
          <w:lang w:val="en-GB"/>
        </w:rPr>
        <w:t>to read cards of the attendance management system used at the premises of the Customer.</w:t>
      </w:r>
    </w:p>
    <w:p w14:paraId="73333130" w14:textId="2C5A17ED" w:rsidR="00886C48" w:rsidRPr="00F91000" w:rsidRDefault="00937FDE"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2.   </w:t>
      </w:r>
      <w:r w:rsidR="001F5F5D" w:rsidRPr="00F91000">
        <w:rPr>
          <w:rFonts w:ascii="Times New Roman" w:hAnsi="Times New Roman" w:cs="Times New Roman"/>
          <w:sz w:val="24"/>
          <w:szCs w:val="24"/>
          <w:lang w:val="en-GB"/>
        </w:rPr>
        <w:t>Installation of monitoring units, connecting the units to CANBUS and FMS of the vehicles of the Customer, installation of RFID readers to read labels on bins and readers for personal RFID cards to the vehicles of the Customer</w:t>
      </w:r>
      <w:r w:rsidR="792A51C1" w:rsidRPr="00F91000">
        <w:rPr>
          <w:rFonts w:ascii="Times New Roman" w:hAnsi="Times New Roman" w:cs="Times New Roman"/>
          <w:sz w:val="24"/>
          <w:szCs w:val="24"/>
          <w:lang w:val="en-GB"/>
        </w:rPr>
        <w:t>.</w:t>
      </w:r>
    </w:p>
    <w:p w14:paraId="0DF2E5EB" w14:textId="5C54BFA3" w:rsidR="00886C48" w:rsidRPr="00F91000" w:rsidRDefault="00886C48"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3.</w:t>
      </w:r>
      <w:r w:rsidRPr="00F91000">
        <w:rPr>
          <w:rFonts w:ascii="Times New Roman" w:hAnsi="Times New Roman" w:cs="Times New Roman"/>
          <w:sz w:val="24"/>
          <w:szCs w:val="24"/>
          <w:lang w:val="en-GB"/>
        </w:rPr>
        <w:tab/>
      </w:r>
      <w:r w:rsidR="00C200C1" w:rsidRPr="00F91000">
        <w:rPr>
          <w:rFonts w:ascii="Times New Roman" w:hAnsi="Times New Roman" w:cs="Times New Roman"/>
          <w:sz w:val="24"/>
          <w:szCs w:val="24"/>
          <w:lang w:val="en-GB"/>
        </w:rPr>
        <w:t xml:space="preserve">Activation of the monitoring units (logging in the monitoring unit in the Platform) and all its interfaces as per the </w:t>
      </w:r>
      <w:r w:rsidR="00195C83" w:rsidRPr="00F91000">
        <w:rPr>
          <w:rFonts w:ascii="Times New Roman" w:hAnsi="Times New Roman" w:cs="Times New Roman"/>
          <w:sz w:val="24"/>
          <w:szCs w:val="24"/>
          <w:lang w:val="en-GB"/>
        </w:rPr>
        <w:t>Scope of Work</w:t>
      </w:r>
      <w:r w:rsidR="00C200C1" w:rsidRPr="00F91000">
        <w:rPr>
          <w:rFonts w:ascii="Times New Roman" w:hAnsi="Times New Roman" w:cs="Times New Roman"/>
          <w:sz w:val="24"/>
          <w:szCs w:val="24"/>
          <w:lang w:val="en-GB"/>
        </w:rPr>
        <w:t>, which constitutes Annex 1</w:t>
      </w:r>
      <w:r w:rsidR="001C0225" w:rsidRPr="00F91000">
        <w:rPr>
          <w:rFonts w:ascii="Times New Roman" w:hAnsi="Times New Roman" w:cs="Times New Roman"/>
          <w:sz w:val="24"/>
          <w:szCs w:val="24"/>
          <w:lang w:val="en-GB"/>
        </w:rPr>
        <w:t xml:space="preserve"> to</w:t>
      </w:r>
      <w:r w:rsidR="00C200C1" w:rsidRPr="00F91000">
        <w:rPr>
          <w:rFonts w:ascii="Times New Roman" w:hAnsi="Times New Roman" w:cs="Times New Roman"/>
          <w:sz w:val="24"/>
          <w:szCs w:val="24"/>
          <w:lang w:val="en-GB"/>
        </w:rPr>
        <w:t xml:space="preserve"> </w:t>
      </w:r>
      <w:r w:rsidR="00605CDB" w:rsidRPr="00F91000">
        <w:rPr>
          <w:rFonts w:ascii="Times New Roman" w:hAnsi="Times New Roman" w:cs="Times New Roman"/>
          <w:sz w:val="24"/>
          <w:szCs w:val="24"/>
          <w:lang w:val="en-GB"/>
        </w:rPr>
        <w:t>the Agreement</w:t>
      </w:r>
      <w:r w:rsidR="5BBC8B67" w:rsidRPr="00F91000">
        <w:rPr>
          <w:rFonts w:ascii="Times New Roman" w:hAnsi="Times New Roman" w:cs="Times New Roman"/>
          <w:sz w:val="24"/>
          <w:szCs w:val="24"/>
          <w:lang w:val="en-GB"/>
        </w:rPr>
        <w:t>.</w:t>
      </w:r>
    </w:p>
    <w:p w14:paraId="3937EF98" w14:textId="467B6A94" w:rsidR="00886C48" w:rsidRPr="00F91000" w:rsidRDefault="3AA1E6BB"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4</w:t>
      </w:r>
      <w:r w:rsidR="4F2C7661" w:rsidRPr="00F91000">
        <w:rPr>
          <w:rFonts w:ascii="Times New Roman" w:hAnsi="Times New Roman" w:cs="Times New Roman"/>
          <w:sz w:val="24"/>
          <w:szCs w:val="24"/>
          <w:lang w:val="en-GB"/>
        </w:rPr>
        <w:t>.</w:t>
      </w:r>
      <w:r w:rsidR="007304F4" w:rsidRPr="00F91000">
        <w:rPr>
          <w:rFonts w:ascii="Times New Roman" w:hAnsi="Times New Roman" w:cs="Times New Roman"/>
          <w:sz w:val="24"/>
          <w:szCs w:val="24"/>
          <w:lang w:val="en-GB"/>
        </w:rPr>
        <w:tab/>
      </w:r>
      <w:r w:rsidR="00735823" w:rsidRPr="00F91000">
        <w:rPr>
          <w:rFonts w:ascii="Times New Roman" w:hAnsi="Times New Roman" w:cs="Times New Roman"/>
          <w:sz w:val="24"/>
          <w:szCs w:val="24"/>
          <w:lang w:val="en-GB"/>
        </w:rPr>
        <w:t xml:space="preserve">Acceptance testing of the vehicles equipped with activated monitoring units (testing individual Functionalities as per the </w:t>
      </w:r>
      <w:r w:rsidR="00195C83" w:rsidRPr="00F91000">
        <w:rPr>
          <w:rFonts w:ascii="Times New Roman" w:hAnsi="Times New Roman" w:cs="Times New Roman"/>
          <w:sz w:val="24"/>
          <w:szCs w:val="24"/>
          <w:lang w:val="en-GB"/>
        </w:rPr>
        <w:t>Scope of Work</w:t>
      </w:r>
      <w:r w:rsidR="00735823" w:rsidRPr="00F91000">
        <w:rPr>
          <w:rFonts w:ascii="Times New Roman" w:hAnsi="Times New Roman" w:cs="Times New Roman"/>
          <w:sz w:val="24"/>
          <w:szCs w:val="24"/>
          <w:lang w:val="en-GB"/>
        </w:rPr>
        <w:t xml:space="preserve"> as part of 2.0 Fleet Management Module)</w:t>
      </w:r>
      <w:r w:rsidR="00AC2603" w:rsidRPr="00F91000">
        <w:rPr>
          <w:rFonts w:ascii="Times New Roman" w:hAnsi="Times New Roman" w:cs="Times New Roman"/>
          <w:sz w:val="24"/>
          <w:szCs w:val="24"/>
          <w:lang w:val="en-GB"/>
        </w:rPr>
        <w:t>.</w:t>
      </w:r>
    </w:p>
    <w:p w14:paraId="73CB786F" w14:textId="667F9928" w:rsidR="00886C48" w:rsidRPr="00F91000" w:rsidRDefault="00FA1314"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5</w:t>
      </w:r>
      <w:r w:rsidR="00886C48" w:rsidRPr="00F91000">
        <w:rPr>
          <w:rFonts w:ascii="Times New Roman" w:hAnsi="Times New Roman" w:cs="Times New Roman"/>
          <w:sz w:val="24"/>
          <w:szCs w:val="24"/>
          <w:lang w:val="en-GB"/>
        </w:rPr>
        <w:t>.</w:t>
      </w:r>
      <w:r w:rsidR="00886C48" w:rsidRPr="00F91000">
        <w:rPr>
          <w:rFonts w:ascii="Times New Roman" w:hAnsi="Times New Roman" w:cs="Times New Roman"/>
          <w:sz w:val="24"/>
          <w:szCs w:val="24"/>
          <w:lang w:val="en-GB"/>
        </w:rPr>
        <w:tab/>
      </w:r>
      <w:r w:rsidR="001C0225" w:rsidRPr="00F91000">
        <w:rPr>
          <w:rFonts w:ascii="Times New Roman" w:hAnsi="Times New Roman" w:cs="Times New Roman"/>
          <w:sz w:val="24"/>
          <w:szCs w:val="24"/>
          <w:lang w:val="en-GB"/>
        </w:rPr>
        <w:t>Drawing up</w:t>
      </w:r>
      <w:r w:rsidR="00D43785" w:rsidRPr="00F91000">
        <w:rPr>
          <w:rFonts w:ascii="Times New Roman" w:hAnsi="Times New Roman" w:cs="Times New Roman"/>
          <w:sz w:val="24"/>
          <w:szCs w:val="24"/>
          <w:lang w:val="en-GB"/>
        </w:rPr>
        <w:t xml:space="preserve"> the Acceptance Protocol</w:t>
      </w:r>
      <w:r w:rsidR="00042B08" w:rsidRPr="00F91000">
        <w:rPr>
          <w:rFonts w:ascii="Times New Roman" w:hAnsi="Times New Roman" w:cs="Times New Roman"/>
          <w:sz w:val="24"/>
          <w:szCs w:val="24"/>
          <w:lang w:val="en-GB"/>
        </w:rPr>
        <w:t>.</w:t>
      </w:r>
      <w:r w:rsidR="00D43785" w:rsidRPr="00F91000">
        <w:rPr>
          <w:rFonts w:ascii="Times New Roman" w:hAnsi="Times New Roman" w:cs="Times New Roman"/>
          <w:sz w:val="24"/>
          <w:szCs w:val="24"/>
          <w:lang w:val="en-GB"/>
        </w:rPr>
        <w:t xml:space="preserve"> The same rules as those contained in section “SW Implementation” shall apply reasonably to the acceptance of the monitoring units with respect to the acceptance of the individual Platform Functionality</w:t>
      </w:r>
      <w:r w:rsidR="00AC2603" w:rsidRPr="00F91000">
        <w:rPr>
          <w:rFonts w:ascii="Times New Roman" w:hAnsi="Times New Roman" w:cs="Times New Roman"/>
          <w:sz w:val="24"/>
          <w:szCs w:val="24"/>
          <w:lang w:val="en-GB"/>
        </w:rPr>
        <w:t>.</w:t>
      </w:r>
    </w:p>
    <w:p w14:paraId="4F5A03A6" w14:textId="67FB57FF" w:rsidR="00DA2799" w:rsidRPr="00F91000" w:rsidRDefault="00B45840" w:rsidP="00DA2799">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6.</w:t>
      </w:r>
      <w:r w:rsidRPr="00F91000">
        <w:rPr>
          <w:rFonts w:ascii="Times New Roman" w:hAnsi="Times New Roman" w:cs="Times New Roman"/>
          <w:sz w:val="24"/>
          <w:szCs w:val="24"/>
          <w:lang w:val="en-GB"/>
        </w:rPr>
        <w:tab/>
      </w:r>
      <w:r w:rsidR="00D43785" w:rsidRPr="00F91000">
        <w:rPr>
          <w:rFonts w:ascii="Times New Roman" w:hAnsi="Times New Roman" w:cs="Times New Roman"/>
          <w:sz w:val="24"/>
          <w:szCs w:val="24"/>
          <w:lang w:val="en-GB"/>
        </w:rPr>
        <w:t xml:space="preserve">Upon signing the Acceptance Protocol by both Parties, </w:t>
      </w:r>
      <w:r w:rsidR="00D17935" w:rsidRPr="00F91000">
        <w:rPr>
          <w:rFonts w:ascii="Times New Roman" w:hAnsi="Times New Roman" w:cs="Times New Roman"/>
          <w:sz w:val="24"/>
          <w:szCs w:val="24"/>
          <w:lang w:val="en-GB"/>
        </w:rPr>
        <w:t xml:space="preserve">in the absence of any defects established by the Customer, the </w:t>
      </w:r>
      <w:r w:rsidR="00FC1A11" w:rsidRPr="00F91000">
        <w:rPr>
          <w:rFonts w:ascii="Times New Roman" w:hAnsi="Times New Roman" w:cs="Times New Roman"/>
          <w:sz w:val="24"/>
          <w:szCs w:val="24"/>
          <w:lang w:val="en-GB"/>
        </w:rPr>
        <w:t xml:space="preserve">monitoring </w:t>
      </w:r>
      <w:r w:rsidR="00D17935" w:rsidRPr="00F91000">
        <w:rPr>
          <w:rFonts w:ascii="Times New Roman" w:hAnsi="Times New Roman" w:cs="Times New Roman"/>
          <w:sz w:val="24"/>
          <w:szCs w:val="24"/>
          <w:lang w:val="en-GB"/>
        </w:rPr>
        <w:t xml:space="preserve">unit </w:t>
      </w:r>
      <w:r w:rsidR="00B96943" w:rsidRPr="00F91000">
        <w:rPr>
          <w:rFonts w:ascii="Times New Roman" w:hAnsi="Times New Roman" w:cs="Times New Roman"/>
          <w:sz w:val="24"/>
          <w:szCs w:val="24"/>
          <w:lang w:val="en-GB"/>
        </w:rPr>
        <w:t xml:space="preserve">is launched into production run. The operation of the </w:t>
      </w:r>
      <w:r w:rsidR="00C41D5A" w:rsidRPr="00F91000">
        <w:rPr>
          <w:rFonts w:ascii="Times New Roman" w:hAnsi="Times New Roman" w:cs="Times New Roman"/>
          <w:sz w:val="24"/>
          <w:szCs w:val="24"/>
          <w:lang w:val="en-GB"/>
        </w:rPr>
        <w:t xml:space="preserve">monitoring </w:t>
      </w:r>
      <w:r w:rsidR="00B96943" w:rsidRPr="00F91000">
        <w:rPr>
          <w:rFonts w:ascii="Times New Roman" w:hAnsi="Times New Roman" w:cs="Times New Roman"/>
          <w:sz w:val="24"/>
          <w:szCs w:val="24"/>
          <w:lang w:val="en-GB"/>
        </w:rPr>
        <w:t xml:space="preserve">unit shall be further governed by the conditions of </w:t>
      </w:r>
      <w:r w:rsidR="006416DC" w:rsidRPr="00F91000">
        <w:rPr>
          <w:rFonts w:ascii="Times New Roman" w:hAnsi="Times New Roman" w:cs="Times New Roman"/>
          <w:sz w:val="24"/>
          <w:szCs w:val="24"/>
          <w:lang w:val="en-GB"/>
        </w:rPr>
        <w:t xml:space="preserve">operation and support of </w:t>
      </w:r>
      <w:r w:rsidR="007018D3" w:rsidRPr="00F91000">
        <w:rPr>
          <w:rFonts w:ascii="Times New Roman" w:hAnsi="Times New Roman" w:cs="Times New Roman"/>
          <w:sz w:val="24"/>
          <w:szCs w:val="24"/>
          <w:lang w:val="en-GB"/>
        </w:rPr>
        <w:t xml:space="preserve">the Platform contained in this document and in the </w:t>
      </w:r>
      <w:r w:rsidR="00605CDB" w:rsidRPr="00F91000">
        <w:rPr>
          <w:rFonts w:ascii="Times New Roman" w:hAnsi="Times New Roman" w:cs="Times New Roman"/>
          <w:sz w:val="24"/>
          <w:szCs w:val="24"/>
          <w:lang w:val="en-GB"/>
        </w:rPr>
        <w:t>Agreement</w:t>
      </w:r>
      <w:r w:rsidR="00AC2603" w:rsidRPr="00F91000">
        <w:rPr>
          <w:rFonts w:ascii="Times New Roman" w:hAnsi="Times New Roman" w:cs="Times New Roman"/>
          <w:sz w:val="24"/>
          <w:szCs w:val="24"/>
          <w:lang w:val="en-GB"/>
        </w:rPr>
        <w:t>.</w:t>
      </w:r>
    </w:p>
    <w:p w14:paraId="539C0881" w14:textId="197944A1" w:rsidR="0059237B" w:rsidRPr="00F91000" w:rsidRDefault="00AC2603" w:rsidP="00DA2799">
      <w:pPr>
        <w:pStyle w:val="Nadpis1"/>
        <w:numPr>
          <w:ilvl w:val="0"/>
          <w:numId w:val="9"/>
        </w:numPr>
        <w:rPr>
          <w:rStyle w:val="normaltextrun"/>
          <w:rFonts w:ascii="Times New Roman" w:hAnsi="Times New Roman" w:cs="Times New Roman"/>
          <w:b/>
          <w:bCs/>
          <w:color w:val="auto"/>
          <w:sz w:val="24"/>
          <w:szCs w:val="24"/>
          <w:lang w:val="en-GB"/>
        </w:rPr>
      </w:pPr>
      <w:bookmarkStart w:id="5" w:name="_Toc132977261"/>
      <w:r w:rsidRPr="00F91000">
        <w:rPr>
          <w:rStyle w:val="normaltextrun"/>
          <w:rFonts w:ascii="Times New Roman" w:hAnsi="Times New Roman" w:cs="Times New Roman"/>
          <w:b/>
          <w:bCs/>
          <w:color w:val="auto"/>
          <w:sz w:val="24"/>
          <w:szCs w:val="24"/>
          <w:lang w:val="en-GB"/>
        </w:rPr>
        <w:t>P</w:t>
      </w:r>
      <w:r w:rsidR="00613188" w:rsidRPr="00F91000">
        <w:rPr>
          <w:rStyle w:val="normaltextrun"/>
          <w:rFonts w:ascii="Times New Roman" w:hAnsi="Times New Roman" w:cs="Times New Roman"/>
          <w:b/>
          <w:bCs/>
          <w:color w:val="auto"/>
          <w:sz w:val="24"/>
          <w:szCs w:val="24"/>
          <w:lang w:val="en-GB"/>
        </w:rPr>
        <w:t>latform</w:t>
      </w:r>
      <w:r w:rsidR="007018D3" w:rsidRPr="00F91000">
        <w:rPr>
          <w:rStyle w:val="normaltextrun"/>
          <w:rFonts w:ascii="Times New Roman" w:hAnsi="Times New Roman" w:cs="Times New Roman"/>
          <w:b/>
          <w:bCs/>
          <w:color w:val="auto"/>
          <w:sz w:val="24"/>
          <w:szCs w:val="24"/>
          <w:lang w:val="en-GB"/>
        </w:rPr>
        <w:t xml:space="preserve"> Operation</w:t>
      </w:r>
      <w:r w:rsidR="0059237B" w:rsidRPr="00F91000">
        <w:rPr>
          <w:rStyle w:val="normaltextrun"/>
          <w:rFonts w:ascii="Times New Roman" w:hAnsi="Times New Roman" w:cs="Times New Roman"/>
          <w:b/>
          <w:bCs/>
          <w:color w:val="auto"/>
          <w:sz w:val="24"/>
          <w:szCs w:val="24"/>
          <w:lang w:val="en-GB"/>
        </w:rPr>
        <w:t>:</w:t>
      </w:r>
      <w:bookmarkEnd w:id="5"/>
    </w:p>
    <w:p w14:paraId="23FF1BA6" w14:textId="77777777" w:rsidR="0059237B" w:rsidRPr="00F91000" w:rsidRDefault="0059237B" w:rsidP="0059237B">
      <w:pPr>
        <w:pStyle w:val="paragraph"/>
        <w:spacing w:before="0" w:beforeAutospacing="0" w:after="0" w:afterAutospacing="0"/>
        <w:textAlignment w:val="baseline"/>
        <w:rPr>
          <w:rStyle w:val="normaltextrun"/>
          <w:b/>
          <w:bCs/>
          <w:lang w:val="en-GB"/>
        </w:rPr>
      </w:pPr>
    </w:p>
    <w:p w14:paraId="0CD48088" w14:textId="1C64974A" w:rsidR="0059237B" w:rsidRPr="00F91000" w:rsidRDefault="001A78B7" w:rsidP="00BD1297">
      <w:pPr>
        <w:pStyle w:val="paragraph"/>
        <w:spacing w:before="0" w:beforeAutospacing="0" w:after="0" w:afterAutospacing="0"/>
        <w:ind w:left="360"/>
        <w:jc w:val="both"/>
        <w:textAlignment w:val="baseline"/>
        <w:rPr>
          <w:rStyle w:val="normaltextrun"/>
          <w:lang w:val="en-GB"/>
        </w:rPr>
      </w:pPr>
      <w:r w:rsidRPr="00F91000">
        <w:rPr>
          <w:rStyle w:val="normaltextrun"/>
          <w:lang w:val="en-GB"/>
        </w:rPr>
        <w:t xml:space="preserve">Throughout the term of the </w:t>
      </w:r>
      <w:r w:rsidR="00605CDB" w:rsidRPr="00F91000">
        <w:rPr>
          <w:rStyle w:val="normaltextrun"/>
          <w:lang w:val="en-GB"/>
        </w:rPr>
        <w:t>Agreement</w:t>
      </w:r>
      <w:r w:rsidRPr="00F91000">
        <w:rPr>
          <w:rStyle w:val="normaltextrun"/>
          <w:lang w:val="en-GB"/>
        </w:rPr>
        <w:t>, starting on the launch of each Functionality and HW</w:t>
      </w:r>
      <w:r w:rsidR="00FC2101" w:rsidRPr="00F91000">
        <w:rPr>
          <w:rStyle w:val="normaltextrun"/>
          <w:lang w:val="en-GB"/>
        </w:rPr>
        <w:t xml:space="preserve"> </w:t>
      </w:r>
      <w:r w:rsidR="00605CDB" w:rsidRPr="00F91000">
        <w:rPr>
          <w:rStyle w:val="normaltextrun"/>
          <w:lang w:val="en-GB"/>
        </w:rPr>
        <w:t xml:space="preserve">Device </w:t>
      </w:r>
      <w:r w:rsidRPr="00F91000">
        <w:rPr>
          <w:rStyle w:val="normaltextrun"/>
          <w:lang w:val="en-GB"/>
        </w:rPr>
        <w:t>(monitoring unit) into production run (upon signing the Acceptance Protocol by both Parties in the absence of any of the defects established by the Customer), the Provider shall ensure uninterrupted operation of the Platform, its Modules and Functionalities, all that</w:t>
      </w:r>
      <w:r w:rsidR="00FD0360" w:rsidRPr="00F91000">
        <w:rPr>
          <w:rStyle w:val="normaltextrun"/>
          <w:lang w:val="en-GB"/>
        </w:rPr>
        <w:t xml:space="preserve"> as per cl</w:t>
      </w:r>
      <w:r w:rsidR="001C0225" w:rsidRPr="00F91000">
        <w:rPr>
          <w:rStyle w:val="normaltextrun"/>
          <w:lang w:val="en-GB"/>
        </w:rPr>
        <w:t>aus</w:t>
      </w:r>
      <w:r w:rsidR="00FD0360" w:rsidRPr="00F91000">
        <w:rPr>
          <w:rStyle w:val="normaltextrun"/>
          <w:lang w:val="en-GB"/>
        </w:rPr>
        <w:t xml:space="preserve">e </w:t>
      </w:r>
      <w:r w:rsidR="0013525E" w:rsidRPr="00F91000">
        <w:rPr>
          <w:rStyle w:val="normaltextrun"/>
          <w:lang w:val="en-GB"/>
        </w:rPr>
        <w:t>3.1.2</w:t>
      </w:r>
      <w:r w:rsidR="001C0225" w:rsidRPr="00F91000">
        <w:rPr>
          <w:rStyle w:val="normaltextrun"/>
          <w:lang w:val="en-GB"/>
        </w:rPr>
        <w:t xml:space="preserve"> of</w:t>
      </w:r>
      <w:r w:rsidR="0013525E" w:rsidRPr="00F91000">
        <w:rPr>
          <w:rStyle w:val="normaltextrun"/>
          <w:lang w:val="en-GB"/>
        </w:rPr>
        <w:t xml:space="preserve"> </w:t>
      </w:r>
      <w:r w:rsidR="00605CDB" w:rsidRPr="00F91000">
        <w:rPr>
          <w:rStyle w:val="normaltextrun"/>
          <w:lang w:val="en-GB"/>
        </w:rPr>
        <w:t>the Agreement</w:t>
      </w:r>
      <w:r w:rsidR="0013525E" w:rsidRPr="00F91000">
        <w:rPr>
          <w:rStyle w:val="normaltextrun"/>
          <w:lang w:val="en-GB"/>
        </w:rPr>
        <w:t>.</w:t>
      </w:r>
    </w:p>
    <w:p w14:paraId="3BD85C7E" w14:textId="77777777" w:rsidR="00775972" w:rsidRPr="00F91000" w:rsidRDefault="00775972" w:rsidP="0059237B">
      <w:pPr>
        <w:pStyle w:val="paragraph"/>
        <w:spacing w:before="0" w:beforeAutospacing="0" w:after="0" w:afterAutospacing="0"/>
        <w:ind w:left="360"/>
        <w:textAlignment w:val="baseline"/>
        <w:rPr>
          <w:rStyle w:val="normaltextrun"/>
          <w:lang w:val="en-GB"/>
        </w:rPr>
      </w:pPr>
    </w:p>
    <w:p w14:paraId="4F5390FC" w14:textId="6D7CE3C2" w:rsidR="0059237B" w:rsidRPr="00F91000" w:rsidRDefault="000F3F15" w:rsidP="00BD1297">
      <w:pPr>
        <w:pStyle w:val="paragraph"/>
        <w:spacing w:before="0" w:beforeAutospacing="0" w:after="0" w:afterAutospacing="0"/>
        <w:ind w:left="360"/>
        <w:jc w:val="both"/>
        <w:textAlignment w:val="baseline"/>
        <w:rPr>
          <w:rStyle w:val="normaltextrun"/>
          <w:lang w:val="en-GB"/>
        </w:rPr>
      </w:pPr>
      <w:r w:rsidRPr="00F91000">
        <w:rPr>
          <w:rStyle w:val="normaltextrun"/>
          <w:lang w:val="en-GB"/>
        </w:rPr>
        <w:t>The table below contains the minimum requirements concerning the Provider team</w:t>
      </w:r>
      <w:r w:rsidR="20A086D0" w:rsidRPr="00F91000">
        <w:rPr>
          <w:rStyle w:val="normaltextrun"/>
          <w:lang w:val="en-GB"/>
        </w:rPr>
        <w:t>.</w:t>
      </w:r>
      <w:r w:rsidRPr="00F91000">
        <w:rPr>
          <w:rStyle w:val="normaltextrun"/>
          <w:lang w:val="en-GB"/>
        </w:rPr>
        <w:t xml:space="preserve"> The Provider shall allot such human resources to the performance of the </w:t>
      </w:r>
      <w:r w:rsidR="00605CDB" w:rsidRPr="00F91000">
        <w:rPr>
          <w:rStyle w:val="normaltextrun"/>
          <w:lang w:val="en-GB"/>
        </w:rPr>
        <w:t xml:space="preserve">Agreement </w:t>
      </w:r>
      <w:r w:rsidRPr="00F91000">
        <w:rPr>
          <w:rStyle w:val="normaltextrun"/>
          <w:lang w:val="en-GB"/>
        </w:rPr>
        <w:t xml:space="preserve">at the Platform operation stage in order to ensure uninterrupted operation of the Platform as per the </w:t>
      </w:r>
      <w:r w:rsidR="00605CDB" w:rsidRPr="00F91000">
        <w:rPr>
          <w:rStyle w:val="normaltextrun"/>
          <w:lang w:val="en-GB"/>
        </w:rPr>
        <w:t xml:space="preserve">Agreement </w:t>
      </w:r>
      <w:r w:rsidRPr="00F91000">
        <w:rPr>
          <w:rStyle w:val="normaltextrun"/>
          <w:lang w:val="en-GB"/>
        </w:rPr>
        <w:t>properly and on time</w:t>
      </w:r>
      <w:r w:rsidR="00A365BF" w:rsidRPr="00F91000">
        <w:rPr>
          <w:rStyle w:val="normaltextrun"/>
          <w:lang w:val="en-GB"/>
        </w:rPr>
        <w:t>.</w:t>
      </w:r>
    </w:p>
    <w:p w14:paraId="76E0C42B" w14:textId="77777777" w:rsidR="004B75FF" w:rsidRPr="00F91000" w:rsidRDefault="004B75FF" w:rsidP="0059237B">
      <w:pPr>
        <w:pStyle w:val="paragraph"/>
        <w:spacing w:before="0" w:beforeAutospacing="0" w:after="0" w:afterAutospacing="0"/>
        <w:ind w:left="360"/>
        <w:textAlignment w:val="baseline"/>
        <w:rPr>
          <w:rStyle w:val="normaltextrun"/>
          <w:color w:val="2F5496"/>
          <w:lang w:val="en-GB"/>
        </w:rPr>
      </w:pPr>
    </w:p>
    <w:p w14:paraId="47807EE9" w14:textId="77777777" w:rsidR="004B75FF" w:rsidRPr="00F91000" w:rsidRDefault="004B75FF" w:rsidP="00E715CF">
      <w:pPr>
        <w:pStyle w:val="paragraph"/>
        <w:spacing w:before="0" w:beforeAutospacing="0" w:after="0" w:afterAutospacing="0"/>
        <w:textAlignment w:val="baseline"/>
        <w:rPr>
          <w:rStyle w:val="normaltextrun"/>
          <w:color w:val="2F5496"/>
          <w:lang w:val="en-GB"/>
        </w:rPr>
      </w:pPr>
    </w:p>
    <w:tbl>
      <w:tblPr>
        <w:tblStyle w:val="Mriekatabuky"/>
        <w:tblW w:w="0" w:type="auto"/>
        <w:tblInd w:w="360" w:type="dxa"/>
        <w:tblLook w:val="04A0" w:firstRow="1" w:lastRow="0" w:firstColumn="1" w:lastColumn="0" w:noHBand="0" w:noVBand="1"/>
      </w:tblPr>
      <w:tblGrid>
        <w:gridCol w:w="4030"/>
        <w:gridCol w:w="2409"/>
        <w:gridCol w:w="2263"/>
      </w:tblGrid>
      <w:tr w:rsidR="00733E7C" w:rsidRPr="00F91000" w14:paraId="48D8D09B" w14:textId="77777777" w:rsidTr="03161484">
        <w:tc>
          <w:tcPr>
            <w:tcW w:w="8702" w:type="dxa"/>
            <w:gridSpan w:val="3"/>
          </w:tcPr>
          <w:p w14:paraId="20CBE339" w14:textId="1E8D7BBE" w:rsidR="00733E7C" w:rsidRPr="00F91000" w:rsidRDefault="000F3F15">
            <w:pPr>
              <w:jc w:val="cente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rovider Operation Team</w:t>
            </w:r>
          </w:p>
        </w:tc>
      </w:tr>
      <w:tr w:rsidR="00733E7C" w:rsidRPr="00F91000" w14:paraId="697A0C1E" w14:textId="77777777" w:rsidTr="03161484">
        <w:tc>
          <w:tcPr>
            <w:tcW w:w="4030" w:type="dxa"/>
          </w:tcPr>
          <w:p w14:paraId="40C7AE6A" w14:textId="0C507536" w:rsidR="00733E7C" w:rsidRPr="00F91000" w:rsidRDefault="001A78B7">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osition</w:t>
            </w:r>
          </w:p>
        </w:tc>
        <w:tc>
          <w:tcPr>
            <w:tcW w:w="2409" w:type="dxa"/>
          </w:tcPr>
          <w:p w14:paraId="477AE5C2" w14:textId="5EA5D8A0" w:rsidR="00733E7C" w:rsidRPr="00F91000" w:rsidRDefault="00725FF7">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mployee n</w:t>
            </w:r>
            <w:r w:rsidR="000F3F15" w:rsidRPr="00F91000">
              <w:rPr>
                <w:rFonts w:ascii="Times New Roman" w:hAnsi="Times New Roman" w:cs="Times New Roman"/>
                <w:b/>
                <w:bCs/>
                <w:sz w:val="24"/>
                <w:szCs w:val="24"/>
                <w:lang w:val="en-GB"/>
              </w:rPr>
              <w:t>ame</w:t>
            </w:r>
          </w:p>
        </w:tc>
        <w:tc>
          <w:tcPr>
            <w:tcW w:w="2263" w:type="dxa"/>
          </w:tcPr>
          <w:p w14:paraId="50CD27BB" w14:textId="4D831788" w:rsidR="00733E7C" w:rsidRPr="00F91000" w:rsidRDefault="000F3F15">
            <w:pPr>
              <w:rPr>
                <w:rFonts w:ascii="Times New Roman" w:hAnsi="Times New Roman" w:cs="Times New Roman"/>
                <w:sz w:val="24"/>
                <w:szCs w:val="24"/>
                <w:lang w:val="en-GB"/>
              </w:rPr>
            </w:pPr>
            <w:r w:rsidRPr="00F91000">
              <w:rPr>
                <w:rFonts w:ascii="Times New Roman" w:hAnsi="Times New Roman" w:cs="Times New Roman"/>
                <w:b/>
                <w:bCs/>
                <w:sz w:val="24"/>
                <w:szCs w:val="24"/>
                <w:lang w:val="en-GB"/>
              </w:rPr>
              <w:t>Responsibilities</w:t>
            </w:r>
          </w:p>
        </w:tc>
      </w:tr>
      <w:tr w:rsidR="00733E7C" w:rsidRPr="00F91000" w14:paraId="1A5BE8FE" w14:textId="77777777" w:rsidTr="03161484">
        <w:tc>
          <w:tcPr>
            <w:tcW w:w="4030" w:type="dxa"/>
          </w:tcPr>
          <w:p w14:paraId="0A2FDD47" w14:textId="09AF5DE0" w:rsidR="00733E7C" w:rsidRPr="00F91000" w:rsidRDefault="001A78B7" w:rsidP="3693325F">
            <w:pPr>
              <w:spacing w:line="259"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Project</w:t>
            </w:r>
            <w:r w:rsidR="3035EBCF"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M</w:t>
            </w:r>
            <w:r w:rsidR="3035EBCF" w:rsidRPr="00F91000">
              <w:rPr>
                <w:rFonts w:ascii="Times New Roman" w:hAnsi="Times New Roman" w:cs="Times New Roman"/>
                <w:sz w:val="24"/>
                <w:szCs w:val="24"/>
                <w:lang w:val="en-GB"/>
              </w:rPr>
              <w:t>anager</w:t>
            </w:r>
          </w:p>
        </w:tc>
        <w:tc>
          <w:tcPr>
            <w:tcW w:w="2409" w:type="dxa"/>
          </w:tcPr>
          <w:p w14:paraId="6948A25D" w14:textId="77777777" w:rsidR="00733E7C" w:rsidRPr="00F91000" w:rsidRDefault="00733E7C">
            <w:pPr>
              <w:rPr>
                <w:rFonts w:ascii="Times New Roman" w:hAnsi="Times New Roman" w:cs="Times New Roman"/>
                <w:sz w:val="24"/>
                <w:szCs w:val="24"/>
                <w:lang w:val="en-GB"/>
              </w:rPr>
            </w:pPr>
          </w:p>
        </w:tc>
        <w:tc>
          <w:tcPr>
            <w:tcW w:w="2263" w:type="dxa"/>
          </w:tcPr>
          <w:p w14:paraId="2289C51F" w14:textId="65341636" w:rsidR="00733E7C" w:rsidRPr="00F91000" w:rsidRDefault="000F3F15">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Managing operation and support, </w:t>
            </w:r>
            <w:r w:rsidR="00007E27" w:rsidRPr="00F91000">
              <w:rPr>
                <w:rFonts w:ascii="Times New Roman" w:hAnsi="Times New Roman" w:cs="Times New Roman"/>
                <w:sz w:val="24"/>
                <w:szCs w:val="24"/>
                <w:lang w:val="en-GB"/>
              </w:rPr>
              <w:t>supervising requirements</w:t>
            </w:r>
            <w:r w:rsidRPr="00F91000">
              <w:rPr>
                <w:rFonts w:ascii="Times New Roman" w:hAnsi="Times New Roman" w:cs="Times New Roman"/>
                <w:sz w:val="24"/>
                <w:szCs w:val="24"/>
                <w:lang w:val="en-GB"/>
              </w:rPr>
              <w:t xml:space="preserve"> solution, </w:t>
            </w:r>
            <w:r w:rsidR="00B94FED" w:rsidRPr="00F91000">
              <w:rPr>
                <w:rFonts w:ascii="Times New Roman" w:hAnsi="Times New Roman" w:cs="Times New Roman"/>
                <w:sz w:val="24"/>
                <w:szCs w:val="24"/>
                <w:lang w:val="en-GB"/>
              </w:rPr>
              <w:t>Requirement Escalation Level 1</w:t>
            </w:r>
          </w:p>
        </w:tc>
      </w:tr>
      <w:tr w:rsidR="00733E7C" w:rsidRPr="00F91000" w14:paraId="2C40C34F" w14:textId="77777777" w:rsidTr="03161484">
        <w:tc>
          <w:tcPr>
            <w:tcW w:w="4030" w:type="dxa"/>
          </w:tcPr>
          <w:p w14:paraId="53060AA0" w14:textId="0603C684" w:rsidR="00733E7C" w:rsidRPr="00F91000" w:rsidRDefault="00AC7D8E">
            <w:pPr>
              <w:rPr>
                <w:rFonts w:ascii="Times New Roman" w:hAnsi="Times New Roman" w:cs="Times New Roman"/>
                <w:sz w:val="24"/>
                <w:szCs w:val="24"/>
                <w:lang w:val="en-GB"/>
              </w:rPr>
            </w:pPr>
            <w:r w:rsidRPr="03161484">
              <w:rPr>
                <w:rFonts w:ascii="Times New Roman" w:hAnsi="Times New Roman" w:cs="Times New Roman"/>
                <w:sz w:val="24"/>
                <w:szCs w:val="24"/>
                <w:lang w:val="en-GB"/>
              </w:rPr>
              <w:t>Solution</w:t>
            </w:r>
            <w:r w:rsidR="000F3F15" w:rsidRPr="03161484">
              <w:rPr>
                <w:rFonts w:ascii="Times New Roman" w:hAnsi="Times New Roman" w:cs="Times New Roman"/>
                <w:sz w:val="24"/>
                <w:szCs w:val="24"/>
                <w:lang w:val="en-GB"/>
              </w:rPr>
              <w:t xml:space="preserve"> A</w:t>
            </w:r>
            <w:r w:rsidR="00733E7C" w:rsidRPr="03161484">
              <w:rPr>
                <w:rFonts w:ascii="Times New Roman" w:hAnsi="Times New Roman" w:cs="Times New Roman"/>
                <w:sz w:val="24"/>
                <w:szCs w:val="24"/>
                <w:lang w:val="en-GB"/>
              </w:rPr>
              <w:t>rchite</w:t>
            </w:r>
            <w:r w:rsidR="000F3F15" w:rsidRPr="03161484">
              <w:rPr>
                <w:rFonts w:ascii="Times New Roman" w:hAnsi="Times New Roman" w:cs="Times New Roman"/>
                <w:sz w:val="24"/>
                <w:szCs w:val="24"/>
                <w:lang w:val="en-GB"/>
              </w:rPr>
              <w:t>c</w:t>
            </w:r>
            <w:r w:rsidR="00733E7C" w:rsidRPr="03161484">
              <w:rPr>
                <w:rFonts w:ascii="Times New Roman" w:hAnsi="Times New Roman" w:cs="Times New Roman"/>
                <w:sz w:val="24"/>
                <w:szCs w:val="24"/>
                <w:lang w:val="en-GB"/>
              </w:rPr>
              <w:t xml:space="preserve">t </w:t>
            </w:r>
            <w:r w:rsidR="000F3F15" w:rsidRPr="03161484">
              <w:rPr>
                <w:rFonts w:ascii="Times New Roman" w:hAnsi="Times New Roman" w:cs="Times New Roman"/>
                <w:sz w:val="24"/>
                <w:szCs w:val="24"/>
                <w:lang w:val="en-GB"/>
              </w:rPr>
              <w:t>–</w:t>
            </w:r>
            <w:r w:rsidR="00733E7C" w:rsidRPr="03161484">
              <w:rPr>
                <w:rFonts w:ascii="Times New Roman" w:hAnsi="Times New Roman" w:cs="Times New Roman"/>
                <w:sz w:val="24"/>
                <w:szCs w:val="24"/>
                <w:lang w:val="en-GB"/>
              </w:rPr>
              <w:t xml:space="preserve"> D</w:t>
            </w:r>
            <w:r w:rsidR="000F3F15" w:rsidRPr="03161484">
              <w:rPr>
                <w:rFonts w:ascii="Times New Roman" w:hAnsi="Times New Roman" w:cs="Times New Roman"/>
                <w:sz w:val="24"/>
                <w:szCs w:val="24"/>
                <w:lang w:val="en-GB"/>
              </w:rPr>
              <w:t>ata Analyst</w:t>
            </w:r>
          </w:p>
        </w:tc>
        <w:tc>
          <w:tcPr>
            <w:tcW w:w="2409" w:type="dxa"/>
          </w:tcPr>
          <w:p w14:paraId="29D2785D" w14:textId="77777777" w:rsidR="00733E7C" w:rsidRPr="00F91000" w:rsidRDefault="00733E7C">
            <w:pPr>
              <w:rPr>
                <w:rFonts w:ascii="Times New Roman" w:hAnsi="Times New Roman" w:cs="Times New Roman"/>
                <w:sz w:val="24"/>
                <w:szCs w:val="24"/>
                <w:lang w:val="en-GB"/>
              </w:rPr>
            </w:pPr>
          </w:p>
        </w:tc>
        <w:tc>
          <w:tcPr>
            <w:tcW w:w="2263" w:type="dxa"/>
          </w:tcPr>
          <w:p w14:paraId="0A605244"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3</w:t>
            </w:r>
          </w:p>
        </w:tc>
      </w:tr>
      <w:tr w:rsidR="00733E7C" w:rsidRPr="00F91000" w14:paraId="4124424F" w14:textId="77777777" w:rsidTr="03161484">
        <w:tc>
          <w:tcPr>
            <w:tcW w:w="4030" w:type="dxa"/>
          </w:tcPr>
          <w:p w14:paraId="4B9187EA"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Front-end Developer</w:t>
            </w:r>
          </w:p>
        </w:tc>
        <w:tc>
          <w:tcPr>
            <w:tcW w:w="2409" w:type="dxa"/>
          </w:tcPr>
          <w:p w14:paraId="2917EA29" w14:textId="77777777" w:rsidR="00733E7C" w:rsidRPr="00F91000" w:rsidRDefault="00733E7C">
            <w:pPr>
              <w:rPr>
                <w:rFonts w:ascii="Times New Roman" w:hAnsi="Times New Roman" w:cs="Times New Roman"/>
                <w:sz w:val="24"/>
                <w:szCs w:val="24"/>
                <w:lang w:val="en-GB"/>
              </w:rPr>
            </w:pPr>
          </w:p>
        </w:tc>
        <w:tc>
          <w:tcPr>
            <w:tcW w:w="2263" w:type="dxa"/>
          </w:tcPr>
          <w:p w14:paraId="157EEBAE"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2</w:t>
            </w:r>
          </w:p>
        </w:tc>
      </w:tr>
      <w:tr w:rsidR="00733E7C" w:rsidRPr="00F91000" w14:paraId="4C024257" w14:textId="77777777" w:rsidTr="03161484">
        <w:tc>
          <w:tcPr>
            <w:tcW w:w="4030" w:type="dxa"/>
          </w:tcPr>
          <w:p w14:paraId="2710B135"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Software Back-end Developer</w:t>
            </w:r>
          </w:p>
        </w:tc>
        <w:tc>
          <w:tcPr>
            <w:tcW w:w="2409" w:type="dxa"/>
          </w:tcPr>
          <w:p w14:paraId="466B164B" w14:textId="77777777" w:rsidR="00733E7C" w:rsidRPr="00F91000" w:rsidRDefault="00733E7C">
            <w:pPr>
              <w:rPr>
                <w:rFonts w:ascii="Times New Roman" w:hAnsi="Times New Roman" w:cs="Times New Roman"/>
                <w:sz w:val="24"/>
                <w:szCs w:val="24"/>
                <w:lang w:val="en-GB"/>
              </w:rPr>
            </w:pPr>
          </w:p>
        </w:tc>
        <w:tc>
          <w:tcPr>
            <w:tcW w:w="2263" w:type="dxa"/>
          </w:tcPr>
          <w:p w14:paraId="1543257F"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2</w:t>
            </w:r>
          </w:p>
        </w:tc>
      </w:tr>
      <w:tr w:rsidR="00733E7C" w:rsidRPr="00F91000" w14:paraId="2A61DEE2" w14:textId="77777777" w:rsidTr="03161484">
        <w:tc>
          <w:tcPr>
            <w:tcW w:w="4030" w:type="dxa"/>
          </w:tcPr>
          <w:p w14:paraId="0DB7EF35" w14:textId="59AF0CCD" w:rsidR="00733E7C" w:rsidRPr="00F91000" w:rsidRDefault="000F3F15">
            <w:pPr>
              <w:rPr>
                <w:rFonts w:ascii="Times New Roman" w:hAnsi="Times New Roman" w:cs="Times New Roman"/>
                <w:sz w:val="24"/>
                <w:szCs w:val="24"/>
                <w:lang w:val="en-GB"/>
              </w:rPr>
            </w:pPr>
            <w:r w:rsidRPr="00F91000">
              <w:rPr>
                <w:rFonts w:ascii="Times New Roman" w:hAnsi="Times New Roman" w:cs="Times New Roman"/>
                <w:sz w:val="24"/>
                <w:szCs w:val="24"/>
                <w:lang w:val="en-GB"/>
              </w:rPr>
              <w:t>Support Technician</w:t>
            </w:r>
          </w:p>
        </w:tc>
        <w:tc>
          <w:tcPr>
            <w:tcW w:w="2409" w:type="dxa"/>
          </w:tcPr>
          <w:p w14:paraId="6460716F" w14:textId="77777777" w:rsidR="00733E7C" w:rsidRPr="00F91000" w:rsidRDefault="00733E7C">
            <w:pPr>
              <w:rPr>
                <w:rFonts w:ascii="Times New Roman" w:hAnsi="Times New Roman" w:cs="Times New Roman"/>
                <w:sz w:val="24"/>
                <w:szCs w:val="24"/>
                <w:lang w:val="en-GB"/>
              </w:rPr>
            </w:pPr>
          </w:p>
        </w:tc>
        <w:tc>
          <w:tcPr>
            <w:tcW w:w="2263" w:type="dxa"/>
          </w:tcPr>
          <w:p w14:paraId="62EC9D78"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1</w:t>
            </w:r>
          </w:p>
        </w:tc>
      </w:tr>
    </w:tbl>
    <w:p w14:paraId="2FB3D3AA" w14:textId="77777777" w:rsidR="00733E7C" w:rsidRPr="00F91000" w:rsidRDefault="00733E7C" w:rsidP="00E715CF">
      <w:pPr>
        <w:pStyle w:val="paragraph"/>
        <w:spacing w:before="0" w:beforeAutospacing="0" w:after="0" w:afterAutospacing="0"/>
        <w:textAlignment w:val="baseline"/>
        <w:rPr>
          <w:rStyle w:val="normaltextrun"/>
          <w:color w:val="2F5496"/>
          <w:lang w:val="en-GB"/>
        </w:rPr>
      </w:pPr>
    </w:p>
    <w:p w14:paraId="53EDFA7F" w14:textId="6BEC227F" w:rsidR="0059237B" w:rsidRPr="00F91000" w:rsidRDefault="00B94FED" w:rsidP="001F4858">
      <w:pPr>
        <w:ind w:left="360"/>
        <w:jc w:val="both"/>
        <w:rPr>
          <w:rFonts w:ascii="Times New Roman" w:hAnsi="Times New Roman" w:cs="Times New Roman"/>
          <w:b/>
          <w:bCs/>
          <w:sz w:val="24"/>
          <w:szCs w:val="24"/>
          <w:lang w:val="en-GB"/>
        </w:rPr>
      </w:pPr>
      <w:r w:rsidRPr="00F91000">
        <w:rPr>
          <w:rStyle w:val="normaltextrun"/>
          <w:rFonts w:ascii="Times New Roman" w:hAnsi="Times New Roman" w:cs="Times New Roman"/>
          <w:color w:val="000000"/>
          <w:sz w:val="24"/>
          <w:szCs w:val="24"/>
          <w:lang w:val="en-GB"/>
        </w:rPr>
        <w:t xml:space="preserve">The Customer shall use the Platform for recording and </w:t>
      </w:r>
      <w:r w:rsidR="005402E1" w:rsidRPr="00F91000">
        <w:rPr>
          <w:rStyle w:val="normaltextrun"/>
          <w:rFonts w:ascii="Times New Roman" w:hAnsi="Times New Roman" w:cs="Times New Roman"/>
          <w:color w:val="000000"/>
          <w:sz w:val="24"/>
          <w:szCs w:val="24"/>
          <w:lang w:val="en-GB"/>
        </w:rPr>
        <w:t>edi</w:t>
      </w:r>
      <w:r w:rsidRPr="00F91000">
        <w:rPr>
          <w:rStyle w:val="normaltextrun"/>
          <w:rFonts w:ascii="Times New Roman" w:hAnsi="Times New Roman" w:cs="Times New Roman"/>
          <w:color w:val="000000"/>
          <w:sz w:val="24"/>
          <w:szCs w:val="24"/>
          <w:lang w:val="en-GB"/>
        </w:rPr>
        <w:t>t</w:t>
      </w:r>
      <w:r w:rsidR="005402E1" w:rsidRPr="00F91000">
        <w:rPr>
          <w:rStyle w:val="normaltextrun"/>
          <w:rFonts w:ascii="Times New Roman" w:hAnsi="Times New Roman" w:cs="Times New Roman"/>
          <w:color w:val="000000"/>
          <w:sz w:val="24"/>
          <w:szCs w:val="24"/>
          <w:lang w:val="en-GB"/>
        </w:rPr>
        <w:t>ing</w:t>
      </w:r>
      <w:r w:rsidRPr="00F91000">
        <w:rPr>
          <w:rStyle w:val="normaltextrun"/>
          <w:rFonts w:ascii="Times New Roman" w:hAnsi="Times New Roman" w:cs="Times New Roman"/>
          <w:color w:val="000000"/>
          <w:sz w:val="24"/>
          <w:szCs w:val="24"/>
          <w:lang w:val="en-GB"/>
        </w:rPr>
        <w:t xml:space="preserve"> collection data, </w:t>
      </w:r>
      <w:r w:rsidR="000078D4" w:rsidRPr="00F91000">
        <w:rPr>
          <w:rStyle w:val="normaltextrun"/>
          <w:rFonts w:ascii="Times New Roman" w:hAnsi="Times New Roman" w:cs="Times New Roman"/>
          <w:color w:val="000000"/>
          <w:sz w:val="24"/>
          <w:szCs w:val="24"/>
          <w:lang w:val="en-GB"/>
        </w:rPr>
        <w:t xml:space="preserve">manage collection, gathering and analysis of collection data, planning collection and </w:t>
      </w:r>
      <w:r w:rsidR="005402E1" w:rsidRPr="00F91000">
        <w:rPr>
          <w:rStyle w:val="normaltextrun"/>
          <w:rFonts w:ascii="Times New Roman" w:hAnsi="Times New Roman" w:cs="Times New Roman"/>
          <w:color w:val="000000"/>
          <w:sz w:val="24"/>
          <w:szCs w:val="24"/>
          <w:lang w:val="en-GB"/>
        </w:rPr>
        <w:t>associated</w:t>
      </w:r>
      <w:r w:rsidR="000078D4" w:rsidRPr="00F91000">
        <w:rPr>
          <w:rStyle w:val="normaltextrun"/>
          <w:rFonts w:ascii="Times New Roman" w:hAnsi="Times New Roman" w:cs="Times New Roman"/>
          <w:color w:val="000000"/>
          <w:sz w:val="24"/>
          <w:szCs w:val="24"/>
          <w:lang w:val="en-GB"/>
        </w:rPr>
        <w:t xml:space="preserve"> </w:t>
      </w:r>
      <w:r w:rsidR="00E37E93" w:rsidRPr="00F91000">
        <w:rPr>
          <w:rStyle w:val="normaltextrun"/>
          <w:rFonts w:ascii="Times New Roman" w:hAnsi="Times New Roman" w:cs="Times New Roman"/>
          <w:color w:val="000000"/>
          <w:sz w:val="24"/>
          <w:szCs w:val="24"/>
          <w:lang w:val="en-GB"/>
        </w:rPr>
        <w:t>supporting activities</w:t>
      </w:r>
      <w:r w:rsidR="00CB48E2" w:rsidRPr="00F91000">
        <w:rPr>
          <w:rStyle w:val="normaltextrun"/>
          <w:rFonts w:ascii="Times New Roman" w:hAnsi="Times New Roman" w:cs="Times New Roman"/>
          <w:color w:val="000000"/>
          <w:sz w:val="24"/>
          <w:szCs w:val="24"/>
          <w:lang w:val="en-GB"/>
        </w:rPr>
        <w:t xml:space="preserve">. </w:t>
      </w:r>
      <w:r w:rsidR="00E86CB8" w:rsidRPr="00F91000">
        <w:rPr>
          <w:rStyle w:val="normaltextrun"/>
          <w:rFonts w:ascii="Times New Roman" w:hAnsi="Times New Roman" w:cs="Times New Roman"/>
          <w:color w:val="000000"/>
          <w:sz w:val="24"/>
          <w:szCs w:val="24"/>
          <w:lang w:val="en-GB"/>
        </w:rPr>
        <w:t>Due to this, the Platform becomes the central information system for collection activities and the Customer requires</w:t>
      </w:r>
      <w:r w:rsidR="0059237B" w:rsidRPr="00F91000">
        <w:rPr>
          <w:rStyle w:val="normaltextrun"/>
          <w:rFonts w:ascii="Times New Roman" w:hAnsi="Times New Roman" w:cs="Times New Roman"/>
          <w:color w:val="000000"/>
          <w:sz w:val="24"/>
          <w:szCs w:val="24"/>
          <w:lang w:val="en-GB"/>
        </w:rPr>
        <w:t>:</w:t>
      </w:r>
    </w:p>
    <w:p w14:paraId="6BAFCA01" w14:textId="73DBD60D" w:rsidR="0059237B" w:rsidRPr="00F91000" w:rsidRDefault="00E86CB8"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Availability of the Platform from any site through secured Internet connection</w:t>
      </w:r>
      <w:r w:rsidR="0013525E" w:rsidRPr="00F91000">
        <w:rPr>
          <w:rStyle w:val="normaltextrun"/>
          <w:color w:val="000000" w:themeColor="text1"/>
          <w:lang w:val="en-GB"/>
        </w:rPr>
        <w:t>.</w:t>
      </w:r>
    </w:p>
    <w:p w14:paraId="51E56978" w14:textId="2FDD9871" w:rsidR="0059237B" w:rsidRPr="00F91000" w:rsidRDefault="00E86CB8"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Average response time of the Platform to one API call within 2 seconds per each individual query (</w:t>
      </w:r>
      <w:r w:rsidRPr="00F91000">
        <w:rPr>
          <w:rStyle w:val="normaltextrun"/>
          <w:i/>
          <w:iCs/>
          <w:color w:val="000000" w:themeColor="text1"/>
          <w:lang w:val="en-GB"/>
        </w:rPr>
        <w:t>one query meaning a data search,</w:t>
      </w:r>
      <w:r w:rsidR="00FF6103" w:rsidRPr="00F91000">
        <w:rPr>
          <w:rStyle w:val="normaltextrun"/>
          <w:i/>
          <w:iCs/>
          <w:color w:val="000000" w:themeColor="text1"/>
          <w:lang w:val="en-GB"/>
        </w:rPr>
        <w:t xml:space="preserve"> displaying the object data, recording data</w:t>
      </w:r>
      <w:r w:rsidR="00B13D96" w:rsidRPr="00F91000">
        <w:rPr>
          <w:rStyle w:val="normaltextrun"/>
          <w:i/>
          <w:color w:val="000000" w:themeColor="text1"/>
          <w:lang w:val="en-GB"/>
        </w:rPr>
        <w:t>)</w:t>
      </w:r>
      <w:r w:rsidR="00A55307" w:rsidRPr="00F91000">
        <w:rPr>
          <w:rStyle w:val="normaltextrun"/>
          <w:i/>
          <w:color w:val="000000" w:themeColor="text1"/>
          <w:lang w:val="en-GB"/>
        </w:rPr>
        <w:t>.</w:t>
      </w:r>
    </w:p>
    <w:p w14:paraId="690C0A04" w14:textId="5A7FF471" w:rsidR="0059237B" w:rsidRPr="00F91000" w:rsidRDefault="00E86CB8"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Ensuring Platform stability</w:t>
      </w:r>
      <w:r w:rsidR="00301985" w:rsidRPr="00F91000">
        <w:rPr>
          <w:rStyle w:val="normaltextrun"/>
          <w:color w:val="000000" w:themeColor="text1"/>
          <w:lang w:val="en-GB"/>
        </w:rPr>
        <w:t xml:space="preserve"> </w:t>
      </w:r>
      <w:r w:rsidR="00421636" w:rsidRPr="00F91000">
        <w:rPr>
          <w:rStyle w:val="normaltextrun"/>
          <w:color w:val="000000" w:themeColor="text1"/>
          <w:lang w:val="en-GB"/>
        </w:rPr>
        <w:t>to secure the</w:t>
      </w:r>
      <w:r w:rsidR="00301985" w:rsidRPr="00F91000">
        <w:rPr>
          <w:rStyle w:val="normaltextrun"/>
          <w:color w:val="000000" w:themeColor="text1"/>
          <w:lang w:val="en-GB"/>
        </w:rPr>
        <w:t xml:space="preserve"> </w:t>
      </w:r>
      <w:r w:rsidR="005037BB" w:rsidRPr="00F91000">
        <w:rPr>
          <w:rStyle w:val="normaltextrun"/>
          <w:color w:val="000000" w:themeColor="text1"/>
          <w:lang w:val="en-GB"/>
        </w:rPr>
        <w:t xml:space="preserve">availability </w:t>
      </w:r>
      <w:r w:rsidR="00996A89" w:rsidRPr="00F91000">
        <w:rPr>
          <w:rStyle w:val="normaltextrun"/>
          <w:color w:val="000000" w:themeColor="text1"/>
          <w:lang w:val="en-GB"/>
        </w:rPr>
        <w:t>of the Platform 24/7</w:t>
      </w:r>
      <w:r w:rsidR="0013525E" w:rsidRPr="00F91000">
        <w:rPr>
          <w:lang w:val="en-GB"/>
        </w:rPr>
        <w:t>.</w:t>
      </w:r>
    </w:p>
    <w:p w14:paraId="3570F762" w14:textId="5158CA1A" w:rsidR="00AA5FF4" w:rsidRPr="00F91000" w:rsidRDefault="0067499A" w:rsidP="000C1295">
      <w:pPr>
        <w:numPr>
          <w:ilvl w:val="1"/>
          <w:numId w:val="30"/>
        </w:numPr>
        <w:spacing w:after="0"/>
        <w:ind w:left="1434" w:hanging="357"/>
        <w:jc w:val="both"/>
        <w:rPr>
          <w:rStyle w:val="normaltextrun"/>
          <w:rFonts w:ascii="Times New Roman" w:eastAsia="Times New Roman" w:hAnsi="Times New Roman" w:cs="Times New Roman"/>
          <w:color w:val="000000"/>
          <w:sz w:val="24"/>
          <w:szCs w:val="24"/>
          <w:lang w:val="en-GB" w:eastAsia="sk-SK"/>
        </w:rPr>
      </w:pPr>
      <w:r w:rsidRPr="00F91000">
        <w:rPr>
          <w:rStyle w:val="normaltextrun"/>
          <w:rFonts w:ascii="Times New Roman" w:eastAsia="Times New Roman" w:hAnsi="Times New Roman" w:cs="Times New Roman"/>
          <w:color w:val="000000" w:themeColor="text1"/>
          <w:sz w:val="24"/>
          <w:szCs w:val="24"/>
          <w:lang w:val="en-GB" w:eastAsia="sk-SK"/>
        </w:rPr>
        <w:t xml:space="preserve">Permanent availability of all data from previously implemented Platform Functionalities (i.e. 24 hours a day, 7 days a week) throughout the entire term of the </w:t>
      </w:r>
      <w:r w:rsidR="00605CDB" w:rsidRPr="00F91000">
        <w:rPr>
          <w:rStyle w:val="normaltextrun"/>
          <w:rFonts w:ascii="Times New Roman" w:eastAsia="Times New Roman" w:hAnsi="Times New Roman" w:cs="Times New Roman"/>
          <w:color w:val="000000" w:themeColor="text1"/>
          <w:sz w:val="24"/>
          <w:szCs w:val="24"/>
          <w:lang w:val="en-GB" w:eastAsia="sk-SK"/>
        </w:rPr>
        <w:t>Agreement</w:t>
      </w:r>
      <w:r w:rsidRPr="00F91000">
        <w:rPr>
          <w:rStyle w:val="normaltextrun"/>
          <w:rFonts w:ascii="Times New Roman" w:eastAsia="Times New Roman" w:hAnsi="Times New Roman" w:cs="Times New Roman"/>
          <w:color w:val="000000" w:themeColor="text1"/>
          <w:sz w:val="24"/>
          <w:szCs w:val="24"/>
          <w:lang w:val="en-GB" w:eastAsia="sk-SK"/>
        </w:rPr>
        <w:t xml:space="preserve">, in the event of </w:t>
      </w:r>
      <w:r w:rsidR="00605CDB" w:rsidRPr="00F91000">
        <w:rPr>
          <w:rStyle w:val="normaltextrun"/>
          <w:rFonts w:ascii="Times New Roman" w:eastAsia="Times New Roman" w:hAnsi="Times New Roman" w:cs="Times New Roman"/>
          <w:color w:val="000000" w:themeColor="text1"/>
          <w:sz w:val="24"/>
          <w:szCs w:val="24"/>
          <w:lang w:val="en-GB" w:eastAsia="sk-SK"/>
        </w:rPr>
        <w:t xml:space="preserve">Agreement </w:t>
      </w:r>
      <w:r w:rsidRPr="00F91000">
        <w:rPr>
          <w:rStyle w:val="normaltextrun"/>
          <w:rFonts w:ascii="Times New Roman" w:eastAsia="Times New Roman" w:hAnsi="Times New Roman" w:cs="Times New Roman"/>
          <w:color w:val="000000" w:themeColor="text1"/>
          <w:sz w:val="24"/>
          <w:szCs w:val="24"/>
          <w:lang w:val="en-GB" w:eastAsia="sk-SK"/>
        </w:rPr>
        <w:t xml:space="preserve">termination, </w:t>
      </w:r>
      <w:r w:rsidR="001D396A" w:rsidRPr="00F91000">
        <w:rPr>
          <w:rStyle w:val="normaltextrun"/>
          <w:rFonts w:ascii="Times New Roman" w:eastAsia="Times New Roman" w:hAnsi="Times New Roman" w:cs="Times New Roman"/>
          <w:color w:val="000000" w:themeColor="text1"/>
          <w:sz w:val="24"/>
          <w:szCs w:val="24"/>
          <w:lang w:val="en-GB" w:eastAsia="sk-SK"/>
        </w:rPr>
        <w:t>handover of all the data obtained to the Customer</w:t>
      </w:r>
      <w:r w:rsidR="0018734C" w:rsidRPr="00F91000">
        <w:rPr>
          <w:rStyle w:val="normaltextrun"/>
          <w:rFonts w:ascii="Times New Roman" w:eastAsia="Times New Roman" w:hAnsi="Times New Roman" w:cs="Times New Roman"/>
          <w:color w:val="000000" w:themeColor="text1"/>
          <w:sz w:val="24"/>
          <w:szCs w:val="24"/>
          <w:lang w:val="en-GB" w:eastAsia="sk-SK"/>
        </w:rPr>
        <w:t>.</w:t>
      </w:r>
    </w:p>
    <w:p w14:paraId="7DAF2781" w14:textId="10682562" w:rsidR="003B71C2" w:rsidRPr="00F91000" w:rsidRDefault="00ED44AC" w:rsidP="003B71C2">
      <w:pPr>
        <w:pStyle w:val="paragraph"/>
        <w:numPr>
          <w:ilvl w:val="1"/>
          <w:numId w:val="30"/>
        </w:numPr>
        <w:spacing w:before="0" w:beforeAutospacing="0" w:after="0" w:afterAutospacing="0"/>
        <w:jc w:val="both"/>
        <w:textAlignment w:val="baseline"/>
        <w:rPr>
          <w:color w:val="000000"/>
          <w:lang w:val="en-GB"/>
        </w:rPr>
      </w:pPr>
      <w:r w:rsidRPr="00F91000">
        <w:rPr>
          <w:rStyle w:val="normaltextrun"/>
          <w:color w:val="000000" w:themeColor="text1"/>
          <w:lang w:val="en-GB"/>
        </w:rPr>
        <w:t xml:space="preserve">Permanent supervision of the Platform throughout the entire term of the </w:t>
      </w:r>
      <w:r w:rsidR="00605CDB" w:rsidRPr="00F91000">
        <w:rPr>
          <w:rStyle w:val="normaltextrun"/>
          <w:color w:val="000000" w:themeColor="text1"/>
          <w:lang w:val="en-GB"/>
        </w:rPr>
        <w:t>Agreement</w:t>
      </w:r>
      <w:r w:rsidRPr="00F91000">
        <w:rPr>
          <w:rStyle w:val="normaltextrun"/>
          <w:color w:val="000000" w:themeColor="text1"/>
          <w:lang w:val="en-GB"/>
        </w:rPr>
        <w:t xml:space="preserve"> -</w:t>
      </w:r>
      <w:r w:rsidR="00AA485D" w:rsidRPr="00F91000">
        <w:rPr>
          <w:rStyle w:val="normaltextrun"/>
          <w:color w:val="000000" w:themeColor="text1"/>
          <w:lang w:val="en-GB"/>
        </w:rPr>
        <w:t xml:space="preserve"> the Customer requires from the Provider the operation of the </w:t>
      </w:r>
      <w:r w:rsidR="00AA485D" w:rsidRPr="00F91000">
        <w:rPr>
          <w:rStyle w:val="normaltextrun"/>
          <w:color w:val="000000" w:themeColor="text1"/>
          <w:lang w:val="en-GB"/>
        </w:rPr>
        <w:lastRenderedPageBreak/>
        <w:t>monitoring portal, which will include the status of individual Platform Functionalities</w:t>
      </w:r>
      <w:r w:rsidR="00BF0448" w:rsidRPr="00F91000">
        <w:rPr>
          <w:rStyle w:val="normaltextrun"/>
          <w:color w:val="000000" w:themeColor="text1"/>
          <w:lang w:val="en-GB"/>
        </w:rPr>
        <w:t xml:space="preserve"> </w:t>
      </w:r>
    </w:p>
    <w:p w14:paraId="49DAFCE6" w14:textId="038421C9" w:rsidR="00AA5FF4" w:rsidRPr="00F91000" w:rsidRDefault="00AA485D" w:rsidP="00A92CC4">
      <w:pPr>
        <w:numPr>
          <w:ilvl w:val="1"/>
          <w:numId w:val="30"/>
        </w:numPr>
        <w:spacing w:after="0"/>
        <w:ind w:left="1434" w:hanging="357"/>
        <w:rPr>
          <w:rStyle w:val="normaltextrun"/>
          <w:rFonts w:ascii="Times New Roman" w:eastAsia="Times New Roman" w:hAnsi="Times New Roman" w:cs="Times New Roman"/>
          <w:color w:val="000000"/>
          <w:sz w:val="24"/>
          <w:szCs w:val="24"/>
          <w:lang w:val="en-GB" w:eastAsia="sk-SK"/>
        </w:rPr>
      </w:pPr>
      <w:r w:rsidRPr="00F91000">
        <w:rPr>
          <w:rStyle w:val="normaltextrun"/>
          <w:rFonts w:ascii="Times New Roman" w:eastAsia="Times New Roman" w:hAnsi="Times New Roman" w:cs="Times New Roman"/>
          <w:color w:val="000000" w:themeColor="text1"/>
          <w:sz w:val="24"/>
          <w:szCs w:val="24"/>
          <w:lang w:val="en-GB" w:eastAsia="sk-SK"/>
        </w:rPr>
        <w:t xml:space="preserve">Electronic data archiving and in the event of complete data loss </w:t>
      </w:r>
      <w:r w:rsidR="006464BE" w:rsidRPr="00F91000">
        <w:rPr>
          <w:rStyle w:val="normaltextrun"/>
          <w:rFonts w:ascii="Times New Roman" w:eastAsia="Times New Roman" w:hAnsi="Times New Roman" w:cs="Times New Roman"/>
          <w:color w:val="000000" w:themeColor="text1"/>
          <w:sz w:val="24"/>
          <w:szCs w:val="24"/>
          <w:lang w:val="en-GB" w:eastAsia="sk-SK"/>
        </w:rPr>
        <w:t xml:space="preserve">due to Platform failure, </w:t>
      </w:r>
      <w:r w:rsidR="009C1E74" w:rsidRPr="00F91000">
        <w:rPr>
          <w:rStyle w:val="normaltextrun"/>
          <w:rFonts w:ascii="Times New Roman" w:eastAsia="Times New Roman" w:hAnsi="Times New Roman" w:cs="Times New Roman"/>
          <w:color w:val="000000" w:themeColor="text1"/>
          <w:sz w:val="24"/>
          <w:szCs w:val="24"/>
          <w:lang w:val="en-GB" w:eastAsia="sk-SK"/>
        </w:rPr>
        <w:t xml:space="preserve">full </w:t>
      </w:r>
      <w:r w:rsidR="006464BE" w:rsidRPr="00F91000">
        <w:rPr>
          <w:rStyle w:val="normaltextrun"/>
          <w:rFonts w:ascii="Times New Roman" w:eastAsia="Times New Roman" w:hAnsi="Times New Roman" w:cs="Times New Roman"/>
          <w:color w:val="000000" w:themeColor="text1"/>
          <w:sz w:val="24"/>
          <w:szCs w:val="24"/>
          <w:lang w:val="en-GB" w:eastAsia="sk-SK"/>
        </w:rPr>
        <w:t xml:space="preserve">data and Platform </w:t>
      </w:r>
      <w:r w:rsidR="009C1E74" w:rsidRPr="00F91000">
        <w:rPr>
          <w:rStyle w:val="normaltextrun"/>
          <w:rFonts w:ascii="Times New Roman" w:eastAsia="Times New Roman" w:hAnsi="Times New Roman" w:cs="Times New Roman"/>
          <w:color w:val="000000" w:themeColor="text1"/>
          <w:sz w:val="24"/>
          <w:szCs w:val="24"/>
          <w:lang w:val="en-GB" w:eastAsia="sk-SK"/>
        </w:rPr>
        <w:t>recovery</w:t>
      </w:r>
      <w:r w:rsidR="00AF28D2" w:rsidRPr="00F91000">
        <w:rPr>
          <w:rStyle w:val="normaltextrun"/>
          <w:rFonts w:ascii="Times New Roman" w:eastAsia="Times New Roman" w:hAnsi="Times New Roman" w:cs="Times New Roman"/>
          <w:color w:val="000000" w:themeColor="text1"/>
          <w:sz w:val="24"/>
          <w:szCs w:val="24"/>
          <w:lang w:val="en-GB" w:eastAsia="sk-SK"/>
        </w:rPr>
        <w:t>.</w:t>
      </w:r>
    </w:p>
    <w:p w14:paraId="455D1E80" w14:textId="5A7BD0FB" w:rsidR="00A34BC9" w:rsidRPr="00F91000" w:rsidRDefault="009C1E74" w:rsidP="00A92CC4">
      <w:pPr>
        <w:numPr>
          <w:ilvl w:val="1"/>
          <w:numId w:val="30"/>
        </w:numPr>
        <w:spacing w:after="0"/>
        <w:ind w:left="1434" w:hanging="357"/>
        <w:rPr>
          <w:rStyle w:val="normaltextrun"/>
          <w:rFonts w:ascii="Times New Roman" w:eastAsia="Times New Roman" w:hAnsi="Times New Roman" w:cs="Times New Roman"/>
          <w:color w:val="000000"/>
          <w:sz w:val="24"/>
          <w:szCs w:val="24"/>
          <w:lang w:val="en-GB" w:eastAsia="sk-SK"/>
        </w:rPr>
      </w:pPr>
      <w:r w:rsidRPr="00F91000">
        <w:rPr>
          <w:rStyle w:val="normaltextrun"/>
          <w:rFonts w:ascii="Times New Roman" w:eastAsia="Times New Roman" w:hAnsi="Times New Roman" w:cs="Times New Roman"/>
          <w:color w:val="000000"/>
          <w:sz w:val="24"/>
          <w:szCs w:val="24"/>
          <w:lang w:val="en-GB" w:eastAsia="sk-SK"/>
        </w:rPr>
        <w:t xml:space="preserve">The Provider shall enable the Customer </w:t>
      </w:r>
      <w:r w:rsidR="00793856" w:rsidRPr="00F91000">
        <w:rPr>
          <w:rStyle w:val="normaltextrun"/>
          <w:rFonts w:ascii="Times New Roman" w:eastAsia="Times New Roman" w:hAnsi="Times New Roman" w:cs="Times New Roman"/>
          <w:color w:val="000000"/>
          <w:sz w:val="24"/>
          <w:szCs w:val="24"/>
          <w:lang w:val="en-GB" w:eastAsia="sk-SK"/>
        </w:rPr>
        <w:t xml:space="preserve">the method of </w:t>
      </w:r>
      <w:r w:rsidR="00831D18" w:rsidRPr="00F91000">
        <w:rPr>
          <w:rStyle w:val="normaltextrun"/>
          <w:rFonts w:ascii="Times New Roman" w:eastAsia="Times New Roman" w:hAnsi="Times New Roman" w:cs="Times New Roman"/>
          <w:color w:val="000000"/>
          <w:sz w:val="24"/>
          <w:szCs w:val="24"/>
          <w:lang w:val="en-GB" w:eastAsia="sk-SK"/>
        </w:rPr>
        <w:t>unlimited</w:t>
      </w:r>
      <w:r w:rsidR="00793856" w:rsidRPr="00F91000">
        <w:rPr>
          <w:rStyle w:val="normaltextrun"/>
          <w:rFonts w:ascii="Times New Roman" w:eastAsia="Times New Roman" w:hAnsi="Times New Roman" w:cs="Times New Roman"/>
          <w:color w:val="000000"/>
          <w:sz w:val="24"/>
          <w:szCs w:val="24"/>
          <w:lang w:val="en-GB" w:eastAsia="sk-SK"/>
        </w:rPr>
        <w:t xml:space="preserve"> backup </w:t>
      </w:r>
      <w:r w:rsidR="003B0734" w:rsidRPr="00F91000">
        <w:rPr>
          <w:rStyle w:val="normaltextrun"/>
          <w:rFonts w:ascii="Times New Roman" w:eastAsia="Times New Roman" w:hAnsi="Times New Roman" w:cs="Times New Roman"/>
          <w:color w:val="000000"/>
          <w:sz w:val="24"/>
          <w:szCs w:val="24"/>
          <w:lang w:val="en-GB" w:eastAsia="sk-SK"/>
        </w:rPr>
        <w:t>of the Database structure, Database model, Database procedures and Data</w:t>
      </w:r>
      <w:r w:rsidR="00F03FDD" w:rsidRPr="00F91000">
        <w:rPr>
          <w:rStyle w:val="normaltextrun"/>
          <w:rFonts w:ascii="Times New Roman" w:eastAsia="Times New Roman" w:hAnsi="Times New Roman" w:cs="Times New Roman"/>
          <w:color w:val="000000"/>
          <w:sz w:val="24"/>
          <w:szCs w:val="24"/>
          <w:lang w:val="en-GB" w:eastAsia="sk-SK"/>
        </w:rPr>
        <w:t>.</w:t>
      </w:r>
    </w:p>
    <w:p w14:paraId="1B2E39CA" w14:textId="6EF91B39" w:rsidR="004B371C" w:rsidRPr="00F91000" w:rsidRDefault="00E03F8F"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Operation the</w:t>
      </w:r>
      <w:r w:rsidR="004B371C" w:rsidRPr="00F91000">
        <w:rPr>
          <w:rStyle w:val="normaltextrun"/>
          <w:color w:val="000000" w:themeColor="text1"/>
          <w:lang w:val="en-GB"/>
        </w:rPr>
        <w:t xml:space="preserve"> </w:t>
      </w:r>
      <w:r w:rsidR="0058094F" w:rsidRPr="00F91000">
        <w:rPr>
          <w:rStyle w:val="normaltextrun"/>
          <w:color w:val="000000" w:themeColor="text1"/>
          <w:lang w:val="en-GB"/>
        </w:rPr>
        <w:t xml:space="preserve">development </w:t>
      </w:r>
      <w:r w:rsidRPr="00F91000">
        <w:rPr>
          <w:rStyle w:val="normaltextrun"/>
          <w:color w:val="000000" w:themeColor="text1"/>
          <w:lang w:val="en-GB"/>
        </w:rPr>
        <w:t>environment of the</w:t>
      </w:r>
      <w:r w:rsidR="0058094F" w:rsidRPr="00F91000">
        <w:rPr>
          <w:rStyle w:val="normaltextrun"/>
          <w:color w:val="000000" w:themeColor="text1"/>
          <w:lang w:val="en-GB"/>
        </w:rPr>
        <w:t xml:space="preserve"> </w:t>
      </w:r>
      <w:r w:rsidR="00AF28D2" w:rsidRPr="00F91000">
        <w:rPr>
          <w:rStyle w:val="normaltextrun"/>
          <w:color w:val="000000" w:themeColor="text1"/>
          <w:lang w:val="en-GB"/>
        </w:rPr>
        <w:t>P</w:t>
      </w:r>
      <w:r w:rsidR="0058094F" w:rsidRPr="00F91000">
        <w:rPr>
          <w:rStyle w:val="normaltextrun"/>
          <w:color w:val="000000" w:themeColor="text1"/>
          <w:lang w:val="en-GB"/>
        </w:rPr>
        <w:t>latform</w:t>
      </w:r>
      <w:r w:rsidR="00B271F7" w:rsidRPr="00F91000">
        <w:rPr>
          <w:rStyle w:val="normaltextrun"/>
          <w:color w:val="000000" w:themeColor="text1"/>
          <w:lang w:val="en-GB"/>
        </w:rPr>
        <w:t xml:space="preserve">, used by the Provider to develop such requirements, changes, customisations, and </w:t>
      </w:r>
      <w:r w:rsidR="00C40E94" w:rsidRPr="00F91000">
        <w:rPr>
          <w:rStyle w:val="normaltextrun"/>
          <w:color w:val="000000" w:themeColor="text1"/>
          <w:lang w:val="en-GB"/>
        </w:rPr>
        <w:t>patches</w:t>
      </w:r>
      <w:r w:rsidR="00B271F7" w:rsidRPr="00F91000">
        <w:rPr>
          <w:rStyle w:val="normaltextrun"/>
          <w:color w:val="000000" w:themeColor="text1"/>
          <w:lang w:val="en-GB"/>
        </w:rPr>
        <w:t xml:space="preserve"> of the Customer. Only the Provider shall have access to the environment, access </w:t>
      </w:r>
      <w:r w:rsidR="005402E1" w:rsidRPr="00F91000">
        <w:rPr>
          <w:rStyle w:val="normaltextrun"/>
          <w:color w:val="000000" w:themeColor="text1"/>
          <w:lang w:val="en-GB"/>
        </w:rPr>
        <w:t>by</w:t>
      </w:r>
      <w:r w:rsidR="00B271F7" w:rsidRPr="00F91000">
        <w:rPr>
          <w:rStyle w:val="normaltextrun"/>
          <w:color w:val="000000" w:themeColor="text1"/>
          <w:lang w:val="en-GB"/>
        </w:rPr>
        <w:t xml:space="preserve"> the Customer is not obligatory</w:t>
      </w:r>
      <w:r w:rsidR="6EF33C9F" w:rsidRPr="00F91000">
        <w:rPr>
          <w:rStyle w:val="normaltextrun"/>
          <w:color w:val="000000" w:themeColor="text1"/>
          <w:lang w:val="en-GB"/>
        </w:rPr>
        <w:t>.</w:t>
      </w:r>
    </w:p>
    <w:p w14:paraId="0F763DC0" w14:textId="56BF2D14" w:rsidR="003A429E" w:rsidRPr="00F91000" w:rsidRDefault="00B271F7"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Operate the testing (QA) environment for the Platform, </w:t>
      </w:r>
      <w:r w:rsidR="00C40E94" w:rsidRPr="00F91000">
        <w:rPr>
          <w:rStyle w:val="normaltextrun"/>
          <w:color w:val="000000" w:themeColor="text1"/>
          <w:lang w:val="en-GB"/>
        </w:rPr>
        <w:t>in which</w:t>
      </w:r>
      <w:r w:rsidRPr="00F91000">
        <w:rPr>
          <w:rStyle w:val="normaltextrun"/>
          <w:color w:val="000000" w:themeColor="text1"/>
          <w:lang w:val="en-GB"/>
        </w:rPr>
        <w:t xml:space="preserve"> the Provider </w:t>
      </w:r>
      <w:r w:rsidR="00C40E94" w:rsidRPr="00F91000">
        <w:rPr>
          <w:rStyle w:val="normaltextrun"/>
          <w:color w:val="000000" w:themeColor="text1"/>
          <w:lang w:val="en-GB"/>
        </w:rPr>
        <w:t>implements</w:t>
      </w:r>
      <w:r w:rsidRPr="00F91000">
        <w:rPr>
          <w:rStyle w:val="normaltextrun"/>
          <w:color w:val="000000" w:themeColor="text1"/>
          <w:lang w:val="en-GB"/>
        </w:rPr>
        <w:t xml:space="preserve"> any potential changes, customisations, patches, and </w:t>
      </w:r>
      <w:r w:rsidR="00C40E94" w:rsidRPr="00F91000">
        <w:rPr>
          <w:rStyle w:val="normaltextrun"/>
          <w:color w:val="000000" w:themeColor="text1"/>
          <w:lang w:val="en-GB"/>
        </w:rPr>
        <w:t>which</w:t>
      </w:r>
      <w:r w:rsidRPr="00F91000">
        <w:rPr>
          <w:rStyle w:val="normaltextrun"/>
          <w:color w:val="000000" w:themeColor="text1"/>
          <w:lang w:val="en-GB"/>
        </w:rPr>
        <w:t xml:space="preserve"> the Customer will be able to</w:t>
      </w:r>
      <w:r w:rsidR="00C40E94" w:rsidRPr="00F91000">
        <w:rPr>
          <w:rStyle w:val="normaltextrun"/>
          <w:color w:val="000000" w:themeColor="text1"/>
          <w:lang w:val="en-GB"/>
        </w:rPr>
        <w:t xml:space="preserve"> use to</w:t>
      </w:r>
      <w:r w:rsidRPr="00F91000">
        <w:rPr>
          <w:rStyle w:val="normaltextrun"/>
          <w:color w:val="000000" w:themeColor="text1"/>
          <w:lang w:val="en-GB"/>
        </w:rPr>
        <w:t xml:space="preserve"> test the same prior to launch</w:t>
      </w:r>
      <w:r w:rsidR="00C40E94" w:rsidRPr="00F91000">
        <w:rPr>
          <w:rStyle w:val="normaltextrun"/>
          <w:color w:val="000000" w:themeColor="text1"/>
          <w:lang w:val="en-GB"/>
        </w:rPr>
        <w:t>ing</w:t>
      </w:r>
      <w:r w:rsidRPr="00F91000">
        <w:rPr>
          <w:rStyle w:val="normaltextrun"/>
          <w:color w:val="000000" w:themeColor="text1"/>
          <w:lang w:val="en-GB"/>
        </w:rPr>
        <w:t xml:space="preserve"> it in production environment</w:t>
      </w:r>
      <w:r w:rsidR="5F6E0907" w:rsidRPr="00F91000">
        <w:rPr>
          <w:rStyle w:val="normaltextrun"/>
          <w:color w:val="000000" w:themeColor="text1"/>
          <w:lang w:val="en-GB"/>
        </w:rPr>
        <w:t>.</w:t>
      </w:r>
      <w:r w:rsidR="00B6471A" w:rsidRPr="00F91000">
        <w:rPr>
          <w:rStyle w:val="normaltextrun"/>
          <w:color w:val="000000" w:themeColor="text1"/>
          <w:lang w:val="en-GB"/>
        </w:rPr>
        <w:t xml:space="preserve"> </w:t>
      </w:r>
      <w:r w:rsidR="00763EA4" w:rsidRPr="00F91000">
        <w:rPr>
          <w:rStyle w:val="normaltextrun"/>
          <w:color w:val="000000" w:themeColor="text1"/>
          <w:lang w:val="en-GB"/>
        </w:rPr>
        <w:t>This environment may be accessed by the Provider as well as the Customer</w:t>
      </w:r>
      <w:r w:rsidR="001833AF" w:rsidRPr="00F91000">
        <w:rPr>
          <w:rStyle w:val="normaltextrun"/>
          <w:color w:val="000000" w:themeColor="text1"/>
          <w:lang w:val="en-GB"/>
        </w:rPr>
        <w:t>.</w:t>
      </w:r>
    </w:p>
    <w:p w14:paraId="6B859EC3" w14:textId="1BB209E4" w:rsidR="007238C9" w:rsidRPr="00F91000" w:rsidRDefault="00037D1D"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Operating the production environment of the Platform, </w:t>
      </w:r>
      <w:r w:rsidR="00EB7F14" w:rsidRPr="00F91000">
        <w:rPr>
          <w:rStyle w:val="normaltextrun"/>
          <w:color w:val="000000" w:themeColor="text1"/>
          <w:lang w:val="en-GB"/>
        </w:rPr>
        <w:t xml:space="preserve">where the Provider applies any potential changes, customisations, patches following testing and written approval </w:t>
      </w:r>
      <w:r w:rsidR="007512E7" w:rsidRPr="00F91000">
        <w:rPr>
          <w:rStyle w:val="normaltextrun"/>
          <w:color w:val="000000" w:themeColor="text1"/>
          <w:lang w:val="en-GB"/>
        </w:rPr>
        <w:t>in the QA environment by the Customer</w:t>
      </w:r>
      <w:r w:rsidR="00B31E94" w:rsidRPr="00F91000">
        <w:rPr>
          <w:rStyle w:val="normaltextrun"/>
          <w:color w:val="000000" w:themeColor="text1"/>
          <w:lang w:val="en-GB"/>
        </w:rPr>
        <w:t>.</w:t>
      </w:r>
    </w:p>
    <w:p w14:paraId="06F0ED37" w14:textId="66E3CD8A" w:rsidR="00A041AC" w:rsidRPr="00F91000" w:rsidRDefault="001170A0"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Scheduled customisations in the production environment of the Platform shall be reported to the Customer </w:t>
      </w:r>
      <w:r w:rsidR="00D10A4F" w:rsidRPr="00F91000">
        <w:rPr>
          <w:rStyle w:val="normaltextrun"/>
          <w:color w:val="000000" w:themeColor="text1"/>
          <w:lang w:val="en-GB"/>
        </w:rPr>
        <w:t>no later than seven (7) days in advance, save for emergency situations approved by the Customer</w:t>
      </w:r>
      <w:r w:rsidR="0004618B" w:rsidRPr="00F91000">
        <w:rPr>
          <w:rStyle w:val="normaltextrun"/>
          <w:color w:val="000000" w:themeColor="text1"/>
          <w:lang w:val="en-GB"/>
        </w:rPr>
        <w:t>.</w:t>
      </w:r>
    </w:p>
    <w:p w14:paraId="073DC9E5" w14:textId="68799B53" w:rsidR="00A041AC" w:rsidRPr="00F91000" w:rsidRDefault="00C35637"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Carrying out scheduled customisations in the production environment outside of working hours (working hours</w:t>
      </w:r>
      <w:r w:rsidR="0059237B" w:rsidRPr="00F91000">
        <w:rPr>
          <w:rStyle w:val="normaltextrun"/>
          <w:color w:val="000000" w:themeColor="text1"/>
          <w:lang w:val="en-GB"/>
        </w:rPr>
        <w:t>: 06:00 – 17:00</w:t>
      </w:r>
      <w:r w:rsidR="006D06E2" w:rsidRPr="00F91000">
        <w:rPr>
          <w:rStyle w:val="normaltextrun"/>
          <w:color w:val="000000" w:themeColor="text1"/>
          <w:lang w:val="en-GB"/>
        </w:rPr>
        <w:t xml:space="preserve"> o’clock</w:t>
      </w:r>
      <w:r w:rsidR="0059237B" w:rsidRPr="00F91000">
        <w:rPr>
          <w:rStyle w:val="normaltextrun"/>
          <w:color w:val="000000" w:themeColor="text1"/>
          <w:lang w:val="en-GB"/>
        </w:rPr>
        <w:t xml:space="preserve"> </w:t>
      </w:r>
      <w:r w:rsidRPr="00F91000">
        <w:rPr>
          <w:rStyle w:val="normaltextrun"/>
          <w:color w:val="000000" w:themeColor="text1"/>
          <w:lang w:val="en-GB"/>
        </w:rPr>
        <w:t xml:space="preserve">on business days, Monday through Friday, </w:t>
      </w:r>
      <w:r w:rsidR="0059237B" w:rsidRPr="00F91000">
        <w:rPr>
          <w:rStyle w:val="normaltextrun"/>
          <w:color w:val="000000" w:themeColor="text1"/>
          <w:lang w:val="en-GB"/>
        </w:rPr>
        <w:t>06</w:t>
      </w:r>
      <w:r w:rsidR="00AE4A0B" w:rsidRPr="00F91000">
        <w:rPr>
          <w:rStyle w:val="normaltextrun"/>
          <w:color w:val="000000" w:themeColor="text1"/>
          <w:lang w:val="en-GB"/>
        </w:rPr>
        <w:t>:00 a.m.</w:t>
      </w:r>
      <w:r w:rsidR="0059237B" w:rsidRPr="00F91000">
        <w:rPr>
          <w:rStyle w:val="normaltextrun"/>
          <w:color w:val="000000" w:themeColor="text1"/>
          <w:lang w:val="en-GB"/>
        </w:rPr>
        <w:t xml:space="preserve"> – 12:00</w:t>
      </w:r>
      <w:r w:rsidR="009C03EC" w:rsidRPr="00F91000">
        <w:rPr>
          <w:rStyle w:val="normaltextrun"/>
          <w:color w:val="000000" w:themeColor="text1"/>
          <w:lang w:val="en-GB"/>
        </w:rPr>
        <w:t xml:space="preserve"> a.m.</w:t>
      </w:r>
      <w:r w:rsidRPr="00F91000">
        <w:rPr>
          <w:rStyle w:val="normaltextrun"/>
          <w:color w:val="000000" w:themeColor="text1"/>
          <w:lang w:val="en-GB"/>
        </w:rPr>
        <w:t xml:space="preserve"> on Saturday</w:t>
      </w:r>
      <w:r w:rsidR="008C65BF" w:rsidRPr="00F91000">
        <w:rPr>
          <w:rStyle w:val="normaltextrun"/>
          <w:color w:val="000000" w:themeColor="text1"/>
          <w:lang w:val="en-GB"/>
        </w:rPr>
        <w:t>s</w:t>
      </w:r>
      <w:r w:rsidR="0059237B" w:rsidRPr="00F91000">
        <w:rPr>
          <w:rStyle w:val="normaltextrun"/>
          <w:color w:val="000000" w:themeColor="text1"/>
          <w:lang w:val="en-GB"/>
        </w:rPr>
        <w:t xml:space="preserve">). </w:t>
      </w:r>
    </w:p>
    <w:p w14:paraId="45272A49" w14:textId="066EDBA6" w:rsidR="0059237B" w:rsidRPr="00F91000" w:rsidRDefault="00940975"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Reporting scheduled downtime at least </w:t>
      </w:r>
      <w:r w:rsidR="004D6310" w:rsidRPr="00F91000">
        <w:rPr>
          <w:rStyle w:val="normaltextrun"/>
          <w:color w:val="000000" w:themeColor="text1"/>
          <w:lang w:val="en-GB"/>
        </w:rPr>
        <w:t>three (3) working days</w:t>
      </w:r>
      <w:r w:rsidR="00130A65" w:rsidRPr="00F91000">
        <w:rPr>
          <w:rStyle w:val="normaltextrun"/>
          <w:color w:val="000000" w:themeColor="text1"/>
          <w:lang w:val="en-GB"/>
        </w:rPr>
        <w:t xml:space="preserve"> </w:t>
      </w:r>
      <w:r w:rsidRPr="00F91000">
        <w:rPr>
          <w:rStyle w:val="normaltextrun"/>
          <w:color w:val="000000" w:themeColor="text1"/>
          <w:lang w:val="en-GB"/>
        </w:rPr>
        <w:t xml:space="preserve"> in advance</w:t>
      </w:r>
      <w:r w:rsidR="00AF28D2" w:rsidRPr="00F91000">
        <w:rPr>
          <w:rStyle w:val="normaltextrun"/>
          <w:color w:val="000000" w:themeColor="text1"/>
          <w:lang w:val="en-GB"/>
        </w:rPr>
        <w:t>.</w:t>
      </w:r>
    </w:p>
    <w:p w14:paraId="3A379538" w14:textId="4458A486" w:rsidR="00EF2068" w:rsidRPr="00F91000" w:rsidRDefault="009B0DEA"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lang w:val="en-GB"/>
        </w:rPr>
        <w:t xml:space="preserve">The Provider shall inform the Customer of any </w:t>
      </w:r>
      <w:r w:rsidR="009923BF" w:rsidRPr="00F91000">
        <w:rPr>
          <w:rStyle w:val="normaltextrun"/>
          <w:color w:val="000000"/>
          <w:lang w:val="en-GB"/>
        </w:rPr>
        <w:t xml:space="preserve">established </w:t>
      </w:r>
      <w:r w:rsidRPr="00F91000">
        <w:rPr>
          <w:rStyle w:val="normaltextrun"/>
          <w:color w:val="000000"/>
          <w:lang w:val="en-GB"/>
        </w:rPr>
        <w:t>un</w:t>
      </w:r>
      <w:r w:rsidR="009923BF" w:rsidRPr="00F91000">
        <w:rPr>
          <w:rStyle w:val="normaltextrun"/>
          <w:color w:val="000000"/>
          <w:lang w:val="en-GB"/>
        </w:rPr>
        <w:t xml:space="preserve">scheduled </w:t>
      </w:r>
      <w:r w:rsidRPr="00F91000">
        <w:rPr>
          <w:rStyle w:val="normaltextrun"/>
          <w:color w:val="000000"/>
          <w:lang w:val="en-GB"/>
        </w:rPr>
        <w:t xml:space="preserve">downtime without undue delay </w:t>
      </w:r>
      <w:r w:rsidR="00040301" w:rsidRPr="00F91000">
        <w:rPr>
          <w:rStyle w:val="normaltextrun"/>
          <w:color w:val="000000"/>
          <w:lang w:val="en-GB"/>
        </w:rPr>
        <w:t>through</w:t>
      </w:r>
      <w:r w:rsidRPr="00F91000">
        <w:rPr>
          <w:rStyle w:val="normaltextrun"/>
          <w:color w:val="000000"/>
          <w:lang w:val="en-GB"/>
        </w:rPr>
        <w:t xml:space="preserve"> the escalation contacts provided in Article 4 (c)</w:t>
      </w:r>
      <w:r w:rsidR="00AF28D2" w:rsidRPr="00F91000">
        <w:rPr>
          <w:rStyle w:val="normaltextrun"/>
          <w:color w:val="000000"/>
          <w:lang w:val="en-GB"/>
        </w:rPr>
        <w:t>.</w:t>
      </w:r>
    </w:p>
    <w:p w14:paraId="0A8E01F2" w14:textId="3D5EF97C" w:rsidR="0059237B" w:rsidRPr="00F91000" w:rsidRDefault="0057084B"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lang w:val="en-GB"/>
        </w:rPr>
        <w:t xml:space="preserve">The </w:t>
      </w:r>
      <w:r w:rsidR="00820852" w:rsidRPr="00F91000">
        <w:rPr>
          <w:rStyle w:val="normaltextrun"/>
          <w:color w:val="000000"/>
          <w:lang w:val="en-GB"/>
        </w:rPr>
        <w:t xml:space="preserve">sum </w:t>
      </w:r>
      <w:r w:rsidRPr="00F91000">
        <w:rPr>
          <w:rStyle w:val="normaltextrun"/>
          <w:color w:val="000000"/>
          <w:lang w:val="en-GB"/>
        </w:rPr>
        <w:t xml:space="preserve">total of unscheduled downtime during working hours per one calendar month shall </w:t>
      </w:r>
      <w:r w:rsidR="000B791F" w:rsidRPr="00F91000">
        <w:rPr>
          <w:rStyle w:val="normaltextrun"/>
          <w:color w:val="000000"/>
          <w:lang w:val="en-GB"/>
        </w:rPr>
        <w:t>not exceed</w:t>
      </w:r>
      <w:r w:rsidRPr="00F91000">
        <w:rPr>
          <w:rStyle w:val="normaltextrun"/>
          <w:color w:val="000000"/>
          <w:lang w:val="en-GB"/>
        </w:rPr>
        <w:t xml:space="preserve"> </w:t>
      </w:r>
      <w:r w:rsidR="0059237B" w:rsidRPr="00F91000">
        <w:rPr>
          <w:rStyle w:val="normaltextrun"/>
          <w:color w:val="000000"/>
          <w:lang w:val="en-GB"/>
        </w:rPr>
        <w:t>0</w:t>
      </w:r>
      <w:r w:rsidRPr="00F91000">
        <w:rPr>
          <w:rStyle w:val="normaltextrun"/>
          <w:color w:val="000000"/>
          <w:lang w:val="en-GB"/>
        </w:rPr>
        <w:t>.</w:t>
      </w:r>
      <w:r w:rsidR="0059237B" w:rsidRPr="00F91000">
        <w:rPr>
          <w:rStyle w:val="normaltextrun"/>
          <w:color w:val="000000"/>
          <w:lang w:val="en-GB"/>
        </w:rPr>
        <w:t>05% (SLA 99.95</w:t>
      </w:r>
      <w:r w:rsidR="00153A6F" w:rsidRPr="00F91000">
        <w:rPr>
          <w:rStyle w:val="normaltextrun"/>
          <w:color w:val="000000"/>
          <w:lang w:val="en-GB"/>
        </w:rPr>
        <w:t>%</w:t>
      </w:r>
      <w:r w:rsidR="0059237B" w:rsidRPr="00F91000">
        <w:rPr>
          <w:rStyle w:val="normaltextrun"/>
          <w:color w:val="000000"/>
          <w:lang w:val="en-GB"/>
        </w:rPr>
        <w:t>).</w:t>
      </w:r>
    </w:p>
    <w:p w14:paraId="6CC1549E" w14:textId="4E668210" w:rsidR="00CD363B" w:rsidRPr="00F91000" w:rsidRDefault="0057084B"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As part of the </w:t>
      </w:r>
      <w:r w:rsidR="001B6CCE" w:rsidRPr="00F91000">
        <w:rPr>
          <w:rStyle w:val="normaltextrun"/>
          <w:color w:val="000000" w:themeColor="text1"/>
          <w:lang w:val="en-GB"/>
        </w:rPr>
        <w:t xml:space="preserve">Operational </w:t>
      </w:r>
      <w:r w:rsidRPr="00F91000">
        <w:rPr>
          <w:rStyle w:val="normaltextrun"/>
          <w:color w:val="000000" w:themeColor="text1"/>
          <w:lang w:val="en-GB"/>
        </w:rPr>
        <w:t>Service</w:t>
      </w:r>
      <w:r w:rsidR="001B6CCE" w:rsidRPr="00F91000">
        <w:rPr>
          <w:rStyle w:val="normaltextrun"/>
          <w:color w:val="000000" w:themeColor="text1"/>
          <w:lang w:val="en-GB"/>
        </w:rPr>
        <w:t>s</w:t>
      </w:r>
      <w:r w:rsidRPr="00F91000">
        <w:rPr>
          <w:rStyle w:val="normaltextrun"/>
          <w:color w:val="000000" w:themeColor="text1"/>
          <w:lang w:val="en-GB"/>
        </w:rPr>
        <w:t xml:space="preserve">, </w:t>
      </w:r>
      <w:r w:rsidR="001B0623" w:rsidRPr="00F91000">
        <w:rPr>
          <w:rStyle w:val="normaltextrun"/>
          <w:color w:val="000000" w:themeColor="text1"/>
          <w:lang w:val="en-GB"/>
        </w:rPr>
        <w:t xml:space="preserve">the Provider shall provide for the maintenance of all installed HW </w:t>
      </w:r>
      <w:r w:rsidR="00605CDB" w:rsidRPr="00F91000">
        <w:rPr>
          <w:rStyle w:val="normaltextrun"/>
          <w:color w:val="000000" w:themeColor="text1"/>
          <w:lang w:val="en-GB"/>
        </w:rPr>
        <w:t xml:space="preserve">Devices </w:t>
      </w:r>
      <w:r w:rsidR="001B0623" w:rsidRPr="00F91000">
        <w:rPr>
          <w:rStyle w:val="normaltextrun"/>
          <w:color w:val="000000" w:themeColor="text1"/>
          <w:lang w:val="en-GB"/>
        </w:rPr>
        <w:t>and interfaces thereof, HW repair, replacement of HW and units</w:t>
      </w:r>
      <w:r w:rsidR="00AF28D2" w:rsidRPr="00F91000">
        <w:rPr>
          <w:rStyle w:val="normaltextrun"/>
          <w:color w:val="000000" w:themeColor="text1"/>
          <w:lang w:val="en-GB"/>
        </w:rPr>
        <w:t>.</w:t>
      </w:r>
    </w:p>
    <w:p w14:paraId="1FFD5308" w14:textId="710CC14A" w:rsidR="00017F5E" w:rsidRPr="00F91000" w:rsidRDefault="001B0623"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The Provider shall monitor </w:t>
      </w:r>
      <w:r w:rsidR="00072AF0" w:rsidRPr="00F91000">
        <w:rPr>
          <w:rStyle w:val="normaltextrun"/>
          <w:color w:val="000000" w:themeColor="text1"/>
          <w:lang w:val="en-GB"/>
        </w:rPr>
        <w:t xml:space="preserve">the function of all installed HW </w:t>
      </w:r>
      <w:r w:rsidR="00605CDB" w:rsidRPr="00F91000">
        <w:rPr>
          <w:rStyle w:val="normaltextrun"/>
          <w:color w:val="000000" w:themeColor="text1"/>
          <w:lang w:val="en-GB"/>
        </w:rPr>
        <w:t xml:space="preserve">Devices </w:t>
      </w:r>
      <w:r w:rsidR="00072AF0" w:rsidRPr="00F91000">
        <w:rPr>
          <w:rStyle w:val="normaltextrun"/>
          <w:color w:val="000000" w:themeColor="text1"/>
          <w:lang w:val="en-GB"/>
        </w:rPr>
        <w:t>and HW interface</w:t>
      </w:r>
      <w:r w:rsidR="00E61B95" w:rsidRPr="00F91000">
        <w:rPr>
          <w:rStyle w:val="normaltextrun"/>
          <w:color w:val="000000" w:themeColor="text1"/>
          <w:lang w:val="en-GB"/>
        </w:rPr>
        <w:t xml:space="preserve">, including </w:t>
      </w:r>
      <w:r w:rsidR="009D714C" w:rsidRPr="00F91000">
        <w:rPr>
          <w:rStyle w:val="normaltextrun"/>
          <w:color w:val="000000" w:themeColor="text1"/>
          <w:lang w:val="en-GB"/>
        </w:rPr>
        <w:t xml:space="preserve">without </w:t>
      </w:r>
      <w:r w:rsidR="00031816" w:rsidRPr="00F91000">
        <w:rPr>
          <w:rStyle w:val="normaltextrun"/>
          <w:color w:val="000000" w:themeColor="text1"/>
          <w:lang w:val="en-GB"/>
        </w:rPr>
        <w:t xml:space="preserve">request of the Customer, and shall </w:t>
      </w:r>
      <w:r w:rsidR="00713B92" w:rsidRPr="00F91000">
        <w:rPr>
          <w:rStyle w:val="normaltextrun"/>
          <w:color w:val="000000" w:themeColor="text1"/>
          <w:lang w:val="en-GB"/>
        </w:rPr>
        <w:t>remove</w:t>
      </w:r>
      <w:r w:rsidR="00031816" w:rsidRPr="00F91000">
        <w:rPr>
          <w:rStyle w:val="normaltextrun"/>
          <w:color w:val="000000" w:themeColor="text1"/>
          <w:lang w:val="en-GB"/>
        </w:rPr>
        <w:t xml:space="preserve"> any deficiencies so that the vehicle data are available as p</w:t>
      </w:r>
      <w:r w:rsidR="00F72C90" w:rsidRPr="00F91000">
        <w:rPr>
          <w:rStyle w:val="normaltextrun"/>
          <w:color w:val="000000" w:themeColor="text1"/>
          <w:lang w:val="en-GB"/>
        </w:rPr>
        <w:t>a</w:t>
      </w:r>
      <w:r w:rsidR="00031816" w:rsidRPr="00F91000">
        <w:rPr>
          <w:rStyle w:val="normaltextrun"/>
          <w:color w:val="000000" w:themeColor="text1"/>
          <w:lang w:val="en-GB"/>
        </w:rPr>
        <w:t>rt of the Service</w:t>
      </w:r>
      <w:r w:rsidR="1B05E84C" w:rsidRPr="00F91000">
        <w:rPr>
          <w:rStyle w:val="normaltextrun"/>
          <w:color w:val="000000" w:themeColor="text1"/>
          <w:lang w:val="en-GB"/>
        </w:rPr>
        <w:t>.</w:t>
      </w:r>
    </w:p>
    <w:p w14:paraId="2D346897" w14:textId="77777777" w:rsidR="00592C31" w:rsidRPr="00F91000" w:rsidRDefault="00592C31" w:rsidP="00592C31">
      <w:pPr>
        <w:pStyle w:val="paragraph"/>
        <w:spacing w:before="0" w:beforeAutospacing="0" w:after="0" w:afterAutospacing="0"/>
        <w:jc w:val="both"/>
        <w:textAlignment w:val="baseline"/>
        <w:rPr>
          <w:rStyle w:val="eop"/>
          <w:color w:val="000000"/>
          <w:lang w:val="en-GB"/>
        </w:rPr>
      </w:pPr>
    </w:p>
    <w:p w14:paraId="6770BF65" w14:textId="5FC8887F" w:rsidR="0059237B" w:rsidRPr="00F91000" w:rsidRDefault="00996CD2" w:rsidP="00613188">
      <w:pPr>
        <w:pStyle w:val="Nadpis1"/>
        <w:numPr>
          <w:ilvl w:val="0"/>
          <w:numId w:val="9"/>
        </w:numPr>
        <w:rPr>
          <w:rStyle w:val="normaltextrun"/>
          <w:rFonts w:ascii="Times New Roman" w:hAnsi="Times New Roman" w:cs="Times New Roman"/>
          <w:b/>
          <w:bCs/>
          <w:color w:val="auto"/>
          <w:sz w:val="24"/>
          <w:szCs w:val="24"/>
          <w:lang w:val="en-GB"/>
        </w:rPr>
      </w:pPr>
      <w:bookmarkStart w:id="6" w:name="_Toc132977262"/>
      <w:r w:rsidRPr="00F91000">
        <w:rPr>
          <w:rStyle w:val="normaltextrun"/>
          <w:rFonts w:ascii="Times New Roman" w:hAnsi="Times New Roman" w:cs="Times New Roman"/>
          <w:b/>
          <w:bCs/>
          <w:color w:val="auto"/>
          <w:sz w:val="24"/>
          <w:szCs w:val="24"/>
          <w:lang w:val="en-GB"/>
        </w:rPr>
        <w:t>Platform Support</w:t>
      </w:r>
      <w:r w:rsidR="0059237B" w:rsidRPr="00F91000">
        <w:rPr>
          <w:rStyle w:val="normaltextrun"/>
          <w:rFonts w:ascii="Times New Roman" w:hAnsi="Times New Roman" w:cs="Times New Roman"/>
          <w:b/>
          <w:bCs/>
          <w:color w:val="auto"/>
          <w:sz w:val="24"/>
          <w:szCs w:val="24"/>
          <w:lang w:val="en-GB"/>
        </w:rPr>
        <w:t>:</w:t>
      </w:r>
      <w:bookmarkEnd w:id="6"/>
    </w:p>
    <w:p w14:paraId="126A8881" w14:textId="5001DDBA" w:rsidR="0059237B" w:rsidRPr="00F91000" w:rsidRDefault="009131BF" w:rsidP="19247939">
      <w:pPr>
        <w:pStyle w:val="Default"/>
        <w:ind w:left="708"/>
        <w:jc w:val="both"/>
        <w:rPr>
          <w:rFonts w:ascii="Times New Roman" w:hAnsi="Times New Roman" w:cs="Times New Roman"/>
          <w:lang w:val="en-GB"/>
        </w:rPr>
      </w:pPr>
      <w:r w:rsidRPr="00F91000">
        <w:rPr>
          <w:rFonts w:ascii="Times New Roman" w:hAnsi="Times New Roman" w:cs="Times New Roman"/>
          <w:lang w:val="en-GB"/>
        </w:rPr>
        <w:t xml:space="preserve">During the term of the </w:t>
      </w:r>
      <w:r w:rsidR="00750F4E" w:rsidRPr="00F91000">
        <w:rPr>
          <w:rFonts w:ascii="Times New Roman" w:hAnsi="Times New Roman" w:cs="Times New Roman"/>
          <w:lang w:val="en-GB"/>
        </w:rPr>
        <w:t>Agreement</w:t>
      </w:r>
      <w:r w:rsidRPr="00F91000">
        <w:rPr>
          <w:rFonts w:ascii="Times New Roman" w:hAnsi="Times New Roman" w:cs="Times New Roman"/>
          <w:lang w:val="en-GB"/>
        </w:rPr>
        <w:t xml:space="preserve">, the Provider shall provide support for the Platform - Support Services, based on clause 3.1.3 of the </w:t>
      </w:r>
      <w:r w:rsidR="00750F4E" w:rsidRPr="00F91000">
        <w:rPr>
          <w:rFonts w:ascii="Times New Roman" w:hAnsi="Times New Roman" w:cs="Times New Roman"/>
          <w:lang w:val="en-GB"/>
        </w:rPr>
        <w:t>Agreemen</w:t>
      </w:r>
      <w:r w:rsidRPr="00F91000">
        <w:rPr>
          <w:rFonts w:ascii="Times New Roman" w:hAnsi="Times New Roman" w:cs="Times New Roman"/>
          <w:lang w:val="en-GB"/>
        </w:rPr>
        <w:t>t. Support means service interventions aimed at solving Platform failures, non-functional parts of the Platform, deficiencies that prevent the Customer from using the Platform, its Modules and Functionalities</w:t>
      </w:r>
      <w:r w:rsidR="53909924" w:rsidRPr="00F91000">
        <w:rPr>
          <w:rFonts w:ascii="Times New Roman" w:hAnsi="Times New Roman" w:cs="Times New Roman"/>
          <w:lang w:val="en-GB"/>
        </w:rPr>
        <w:t>.</w:t>
      </w:r>
      <w:r w:rsidR="1EBA9DEC" w:rsidRPr="00F91000">
        <w:rPr>
          <w:rFonts w:ascii="Times New Roman" w:hAnsi="Times New Roman" w:cs="Times New Roman"/>
          <w:lang w:val="en-GB"/>
        </w:rPr>
        <w:t xml:space="preserve"> </w:t>
      </w:r>
      <w:r w:rsidRPr="00F91000">
        <w:rPr>
          <w:rFonts w:ascii="Times New Roman" w:hAnsi="Times New Roman" w:cs="Times New Roman"/>
          <w:lang w:val="en-GB"/>
        </w:rPr>
        <w:t xml:space="preserve">Service interventions will primarily be performed via remote connection, if necessary at the Customer's premises. Service intervention may be included in the price for the Support Services provided (Annex 3 of the </w:t>
      </w:r>
      <w:r w:rsidR="00750F4E" w:rsidRPr="00F91000">
        <w:rPr>
          <w:rFonts w:ascii="Times New Roman" w:hAnsi="Times New Roman" w:cs="Times New Roman"/>
          <w:lang w:val="en-GB"/>
        </w:rPr>
        <w:t>Agreemen</w:t>
      </w:r>
      <w:r w:rsidRPr="00F91000">
        <w:rPr>
          <w:rFonts w:ascii="Times New Roman" w:hAnsi="Times New Roman" w:cs="Times New Roman"/>
          <w:lang w:val="en-GB"/>
        </w:rPr>
        <w:t xml:space="preserve">t - Price) and beyond the Support Services provided, in the amount specified in the Individual Order for Additional Service or Change Service (Annex 3 of the </w:t>
      </w:r>
      <w:r w:rsidR="00750F4E" w:rsidRPr="00F91000">
        <w:rPr>
          <w:rFonts w:ascii="Times New Roman" w:hAnsi="Times New Roman" w:cs="Times New Roman"/>
          <w:lang w:val="en-GB"/>
        </w:rPr>
        <w:t>Agreemen</w:t>
      </w:r>
      <w:r w:rsidRPr="00F91000">
        <w:rPr>
          <w:rFonts w:ascii="Times New Roman" w:hAnsi="Times New Roman" w:cs="Times New Roman"/>
          <w:lang w:val="en-GB"/>
        </w:rPr>
        <w:t>t - Price</w:t>
      </w:r>
      <w:r w:rsidR="154B7ABB" w:rsidRPr="00F91000">
        <w:rPr>
          <w:rFonts w:ascii="Times New Roman" w:hAnsi="Times New Roman" w:cs="Times New Roman"/>
          <w:lang w:val="en-GB"/>
        </w:rPr>
        <w:t>)</w:t>
      </w:r>
      <w:r w:rsidR="53909924" w:rsidRPr="00F91000">
        <w:rPr>
          <w:rFonts w:ascii="Times New Roman" w:hAnsi="Times New Roman" w:cs="Times New Roman"/>
          <w:lang w:val="en-GB"/>
        </w:rPr>
        <w:t>.</w:t>
      </w:r>
    </w:p>
    <w:p w14:paraId="3CCCCBF8" w14:textId="77777777" w:rsidR="00D21C7D" w:rsidRPr="00F91000" w:rsidRDefault="00D21C7D" w:rsidP="00D21C7D">
      <w:pPr>
        <w:pStyle w:val="Default"/>
        <w:ind w:left="708"/>
        <w:jc w:val="both"/>
        <w:rPr>
          <w:rFonts w:ascii="Times New Roman" w:hAnsi="Times New Roman" w:cs="Times New Roman"/>
          <w:lang w:val="en-GB"/>
        </w:rPr>
      </w:pPr>
    </w:p>
    <w:p w14:paraId="1C036541" w14:textId="07FBA824" w:rsidR="0059237B" w:rsidRPr="00F91000" w:rsidRDefault="009131BF" w:rsidP="00D21C7D">
      <w:pPr>
        <w:pStyle w:val="Default"/>
        <w:ind w:left="708"/>
        <w:jc w:val="both"/>
        <w:rPr>
          <w:rFonts w:ascii="Times New Roman" w:hAnsi="Times New Roman" w:cs="Times New Roman"/>
          <w:lang w:val="en-GB"/>
        </w:rPr>
      </w:pPr>
      <w:r w:rsidRPr="00F91000">
        <w:rPr>
          <w:rFonts w:ascii="Times New Roman" w:hAnsi="Times New Roman" w:cs="Times New Roman"/>
          <w:lang w:val="en-GB"/>
        </w:rPr>
        <w:lastRenderedPageBreak/>
        <w:t>The Customer is entitled to request a service intervention in the cases specified below, whereby the Provider shall perform any of the following actions during the service intervention</w:t>
      </w:r>
      <w:r w:rsidR="0059237B" w:rsidRPr="00F91000">
        <w:rPr>
          <w:rFonts w:ascii="Times New Roman" w:hAnsi="Times New Roman" w:cs="Times New Roman"/>
          <w:lang w:val="en-GB"/>
        </w:rPr>
        <w:t>:</w:t>
      </w:r>
    </w:p>
    <w:p w14:paraId="49501E6B" w14:textId="77777777" w:rsidR="0059237B" w:rsidRPr="00F91000" w:rsidRDefault="0059237B" w:rsidP="0059237B">
      <w:pPr>
        <w:pStyle w:val="Default"/>
        <w:ind w:left="708"/>
        <w:rPr>
          <w:rFonts w:ascii="Times New Roman" w:hAnsi="Times New Roman" w:cs="Times New Roman"/>
          <w:lang w:val="en-GB"/>
        </w:rPr>
      </w:pPr>
    </w:p>
    <w:p w14:paraId="21ABC45E" w14:textId="6A637704" w:rsidR="0059237B" w:rsidRPr="00F91000" w:rsidRDefault="009131BF" w:rsidP="19247939">
      <w:pPr>
        <w:pStyle w:val="Default"/>
        <w:ind w:left="708"/>
        <w:rPr>
          <w:rFonts w:ascii="Times New Roman" w:hAnsi="Times New Roman" w:cs="Times New Roman"/>
          <w:lang w:val="en-GB"/>
        </w:rPr>
      </w:pPr>
      <w:r w:rsidRPr="00F91000">
        <w:rPr>
          <w:rFonts w:ascii="Times New Roman" w:hAnsi="Times New Roman" w:cs="Times New Roman"/>
          <w:lang w:val="en-GB"/>
        </w:rPr>
        <w:t>Service intervention within the price for provided Support Services (lump-sum payments</w:t>
      </w:r>
      <w:r w:rsidR="4F45ACE4" w:rsidRPr="00F91000">
        <w:rPr>
          <w:rFonts w:ascii="Times New Roman" w:hAnsi="Times New Roman" w:cs="Times New Roman"/>
          <w:lang w:val="en-GB"/>
        </w:rPr>
        <w:t>)</w:t>
      </w:r>
      <w:r w:rsidR="0059237B" w:rsidRPr="00F91000">
        <w:rPr>
          <w:rFonts w:ascii="Times New Roman" w:hAnsi="Times New Roman" w:cs="Times New Roman"/>
          <w:lang w:val="en-GB"/>
        </w:rPr>
        <w:t>:</w:t>
      </w:r>
    </w:p>
    <w:p w14:paraId="5599074A" w14:textId="77777777" w:rsidR="0059237B" w:rsidRPr="00F91000" w:rsidRDefault="0059237B" w:rsidP="0059237B">
      <w:pPr>
        <w:pStyle w:val="Default"/>
        <w:ind w:left="708"/>
        <w:rPr>
          <w:rFonts w:ascii="Times New Roman" w:hAnsi="Times New Roman" w:cs="Times New Roman"/>
          <w:lang w:val="en-GB"/>
        </w:rPr>
      </w:pPr>
    </w:p>
    <w:p w14:paraId="6AB9841D" w14:textId="65E1FCA2" w:rsidR="0059237B" w:rsidRPr="00F91000" w:rsidRDefault="009131BF"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 xml:space="preserve">Overall control and supervision of the functionality of the Platform in terms of its security, optimization and </w:t>
      </w:r>
      <w:r w:rsidR="00AF28D2" w:rsidRPr="00F91000">
        <w:rPr>
          <w:rFonts w:ascii="Times New Roman" w:hAnsi="Times New Roman" w:cs="Times New Roman"/>
          <w:lang w:val="en-GB"/>
        </w:rPr>
        <w:t>P</w:t>
      </w:r>
      <w:r w:rsidR="008720F5" w:rsidRPr="00F91000">
        <w:rPr>
          <w:rFonts w:ascii="Times New Roman" w:hAnsi="Times New Roman" w:cs="Times New Roman"/>
          <w:lang w:val="en-GB"/>
        </w:rPr>
        <w:t>latform</w:t>
      </w:r>
      <w:r w:rsidRPr="00F91000">
        <w:rPr>
          <w:rFonts w:ascii="Times New Roman" w:hAnsi="Times New Roman" w:cs="Times New Roman"/>
          <w:lang w:val="en-GB"/>
        </w:rPr>
        <w:t xml:space="preserve"> administration</w:t>
      </w:r>
    </w:p>
    <w:p w14:paraId="6A0E2B64" w14:textId="2B0A081E" w:rsidR="0059237B" w:rsidRPr="00F91000" w:rsidRDefault="009131BF"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hecking</w:t>
      </w:r>
      <w:r w:rsidR="0059237B" w:rsidRPr="00F91000">
        <w:rPr>
          <w:rFonts w:ascii="Times New Roman" w:hAnsi="Times New Roman" w:cs="Times New Roman"/>
          <w:lang w:val="en-GB"/>
        </w:rPr>
        <w:t xml:space="preserve"> </w:t>
      </w:r>
      <w:r w:rsidR="00AF28D2" w:rsidRPr="00F91000">
        <w:rPr>
          <w:rFonts w:ascii="Times New Roman" w:hAnsi="Times New Roman" w:cs="Times New Roman"/>
          <w:lang w:val="en-GB"/>
        </w:rPr>
        <w:t>P</w:t>
      </w:r>
      <w:r w:rsidR="008720F5" w:rsidRPr="00F91000">
        <w:rPr>
          <w:rFonts w:ascii="Times New Roman" w:hAnsi="Times New Roman" w:cs="Times New Roman"/>
          <w:lang w:val="en-GB"/>
        </w:rPr>
        <w:t>latform</w:t>
      </w:r>
      <w:r w:rsidRPr="00F91000">
        <w:rPr>
          <w:rFonts w:ascii="Times New Roman" w:hAnsi="Times New Roman" w:cs="Times New Roman"/>
          <w:lang w:val="en-GB"/>
        </w:rPr>
        <w:t xml:space="preserve"> functionality and availability</w:t>
      </w:r>
    </w:p>
    <w:p w14:paraId="3CA399E2" w14:textId="2054EF07" w:rsidR="0059237B" w:rsidRPr="00F91000" w:rsidRDefault="00652758"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reat</w:t>
      </w:r>
      <w:r w:rsidR="00750F4E" w:rsidRPr="00F91000">
        <w:rPr>
          <w:rFonts w:ascii="Times New Roman" w:hAnsi="Times New Roman" w:cs="Times New Roman"/>
          <w:lang w:val="en-GB"/>
        </w:rPr>
        <w:t>ing</w:t>
      </w:r>
      <w:r w:rsidR="0059237B" w:rsidRPr="00F91000">
        <w:rPr>
          <w:rFonts w:ascii="Times New Roman" w:hAnsi="Times New Roman" w:cs="Times New Roman"/>
          <w:lang w:val="en-GB"/>
        </w:rPr>
        <w:t xml:space="preserve"> datab</w:t>
      </w:r>
      <w:r w:rsidRPr="00F91000">
        <w:rPr>
          <w:rFonts w:ascii="Times New Roman" w:hAnsi="Times New Roman" w:cs="Times New Roman"/>
          <w:lang w:val="en-GB"/>
        </w:rPr>
        <w:t>ase back-ups</w:t>
      </w:r>
    </w:p>
    <w:p w14:paraId="6B5344EC" w14:textId="0FC9974A" w:rsidR="0059237B" w:rsidRPr="00F91000" w:rsidRDefault="00652758"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D</w:t>
      </w:r>
      <w:r w:rsidR="0059237B" w:rsidRPr="00F91000">
        <w:rPr>
          <w:rFonts w:ascii="Times New Roman" w:hAnsi="Times New Roman" w:cs="Times New Roman"/>
          <w:lang w:val="en-GB"/>
        </w:rPr>
        <w:t>e</w:t>
      </w:r>
      <w:r w:rsidRPr="00F91000">
        <w:rPr>
          <w:rFonts w:ascii="Times New Roman" w:hAnsi="Times New Roman" w:cs="Times New Roman"/>
          <w:lang w:val="en-GB"/>
        </w:rPr>
        <w:t>ployme</w:t>
      </w:r>
      <w:r w:rsidR="0059237B" w:rsidRPr="00F91000">
        <w:rPr>
          <w:rFonts w:ascii="Times New Roman" w:hAnsi="Times New Roman" w:cs="Times New Roman"/>
          <w:lang w:val="en-GB"/>
        </w:rPr>
        <w:t>n</w:t>
      </w:r>
      <w:r w:rsidRPr="00F91000">
        <w:rPr>
          <w:rFonts w:ascii="Times New Roman" w:hAnsi="Times New Roman" w:cs="Times New Roman"/>
          <w:lang w:val="en-GB"/>
        </w:rPr>
        <w:t>t of</w:t>
      </w:r>
      <w:r w:rsidR="0059237B" w:rsidRPr="00F91000">
        <w:rPr>
          <w:rFonts w:ascii="Times New Roman" w:hAnsi="Times New Roman" w:cs="Times New Roman"/>
          <w:lang w:val="en-GB"/>
        </w:rPr>
        <w:t xml:space="preserve"> servi</w:t>
      </w:r>
      <w:r w:rsidRPr="00F91000">
        <w:rPr>
          <w:rFonts w:ascii="Times New Roman" w:hAnsi="Times New Roman" w:cs="Times New Roman"/>
          <w:lang w:val="en-GB"/>
        </w:rPr>
        <w:t>ce</w:t>
      </w:r>
      <w:r w:rsidR="0059237B" w:rsidRPr="00F91000">
        <w:rPr>
          <w:rFonts w:ascii="Times New Roman" w:hAnsi="Times New Roman" w:cs="Times New Roman"/>
          <w:lang w:val="en-GB"/>
        </w:rPr>
        <w:t xml:space="preserve"> patch</w:t>
      </w:r>
      <w:r w:rsidRPr="00F91000">
        <w:rPr>
          <w:rFonts w:ascii="Times New Roman" w:hAnsi="Times New Roman" w:cs="Times New Roman"/>
          <w:lang w:val="en-GB"/>
        </w:rPr>
        <w:t>es</w:t>
      </w:r>
      <w:r w:rsidR="0059237B" w:rsidRPr="00F91000">
        <w:rPr>
          <w:rFonts w:ascii="Times New Roman" w:hAnsi="Times New Roman" w:cs="Times New Roman"/>
          <w:lang w:val="en-GB"/>
        </w:rPr>
        <w:t>, update</w:t>
      </w:r>
      <w:r w:rsidRPr="00F91000">
        <w:rPr>
          <w:rFonts w:ascii="Times New Roman" w:hAnsi="Times New Roman" w:cs="Times New Roman"/>
          <w:lang w:val="en-GB"/>
        </w:rPr>
        <w:t>s</w:t>
      </w:r>
    </w:p>
    <w:p w14:paraId="5D110ACF" w14:textId="5613BCB2" w:rsidR="00D03EA4" w:rsidRPr="00F91000" w:rsidRDefault="00652758" w:rsidP="004B04ED">
      <w:pPr>
        <w:pStyle w:val="Odsekzoznamu"/>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D03EA4"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gu</w:t>
      </w:r>
      <w:r w:rsidR="00D03EA4" w:rsidRPr="00F91000">
        <w:rPr>
          <w:rFonts w:ascii="Times New Roman" w:hAnsi="Times New Roman" w:cs="Times New Roman"/>
          <w:sz w:val="24"/>
          <w:szCs w:val="24"/>
          <w:lang w:val="en-GB"/>
        </w:rPr>
        <w:t>l</w:t>
      </w:r>
      <w:r w:rsidRPr="00F91000">
        <w:rPr>
          <w:rFonts w:ascii="Times New Roman" w:hAnsi="Times New Roman" w:cs="Times New Roman"/>
          <w:sz w:val="24"/>
          <w:szCs w:val="24"/>
          <w:lang w:val="en-GB"/>
        </w:rPr>
        <w:t>ar</w:t>
      </w:r>
      <w:r w:rsidR="00D03EA4" w:rsidRPr="00F91000">
        <w:rPr>
          <w:rFonts w:ascii="Times New Roman" w:hAnsi="Times New Roman" w:cs="Times New Roman"/>
          <w:sz w:val="24"/>
          <w:szCs w:val="24"/>
          <w:lang w:val="en-GB"/>
        </w:rPr>
        <w:t xml:space="preserve"> upgrade a</w:t>
      </w:r>
      <w:r w:rsidRPr="00F91000">
        <w:rPr>
          <w:rFonts w:ascii="Times New Roman" w:hAnsi="Times New Roman" w:cs="Times New Roman"/>
          <w:sz w:val="24"/>
          <w:szCs w:val="24"/>
          <w:lang w:val="en-GB"/>
        </w:rPr>
        <w:t>nd</w:t>
      </w:r>
      <w:r w:rsidR="00D03EA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firmware </w:t>
      </w:r>
      <w:r w:rsidR="00D03EA4" w:rsidRPr="00F91000">
        <w:rPr>
          <w:rFonts w:ascii="Times New Roman" w:hAnsi="Times New Roman" w:cs="Times New Roman"/>
          <w:sz w:val="24"/>
          <w:szCs w:val="24"/>
          <w:lang w:val="en-GB"/>
        </w:rPr>
        <w:t xml:space="preserve">update </w:t>
      </w:r>
      <w:r w:rsidRPr="00F91000">
        <w:rPr>
          <w:rFonts w:ascii="Times New Roman" w:hAnsi="Times New Roman" w:cs="Times New Roman"/>
          <w:sz w:val="24"/>
          <w:szCs w:val="24"/>
          <w:lang w:val="en-GB"/>
        </w:rPr>
        <w:t>of</w:t>
      </w:r>
      <w:r w:rsidR="00D03EA4" w:rsidRPr="00F91000">
        <w:rPr>
          <w:rFonts w:ascii="Times New Roman" w:hAnsi="Times New Roman" w:cs="Times New Roman"/>
          <w:sz w:val="24"/>
          <w:szCs w:val="24"/>
          <w:lang w:val="en-GB"/>
        </w:rPr>
        <w:t xml:space="preserve"> </w:t>
      </w:r>
      <w:r w:rsidR="00AF28D2" w:rsidRPr="00F91000">
        <w:rPr>
          <w:rFonts w:ascii="Times New Roman" w:hAnsi="Times New Roman" w:cs="Times New Roman"/>
          <w:sz w:val="24"/>
          <w:szCs w:val="24"/>
          <w:lang w:val="en-GB"/>
        </w:rPr>
        <w:t xml:space="preserve">HW </w:t>
      </w:r>
      <w:r w:rsidR="009959A9" w:rsidRPr="00F91000">
        <w:rPr>
          <w:rFonts w:ascii="Times New Roman" w:hAnsi="Times New Roman" w:cs="Times New Roman"/>
          <w:sz w:val="24"/>
          <w:szCs w:val="24"/>
          <w:lang w:val="en-GB"/>
        </w:rPr>
        <w:t>D</w:t>
      </w:r>
      <w:r w:rsidR="00AF28D2"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vices</w:t>
      </w:r>
      <w:r w:rsidR="00AF28D2" w:rsidRPr="00F91000">
        <w:rPr>
          <w:rFonts w:ascii="Times New Roman" w:hAnsi="Times New Roman" w:cs="Times New Roman"/>
          <w:sz w:val="24"/>
          <w:szCs w:val="24"/>
          <w:lang w:val="en-GB"/>
        </w:rPr>
        <w:t xml:space="preserve"> (</w:t>
      </w:r>
      <w:r w:rsidR="00333450" w:rsidRPr="00F91000">
        <w:rPr>
          <w:rFonts w:ascii="Times New Roman" w:hAnsi="Times New Roman" w:cs="Times New Roman"/>
          <w:sz w:val="24"/>
          <w:szCs w:val="24"/>
          <w:lang w:val="en-GB"/>
        </w:rPr>
        <w:t>monitor</w:t>
      </w:r>
      <w:r w:rsidRPr="00F91000">
        <w:rPr>
          <w:rFonts w:ascii="Times New Roman" w:hAnsi="Times New Roman" w:cs="Times New Roman"/>
          <w:sz w:val="24"/>
          <w:szCs w:val="24"/>
          <w:lang w:val="en-GB"/>
        </w:rPr>
        <w:t>ing units</w:t>
      </w:r>
      <w:r w:rsidR="00AF28D2" w:rsidRPr="00F91000">
        <w:rPr>
          <w:rFonts w:ascii="Times New Roman" w:hAnsi="Times New Roman" w:cs="Times New Roman"/>
          <w:sz w:val="24"/>
          <w:szCs w:val="24"/>
          <w:lang w:val="en-GB"/>
        </w:rPr>
        <w:t>)</w:t>
      </w:r>
      <w:r w:rsidR="00391457" w:rsidRPr="00F91000">
        <w:rPr>
          <w:rFonts w:ascii="Times New Roman" w:hAnsi="Times New Roman" w:cs="Times New Roman"/>
          <w:sz w:val="24"/>
          <w:szCs w:val="24"/>
          <w:lang w:val="en-GB"/>
        </w:rPr>
        <w:t xml:space="preserve"> </w:t>
      </w:r>
      <w:r w:rsidR="00F5091E" w:rsidRPr="00F91000">
        <w:rPr>
          <w:rFonts w:ascii="Times New Roman" w:hAnsi="Times New Roman" w:cs="Times New Roman"/>
          <w:sz w:val="24"/>
          <w:szCs w:val="24"/>
          <w:lang w:val="en-GB"/>
        </w:rPr>
        <w:t>min</w:t>
      </w:r>
      <w:r w:rsidR="00750F4E" w:rsidRPr="00F91000">
        <w:rPr>
          <w:rFonts w:ascii="Times New Roman" w:hAnsi="Times New Roman" w:cs="Times New Roman"/>
          <w:sz w:val="24"/>
          <w:szCs w:val="24"/>
          <w:lang w:val="en-GB"/>
        </w:rPr>
        <w:t>imum</w:t>
      </w:r>
      <w:r w:rsidR="00F5091E"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once per qua</w:t>
      </w:r>
      <w:r w:rsidR="00282E47" w:rsidRPr="00F91000">
        <w:rPr>
          <w:rFonts w:ascii="Times New Roman" w:hAnsi="Times New Roman" w:cs="Times New Roman"/>
          <w:sz w:val="24"/>
          <w:szCs w:val="24"/>
          <w:lang w:val="en-GB"/>
        </w:rPr>
        <w:t>rt</w:t>
      </w:r>
      <w:r w:rsidRPr="00F91000">
        <w:rPr>
          <w:rFonts w:ascii="Times New Roman" w:hAnsi="Times New Roman" w:cs="Times New Roman"/>
          <w:sz w:val="24"/>
          <w:szCs w:val="24"/>
          <w:lang w:val="en-GB"/>
        </w:rPr>
        <w:t>er</w:t>
      </w:r>
      <w:r w:rsidR="00282E47"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c</w:t>
      </w:r>
      <w:r w:rsidR="00282E47" w:rsidRPr="00F91000">
        <w:rPr>
          <w:rFonts w:ascii="Times New Roman" w:hAnsi="Times New Roman" w:cs="Times New Roman"/>
          <w:sz w:val="24"/>
          <w:szCs w:val="24"/>
          <w:lang w:val="en-GB"/>
        </w:rPr>
        <w:t>ritic</w:t>
      </w:r>
      <w:r w:rsidRPr="00F91000">
        <w:rPr>
          <w:rFonts w:ascii="Times New Roman" w:hAnsi="Times New Roman" w:cs="Times New Roman"/>
          <w:sz w:val="24"/>
          <w:szCs w:val="24"/>
          <w:lang w:val="en-GB"/>
        </w:rPr>
        <w:t>al</w:t>
      </w:r>
      <w:r w:rsidR="00282E47" w:rsidRPr="00F91000">
        <w:rPr>
          <w:rFonts w:ascii="Times New Roman" w:hAnsi="Times New Roman" w:cs="Times New Roman"/>
          <w:sz w:val="24"/>
          <w:szCs w:val="24"/>
          <w:lang w:val="en-GB"/>
        </w:rPr>
        <w:t xml:space="preserve"> AdHoc</w:t>
      </w:r>
      <w:r w:rsidRPr="00F91000">
        <w:rPr>
          <w:rFonts w:ascii="Times New Roman" w:hAnsi="Times New Roman" w:cs="Times New Roman"/>
          <w:sz w:val="24"/>
          <w:szCs w:val="24"/>
          <w:lang w:val="en-GB"/>
        </w:rPr>
        <w:t xml:space="preserve"> updates</w:t>
      </w:r>
    </w:p>
    <w:p w14:paraId="205228E6" w14:textId="412BF63A" w:rsidR="00D03EA4" w:rsidRPr="00F91000" w:rsidRDefault="00882BA5" w:rsidP="004B04ED">
      <w:pPr>
        <w:pStyle w:val="Odsekzoznamu"/>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Repair or replacement of HW </w:t>
      </w:r>
      <w:r w:rsidR="009959A9" w:rsidRPr="00F91000">
        <w:rPr>
          <w:rFonts w:ascii="Times New Roman" w:hAnsi="Times New Roman" w:cs="Times New Roman"/>
          <w:sz w:val="24"/>
          <w:szCs w:val="24"/>
          <w:lang w:val="en-GB"/>
        </w:rPr>
        <w:t>D</w:t>
      </w:r>
      <w:r w:rsidRPr="00F91000">
        <w:rPr>
          <w:rFonts w:ascii="Times New Roman" w:hAnsi="Times New Roman" w:cs="Times New Roman"/>
          <w:sz w:val="24"/>
          <w:szCs w:val="24"/>
          <w:lang w:val="en-GB"/>
        </w:rPr>
        <w:t xml:space="preserve">evices (monitoring units and their interfaces) within 2 (in words: two) </w:t>
      </w:r>
      <w:r w:rsidR="00750F4E" w:rsidRPr="00F91000">
        <w:rPr>
          <w:rFonts w:ascii="Times New Roman" w:hAnsi="Times New Roman" w:cs="Times New Roman"/>
          <w:sz w:val="24"/>
          <w:szCs w:val="24"/>
          <w:lang w:val="en-GB"/>
        </w:rPr>
        <w:t>business</w:t>
      </w:r>
      <w:r w:rsidRPr="00F91000">
        <w:rPr>
          <w:rFonts w:ascii="Times New Roman" w:hAnsi="Times New Roman" w:cs="Times New Roman"/>
          <w:sz w:val="24"/>
          <w:szCs w:val="24"/>
          <w:lang w:val="en-GB"/>
        </w:rPr>
        <w:t xml:space="preserve"> days from the recognition or reporting of the problem (malfunction, incident</w:t>
      </w:r>
      <w:r w:rsidR="00D03EA4" w:rsidRPr="00F91000">
        <w:rPr>
          <w:rFonts w:ascii="Times New Roman" w:hAnsi="Times New Roman" w:cs="Times New Roman"/>
          <w:sz w:val="24"/>
          <w:szCs w:val="24"/>
          <w:lang w:val="en-GB"/>
        </w:rPr>
        <w:t>)</w:t>
      </w:r>
    </w:p>
    <w:p w14:paraId="6CA35967" w14:textId="5F82128C" w:rsidR="004C26BE" w:rsidRPr="00F91000" w:rsidRDefault="00882BA5" w:rsidP="004B04ED">
      <w:pPr>
        <w:pStyle w:val="Default"/>
        <w:numPr>
          <w:ilvl w:val="0"/>
          <w:numId w:val="3"/>
        </w:numPr>
        <w:tabs>
          <w:tab w:val="clear" w:pos="720"/>
          <w:tab w:val="num" w:pos="1428"/>
        </w:tabs>
        <w:spacing w:after="31"/>
        <w:ind w:left="1428"/>
        <w:rPr>
          <w:rFonts w:ascii="Times New Roman" w:hAnsi="Times New Roman" w:cs="Times New Roman"/>
          <w:lang w:val="en-GB"/>
        </w:rPr>
      </w:pPr>
      <w:r w:rsidRPr="00F91000">
        <w:rPr>
          <w:rFonts w:ascii="Times New Roman" w:hAnsi="Times New Roman" w:cs="Times New Roman"/>
          <w:lang w:val="en-GB"/>
        </w:rPr>
        <w:t xml:space="preserve">Delivery of backup HW </w:t>
      </w:r>
      <w:r w:rsidR="009959A9" w:rsidRPr="00F91000">
        <w:rPr>
          <w:rFonts w:ascii="Times New Roman" w:hAnsi="Times New Roman" w:cs="Times New Roman"/>
          <w:lang w:val="en-GB"/>
        </w:rPr>
        <w:t>D</w:t>
      </w:r>
      <w:r w:rsidRPr="00F91000">
        <w:rPr>
          <w:rFonts w:ascii="Times New Roman" w:hAnsi="Times New Roman" w:cs="Times New Roman"/>
          <w:lang w:val="en-GB"/>
        </w:rPr>
        <w:t xml:space="preserve">evices (monitoring units) to the Customer's warehouse and always within 30 (in words: thirty) days after installation of any of the backup HW </w:t>
      </w:r>
      <w:r w:rsidR="009959A9" w:rsidRPr="00F91000">
        <w:rPr>
          <w:rFonts w:ascii="Times New Roman" w:hAnsi="Times New Roman" w:cs="Times New Roman"/>
          <w:lang w:val="en-GB"/>
        </w:rPr>
        <w:t>D</w:t>
      </w:r>
      <w:r w:rsidRPr="00F91000">
        <w:rPr>
          <w:rFonts w:ascii="Times New Roman" w:hAnsi="Times New Roman" w:cs="Times New Roman"/>
          <w:lang w:val="en-GB"/>
        </w:rPr>
        <w:t>evices (monitoring units) on the truck, so that 5 (in words: five) units are always available in the warehouse as a backup</w:t>
      </w:r>
      <w:r w:rsidR="004C26BE" w:rsidRPr="00F91000">
        <w:rPr>
          <w:rFonts w:ascii="Times New Roman" w:hAnsi="Times New Roman" w:cs="Times New Roman"/>
          <w:lang w:val="en-GB"/>
        </w:rPr>
        <w:t>.</w:t>
      </w:r>
    </w:p>
    <w:p w14:paraId="200AAD0C" w14:textId="495790D2" w:rsidR="003C33BD" w:rsidRPr="00F91000" w:rsidRDefault="00882BA5" w:rsidP="004B04ED">
      <w:pPr>
        <w:pStyle w:val="Odsekzoznamu"/>
        <w:widowControl w:val="0"/>
        <w:numPr>
          <w:ilvl w:val="0"/>
          <w:numId w:val="3"/>
        </w:numPr>
        <w:tabs>
          <w:tab w:val="clear" w:pos="720"/>
          <w:tab w:val="left" w:pos="785"/>
          <w:tab w:val="num" w:pos="1428"/>
        </w:tabs>
        <w:autoSpaceDE w:val="0"/>
        <w:autoSpaceDN w:val="0"/>
        <w:spacing w:before="170" w:after="29" w:line="240" w:lineRule="auto"/>
        <w:ind w:left="1428"/>
        <w:rPr>
          <w:rFonts w:ascii="Times New Roman" w:hAnsi="Times New Roman" w:cs="Times New Roman"/>
          <w:sz w:val="24"/>
          <w:szCs w:val="24"/>
          <w:lang w:val="en-GB"/>
        </w:rPr>
      </w:pPr>
      <w:r w:rsidRPr="00F91000">
        <w:rPr>
          <w:rFonts w:ascii="Times New Roman" w:hAnsi="Times New Roman" w:cs="Times New Roman"/>
          <w:sz w:val="24"/>
          <w:szCs w:val="24"/>
          <w:lang w:val="en-GB"/>
        </w:rPr>
        <w:t>Remote authorization of</w:t>
      </w:r>
      <w:r w:rsidR="009959A9" w:rsidRPr="00F91000">
        <w:rPr>
          <w:rFonts w:ascii="Times New Roman" w:hAnsi="Times New Roman" w:cs="Times New Roman"/>
          <w:sz w:val="24"/>
          <w:szCs w:val="24"/>
          <w:lang w:val="en-GB"/>
        </w:rPr>
        <w:t xml:space="preserve"> a</w:t>
      </w:r>
      <w:r w:rsidRPr="00F91000">
        <w:rPr>
          <w:rFonts w:ascii="Times New Roman" w:hAnsi="Times New Roman" w:cs="Times New Roman"/>
          <w:sz w:val="24"/>
          <w:szCs w:val="24"/>
          <w:lang w:val="en-GB"/>
        </w:rPr>
        <w:t xml:space="preserve"> HW </w:t>
      </w:r>
      <w:r w:rsidR="009959A9" w:rsidRPr="00F91000">
        <w:rPr>
          <w:rFonts w:ascii="Times New Roman" w:hAnsi="Times New Roman" w:cs="Times New Roman"/>
          <w:sz w:val="24"/>
          <w:szCs w:val="24"/>
          <w:lang w:val="en-GB"/>
        </w:rPr>
        <w:t>D</w:t>
      </w:r>
      <w:r w:rsidRPr="00F91000">
        <w:rPr>
          <w:rFonts w:ascii="Times New Roman" w:hAnsi="Times New Roman" w:cs="Times New Roman"/>
          <w:sz w:val="24"/>
          <w:szCs w:val="24"/>
          <w:lang w:val="en-GB"/>
        </w:rPr>
        <w:t>evice (monitoring unit) including remote control</w:t>
      </w:r>
    </w:p>
    <w:p w14:paraId="7487F90F" w14:textId="142D4BD4" w:rsidR="0059237B" w:rsidRPr="00F91000" w:rsidRDefault="00882BA5" w:rsidP="004B04ED">
      <w:pPr>
        <w:pStyle w:val="Odsekzoznamu"/>
        <w:widowControl w:val="0"/>
        <w:numPr>
          <w:ilvl w:val="0"/>
          <w:numId w:val="3"/>
        </w:numPr>
        <w:tabs>
          <w:tab w:val="clear" w:pos="720"/>
          <w:tab w:val="left" w:pos="785"/>
          <w:tab w:val="num" w:pos="1428"/>
        </w:tabs>
        <w:autoSpaceDE w:val="0"/>
        <w:autoSpaceDN w:val="0"/>
        <w:spacing w:before="170" w:after="29" w:line="240" w:lineRule="auto"/>
        <w:ind w:left="1428"/>
        <w:rPr>
          <w:rFonts w:ascii="Times New Roman" w:hAnsi="Times New Roman" w:cs="Times New Roman"/>
          <w:sz w:val="24"/>
          <w:szCs w:val="24"/>
          <w:lang w:val="en-GB"/>
        </w:rPr>
      </w:pPr>
      <w:r w:rsidRPr="00F91000">
        <w:rPr>
          <w:rFonts w:ascii="Times New Roman" w:hAnsi="Times New Roman" w:cs="Times New Roman"/>
          <w:sz w:val="24"/>
          <w:szCs w:val="24"/>
          <w:lang w:val="en-GB"/>
        </w:rPr>
        <w:t>Se</w:t>
      </w:r>
      <w:r w:rsidR="0059237B"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ting</w:t>
      </w:r>
      <w:r w:rsidR="0059237B" w:rsidRPr="00F91000">
        <w:rPr>
          <w:rFonts w:ascii="Times New Roman" w:hAnsi="Times New Roman" w:cs="Times New Roman"/>
          <w:sz w:val="24"/>
          <w:szCs w:val="24"/>
          <w:lang w:val="en-GB"/>
        </w:rPr>
        <w:t xml:space="preserve"> u</w:t>
      </w:r>
      <w:r w:rsidRPr="00F91000">
        <w:rPr>
          <w:rFonts w:ascii="Times New Roman" w:hAnsi="Times New Roman" w:cs="Times New Roman"/>
          <w:sz w:val="24"/>
          <w:szCs w:val="24"/>
          <w:lang w:val="en-GB"/>
        </w:rPr>
        <w:t>s</w:t>
      </w:r>
      <w:r w:rsidR="0059237B"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r</w:t>
      </w:r>
      <w:r w:rsidR="0059237B" w:rsidRPr="00F91000">
        <w:rPr>
          <w:rFonts w:ascii="Times New Roman" w:hAnsi="Times New Roman" w:cs="Times New Roman"/>
          <w:sz w:val="24"/>
          <w:szCs w:val="24"/>
          <w:lang w:val="en-GB"/>
        </w:rPr>
        <w:t xml:space="preserve"> paramet</w:t>
      </w:r>
      <w:r w:rsidRPr="00F91000">
        <w:rPr>
          <w:rFonts w:ascii="Times New Roman" w:hAnsi="Times New Roman" w:cs="Times New Roman"/>
          <w:sz w:val="24"/>
          <w:szCs w:val="24"/>
          <w:lang w:val="en-GB"/>
        </w:rPr>
        <w:t>e</w:t>
      </w:r>
      <w:r w:rsidR="0059237B" w:rsidRPr="00F91000">
        <w:rPr>
          <w:rFonts w:ascii="Times New Roman" w:hAnsi="Times New Roman" w:cs="Times New Roman"/>
          <w:sz w:val="24"/>
          <w:szCs w:val="24"/>
          <w:lang w:val="en-GB"/>
        </w:rPr>
        <w:t>r</w:t>
      </w:r>
      <w:r w:rsidRPr="00F91000">
        <w:rPr>
          <w:rFonts w:ascii="Times New Roman" w:hAnsi="Times New Roman" w:cs="Times New Roman"/>
          <w:sz w:val="24"/>
          <w:szCs w:val="24"/>
          <w:lang w:val="en-GB"/>
        </w:rPr>
        <w:t>s</w:t>
      </w:r>
      <w:r w:rsidR="0059237B" w:rsidRPr="00F91000">
        <w:rPr>
          <w:rFonts w:ascii="Times New Roman" w:hAnsi="Times New Roman" w:cs="Times New Roman"/>
          <w:sz w:val="24"/>
          <w:szCs w:val="24"/>
          <w:lang w:val="en-GB"/>
        </w:rPr>
        <w:t xml:space="preserve"> </w:t>
      </w:r>
    </w:p>
    <w:p w14:paraId="1F6AA0DF" w14:textId="0D6C4D7B" w:rsidR="0059237B" w:rsidRPr="00F91000" w:rsidRDefault="00882BA5"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Additions to</w:t>
      </w:r>
      <w:r w:rsidR="0059237B" w:rsidRPr="00F91000">
        <w:rPr>
          <w:rFonts w:ascii="Times New Roman" w:hAnsi="Times New Roman" w:cs="Times New Roman"/>
          <w:lang w:val="en-GB"/>
        </w:rPr>
        <w:t xml:space="preserve"> fun</w:t>
      </w:r>
      <w:r w:rsidRPr="00F91000">
        <w:rPr>
          <w:rFonts w:ascii="Times New Roman" w:hAnsi="Times New Roman" w:cs="Times New Roman"/>
          <w:lang w:val="en-GB"/>
        </w:rPr>
        <w:t>ctio</w:t>
      </w:r>
      <w:r w:rsidR="0059237B" w:rsidRPr="00F91000">
        <w:rPr>
          <w:rFonts w:ascii="Times New Roman" w:hAnsi="Times New Roman" w:cs="Times New Roman"/>
          <w:lang w:val="en-GB"/>
        </w:rPr>
        <w:t>n</w:t>
      </w:r>
      <w:r w:rsidRPr="00F91000">
        <w:rPr>
          <w:rFonts w:ascii="Times New Roman" w:hAnsi="Times New Roman" w:cs="Times New Roman"/>
          <w:lang w:val="en-GB"/>
        </w:rPr>
        <w:t>ali</w:t>
      </w:r>
      <w:r w:rsidR="0059237B" w:rsidRPr="00F91000">
        <w:rPr>
          <w:rFonts w:ascii="Times New Roman" w:hAnsi="Times New Roman" w:cs="Times New Roman"/>
          <w:lang w:val="en-GB"/>
        </w:rPr>
        <w:t>t</w:t>
      </w:r>
      <w:r w:rsidRPr="00F91000">
        <w:rPr>
          <w:rFonts w:ascii="Times New Roman" w:hAnsi="Times New Roman" w:cs="Times New Roman"/>
          <w:lang w:val="en-GB"/>
        </w:rPr>
        <w:t>y</w:t>
      </w:r>
      <w:r w:rsidR="0059237B" w:rsidRPr="00F91000">
        <w:rPr>
          <w:rFonts w:ascii="Times New Roman" w:hAnsi="Times New Roman" w:cs="Times New Roman"/>
          <w:lang w:val="en-GB"/>
        </w:rPr>
        <w:t xml:space="preserve"> </w:t>
      </w:r>
      <w:r w:rsidRPr="00F91000">
        <w:rPr>
          <w:rFonts w:ascii="Times New Roman" w:hAnsi="Times New Roman" w:cs="Times New Roman"/>
          <w:lang w:val="en-GB"/>
        </w:rPr>
        <w:t>in accordance with curren</w:t>
      </w:r>
      <w:r w:rsidR="0059237B" w:rsidRPr="00F91000">
        <w:rPr>
          <w:rFonts w:ascii="Times New Roman" w:hAnsi="Times New Roman" w:cs="Times New Roman"/>
          <w:lang w:val="en-GB"/>
        </w:rPr>
        <w:t>t</w:t>
      </w:r>
      <w:r w:rsidRPr="00F91000">
        <w:rPr>
          <w:rFonts w:ascii="Times New Roman" w:hAnsi="Times New Roman" w:cs="Times New Roman"/>
          <w:lang w:val="en-GB"/>
        </w:rPr>
        <w:t xml:space="preserve"> </w:t>
      </w:r>
      <w:r w:rsidR="0059237B" w:rsidRPr="00F91000">
        <w:rPr>
          <w:rFonts w:ascii="Times New Roman" w:hAnsi="Times New Roman" w:cs="Times New Roman"/>
          <w:lang w:val="en-GB"/>
        </w:rPr>
        <w:t>legislat</w:t>
      </w:r>
      <w:r w:rsidRPr="00F91000">
        <w:rPr>
          <w:rFonts w:ascii="Times New Roman" w:hAnsi="Times New Roman" w:cs="Times New Roman"/>
          <w:lang w:val="en-GB"/>
        </w:rPr>
        <w:t>i</w:t>
      </w:r>
      <w:r w:rsidR="0059237B" w:rsidRPr="00F91000">
        <w:rPr>
          <w:rFonts w:ascii="Times New Roman" w:hAnsi="Times New Roman" w:cs="Times New Roman"/>
          <w:lang w:val="en-GB"/>
        </w:rPr>
        <w:t>v</w:t>
      </w:r>
      <w:r w:rsidRPr="00F91000">
        <w:rPr>
          <w:rFonts w:ascii="Times New Roman" w:hAnsi="Times New Roman" w:cs="Times New Roman"/>
          <w:lang w:val="en-GB"/>
        </w:rPr>
        <w:t>e a</w:t>
      </w:r>
      <w:r w:rsidR="0059237B" w:rsidRPr="00F91000">
        <w:rPr>
          <w:rFonts w:ascii="Times New Roman" w:hAnsi="Times New Roman" w:cs="Times New Roman"/>
          <w:lang w:val="en-GB"/>
        </w:rPr>
        <w:t>men</w:t>
      </w:r>
      <w:r w:rsidRPr="00F91000">
        <w:rPr>
          <w:rFonts w:ascii="Times New Roman" w:hAnsi="Times New Roman" w:cs="Times New Roman"/>
          <w:lang w:val="en-GB"/>
        </w:rPr>
        <w:t>dments</w:t>
      </w:r>
      <w:r w:rsidR="0059237B" w:rsidRPr="00F91000">
        <w:rPr>
          <w:rFonts w:ascii="Times New Roman" w:hAnsi="Times New Roman" w:cs="Times New Roman"/>
          <w:lang w:val="en-GB"/>
        </w:rPr>
        <w:t xml:space="preserve"> </w:t>
      </w:r>
      <w:r w:rsidR="00DA5637" w:rsidRPr="00F91000">
        <w:rPr>
          <w:rFonts w:ascii="Times New Roman" w:hAnsi="Times New Roman" w:cs="Times New Roman"/>
          <w:lang w:val="en-GB"/>
        </w:rPr>
        <w:t>(</w:t>
      </w:r>
      <w:r w:rsidRPr="00F91000">
        <w:rPr>
          <w:rFonts w:ascii="Times New Roman" w:hAnsi="Times New Roman" w:cs="Times New Roman"/>
          <w:lang w:val="en-GB"/>
        </w:rPr>
        <w:t>i</w:t>
      </w:r>
      <w:r w:rsidR="00DA5637" w:rsidRPr="00F91000">
        <w:rPr>
          <w:rFonts w:ascii="Times New Roman" w:hAnsi="Times New Roman" w:cs="Times New Roman"/>
          <w:lang w:val="en-GB"/>
        </w:rPr>
        <w:t>n</w:t>
      </w:r>
      <w:r w:rsidRPr="00F91000">
        <w:rPr>
          <w:rFonts w:ascii="Times New Roman" w:hAnsi="Times New Roman" w:cs="Times New Roman"/>
          <w:lang w:val="en-GB"/>
        </w:rPr>
        <w:t xml:space="preserve"> p</w:t>
      </w:r>
      <w:r w:rsidR="00DA5637" w:rsidRPr="00F91000">
        <w:rPr>
          <w:rFonts w:ascii="Times New Roman" w:hAnsi="Times New Roman" w:cs="Times New Roman"/>
          <w:lang w:val="en-GB"/>
        </w:rPr>
        <w:t>a</w:t>
      </w:r>
      <w:r w:rsidRPr="00F91000">
        <w:rPr>
          <w:rFonts w:ascii="Times New Roman" w:hAnsi="Times New Roman" w:cs="Times New Roman"/>
          <w:lang w:val="en-GB"/>
        </w:rPr>
        <w:t>rticular:</w:t>
      </w:r>
      <w:r w:rsidR="00002529" w:rsidRPr="00F91000">
        <w:rPr>
          <w:rFonts w:ascii="Times New Roman" w:hAnsi="Times New Roman" w:cs="Times New Roman"/>
          <w:lang w:val="en-GB"/>
        </w:rPr>
        <w:t xml:space="preserve"> </w:t>
      </w:r>
      <w:r w:rsidR="00B02B1E" w:rsidRPr="00F91000">
        <w:rPr>
          <w:rFonts w:ascii="Times New Roman" w:hAnsi="Times New Roman" w:cs="Times New Roman"/>
          <w:lang w:val="en-GB"/>
        </w:rPr>
        <w:t>GDPR, IT Security</w:t>
      </w:r>
      <w:r w:rsidR="007B425B" w:rsidRPr="00F91000">
        <w:rPr>
          <w:rFonts w:ascii="Times New Roman" w:hAnsi="Times New Roman" w:cs="Times New Roman"/>
          <w:lang w:val="en-GB"/>
        </w:rPr>
        <w:t xml:space="preserve">, </w:t>
      </w:r>
      <w:r w:rsidRPr="00F91000">
        <w:rPr>
          <w:rFonts w:ascii="Times New Roman" w:hAnsi="Times New Roman" w:cs="Times New Roman"/>
          <w:lang w:val="en-GB"/>
        </w:rPr>
        <w:t>Labour Law</w:t>
      </w:r>
      <w:r w:rsidR="00441B0D" w:rsidRPr="00F91000">
        <w:rPr>
          <w:rFonts w:ascii="Times New Roman" w:hAnsi="Times New Roman" w:cs="Times New Roman"/>
          <w:lang w:val="en-GB"/>
        </w:rPr>
        <w:t>)</w:t>
      </w:r>
    </w:p>
    <w:p w14:paraId="58AA5E8E" w14:textId="2EFACDFB" w:rsidR="0059237B" w:rsidRPr="00F91000" w:rsidRDefault="00882BA5"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hecking</w:t>
      </w:r>
      <w:r w:rsidR="0059237B" w:rsidRPr="00F91000">
        <w:rPr>
          <w:rFonts w:ascii="Times New Roman" w:hAnsi="Times New Roman" w:cs="Times New Roman"/>
          <w:lang w:val="en-GB"/>
        </w:rPr>
        <w:t xml:space="preserve"> da</w:t>
      </w:r>
      <w:r w:rsidRPr="00F91000">
        <w:rPr>
          <w:rFonts w:ascii="Times New Roman" w:hAnsi="Times New Roman" w:cs="Times New Roman"/>
          <w:lang w:val="en-GB"/>
        </w:rPr>
        <w:t>ta</w:t>
      </w:r>
      <w:r w:rsidR="0059237B" w:rsidRPr="00F91000">
        <w:rPr>
          <w:rFonts w:ascii="Times New Roman" w:hAnsi="Times New Roman" w:cs="Times New Roman"/>
          <w:lang w:val="en-GB"/>
        </w:rPr>
        <w:t xml:space="preserve"> a</w:t>
      </w:r>
      <w:r w:rsidRPr="00F91000">
        <w:rPr>
          <w:rFonts w:ascii="Times New Roman" w:hAnsi="Times New Roman" w:cs="Times New Roman"/>
          <w:lang w:val="en-GB"/>
        </w:rPr>
        <w:t>nd</w:t>
      </w:r>
      <w:r w:rsidR="0059237B" w:rsidRPr="00F91000">
        <w:rPr>
          <w:rFonts w:ascii="Times New Roman" w:hAnsi="Times New Roman" w:cs="Times New Roman"/>
          <w:lang w:val="en-GB"/>
        </w:rPr>
        <w:t xml:space="preserve"> </w:t>
      </w:r>
      <w:r w:rsidRPr="00F91000">
        <w:rPr>
          <w:rFonts w:ascii="Times New Roman" w:hAnsi="Times New Roman" w:cs="Times New Roman"/>
          <w:lang w:val="en-GB"/>
        </w:rPr>
        <w:t>c</w:t>
      </w:r>
      <w:r w:rsidR="0059237B" w:rsidRPr="00F91000">
        <w:rPr>
          <w:rFonts w:ascii="Times New Roman" w:hAnsi="Times New Roman" w:cs="Times New Roman"/>
          <w:lang w:val="en-GB"/>
        </w:rPr>
        <w:t>or</w:t>
      </w:r>
      <w:r w:rsidRPr="00F91000">
        <w:rPr>
          <w:rFonts w:ascii="Times New Roman" w:hAnsi="Times New Roman" w:cs="Times New Roman"/>
          <w:lang w:val="en-GB"/>
        </w:rPr>
        <w:t xml:space="preserve">recting errors whose </w:t>
      </w:r>
      <w:r w:rsidR="0059237B" w:rsidRPr="00F91000">
        <w:rPr>
          <w:rFonts w:ascii="Times New Roman" w:hAnsi="Times New Roman" w:cs="Times New Roman"/>
          <w:lang w:val="en-GB"/>
        </w:rPr>
        <w:t>o</w:t>
      </w:r>
      <w:r w:rsidRPr="00F91000">
        <w:rPr>
          <w:rFonts w:ascii="Times New Roman" w:hAnsi="Times New Roman" w:cs="Times New Roman"/>
          <w:lang w:val="en-GB"/>
        </w:rPr>
        <w:t>rigi</w:t>
      </w:r>
      <w:r w:rsidR="0059237B" w:rsidRPr="00F91000">
        <w:rPr>
          <w:rFonts w:ascii="Times New Roman" w:hAnsi="Times New Roman" w:cs="Times New Roman"/>
          <w:lang w:val="en-GB"/>
        </w:rPr>
        <w:t>n</w:t>
      </w:r>
      <w:r w:rsidRPr="00F91000">
        <w:rPr>
          <w:rFonts w:ascii="Times New Roman" w:hAnsi="Times New Roman" w:cs="Times New Roman"/>
          <w:lang w:val="en-GB"/>
        </w:rPr>
        <w:t xml:space="preserve"> cannot be clearly</w:t>
      </w:r>
      <w:r w:rsidR="0059237B" w:rsidRPr="00F91000">
        <w:rPr>
          <w:rFonts w:ascii="Times New Roman" w:hAnsi="Times New Roman" w:cs="Times New Roman"/>
          <w:lang w:val="en-GB"/>
        </w:rPr>
        <w:t xml:space="preserve"> identifi</w:t>
      </w:r>
      <w:r w:rsidRPr="00F91000">
        <w:rPr>
          <w:rFonts w:ascii="Times New Roman" w:hAnsi="Times New Roman" w:cs="Times New Roman"/>
          <w:lang w:val="en-GB"/>
        </w:rPr>
        <w:t>ed</w:t>
      </w:r>
      <w:r w:rsidR="0059237B" w:rsidRPr="00F91000">
        <w:rPr>
          <w:rFonts w:ascii="Times New Roman" w:hAnsi="Times New Roman" w:cs="Times New Roman"/>
          <w:lang w:val="en-GB"/>
        </w:rPr>
        <w:t xml:space="preserve"> </w:t>
      </w:r>
    </w:p>
    <w:p w14:paraId="1AFA5BBC" w14:textId="12D4199D" w:rsidR="0059237B" w:rsidRPr="00F91000" w:rsidRDefault="00882BA5" w:rsidP="004B04ED">
      <w:pPr>
        <w:pStyle w:val="Default"/>
        <w:numPr>
          <w:ilvl w:val="0"/>
          <w:numId w:val="3"/>
        </w:numPr>
        <w:tabs>
          <w:tab w:val="clear" w:pos="720"/>
          <w:tab w:val="num" w:pos="1428"/>
        </w:tabs>
        <w:ind w:left="1428"/>
        <w:rPr>
          <w:rFonts w:ascii="Times New Roman" w:hAnsi="Times New Roman" w:cs="Times New Roman"/>
          <w:lang w:val="en-GB"/>
        </w:rPr>
      </w:pPr>
      <w:r w:rsidRPr="00F91000">
        <w:rPr>
          <w:rFonts w:ascii="Times New Roman" w:hAnsi="Times New Roman" w:cs="Times New Roman"/>
          <w:lang w:val="en-GB"/>
        </w:rPr>
        <w:t>F</w:t>
      </w:r>
      <w:r w:rsidR="0059237B" w:rsidRPr="00F91000">
        <w:rPr>
          <w:rFonts w:ascii="Times New Roman" w:hAnsi="Times New Roman" w:cs="Times New Roman"/>
          <w:lang w:val="en-GB"/>
        </w:rPr>
        <w:t>un</w:t>
      </w:r>
      <w:r w:rsidRPr="00F91000">
        <w:rPr>
          <w:rFonts w:ascii="Times New Roman" w:hAnsi="Times New Roman" w:cs="Times New Roman"/>
          <w:lang w:val="en-GB"/>
        </w:rPr>
        <w:t>ctionality set-up</w:t>
      </w:r>
      <w:r w:rsidR="0059237B" w:rsidRPr="00F91000">
        <w:rPr>
          <w:rFonts w:ascii="Times New Roman" w:hAnsi="Times New Roman" w:cs="Times New Roman"/>
          <w:lang w:val="en-GB"/>
        </w:rPr>
        <w:t xml:space="preserve">, </w:t>
      </w:r>
      <w:r w:rsidRPr="00F91000">
        <w:rPr>
          <w:rFonts w:ascii="Times New Roman" w:hAnsi="Times New Roman" w:cs="Times New Roman"/>
          <w:lang w:val="en-GB"/>
        </w:rPr>
        <w:t>error c</w:t>
      </w:r>
      <w:r w:rsidR="0059237B" w:rsidRPr="00F91000">
        <w:rPr>
          <w:rFonts w:ascii="Times New Roman" w:hAnsi="Times New Roman" w:cs="Times New Roman"/>
          <w:lang w:val="en-GB"/>
        </w:rPr>
        <w:t>or</w:t>
      </w:r>
      <w:r w:rsidRPr="00F91000">
        <w:rPr>
          <w:rFonts w:ascii="Times New Roman" w:hAnsi="Times New Roman" w:cs="Times New Roman"/>
          <w:lang w:val="en-GB"/>
        </w:rPr>
        <w:t>rection after power failure</w:t>
      </w:r>
      <w:r w:rsidR="00B87DD2" w:rsidRPr="00F91000">
        <w:rPr>
          <w:rFonts w:ascii="Times New Roman" w:hAnsi="Times New Roman" w:cs="Times New Roman"/>
          <w:lang w:val="en-GB"/>
        </w:rPr>
        <w:t xml:space="preserve"> </w:t>
      </w:r>
      <w:r w:rsidRPr="00F91000">
        <w:rPr>
          <w:rFonts w:ascii="Times New Roman" w:hAnsi="Times New Roman" w:cs="Times New Roman"/>
          <w:lang w:val="en-GB"/>
        </w:rPr>
        <w:t>on the</w:t>
      </w:r>
      <w:r w:rsidR="00384F42" w:rsidRPr="00F91000">
        <w:rPr>
          <w:rFonts w:ascii="Times New Roman" w:hAnsi="Times New Roman" w:cs="Times New Roman"/>
          <w:lang w:val="en-GB"/>
        </w:rPr>
        <w:t xml:space="preserve"> P</w:t>
      </w:r>
      <w:r w:rsidRPr="00F91000">
        <w:rPr>
          <w:rFonts w:ascii="Times New Roman" w:hAnsi="Times New Roman" w:cs="Times New Roman"/>
          <w:lang w:val="en-GB"/>
        </w:rPr>
        <w:t>r</w:t>
      </w:r>
      <w:r w:rsidR="00384F42" w:rsidRPr="00F91000">
        <w:rPr>
          <w:rFonts w:ascii="Times New Roman" w:hAnsi="Times New Roman" w:cs="Times New Roman"/>
          <w:lang w:val="en-GB"/>
        </w:rPr>
        <w:t>o</w:t>
      </w:r>
      <w:r w:rsidRPr="00F91000">
        <w:rPr>
          <w:rFonts w:ascii="Times New Roman" w:hAnsi="Times New Roman" w:cs="Times New Roman"/>
          <w:lang w:val="en-GB"/>
        </w:rPr>
        <w:t>vider´</w:t>
      </w:r>
      <w:r w:rsidR="00384F42" w:rsidRPr="00F91000">
        <w:rPr>
          <w:rFonts w:ascii="Times New Roman" w:hAnsi="Times New Roman" w:cs="Times New Roman"/>
          <w:lang w:val="en-GB"/>
        </w:rPr>
        <w:t>s</w:t>
      </w:r>
      <w:r w:rsidRPr="00F91000">
        <w:rPr>
          <w:rFonts w:ascii="Times New Roman" w:hAnsi="Times New Roman" w:cs="Times New Roman"/>
          <w:lang w:val="en-GB"/>
        </w:rPr>
        <w:t xml:space="preserve"> sid</w:t>
      </w:r>
      <w:r w:rsidR="00384F42" w:rsidRPr="00F91000">
        <w:rPr>
          <w:rFonts w:ascii="Times New Roman" w:hAnsi="Times New Roman" w:cs="Times New Roman"/>
          <w:lang w:val="en-GB"/>
        </w:rPr>
        <w:t>e</w:t>
      </w:r>
      <w:r w:rsidR="0059237B" w:rsidRPr="00F91000">
        <w:rPr>
          <w:rFonts w:ascii="Times New Roman" w:hAnsi="Times New Roman" w:cs="Times New Roman"/>
          <w:lang w:val="en-GB"/>
        </w:rPr>
        <w:t xml:space="preserve"> </w:t>
      </w:r>
    </w:p>
    <w:p w14:paraId="119DEF3A" w14:textId="4CDAE93A" w:rsidR="0059237B" w:rsidRPr="00F91000" w:rsidRDefault="00AF28D2" w:rsidP="004B04ED">
      <w:pPr>
        <w:pStyle w:val="Default"/>
        <w:numPr>
          <w:ilvl w:val="0"/>
          <w:numId w:val="3"/>
        </w:numPr>
        <w:tabs>
          <w:tab w:val="clear" w:pos="720"/>
          <w:tab w:val="num" w:pos="1428"/>
        </w:tabs>
        <w:spacing w:after="31"/>
        <w:ind w:left="1428"/>
        <w:rPr>
          <w:rFonts w:ascii="Times New Roman" w:hAnsi="Times New Roman" w:cs="Times New Roman"/>
          <w:lang w:val="en-GB"/>
        </w:rPr>
      </w:pPr>
      <w:r w:rsidRPr="00F91000">
        <w:rPr>
          <w:rFonts w:ascii="Times New Roman" w:hAnsi="Times New Roman" w:cs="Times New Roman"/>
          <w:lang w:val="en-GB"/>
        </w:rPr>
        <w:t>P</w:t>
      </w:r>
      <w:r w:rsidR="008720F5" w:rsidRPr="00F91000">
        <w:rPr>
          <w:rFonts w:ascii="Times New Roman" w:hAnsi="Times New Roman" w:cs="Times New Roman"/>
          <w:lang w:val="en-GB"/>
        </w:rPr>
        <w:t>latform</w:t>
      </w:r>
      <w:r w:rsidR="00CE44AC" w:rsidRPr="00F91000">
        <w:rPr>
          <w:rFonts w:ascii="Times New Roman" w:hAnsi="Times New Roman" w:cs="Times New Roman"/>
          <w:lang w:val="en-GB"/>
        </w:rPr>
        <w:t xml:space="preserve"> rebooting</w:t>
      </w:r>
      <w:r w:rsidR="0059237B" w:rsidRPr="00F91000">
        <w:rPr>
          <w:rFonts w:ascii="Times New Roman" w:hAnsi="Times New Roman" w:cs="Times New Roman"/>
          <w:lang w:val="en-GB"/>
        </w:rPr>
        <w:t xml:space="preserve"> </w:t>
      </w:r>
    </w:p>
    <w:p w14:paraId="72EF32D3" w14:textId="63F8BB31" w:rsidR="0059237B" w:rsidRPr="00F91000" w:rsidRDefault="0059237B" w:rsidP="004B04ED">
      <w:pPr>
        <w:pStyle w:val="Default"/>
        <w:numPr>
          <w:ilvl w:val="0"/>
          <w:numId w:val="3"/>
        </w:numPr>
        <w:tabs>
          <w:tab w:val="clear" w:pos="720"/>
          <w:tab w:val="num" w:pos="1428"/>
        </w:tabs>
        <w:ind w:left="1428"/>
        <w:rPr>
          <w:rFonts w:ascii="Times New Roman" w:hAnsi="Times New Roman" w:cs="Times New Roman"/>
          <w:lang w:val="en-GB"/>
        </w:rPr>
      </w:pPr>
      <w:r w:rsidRPr="00F91000">
        <w:rPr>
          <w:rFonts w:ascii="Times New Roman" w:hAnsi="Times New Roman" w:cs="Times New Roman"/>
          <w:lang w:val="en-GB"/>
        </w:rPr>
        <w:t>Technic</w:t>
      </w:r>
      <w:r w:rsidR="00CE44AC" w:rsidRPr="00F91000">
        <w:rPr>
          <w:rFonts w:ascii="Times New Roman" w:hAnsi="Times New Roman" w:cs="Times New Roman"/>
          <w:lang w:val="en-GB"/>
        </w:rPr>
        <w:t>al interventions</w:t>
      </w:r>
    </w:p>
    <w:p w14:paraId="5D7DAFAD" w14:textId="6C219897" w:rsidR="0059237B" w:rsidRPr="00F91000" w:rsidRDefault="00CE44AC"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orrection of detected incorrect</w:t>
      </w:r>
      <w:r w:rsidR="0059237B" w:rsidRPr="00F91000">
        <w:rPr>
          <w:rFonts w:ascii="Times New Roman" w:hAnsi="Times New Roman" w:cs="Times New Roman"/>
          <w:lang w:val="en-GB"/>
        </w:rPr>
        <w:t xml:space="preserve"> </w:t>
      </w:r>
      <w:r w:rsidR="00AF28D2" w:rsidRPr="00F91000">
        <w:rPr>
          <w:rFonts w:ascii="Times New Roman" w:hAnsi="Times New Roman" w:cs="Times New Roman"/>
          <w:lang w:val="en-GB"/>
        </w:rPr>
        <w:t>F</w:t>
      </w:r>
      <w:r w:rsidR="0059237B" w:rsidRPr="00F91000">
        <w:rPr>
          <w:rFonts w:ascii="Times New Roman" w:hAnsi="Times New Roman" w:cs="Times New Roman"/>
          <w:lang w:val="en-GB"/>
        </w:rPr>
        <w:t>unc</w:t>
      </w:r>
      <w:r w:rsidRPr="00F91000">
        <w:rPr>
          <w:rFonts w:ascii="Times New Roman" w:hAnsi="Times New Roman" w:cs="Times New Roman"/>
          <w:lang w:val="en-GB"/>
        </w:rPr>
        <w:t>t</w:t>
      </w:r>
      <w:r w:rsidR="0059237B" w:rsidRPr="00F91000">
        <w:rPr>
          <w:rFonts w:ascii="Times New Roman" w:hAnsi="Times New Roman" w:cs="Times New Roman"/>
          <w:lang w:val="en-GB"/>
        </w:rPr>
        <w:t>ionalit</w:t>
      </w:r>
      <w:r w:rsidR="008279F7" w:rsidRPr="00F91000">
        <w:rPr>
          <w:rFonts w:ascii="Times New Roman" w:hAnsi="Times New Roman" w:cs="Times New Roman"/>
          <w:lang w:val="en-GB"/>
        </w:rPr>
        <w:t>y</w:t>
      </w:r>
      <w:r w:rsidR="009F6D0E" w:rsidRPr="00F91000">
        <w:rPr>
          <w:rFonts w:ascii="Times New Roman" w:hAnsi="Times New Roman" w:cs="Times New Roman"/>
          <w:lang w:val="en-GB"/>
        </w:rPr>
        <w:t xml:space="preserve">, </w:t>
      </w:r>
      <w:r w:rsidR="000141B2" w:rsidRPr="00F91000">
        <w:rPr>
          <w:rFonts w:ascii="Times New Roman" w:hAnsi="Times New Roman" w:cs="Times New Roman"/>
          <w:lang w:val="en-GB"/>
        </w:rPr>
        <w:t xml:space="preserve">Modules or </w:t>
      </w:r>
      <w:r w:rsidR="009F6D0E" w:rsidRPr="00F91000">
        <w:rPr>
          <w:rFonts w:ascii="Times New Roman" w:hAnsi="Times New Roman" w:cs="Times New Roman"/>
          <w:lang w:val="en-GB"/>
        </w:rPr>
        <w:t>Platform</w:t>
      </w:r>
    </w:p>
    <w:p w14:paraId="39C976C2" w14:textId="5CD6FACA" w:rsidR="0059237B" w:rsidRPr="00F91000" w:rsidRDefault="00CE44AC"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 xml:space="preserve">Elimination of data entry errors in the database or loss of data caused by faulty Platform </w:t>
      </w:r>
      <w:r w:rsidR="009959A9" w:rsidRPr="00F91000">
        <w:rPr>
          <w:rFonts w:ascii="Times New Roman" w:hAnsi="Times New Roman" w:cs="Times New Roman"/>
          <w:lang w:val="en-GB"/>
        </w:rPr>
        <w:t>F</w:t>
      </w:r>
      <w:r w:rsidRPr="00F91000">
        <w:rPr>
          <w:rFonts w:ascii="Times New Roman" w:hAnsi="Times New Roman" w:cs="Times New Roman"/>
          <w:lang w:val="en-GB"/>
        </w:rPr>
        <w:t>unctionality</w:t>
      </w:r>
    </w:p>
    <w:p w14:paraId="00DDD46F" w14:textId="1255DEA0" w:rsidR="0059237B" w:rsidRPr="00F91000" w:rsidRDefault="00CE44AC" w:rsidP="004B04ED">
      <w:pPr>
        <w:pStyle w:val="Default"/>
        <w:numPr>
          <w:ilvl w:val="0"/>
          <w:numId w:val="3"/>
        </w:numPr>
        <w:tabs>
          <w:tab w:val="clear" w:pos="720"/>
          <w:tab w:val="num" w:pos="1428"/>
        </w:tabs>
        <w:ind w:left="1428"/>
        <w:rPr>
          <w:rFonts w:ascii="Times New Roman" w:hAnsi="Times New Roman" w:cs="Times New Roman"/>
          <w:lang w:val="en-GB"/>
        </w:rPr>
      </w:pPr>
      <w:r w:rsidRPr="00F91000">
        <w:rPr>
          <w:rFonts w:ascii="Times New Roman" w:hAnsi="Times New Roman" w:cs="Times New Roman"/>
          <w:lang w:val="en-GB"/>
        </w:rPr>
        <w:t xml:space="preserve">Claims for Implementation Services, Operational Services, Support Services, Management Services, Additional Services and Change Services, or service and development </w:t>
      </w:r>
      <w:r w:rsidR="000727D2" w:rsidRPr="00F91000">
        <w:rPr>
          <w:rFonts w:ascii="Times New Roman" w:hAnsi="Times New Roman" w:cs="Times New Roman"/>
          <w:lang w:val="en-GB"/>
        </w:rPr>
        <w:t>jobs</w:t>
      </w:r>
      <w:r w:rsidRPr="00F91000">
        <w:rPr>
          <w:rFonts w:ascii="Times New Roman" w:hAnsi="Times New Roman" w:cs="Times New Roman"/>
          <w:lang w:val="en-GB"/>
        </w:rPr>
        <w:t xml:space="preserve"> processed under this Agreement</w:t>
      </w:r>
    </w:p>
    <w:p w14:paraId="70E70AB6" w14:textId="1000AAB2" w:rsidR="0059237B" w:rsidRPr="00F91000" w:rsidRDefault="00CE44AC"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onsultations on the use or development of the Platform (by telephone or directly with the Customer</w:t>
      </w:r>
      <w:r w:rsidR="0062195B" w:rsidRPr="00F91000">
        <w:rPr>
          <w:rFonts w:ascii="Times New Roman" w:hAnsi="Times New Roman" w:cs="Times New Roman"/>
          <w:lang w:val="en-GB"/>
        </w:rPr>
        <w:t>)</w:t>
      </w:r>
    </w:p>
    <w:p w14:paraId="6A92CE04" w14:textId="288AAE34" w:rsidR="0059237B" w:rsidRPr="00F91000" w:rsidRDefault="0059237B" w:rsidP="004B04ED">
      <w:pPr>
        <w:pStyle w:val="Default"/>
        <w:numPr>
          <w:ilvl w:val="0"/>
          <w:numId w:val="3"/>
        </w:numPr>
        <w:tabs>
          <w:tab w:val="clear" w:pos="720"/>
          <w:tab w:val="num" w:pos="1428"/>
        </w:tabs>
        <w:spacing w:after="31"/>
        <w:ind w:left="1428"/>
        <w:rPr>
          <w:rFonts w:ascii="Times New Roman" w:hAnsi="Times New Roman" w:cs="Times New Roman"/>
          <w:lang w:val="en-GB"/>
        </w:rPr>
      </w:pPr>
      <w:r w:rsidRPr="00F91000">
        <w:rPr>
          <w:rFonts w:ascii="Times New Roman" w:hAnsi="Times New Roman" w:cs="Times New Roman"/>
          <w:lang w:val="en-GB"/>
        </w:rPr>
        <w:t>Met</w:t>
      </w:r>
      <w:r w:rsidR="00CE44AC" w:rsidRPr="00F91000">
        <w:rPr>
          <w:rFonts w:ascii="Times New Roman" w:hAnsi="Times New Roman" w:cs="Times New Roman"/>
          <w:lang w:val="en-GB"/>
        </w:rPr>
        <w:t>h</w:t>
      </w:r>
      <w:r w:rsidRPr="00F91000">
        <w:rPr>
          <w:rFonts w:ascii="Times New Roman" w:hAnsi="Times New Roman" w:cs="Times New Roman"/>
          <w:lang w:val="en-GB"/>
        </w:rPr>
        <w:t>od</w:t>
      </w:r>
      <w:r w:rsidR="00CE44AC" w:rsidRPr="00F91000">
        <w:rPr>
          <w:rFonts w:ascii="Times New Roman" w:hAnsi="Times New Roman" w:cs="Times New Roman"/>
          <w:lang w:val="en-GB"/>
        </w:rPr>
        <w:t>olog</w:t>
      </w:r>
      <w:r w:rsidRPr="00F91000">
        <w:rPr>
          <w:rFonts w:ascii="Times New Roman" w:hAnsi="Times New Roman" w:cs="Times New Roman"/>
          <w:lang w:val="en-GB"/>
        </w:rPr>
        <w:t>ic</w:t>
      </w:r>
      <w:r w:rsidR="00CE44AC" w:rsidRPr="00F91000">
        <w:rPr>
          <w:rFonts w:ascii="Times New Roman" w:hAnsi="Times New Roman" w:cs="Times New Roman"/>
          <w:lang w:val="en-GB"/>
        </w:rPr>
        <w:t>al g</w:t>
      </w:r>
      <w:r w:rsidRPr="00F91000">
        <w:rPr>
          <w:rFonts w:ascii="Times New Roman" w:hAnsi="Times New Roman" w:cs="Times New Roman"/>
          <w:lang w:val="en-GB"/>
        </w:rPr>
        <w:t>u</w:t>
      </w:r>
      <w:r w:rsidR="00CE44AC" w:rsidRPr="00F91000">
        <w:rPr>
          <w:rFonts w:ascii="Times New Roman" w:hAnsi="Times New Roman" w:cs="Times New Roman"/>
          <w:lang w:val="en-GB"/>
        </w:rPr>
        <w:t>idanc</w:t>
      </w:r>
      <w:r w:rsidRPr="00F91000">
        <w:rPr>
          <w:rFonts w:ascii="Times New Roman" w:hAnsi="Times New Roman" w:cs="Times New Roman"/>
          <w:lang w:val="en-GB"/>
        </w:rPr>
        <w:t>e</w:t>
      </w:r>
      <w:r w:rsidR="00CE44AC" w:rsidRPr="00F91000">
        <w:rPr>
          <w:rFonts w:ascii="Times New Roman" w:hAnsi="Times New Roman" w:cs="Times New Roman"/>
          <w:lang w:val="en-GB"/>
        </w:rPr>
        <w:t xml:space="preserve"> of the Customer´s employee when wo</w:t>
      </w:r>
      <w:r w:rsidRPr="00F91000">
        <w:rPr>
          <w:rFonts w:ascii="Times New Roman" w:hAnsi="Times New Roman" w:cs="Times New Roman"/>
          <w:lang w:val="en-GB"/>
        </w:rPr>
        <w:t>r</w:t>
      </w:r>
      <w:r w:rsidR="00CE44AC" w:rsidRPr="00F91000">
        <w:rPr>
          <w:rFonts w:ascii="Times New Roman" w:hAnsi="Times New Roman" w:cs="Times New Roman"/>
          <w:lang w:val="en-GB"/>
        </w:rPr>
        <w:t>k</w:t>
      </w:r>
      <w:r w:rsidRPr="00F91000">
        <w:rPr>
          <w:rFonts w:ascii="Times New Roman" w:hAnsi="Times New Roman" w:cs="Times New Roman"/>
          <w:lang w:val="en-GB"/>
        </w:rPr>
        <w:t>i</w:t>
      </w:r>
      <w:r w:rsidR="00CE44AC" w:rsidRPr="00F91000">
        <w:rPr>
          <w:rFonts w:ascii="Times New Roman" w:hAnsi="Times New Roman" w:cs="Times New Roman"/>
          <w:lang w:val="en-GB"/>
        </w:rPr>
        <w:t>ng w</w:t>
      </w:r>
      <w:r w:rsidRPr="00F91000">
        <w:rPr>
          <w:rFonts w:ascii="Times New Roman" w:hAnsi="Times New Roman" w:cs="Times New Roman"/>
          <w:lang w:val="en-GB"/>
        </w:rPr>
        <w:t>i</w:t>
      </w:r>
      <w:r w:rsidR="00CE44AC" w:rsidRPr="00F91000">
        <w:rPr>
          <w:rFonts w:ascii="Times New Roman" w:hAnsi="Times New Roman" w:cs="Times New Roman"/>
          <w:lang w:val="en-GB"/>
        </w:rPr>
        <w:t>th</w:t>
      </w:r>
      <w:r w:rsidRPr="00F91000">
        <w:rPr>
          <w:rFonts w:ascii="Times New Roman" w:hAnsi="Times New Roman" w:cs="Times New Roman"/>
          <w:lang w:val="en-GB"/>
        </w:rPr>
        <w:t xml:space="preserve"> </w:t>
      </w:r>
      <w:r w:rsidR="00CE44AC" w:rsidRPr="00F91000">
        <w:rPr>
          <w:rFonts w:ascii="Times New Roman" w:hAnsi="Times New Roman" w:cs="Times New Roman"/>
          <w:lang w:val="en-GB"/>
        </w:rPr>
        <w:t>i</w:t>
      </w:r>
      <w:r w:rsidRPr="00F91000">
        <w:rPr>
          <w:rFonts w:ascii="Times New Roman" w:hAnsi="Times New Roman" w:cs="Times New Roman"/>
          <w:lang w:val="en-GB"/>
        </w:rPr>
        <w:t>n</w:t>
      </w:r>
      <w:r w:rsidR="00CE44AC" w:rsidRPr="00F91000">
        <w:rPr>
          <w:rFonts w:ascii="Times New Roman" w:hAnsi="Times New Roman" w:cs="Times New Roman"/>
          <w:lang w:val="en-GB"/>
        </w:rPr>
        <w:t>dividua</w:t>
      </w:r>
      <w:r w:rsidRPr="00F91000">
        <w:rPr>
          <w:rFonts w:ascii="Times New Roman" w:hAnsi="Times New Roman" w:cs="Times New Roman"/>
          <w:lang w:val="en-GB"/>
        </w:rPr>
        <w:t xml:space="preserve">l </w:t>
      </w:r>
      <w:r w:rsidR="005D7843" w:rsidRPr="00F91000">
        <w:rPr>
          <w:rFonts w:ascii="Times New Roman" w:hAnsi="Times New Roman" w:cs="Times New Roman"/>
          <w:lang w:val="en-GB"/>
        </w:rPr>
        <w:t>M</w:t>
      </w:r>
      <w:r w:rsidRPr="00F91000">
        <w:rPr>
          <w:rFonts w:ascii="Times New Roman" w:hAnsi="Times New Roman" w:cs="Times New Roman"/>
          <w:lang w:val="en-GB"/>
        </w:rPr>
        <w:t>odul</w:t>
      </w:r>
      <w:r w:rsidR="00CE44AC" w:rsidRPr="00F91000">
        <w:rPr>
          <w:rFonts w:ascii="Times New Roman" w:hAnsi="Times New Roman" w:cs="Times New Roman"/>
          <w:lang w:val="en-GB"/>
        </w:rPr>
        <w:t>es</w:t>
      </w:r>
      <w:r w:rsidRPr="00F91000">
        <w:rPr>
          <w:rFonts w:ascii="Times New Roman" w:hAnsi="Times New Roman" w:cs="Times New Roman"/>
          <w:lang w:val="en-GB"/>
        </w:rPr>
        <w:t xml:space="preserve"> </w:t>
      </w:r>
      <w:r w:rsidR="00393B67" w:rsidRPr="00F91000">
        <w:rPr>
          <w:rFonts w:ascii="Times New Roman" w:hAnsi="Times New Roman" w:cs="Times New Roman"/>
          <w:lang w:val="en-GB"/>
        </w:rPr>
        <w:t>and Functionalities</w:t>
      </w:r>
    </w:p>
    <w:p w14:paraId="1CF670DB" w14:textId="77777777" w:rsidR="0059237B" w:rsidRPr="00F91000" w:rsidRDefault="0059237B" w:rsidP="0059237B">
      <w:pPr>
        <w:pStyle w:val="Default"/>
        <w:ind w:left="708"/>
        <w:rPr>
          <w:rFonts w:ascii="Times New Roman" w:hAnsi="Times New Roman" w:cs="Times New Roman"/>
          <w:lang w:val="en-GB"/>
        </w:rPr>
      </w:pPr>
    </w:p>
    <w:p w14:paraId="35544FA3" w14:textId="1DF5D761" w:rsidR="0059237B" w:rsidRPr="00F91000" w:rsidRDefault="00CE44AC" w:rsidP="15DA3F62">
      <w:pPr>
        <w:pStyle w:val="Default"/>
        <w:ind w:left="708"/>
        <w:rPr>
          <w:rFonts w:ascii="Times New Roman" w:hAnsi="Times New Roman" w:cs="Times New Roman"/>
          <w:lang w:val="en-GB"/>
        </w:rPr>
      </w:pPr>
      <w:r w:rsidRPr="00F91000">
        <w:rPr>
          <w:rFonts w:ascii="Times New Roman" w:hAnsi="Times New Roman" w:cs="Times New Roman"/>
          <w:lang w:val="en-GB"/>
        </w:rPr>
        <w:t>Service intervention within the price of Additional Services or Change Services (</w:t>
      </w:r>
      <w:r w:rsidR="009959A9" w:rsidRPr="00F91000">
        <w:rPr>
          <w:rFonts w:ascii="Times New Roman" w:hAnsi="Times New Roman" w:cs="Times New Roman"/>
          <w:lang w:val="en-GB"/>
        </w:rPr>
        <w:t xml:space="preserve">extra </w:t>
      </w:r>
      <w:r w:rsidRPr="00F91000">
        <w:rPr>
          <w:rFonts w:ascii="Times New Roman" w:hAnsi="Times New Roman" w:cs="Times New Roman"/>
          <w:lang w:val="en-GB"/>
        </w:rPr>
        <w:t>lump sum payments), on the basis of an Individual Order</w:t>
      </w:r>
      <w:r w:rsidR="000B2A54" w:rsidRPr="00F91000">
        <w:rPr>
          <w:rFonts w:ascii="Times New Roman" w:hAnsi="Times New Roman" w:cs="Times New Roman"/>
          <w:lang w:val="en-GB"/>
        </w:rPr>
        <w:t>:</w:t>
      </w:r>
    </w:p>
    <w:p w14:paraId="7E7FDE07" w14:textId="77777777" w:rsidR="0059237B" w:rsidRPr="00F91000" w:rsidRDefault="0059237B" w:rsidP="0059237B">
      <w:pPr>
        <w:pStyle w:val="Default"/>
        <w:ind w:left="708"/>
        <w:rPr>
          <w:rFonts w:ascii="Times New Roman" w:hAnsi="Times New Roman" w:cs="Times New Roman"/>
          <w:lang w:val="en-GB"/>
        </w:rPr>
      </w:pPr>
    </w:p>
    <w:p w14:paraId="0A75AD21" w14:textId="204D7221" w:rsidR="0059237B" w:rsidRPr="00F91000" w:rsidRDefault="00CE44AC" w:rsidP="0059237B">
      <w:pPr>
        <w:pStyle w:val="Default"/>
        <w:numPr>
          <w:ilvl w:val="0"/>
          <w:numId w:val="2"/>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orrection of data errors cau</w:t>
      </w:r>
      <w:r w:rsidR="0059237B" w:rsidRPr="00F91000">
        <w:rPr>
          <w:rFonts w:ascii="Times New Roman" w:hAnsi="Times New Roman" w:cs="Times New Roman"/>
          <w:lang w:val="en-GB"/>
        </w:rPr>
        <w:t>s</w:t>
      </w:r>
      <w:r w:rsidRPr="00F91000">
        <w:rPr>
          <w:rFonts w:ascii="Times New Roman" w:hAnsi="Times New Roman" w:cs="Times New Roman"/>
          <w:lang w:val="en-GB"/>
        </w:rPr>
        <w:t>ed by the Customer</w:t>
      </w:r>
      <w:r w:rsidR="0059237B" w:rsidRPr="00F91000">
        <w:rPr>
          <w:rFonts w:ascii="Times New Roman" w:hAnsi="Times New Roman" w:cs="Times New Roman"/>
          <w:lang w:val="en-GB"/>
        </w:rPr>
        <w:t xml:space="preserve"> </w:t>
      </w:r>
    </w:p>
    <w:p w14:paraId="4E30721F" w14:textId="409ADF10" w:rsidR="0059237B" w:rsidRPr="00F91000" w:rsidRDefault="001F017E" w:rsidP="00EB675D">
      <w:pPr>
        <w:pStyle w:val="Default"/>
        <w:numPr>
          <w:ilvl w:val="0"/>
          <w:numId w:val="2"/>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 xml:space="preserve">Training beyond the initial training after the implementation of the Platform (within the activities, actions and works of the Additional Services according </w:t>
      </w:r>
      <w:r w:rsidRPr="00F91000">
        <w:rPr>
          <w:rFonts w:ascii="Times New Roman" w:hAnsi="Times New Roman" w:cs="Times New Roman"/>
          <w:lang w:val="en-GB"/>
        </w:rPr>
        <w:lastRenderedPageBreak/>
        <w:t>to section "5. HelpDesk", subsection "III. Types of Requests and their resolution - d. Training and consultation during operation (outside the implementation phase of the Platform</w:t>
      </w:r>
      <w:r w:rsidR="005D7843" w:rsidRPr="00F91000">
        <w:rPr>
          <w:rFonts w:ascii="Times New Roman" w:hAnsi="Times New Roman" w:cs="Times New Roman"/>
          <w:lang w:val="en-GB"/>
        </w:rPr>
        <w:t>)“</w:t>
      </w:r>
    </w:p>
    <w:p w14:paraId="4BF1ED3F" w14:textId="085B5DBB" w:rsidR="004550D0" w:rsidRPr="00F91000" w:rsidRDefault="001F017E" w:rsidP="55331EE0">
      <w:pPr>
        <w:pStyle w:val="Default"/>
        <w:numPr>
          <w:ilvl w:val="0"/>
          <w:numId w:val="2"/>
        </w:numPr>
        <w:tabs>
          <w:tab w:val="clear" w:pos="720"/>
          <w:tab w:val="num" w:pos="1428"/>
        </w:tabs>
        <w:ind w:left="1428"/>
        <w:rPr>
          <w:rStyle w:val="normaltextrun"/>
          <w:rFonts w:ascii="Times New Roman" w:hAnsi="Times New Roman" w:cs="Times New Roman"/>
          <w:lang w:val="en-GB"/>
        </w:rPr>
      </w:pPr>
      <w:r w:rsidRPr="00F91000">
        <w:rPr>
          <w:rFonts w:ascii="Times New Roman" w:hAnsi="Times New Roman" w:cs="Times New Roman"/>
          <w:lang w:val="en-GB"/>
        </w:rPr>
        <w:t xml:space="preserve">The activities, operations, work of the Change Services under "5. HelpDesk", subsection "III. Types of Requests and their resolution - c. Change Services </w:t>
      </w:r>
      <w:r w:rsidR="005D7843" w:rsidRPr="00F91000">
        <w:rPr>
          <w:rFonts w:ascii="Times New Roman" w:hAnsi="Times New Roman" w:cs="Times New Roman"/>
          <w:lang w:val="en-GB"/>
        </w:rPr>
        <w:t>“</w:t>
      </w:r>
    </w:p>
    <w:p w14:paraId="7F4C6E0A" w14:textId="0D98745E" w:rsidR="00303C77" w:rsidRPr="00F91000" w:rsidRDefault="001C2DB6" w:rsidP="00817860">
      <w:pPr>
        <w:pStyle w:val="Nadpis1"/>
        <w:numPr>
          <w:ilvl w:val="0"/>
          <w:numId w:val="9"/>
        </w:numPr>
        <w:rPr>
          <w:rStyle w:val="normaltextrun"/>
          <w:rFonts w:ascii="Times New Roman" w:hAnsi="Times New Roman" w:cs="Times New Roman"/>
          <w:b/>
          <w:bCs/>
          <w:color w:val="auto"/>
          <w:sz w:val="24"/>
          <w:szCs w:val="24"/>
          <w:lang w:val="en-GB"/>
        </w:rPr>
      </w:pPr>
      <w:bookmarkStart w:id="7" w:name="_Toc132977263"/>
      <w:r w:rsidRPr="00F91000">
        <w:rPr>
          <w:rStyle w:val="normaltextrun"/>
          <w:rFonts w:ascii="Times New Roman" w:hAnsi="Times New Roman" w:cs="Times New Roman"/>
          <w:b/>
          <w:bCs/>
          <w:color w:val="auto"/>
          <w:sz w:val="24"/>
          <w:szCs w:val="24"/>
          <w:lang w:val="en-GB"/>
        </w:rPr>
        <w:t>Help</w:t>
      </w:r>
      <w:r w:rsidR="00EB691D" w:rsidRPr="00F91000">
        <w:rPr>
          <w:rStyle w:val="normaltextrun"/>
          <w:rFonts w:ascii="Times New Roman" w:hAnsi="Times New Roman" w:cs="Times New Roman"/>
          <w:b/>
          <w:bCs/>
          <w:color w:val="auto"/>
          <w:sz w:val="24"/>
          <w:szCs w:val="24"/>
          <w:lang w:val="en-GB"/>
        </w:rPr>
        <w:t>Desk</w:t>
      </w:r>
      <w:bookmarkEnd w:id="7"/>
    </w:p>
    <w:p w14:paraId="5F748992" w14:textId="6E6D20A2" w:rsidR="00303C77" w:rsidRPr="00F91000" w:rsidRDefault="001F017E" w:rsidP="001028E1">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During the term of this </w:t>
      </w:r>
      <w:r w:rsidR="009959A9"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the Provider shall make available to the Customer's authorized persons the Provider's Help-desk service, telephone, e-mail communication with the Provider's technical support staff responsible for resolving the Customer's Service Intervention Requests</w:t>
      </w:r>
      <w:r w:rsidR="5E18D529" w:rsidRPr="00F91000">
        <w:rPr>
          <w:rFonts w:ascii="Times New Roman" w:hAnsi="Times New Roman" w:cs="Times New Roman"/>
          <w:sz w:val="24"/>
          <w:szCs w:val="24"/>
          <w:lang w:val="en-GB"/>
        </w:rPr>
        <w:t>.</w:t>
      </w:r>
      <w:r w:rsidR="68559C6B" w:rsidRPr="00F91000">
        <w:rPr>
          <w:rFonts w:ascii="Times New Roman" w:hAnsi="Times New Roman" w:cs="Times New Roman"/>
          <w:sz w:val="24"/>
          <w:szCs w:val="24"/>
          <w:lang w:val="en-GB"/>
        </w:rPr>
        <w:t xml:space="preserve"> </w:t>
      </w:r>
    </w:p>
    <w:p w14:paraId="14CE868D" w14:textId="5F7F35C0" w:rsidR="00303C77" w:rsidRPr="00F91000" w:rsidRDefault="001F017E" w:rsidP="001028E1">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Help-desk service is used for electronic input and registration of the Customer's Requests, including complaint reports. The Provider will record the services provided through this service, including a description of the solution and the number of hours worked on the solution of individual Requests</w:t>
      </w:r>
      <w:r w:rsidR="68559C6B" w:rsidRPr="00F91000">
        <w:rPr>
          <w:rFonts w:ascii="Times New Roman" w:hAnsi="Times New Roman" w:cs="Times New Roman"/>
          <w:sz w:val="24"/>
          <w:szCs w:val="24"/>
          <w:lang w:val="en-GB"/>
        </w:rPr>
        <w:t xml:space="preserve">. </w:t>
      </w:r>
    </w:p>
    <w:p w14:paraId="520C80E6" w14:textId="0C1F3810" w:rsidR="00303C77" w:rsidRPr="00F91000" w:rsidRDefault="001F017E" w:rsidP="001028E1">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rovider provides services within the scope of the Agreement on </w:t>
      </w:r>
      <w:r w:rsidR="0008185E" w:rsidRPr="00F91000">
        <w:rPr>
          <w:rFonts w:ascii="Times New Roman" w:hAnsi="Times New Roman" w:cs="Times New Roman"/>
          <w:sz w:val="24"/>
          <w:szCs w:val="24"/>
          <w:lang w:val="en-GB"/>
        </w:rPr>
        <w:t>business</w:t>
      </w:r>
      <w:r w:rsidRPr="00F91000">
        <w:rPr>
          <w:rFonts w:ascii="Times New Roman" w:hAnsi="Times New Roman" w:cs="Times New Roman"/>
          <w:sz w:val="24"/>
          <w:szCs w:val="24"/>
          <w:lang w:val="en-GB"/>
        </w:rPr>
        <w:t xml:space="preserve"> days, Monday to Friday, from 07:00</w:t>
      </w:r>
      <w:r w:rsidR="00665753" w:rsidRPr="00F91000">
        <w:rPr>
          <w:rFonts w:ascii="Times New Roman" w:hAnsi="Times New Roman" w:cs="Times New Roman"/>
          <w:sz w:val="24"/>
          <w:szCs w:val="24"/>
          <w:lang w:val="en-GB"/>
        </w:rPr>
        <w:t>h</w:t>
      </w:r>
      <w:r w:rsidRPr="00F91000">
        <w:rPr>
          <w:rFonts w:ascii="Times New Roman" w:hAnsi="Times New Roman" w:cs="Times New Roman"/>
          <w:sz w:val="24"/>
          <w:szCs w:val="24"/>
          <w:lang w:val="en-GB"/>
        </w:rPr>
        <w:t xml:space="preserve"> to </w:t>
      </w:r>
      <w:r w:rsidR="00665753" w:rsidRPr="00F91000">
        <w:rPr>
          <w:rFonts w:ascii="Times New Roman" w:hAnsi="Times New Roman" w:cs="Times New Roman"/>
          <w:sz w:val="24"/>
          <w:szCs w:val="24"/>
          <w:lang w:val="en-GB"/>
        </w:rPr>
        <w:t>16</w:t>
      </w:r>
      <w:r w:rsidRPr="00F91000">
        <w:rPr>
          <w:rFonts w:ascii="Times New Roman" w:hAnsi="Times New Roman" w:cs="Times New Roman"/>
          <w:sz w:val="24"/>
          <w:szCs w:val="24"/>
          <w:lang w:val="en-GB"/>
        </w:rPr>
        <w:t>:00</w:t>
      </w:r>
      <w:r w:rsidR="00665753" w:rsidRPr="00F91000">
        <w:rPr>
          <w:rFonts w:ascii="Times New Roman" w:hAnsi="Times New Roman" w:cs="Times New Roman"/>
          <w:sz w:val="24"/>
          <w:szCs w:val="24"/>
          <w:lang w:val="en-GB"/>
        </w:rPr>
        <w:t>h.</w:t>
      </w:r>
      <w:r w:rsidRPr="00F91000">
        <w:rPr>
          <w:rFonts w:ascii="Times New Roman" w:hAnsi="Times New Roman" w:cs="Times New Roman"/>
          <w:sz w:val="24"/>
          <w:szCs w:val="24"/>
          <w:lang w:val="en-GB"/>
        </w:rPr>
        <w:t>, with the exception of public holidays of the Slovak Republic and non-working days</w:t>
      </w:r>
      <w:r w:rsidR="00303C77" w:rsidRPr="00F91000">
        <w:rPr>
          <w:rFonts w:ascii="Times New Roman" w:hAnsi="Times New Roman" w:cs="Times New Roman"/>
          <w:sz w:val="24"/>
          <w:szCs w:val="24"/>
          <w:lang w:val="en-GB"/>
        </w:rPr>
        <w:t xml:space="preserve">. </w:t>
      </w:r>
    </w:p>
    <w:p w14:paraId="6D554949" w14:textId="61E1D080" w:rsidR="00303C77" w:rsidRPr="00F91000" w:rsidRDefault="001F017E" w:rsidP="00E56D2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esponse time means the working time that elapses from the receipt of a Request from the Customer's Authorised Person by the Provider's technical support until the first information on the status of the resolution of that Request from the Provider's technical support to the Customer's Authorised Person</w:t>
      </w:r>
      <w:r w:rsidR="68559C6B"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The Provider's technical support shall pass this information without undue delay to the authorised person of the Customer who made the Request. The handover shall be made via the Help Desk (in the event of a Help Desk outage by email) and records of unsuccessful attempts shall be made on the Service Request</w:t>
      </w:r>
      <w:r w:rsidR="68559C6B" w:rsidRPr="00F91000">
        <w:rPr>
          <w:rFonts w:ascii="Times New Roman" w:hAnsi="Times New Roman" w:cs="Times New Roman"/>
          <w:sz w:val="24"/>
          <w:szCs w:val="24"/>
          <w:lang w:val="en-GB"/>
        </w:rPr>
        <w:t>.</w:t>
      </w:r>
    </w:p>
    <w:p w14:paraId="42656E5B" w14:textId="5BD2F3C5" w:rsidR="00716846" w:rsidRPr="00F91000" w:rsidRDefault="001F017E" w:rsidP="003061CE">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Maximum Solution Time means the working time that elapses from the receipt of the Request by the Customer's Authorized Person by the Provider's technical support to the resolution of the Request by the Provider and its handing over to the Customer's responsible person for testing the solution</w:t>
      </w:r>
      <w:r w:rsidR="49509B7C" w:rsidRPr="00F91000">
        <w:rPr>
          <w:rFonts w:ascii="Times New Roman" w:hAnsi="Times New Roman" w:cs="Times New Roman"/>
          <w:sz w:val="24"/>
          <w:szCs w:val="24"/>
          <w:lang w:val="en-GB"/>
        </w:rPr>
        <w:t>.</w:t>
      </w:r>
    </w:p>
    <w:p w14:paraId="3ED36AC4" w14:textId="41976438" w:rsidR="003D6FAC" w:rsidRPr="00F91000" w:rsidRDefault="001F017E" w:rsidP="003A53D0">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HelpDesk service contains tools and principles that will be used by the Customer in communication with the Provider. All Requests relating to the Services provided subject to this </w:t>
      </w:r>
      <w:r w:rsidR="004278A5"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xml:space="preserve"> shall be governed by the procedures set out below</w:t>
      </w:r>
      <w:r w:rsidR="7172F874" w:rsidRPr="00F91000">
        <w:rPr>
          <w:rFonts w:ascii="Times New Roman" w:hAnsi="Times New Roman" w:cs="Times New Roman"/>
          <w:sz w:val="24"/>
          <w:szCs w:val="24"/>
          <w:lang w:val="en-GB"/>
        </w:rPr>
        <w:t>.</w:t>
      </w:r>
    </w:p>
    <w:p w14:paraId="5C5CABB7" w14:textId="74C056DC" w:rsidR="006B2AE7" w:rsidRPr="00F91000" w:rsidRDefault="001F017E" w:rsidP="00354FD8">
      <w:pPr>
        <w:pStyle w:val="Nadpis2"/>
        <w:numPr>
          <w:ilvl w:val="0"/>
          <w:numId w:val="10"/>
        </w:numPr>
        <w:rPr>
          <w:rFonts w:ascii="Times New Roman" w:hAnsi="Times New Roman" w:cs="Times New Roman"/>
          <w:b/>
          <w:bCs/>
          <w:color w:val="auto"/>
          <w:sz w:val="24"/>
          <w:szCs w:val="24"/>
          <w:lang w:val="en-GB"/>
        </w:rPr>
      </w:pPr>
      <w:bookmarkStart w:id="8" w:name="_Toc132977264"/>
      <w:r w:rsidRPr="00F91000">
        <w:rPr>
          <w:rFonts w:ascii="Times New Roman" w:hAnsi="Times New Roman" w:cs="Times New Roman"/>
          <w:b/>
          <w:bCs/>
          <w:color w:val="auto"/>
          <w:sz w:val="24"/>
          <w:szCs w:val="24"/>
          <w:lang w:val="en-GB"/>
        </w:rPr>
        <w:t>C</w:t>
      </w:r>
      <w:r w:rsidR="00A47CC6" w:rsidRPr="00F91000">
        <w:rPr>
          <w:rFonts w:ascii="Times New Roman" w:hAnsi="Times New Roman" w:cs="Times New Roman"/>
          <w:b/>
          <w:bCs/>
          <w:color w:val="auto"/>
          <w:sz w:val="24"/>
          <w:szCs w:val="24"/>
          <w:lang w:val="en-GB"/>
        </w:rPr>
        <w:t>om</w:t>
      </w:r>
      <w:r w:rsidRPr="00F91000">
        <w:rPr>
          <w:rFonts w:ascii="Times New Roman" w:hAnsi="Times New Roman" w:cs="Times New Roman"/>
          <w:b/>
          <w:bCs/>
          <w:color w:val="auto"/>
          <w:sz w:val="24"/>
          <w:szCs w:val="24"/>
          <w:lang w:val="en-GB"/>
        </w:rPr>
        <w:t>m</w:t>
      </w:r>
      <w:r w:rsidR="00A47CC6" w:rsidRPr="00F91000">
        <w:rPr>
          <w:rFonts w:ascii="Times New Roman" w:hAnsi="Times New Roman" w:cs="Times New Roman"/>
          <w:b/>
          <w:bCs/>
          <w:color w:val="auto"/>
          <w:sz w:val="24"/>
          <w:szCs w:val="24"/>
          <w:lang w:val="en-GB"/>
        </w:rPr>
        <w:t>unic</w:t>
      </w:r>
      <w:r w:rsidRPr="00F91000">
        <w:rPr>
          <w:rFonts w:ascii="Times New Roman" w:hAnsi="Times New Roman" w:cs="Times New Roman"/>
          <w:b/>
          <w:bCs/>
          <w:color w:val="auto"/>
          <w:sz w:val="24"/>
          <w:szCs w:val="24"/>
          <w:lang w:val="en-GB"/>
        </w:rPr>
        <w:t>at</w:t>
      </w:r>
      <w:r w:rsidR="00A47CC6" w:rsidRPr="00F91000">
        <w:rPr>
          <w:rFonts w:ascii="Times New Roman" w:hAnsi="Times New Roman" w:cs="Times New Roman"/>
          <w:b/>
          <w:bCs/>
          <w:color w:val="auto"/>
          <w:sz w:val="24"/>
          <w:szCs w:val="24"/>
          <w:lang w:val="en-GB"/>
        </w:rPr>
        <w:t>i</w:t>
      </w:r>
      <w:r w:rsidRPr="00F91000">
        <w:rPr>
          <w:rFonts w:ascii="Times New Roman" w:hAnsi="Times New Roman" w:cs="Times New Roman"/>
          <w:b/>
          <w:bCs/>
          <w:color w:val="auto"/>
          <w:sz w:val="24"/>
          <w:szCs w:val="24"/>
          <w:lang w:val="en-GB"/>
        </w:rPr>
        <w:t>on Tools</w:t>
      </w:r>
      <w:bookmarkEnd w:id="8"/>
    </w:p>
    <w:p w14:paraId="0D753093" w14:textId="5A9A195E" w:rsidR="009C0792" w:rsidRPr="00F91000" w:rsidRDefault="009C0792" w:rsidP="00B26449">
      <w:pPr>
        <w:numPr>
          <w:ilvl w:val="1"/>
          <w:numId w:val="10"/>
        </w:numPr>
        <w:jc w:val="both"/>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HelpDesk</w:t>
      </w:r>
    </w:p>
    <w:p w14:paraId="44B99B6C" w14:textId="7C86BF4D" w:rsidR="004A009E" w:rsidRPr="00F91000" w:rsidRDefault="001F017E" w:rsidP="00B26449">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Specialized ticketing tool operated by the Provider which will be used for reporting, recording, checking </w:t>
      </w:r>
      <w:r w:rsidR="00665753" w:rsidRPr="00F91000">
        <w:rPr>
          <w:rFonts w:ascii="Times New Roman" w:hAnsi="Times New Roman" w:cs="Times New Roman"/>
          <w:sz w:val="24"/>
          <w:szCs w:val="24"/>
          <w:lang w:val="en-GB"/>
        </w:rPr>
        <w:t>deadlines</w:t>
      </w:r>
      <w:r w:rsidRPr="00F91000">
        <w:rPr>
          <w:rFonts w:ascii="Times New Roman" w:hAnsi="Times New Roman" w:cs="Times New Roman"/>
          <w:sz w:val="24"/>
          <w:szCs w:val="24"/>
          <w:lang w:val="en-GB"/>
        </w:rPr>
        <w:t xml:space="preserve"> and retrospective reporting. The Provider will make the tool available to the Customer via the </w:t>
      </w:r>
      <w:r w:rsidRPr="00F91000">
        <w:rPr>
          <w:rFonts w:ascii="Times New Roman" w:hAnsi="Times New Roman" w:cs="Times New Roman"/>
          <w:b/>
          <w:bCs/>
          <w:sz w:val="24"/>
          <w:szCs w:val="24"/>
          <w:lang w:val="en-GB"/>
        </w:rPr>
        <w:t>URL</w:t>
      </w:r>
      <w:r w:rsidRPr="00F91000">
        <w:rPr>
          <w:rFonts w:ascii="Times New Roman" w:hAnsi="Times New Roman" w:cs="Times New Roman"/>
          <w:sz w:val="24"/>
          <w:szCs w:val="24"/>
          <w:lang w:val="en-GB"/>
        </w:rPr>
        <w:t xml:space="preserve"> </w:t>
      </w:r>
      <w:r w:rsidR="1C52CFC2" w:rsidRPr="00F91000">
        <w:rPr>
          <w:rFonts w:ascii="Times New Roman" w:hAnsi="Times New Roman" w:cs="Times New Roman"/>
          <w:b/>
          <w:bCs/>
          <w:sz w:val="24"/>
          <w:szCs w:val="24"/>
          <w:highlight w:val="yellow"/>
          <w:lang w:val="en-GB"/>
        </w:rPr>
        <w:t>&lt;</w:t>
      </w:r>
      <w:r w:rsidR="2411E067" w:rsidRPr="00F91000">
        <w:rPr>
          <w:rFonts w:ascii="Times New Roman" w:hAnsi="Times New Roman" w:cs="Times New Roman"/>
          <w:b/>
          <w:bCs/>
          <w:sz w:val="24"/>
          <w:szCs w:val="24"/>
          <w:highlight w:val="yellow"/>
          <w:lang w:val="en-GB"/>
        </w:rPr>
        <w:t xml:space="preserve"> </w:t>
      </w:r>
      <w:r w:rsidR="00891B40" w:rsidRPr="00F91000">
        <w:rPr>
          <w:rFonts w:ascii="Times New Roman" w:hAnsi="Times New Roman" w:cs="Times New Roman"/>
          <w:b/>
          <w:bCs/>
          <w:sz w:val="24"/>
          <w:szCs w:val="24"/>
          <w:highlight w:val="yellow"/>
          <w:lang w:val="en-GB"/>
        </w:rPr>
        <w:t>to</w:t>
      </w:r>
      <w:r w:rsidR="00114BA8" w:rsidRPr="00F91000">
        <w:rPr>
          <w:rFonts w:ascii="Times New Roman" w:hAnsi="Times New Roman" w:cs="Times New Roman"/>
          <w:b/>
          <w:bCs/>
          <w:sz w:val="24"/>
          <w:szCs w:val="24"/>
          <w:highlight w:val="yellow"/>
          <w:lang w:val="en-GB"/>
        </w:rPr>
        <w:t xml:space="preserve"> be c</w:t>
      </w:r>
      <w:r w:rsidR="2411E067" w:rsidRPr="00F91000">
        <w:rPr>
          <w:rFonts w:ascii="Times New Roman" w:hAnsi="Times New Roman" w:cs="Times New Roman"/>
          <w:b/>
          <w:bCs/>
          <w:sz w:val="24"/>
          <w:szCs w:val="24"/>
          <w:highlight w:val="yellow"/>
          <w:lang w:val="en-GB"/>
        </w:rPr>
        <w:t>o</w:t>
      </w:r>
      <w:r w:rsidR="00114BA8" w:rsidRPr="00F91000">
        <w:rPr>
          <w:rFonts w:ascii="Times New Roman" w:hAnsi="Times New Roman" w:cs="Times New Roman"/>
          <w:b/>
          <w:bCs/>
          <w:sz w:val="24"/>
          <w:szCs w:val="24"/>
          <w:highlight w:val="yellow"/>
          <w:lang w:val="en-GB"/>
        </w:rPr>
        <w:t>m</w:t>
      </w:r>
      <w:r w:rsidR="2411E067" w:rsidRPr="00F91000">
        <w:rPr>
          <w:rFonts w:ascii="Times New Roman" w:hAnsi="Times New Roman" w:cs="Times New Roman"/>
          <w:b/>
          <w:bCs/>
          <w:sz w:val="24"/>
          <w:szCs w:val="24"/>
          <w:highlight w:val="yellow"/>
          <w:lang w:val="en-GB"/>
        </w:rPr>
        <w:t>pl</w:t>
      </w:r>
      <w:r w:rsidR="00114BA8" w:rsidRPr="00F91000">
        <w:rPr>
          <w:rFonts w:ascii="Times New Roman" w:hAnsi="Times New Roman" w:cs="Times New Roman"/>
          <w:b/>
          <w:bCs/>
          <w:sz w:val="24"/>
          <w:szCs w:val="24"/>
          <w:highlight w:val="yellow"/>
          <w:lang w:val="en-GB"/>
        </w:rPr>
        <w:t>eted by the</w:t>
      </w:r>
      <w:r w:rsidR="2411E067" w:rsidRPr="00F91000">
        <w:rPr>
          <w:rFonts w:ascii="Times New Roman" w:hAnsi="Times New Roman" w:cs="Times New Roman"/>
          <w:b/>
          <w:bCs/>
          <w:sz w:val="24"/>
          <w:szCs w:val="24"/>
          <w:highlight w:val="yellow"/>
          <w:lang w:val="en-GB"/>
        </w:rPr>
        <w:t xml:space="preserve"> </w:t>
      </w:r>
      <w:r w:rsidR="7AB313FF" w:rsidRPr="00F91000">
        <w:rPr>
          <w:rFonts w:ascii="Times New Roman" w:hAnsi="Times New Roman" w:cs="Times New Roman"/>
          <w:b/>
          <w:bCs/>
          <w:sz w:val="24"/>
          <w:szCs w:val="24"/>
          <w:highlight w:val="yellow"/>
          <w:lang w:val="en-GB"/>
        </w:rPr>
        <w:t>P</w:t>
      </w:r>
      <w:r w:rsidR="00114BA8" w:rsidRPr="00F91000">
        <w:rPr>
          <w:rFonts w:ascii="Times New Roman" w:hAnsi="Times New Roman" w:cs="Times New Roman"/>
          <w:b/>
          <w:bCs/>
          <w:sz w:val="24"/>
          <w:szCs w:val="24"/>
          <w:highlight w:val="yellow"/>
          <w:lang w:val="en-GB"/>
        </w:rPr>
        <w:t>r</w:t>
      </w:r>
      <w:r w:rsidR="7AB313FF" w:rsidRPr="00F91000">
        <w:rPr>
          <w:rFonts w:ascii="Times New Roman" w:hAnsi="Times New Roman" w:cs="Times New Roman"/>
          <w:b/>
          <w:bCs/>
          <w:sz w:val="24"/>
          <w:szCs w:val="24"/>
          <w:highlight w:val="yellow"/>
          <w:lang w:val="en-GB"/>
        </w:rPr>
        <w:t>o</w:t>
      </w:r>
      <w:r w:rsidR="00114BA8" w:rsidRPr="00F91000">
        <w:rPr>
          <w:rFonts w:ascii="Times New Roman" w:hAnsi="Times New Roman" w:cs="Times New Roman"/>
          <w:b/>
          <w:bCs/>
          <w:sz w:val="24"/>
          <w:szCs w:val="24"/>
          <w:highlight w:val="yellow"/>
          <w:lang w:val="en-GB"/>
        </w:rPr>
        <w:t>vid</w:t>
      </w:r>
      <w:r w:rsidR="7AB313FF" w:rsidRPr="00F91000">
        <w:rPr>
          <w:rFonts w:ascii="Times New Roman" w:hAnsi="Times New Roman" w:cs="Times New Roman"/>
          <w:b/>
          <w:bCs/>
          <w:sz w:val="24"/>
          <w:szCs w:val="24"/>
          <w:highlight w:val="yellow"/>
          <w:lang w:val="en-GB"/>
        </w:rPr>
        <w:t>e</w:t>
      </w:r>
      <w:r w:rsidR="00114BA8" w:rsidRPr="00F91000">
        <w:rPr>
          <w:rFonts w:ascii="Times New Roman" w:hAnsi="Times New Roman" w:cs="Times New Roman"/>
          <w:b/>
          <w:bCs/>
          <w:sz w:val="24"/>
          <w:szCs w:val="24"/>
          <w:highlight w:val="yellow"/>
          <w:lang w:val="en-GB"/>
        </w:rPr>
        <w:t>r</w:t>
      </w:r>
      <w:r w:rsidR="1C52CFC2" w:rsidRPr="00F91000">
        <w:rPr>
          <w:rFonts w:ascii="Times New Roman" w:hAnsi="Times New Roman" w:cs="Times New Roman"/>
          <w:b/>
          <w:bCs/>
          <w:sz w:val="24"/>
          <w:szCs w:val="24"/>
          <w:highlight w:val="yellow"/>
          <w:lang w:val="en-GB"/>
        </w:rPr>
        <w:t>&gt;</w:t>
      </w:r>
      <w:r w:rsidR="1C52CFC2" w:rsidRPr="00F91000">
        <w:rPr>
          <w:rFonts w:ascii="Times New Roman" w:hAnsi="Times New Roman" w:cs="Times New Roman"/>
          <w:sz w:val="24"/>
          <w:szCs w:val="24"/>
          <w:lang w:val="en-GB"/>
        </w:rPr>
        <w:t xml:space="preserve"> </w:t>
      </w:r>
      <w:r w:rsidR="03EBA7EE" w:rsidRPr="00F91000">
        <w:rPr>
          <w:rFonts w:ascii="Times New Roman" w:hAnsi="Times New Roman" w:cs="Times New Roman"/>
          <w:sz w:val="24"/>
          <w:szCs w:val="24"/>
          <w:lang w:val="en-GB"/>
        </w:rPr>
        <w:t xml:space="preserve"> </w:t>
      </w:r>
      <w:r w:rsidR="00114BA8" w:rsidRPr="00F91000">
        <w:rPr>
          <w:rFonts w:ascii="Times New Roman" w:hAnsi="Times New Roman" w:cs="Times New Roman"/>
          <w:sz w:val="24"/>
          <w:szCs w:val="24"/>
          <w:lang w:val="en-GB"/>
        </w:rPr>
        <w:t xml:space="preserve">and will set access </w:t>
      </w:r>
      <w:r w:rsidR="00665753" w:rsidRPr="00F91000">
        <w:rPr>
          <w:rFonts w:ascii="Times New Roman" w:hAnsi="Times New Roman" w:cs="Times New Roman"/>
          <w:sz w:val="24"/>
          <w:szCs w:val="24"/>
          <w:lang w:val="en-GB"/>
        </w:rPr>
        <w:t>authorisations</w:t>
      </w:r>
      <w:r w:rsidR="00114BA8" w:rsidRPr="00F91000">
        <w:rPr>
          <w:rFonts w:ascii="Times New Roman" w:hAnsi="Times New Roman" w:cs="Times New Roman"/>
          <w:sz w:val="24"/>
          <w:szCs w:val="24"/>
          <w:lang w:val="en-GB"/>
        </w:rPr>
        <w:t xml:space="preserve"> for the Customer's personnel. The tool shall be made available at the latest from the effective date of the Agreement. Availability of the tool</w:t>
      </w:r>
      <w:r w:rsidR="00665753" w:rsidRPr="00F91000">
        <w:rPr>
          <w:rFonts w:ascii="Times New Roman" w:hAnsi="Times New Roman" w:cs="Times New Roman"/>
          <w:sz w:val="24"/>
          <w:szCs w:val="24"/>
          <w:lang w:val="en-GB"/>
        </w:rPr>
        <w:t xml:space="preserve"> shall be</w:t>
      </w:r>
      <w:r w:rsidR="00114BA8" w:rsidRPr="00F91000">
        <w:rPr>
          <w:rFonts w:ascii="Times New Roman" w:hAnsi="Times New Roman" w:cs="Times New Roman"/>
          <w:sz w:val="24"/>
          <w:szCs w:val="24"/>
          <w:lang w:val="en-GB"/>
        </w:rPr>
        <w:t xml:space="preserve"> 24/7. This is the main tool for recording all Requests made by the Customer to the Provider both within and outside the Customer's working hours. All </w:t>
      </w:r>
      <w:r w:rsidR="00114BA8" w:rsidRPr="00F91000">
        <w:rPr>
          <w:rFonts w:ascii="Times New Roman" w:hAnsi="Times New Roman" w:cs="Times New Roman"/>
          <w:sz w:val="24"/>
          <w:szCs w:val="24"/>
          <w:lang w:val="en-GB"/>
        </w:rPr>
        <w:lastRenderedPageBreak/>
        <w:t>Requests reported by any other communication tool must be additionally registered in the HelpDesk tool.</w:t>
      </w:r>
    </w:p>
    <w:tbl>
      <w:tblPr>
        <w:tblStyle w:val="Mriekatabuky"/>
        <w:tblW w:w="0" w:type="auto"/>
        <w:tblInd w:w="1788" w:type="dxa"/>
        <w:tblLook w:val="04A0" w:firstRow="1" w:lastRow="0" w:firstColumn="1" w:lastColumn="0" w:noHBand="0" w:noVBand="1"/>
      </w:tblPr>
      <w:tblGrid>
        <w:gridCol w:w="3637"/>
        <w:gridCol w:w="3637"/>
      </w:tblGrid>
      <w:tr w:rsidR="00F975A4" w:rsidRPr="00F91000" w14:paraId="49B260C4" w14:textId="77777777" w:rsidTr="000352AB">
        <w:tc>
          <w:tcPr>
            <w:tcW w:w="3637" w:type="dxa"/>
          </w:tcPr>
          <w:p w14:paraId="0C64D3D9" w14:textId="080652A2" w:rsidR="00F975A4" w:rsidRPr="00F91000" w:rsidRDefault="00114BA8" w:rsidP="00B114A2">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W</w:t>
            </w:r>
            <w:r w:rsidR="00F975A4" w:rsidRPr="00F91000">
              <w:rPr>
                <w:rFonts w:ascii="Times New Roman" w:hAnsi="Times New Roman" w:cs="Times New Roman"/>
                <w:b/>
                <w:bCs/>
                <w:sz w:val="24"/>
                <w:szCs w:val="24"/>
                <w:lang w:val="en-GB"/>
              </w:rPr>
              <w:t>o</w:t>
            </w:r>
            <w:r w:rsidRPr="00F91000">
              <w:rPr>
                <w:rFonts w:ascii="Times New Roman" w:hAnsi="Times New Roman" w:cs="Times New Roman"/>
                <w:b/>
                <w:bCs/>
                <w:sz w:val="24"/>
                <w:szCs w:val="24"/>
                <w:lang w:val="en-GB"/>
              </w:rPr>
              <w:t>rking day in</w:t>
            </w:r>
            <w:r w:rsidR="005B157C" w:rsidRPr="00F91000">
              <w:rPr>
                <w:rFonts w:ascii="Times New Roman" w:hAnsi="Times New Roman" w:cs="Times New Roman"/>
                <w:b/>
                <w:bCs/>
                <w:sz w:val="24"/>
                <w:szCs w:val="24"/>
                <w:lang w:val="en-GB"/>
              </w:rPr>
              <w:t xml:space="preserve"> OLO</w:t>
            </w:r>
          </w:p>
        </w:tc>
        <w:tc>
          <w:tcPr>
            <w:tcW w:w="3637" w:type="dxa"/>
          </w:tcPr>
          <w:p w14:paraId="131FE574" w14:textId="793E2FF0" w:rsidR="00F975A4" w:rsidRPr="00F91000" w:rsidRDefault="00114BA8" w:rsidP="00B114A2">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Working hours</w:t>
            </w:r>
          </w:p>
        </w:tc>
      </w:tr>
      <w:tr w:rsidR="00E60945" w:rsidRPr="00F91000" w14:paraId="70F7D010" w14:textId="77777777" w:rsidTr="000352AB">
        <w:tc>
          <w:tcPr>
            <w:tcW w:w="3637" w:type="dxa"/>
          </w:tcPr>
          <w:p w14:paraId="33F944E0" w14:textId="1F69A020" w:rsidR="00E60945" w:rsidRPr="00F91000" w:rsidRDefault="00114BA8"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M</w:t>
            </w:r>
            <w:r w:rsidR="00E60945" w:rsidRPr="00F91000">
              <w:rPr>
                <w:rFonts w:ascii="Times New Roman" w:hAnsi="Times New Roman" w:cs="Times New Roman"/>
                <w:sz w:val="24"/>
                <w:szCs w:val="24"/>
                <w:lang w:val="en-GB"/>
              </w:rPr>
              <w:t>ond</w:t>
            </w:r>
            <w:r w:rsidRPr="00F91000">
              <w:rPr>
                <w:rFonts w:ascii="Times New Roman" w:hAnsi="Times New Roman" w:cs="Times New Roman"/>
                <w:sz w:val="24"/>
                <w:szCs w:val="24"/>
                <w:lang w:val="en-GB"/>
              </w:rPr>
              <w:t>ays to Fridays</w:t>
            </w:r>
          </w:p>
        </w:tc>
        <w:tc>
          <w:tcPr>
            <w:tcW w:w="3637" w:type="dxa"/>
          </w:tcPr>
          <w:p w14:paraId="7CD420B6" w14:textId="5F81E8F2" w:rsidR="00E60945" w:rsidRPr="00F91000" w:rsidRDefault="00114BA8"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0</w:t>
            </w:r>
            <w:r w:rsidR="00E60945" w:rsidRPr="00F91000">
              <w:rPr>
                <w:rFonts w:ascii="Times New Roman" w:hAnsi="Times New Roman" w:cs="Times New Roman"/>
                <w:sz w:val="24"/>
                <w:szCs w:val="24"/>
                <w:lang w:val="en-GB"/>
              </w:rPr>
              <w:t>5:00 – 17:00</w:t>
            </w:r>
            <w:r w:rsidRPr="00F91000">
              <w:rPr>
                <w:rFonts w:ascii="Times New Roman" w:hAnsi="Times New Roman" w:cs="Times New Roman"/>
                <w:sz w:val="24"/>
                <w:szCs w:val="24"/>
                <w:lang w:val="en-GB"/>
              </w:rPr>
              <w:t>h</w:t>
            </w:r>
          </w:p>
        </w:tc>
      </w:tr>
      <w:tr w:rsidR="00E60945" w:rsidRPr="00F91000" w14:paraId="6D9172B4" w14:textId="77777777" w:rsidTr="000352AB">
        <w:tc>
          <w:tcPr>
            <w:tcW w:w="3637" w:type="dxa"/>
          </w:tcPr>
          <w:p w14:paraId="6DF5F005" w14:textId="65C2D574" w:rsidR="00E60945" w:rsidRPr="00F91000" w:rsidRDefault="00E60945"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S</w:t>
            </w:r>
            <w:r w:rsidR="00114BA8" w:rsidRPr="00F91000">
              <w:rPr>
                <w:rFonts w:ascii="Times New Roman" w:hAnsi="Times New Roman" w:cs="Times New Roman"/>
                <w:sz w:val="24"/>
                <w:szCs w:val="24"/>
                <w:lang w:val="en-GB"/>
              </w:rPr>
              <w:t>a</w:t>
            </w:r>
            <w:r w:rsidRPr="00F91000">
              <w:rPr>
                <w:rFonts w:ascii="Times New Roman" w:hAnsi="Times New Roman" w:cs="Times New Roman"/>
                <w:sz w:val="24"/>
                <w:szCs w:val="24"/>
                <w:lang w:val="en-GB"/>
              </w:rPr>
              <w:t>t</w:t>
            </w:r>
            <w:r w:rsidR="00114BA8" w:rsidRPr="00F91000">
              <w:rPr>
                <w:rFonts w:ascii="Times New Roman" w:hAnsi="Times New Roman" w:cs="Times New Roman"/>
                <w:sz w:val="24"/>
                <w:szCs w:val="24"/>
                <w:lang w:val="en-GB"/>
              </w:rPr>
              <w:t>urd</w:t>
            </w:r>
            <w:r w:rsidRPr="00F91000">
              <w:rPr>
                <w:rFonts w:ascii="Times New Roman" w:hAnsi="Times New Roman" w:cs="Times New Roman"/>
                <w:sz w:val="24"/>
                <w:szCs w:val="24"/>
                <w:lang w:val="en-GB"/>
              </w:rPr>
              <w:t>a</w:t>
            </w:r>
            <w:r w:rsidR="00114BA8" w:rsidRPr="00F91000">
              <w:rPr>
                <w:rFonts w:ascii="Times New Roman" w:hAnsi="Times New Roman" w:cs="Times New Roman"/>
                <w:sz w:val="24"/>
                <w:szCs w:val="24"/>
                <w:lang w:val="en-GB"/>
              </w:rPr>
              <w:t>ys</w:t>
            </w:r>
          </w:p>
        </w:tc>
        <w:tc>
          <w:tcPr>
            <w:tcW w:w="3637" w:type="dxa"/>
          </w:tcPr>
          <w:p w14:paraId="0F05D38D" w14:textId="15D263CF" w:rsidR="00E60945" w:rsidRPr="00F91000" w:rsidRDefault="00114BA8"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0</w:t>
            </w:r>
            <w:r w:rsidR="00E60945" w:rsidRPr="00F91000">
              <w:rPr>
                <w:rFonts w:ascii="Times New Roman" w:hAnsi="Times New Roman" w:cs="Times New Roman"/>
                <w:sz w:val="24"/>
                <w:szCs w:val="24"/>
                <w:lang w:val="en-GB"/>
              </w:rPr>
              <w:t>5:00 – 12:00</w:t>
            </w:r>
            <w:r w:rsidRPr="00F91000">
              <w:rPr>
                <w:rFonts w:ascii="Times New Roman" w:hAnsi="Times New Roman" w:cs="Times New Roman"/>
                <w:sz w:val="24"/>
                <w:szCs w:val="24"/>
                <w:lang w:val="en-GB"/>
              </w:rPr>
              <w:t>h</w:t>
            </w:r>
          </w:p>
        </w:tc>
      </w:tr>
      <w:tr w:rsidR="00EB55BF" w:rsidRPr="00F91000" w14:paraId="44BCC878" w14:textId="77777777">
        <w:tc>
          <w:tcPr>
            <w:tcW w:w="7274" w:type="dxa"/>
            <w:gridSpan w:val="2"/>
          </w:tcPr>
          <w:p w14:paraId="036E97A8" w14:textId="6DAE443D" w:rsidR="00EB55BF" w:rsidRPr="00F91000" w:rsidRDefault="00114BA8" w:rsidP="00EB55BF">
            <w:pPr>
              <w:jc w:val="center"/>
              <w:rPr>
                <w:rFonts w:ascii="Times New Roman" w:hAnsi="Times New Roman" w:cs="Times New Roman"/>
                <w:sz w:val="24"/>
                <w:szCs w:val="24"/>
                <w:lang w:val="en-GB"/>
              </w:rPr>
            </w:pPr>
            <w:r w:rsidRPr="00F91000">
              <w:rPr>
                <w:rFonts w:ascii="Times New Roman" w:hAnsi="Times New Roman" w:cs="Times New Roman"/>
                <w:b/>
                <w:bCs/>
                <w:sz w:val="24"/>
                <w:szCs w:val="24"/>
                <w:lang w:val="en-GB"/>
              </w:rPr>
              <w:t>N</w:t>
            </w:r>
            <w:r w:rsidR="00EB55BF" w:rsidRPr="00F91000">
              <w:rPr>
                <w:rFonts w:ascii="Times New Roman" w:hAnsi="Times New Roman" w:cs="Times New Roman"/>
                <w:b/>
                <w:bCs/>
                <w:sz w:val="24"/>
                <w:szCs w:val="24"/>
                <w:lang w:val="en-GB"/>
              </w:rPr>
              <w:t>o</w:t>
            </w:r>
            <w:r w:rsidRPr="00F91000">
              <w:rPr>
                <w:rFonts w:ascii="Times New Roman" w:hAnsi="Times New Roman" w:cs="Times New Roman"/>
                <w:b/>
                <w:bCs/>
                <w:sz w:val="24"/>
                <w:szCs w:val="24"/>
                <w:lang w:val="en-GB"/>
              </w:rPr>
              <w:t>n-working days in</w:t>
            </w:r>
            <w:r w:rsidR="00EB55BF" w:rsidRPr="00F91000">
              <w:rPr>
                <w:rFonts w:ascii="Times New Roman" w:hAnsi="Times New Roman" w:cs="Times New Roman"/>
                <w:b/>
                <w:bCs/>
                <w:sz w:val="24"/>
                <w:szCs w:val="24"/>
                <w:lang w:val="en-GB"/>
              </w:rPr>
              <w:t xml:space="preserve"> OLO</w:t>
            </w:r>
          </w:p>
        </w:tc>
      </w:tr>
      <w:tr w:rsidR="00EB55BF" w:rsidRPr="00F91000" w14:paraId="0AADF02D" w14:textId="77777777">
        <w:tc>
          <w:tcPr>
            <w:tcW w:w="7274" w:type="dxa"/>
            <w:gridSpan w:val="2"/>
          </w:tcPr>
          <w:p w14:paraId="0DBC44F4" w14:textId="758A8511" w:rsidR="00EB55BF" w:rsidRPr="00F91000" w:rsidRDefault="00114BA8" w:rsidP="00EB55BF">
            <w:pPr>
              <w:jc w:val="center"/>
              <w:rPr>
                <w:rFonts w:ascii="Times New Roman" w:hAnsi="Times New Roman" w:cs="Times New Roman"/>
                <w:sz w:val="24"/>
                <w:szCs w:val="24"/>
                <w:lang w:val="en-GB"/>
              </w:rPr>
            </w:pPr>
            <w:r w:rsidRPr="00F91000">
              <w:rPr>
                <w:rFonts w:ascii="Times New Roman" w:hAnsi="Times New Roman" w:cs="Times New Roman"/>
                <w:sz w:val="24"/>
                <w:szCs w:val="24"/>
                <w:lang w:val="en-GB"/>
              </w:rPr>
              <w:t>Sundays</w:t>
            </w:r>
          </w:p>
        </w:tc>
      </w:tr>
      <w:tr w:rsidR="00EB55BF" w:rsidRPr="00F91000" w14:paraId="2C33989D" w14:textId="77777777">
        <w:tc>
          <w:tcPr>
            <w:tcW w:w="7274" w:type="dxa"/>
            <w:gridSpan w:val="2"/>
          </w:tcPr>
          <w:p w14:paraId="6C3E46EB" w14:textId="619C5B78" w:rsidR="00EB55BF" w:rsidRPr="00F91000" w:rsidRDefault="00EB55BF" w:rsidP="00EB55BF">
            <w:pPr>
              <w:jc w:val="center"/>
              <w:rPr>
                <w:rFonts w:ascii="Times New Roman" w:hAnsi="Times New Roman" w:cs="Times New Roman"/>
                <w:sz w:val="24"/>
                <w:szCs w:val="24"/>
                <w:lang w:val="en-GB"/>
              </w:rPr>
            </w:pPr>
            <w:r w:rsidRPr="00F91000">
              <w:rPr>
                <w:rFonts w:ascii="Times New Roman" w:hAnsi="Times New Roman" w:cs="Times New Roman"/>
                <w:sz w:val="24"/>
                <w:szCs w:val="24"/>
                <w:lang w:val="en-GB"/>
              </w:rPr>
              <w:t>Janu</w:t>
            </w:r>
            <w:r w:rsidR="00114BA8" w:rsidRPr="00F91000">
              <w:rPr>
                <w:rFonts w:ascii="Times New Roman" w:hAnsi="Times New Roman" w:cs="Times New Roman"/>
                <w:sz w:val="24"/>
                <w:szCs w:val="24"/>
                <w:lang w:val="en-GB"/>
              </w:rPr>
              <w:t>a</w:t>
            </w:r>
            <w:r w:rsidRPr="00F91000">
              <w:rPr>
                <w:rFonts w:ascii="Times New Roman" w:hAnsi="Times New Roman" w:cs="Times New Roman"/>
                <w:sz w:val="24"/>
                <w:szCs w:val="24"/>
                <w:lang w:val="en-GB"/>
              </w:rPr>
              <w:t>r</w:t>
            </w:r>
            <w:r w:rsidR="00114BA8" w:rsidRPr="00F91000">
              <w:rPr>
                <w:rFonts w:ascii="Times New Roman" w:hAnsi="Times New Roman" w:cs="Times New Roman"/>
                <w:sz w:val="24"/>
                <w:szCs w:val="24"/>
                <w:lang w:val="en-GB"/>
              </w:rPr>
              <w:t>y 1</w:t>
            </w:r>
            <w:r w:rsidR="00114BA8" w:rsidRPr="00F91000">
              <w:rPr>
                <w:rFonts w:ascii="Times New Roman" w:hAnsi="Times New Roman" w:cs="Times New Roman"/>
                <w:sz w:val="24"/>
                <w:szCs w:val="24"/>
                <w:vertAlign w:val="superscript"/>
                <w:lang w:val="en-GB"/>
              </w:rPr>
              <w:t>st</w:t>
            </w:r>
            <w:r w:rsidR="00114BA8" w:rsidRPr="00F91000">
              <w:rPr>
                <w:rFonts w:ascii="Times New Roman" w:hAnsi="Times New Roman" w:cs="Times New Roman"/>
                <w:sz w:val="24"/>
                <w:szCs w:val="24"/>
                <w:lang w:val="en-GB"/>
              </w:rPr>
              <w:t xml:space="preserve"> </w:t>
            </w:r>
          </w:p>
        </w:tc>
      </w:tr>
      <w:tr w:rsidR="00EB55BF" w:rsidRPr="00F91000" w14:paraId="6E8A1C6C" w14:textId="77777777">
        <w:tc>
          <w:tcPr>
            <w:tcW w:w="7274" w:type="dxa"/>
            <w:gridSpan w:val="2"/>
          </w:tcPr>
          <w:p w14:paraId="58B33877" w14:textId="0065E153" w:rsidR="00EB55BF" w:rsidRPr="00F91000" w:rsidRDefault="00114BA8" w:rsidP="00EB55BF">
            <w:pPr>
              <w:jc w:val="center"/>
              <w:rPr>
                <w:rFonts w:ascii="Times New Roman" w:hAnsi="Times New Roman" w:cs="Times New Roman"/>
                <w:sz w:val="24"/>
                <w:szCs w:val="24"/>
                <w:lang w:val="en-GB"/>
              </w:rPr>
            </w:pPr>
            <w:r w:rsidRPr="00F91000">
              <w:rPr>
                <w:rFonts w:ascii="Times New Roman" w:hAnsi="Times New Roman" w:cs="Times New Roman"/>
                <w:sz w:val="24"/>
                <w:szCs w:val="24"/>
                <w:lang w:val="en-GB"/>
              </w:rPr>
              <w:t>Easter M</w:t>
            </w:r>
            <w:r w:rsidR="00EB55BF" w:rsidRPr="00F91000">
              <w:rPr>
                <w:rFonts w:ascii="Times New Roman" w:hAnsi="Times New Roman" w:cs="Times New Roman"/>
                <w:sz w:val="24"/>
                <w:szCs w:val="24"/>
                <w:lang w:val="en-GB"/>
              </w:rPr>
              <w:t>ond</w:t>
            </w:r>
            <w:r w:rsidRPr="00F91000">
              <w:rPr>
                <w:rFonts w:ascii="Times New Roman" w:hAnsi="Times New Roman" w:cs="Times New Roman"/>
                <w:sz w:val="24"/>
                <w:szCs w:val="24"/>
                <w:lang w:val="en-GB"/>
              </w:rPr>
              <w:t>ay</w:t>
            </w:r>
          </w:p>
        </w:tc>
      </w:tr>
    </w:tbl>
    <w:p w14:paraId="55EA9A6A" w14:textId="77777777" w:rsidR="00F52A87" w:rsidRPr="00F91000" w:rsidRDefault="00F52A87" w:rsidP="00B114A2">
      <w:pPr>
        <w:ind w:left="1788"/>
        <w:rPr>
          <w:rFonts w:ascii="Times New Roman" w:hAnsi="Times New Roman" w:cs="Times New Roman"/>
          <w:sz w:val="24"/>
          <w:szCs w:val="24"/>
          <w:lang w:val="en-GB"/>
        </w:rPr>
      </w:pPr>
    </w:p>
    <w:p w14:paraId="02E4D2B7" w14:textId="1F9CA98E" w:rsidR="009A15C8" w:rsidRPr="00F91000" w:rsidRDefault="00114BA8" w:rsidP="00B114A2">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Reported Requests will be dealt with according to the priorities set out in </w:t>
      </w:r>
      <w:r w:rsidR="009E24ED" w:rsidRPr="00F91000">
        <w:rPr>
          <w:rFonts w:ascii="Times New Roman" w:hAnsi="Times New Roman" w:cs="Times New Roman"/>
          <w:sz w:val="24"/>
          <w:szCs w:val="24"/>
          <w:lang w:val="en-GB"/>
        </w:rPr>
        <w:t>clause</w:t>
      </w:r>
      <w:r w:rsidRPr="00F91000">
        <w:rPr>
          <w:rFonts w:ascii="Times New Roman" w:hAnsi="Times New Roman" w:cs="Times New Roman"/>
          <w:sz w:val="24"/>
          <w:szCs w:val="24"/>
          <w:lang w:val="en-GB"/>
        </w:rPr>
        <w:t xml:space="preserve"> II</w:t>
      </w:r>
      <w:r w:rsidR="7E779824" w:rsidRPr="00F91000">
        <w:rPr>
          <w:rFonts w:ascii="Times New Roman" w:hAnsi="Times New Roman" w:cs="Times New Roman"/>
          <w:sz w:val="24"/>
          <w:szCs w:val="24"/>
          <w:lang w:val="en-GB"/>
        </w:rPr>
        <w:t>.</w:t>
      </w:r>
    </w:p>
    <w:p w14:paraId="47202C42" w14:textId="1A812E3F" w:rsidR="002959F4" w:rsidRPr="00F91000" w:rsidRDefault="00114BA8" w:rsidP="00B114A2">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The provider modifies the states of individual Requirements in the tool</w:t>
      </w:r>
      <w:r w:rsidR="652EFA27" w:rsidRPr="00F91000">
        <w:rPr>
          <w:rFonts w:ascii="Times New Roman" w:hAnsi="Times New Roman" w:cs="Times New Roman"/>
          <w:sz w:val="24"/>
          <w:szCs w:val="24"/>
          <w:lang w:val="en-GB"/>
        </w:rPr>
        <w:t>:</w:t>
      </w:r>
    </w:p>
    <w:p w14:paraId="00A4A37F" w14:textId="1DF9F2E4" w:rsidR="00400F6D"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Received</w:t>
      </w:r>
    </w:p>
    <w:p w14:paraId="44B81634" w14:textId="2B3C98A8" w:rsidR="00A75AC9"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In progress</w:t>
      </w:r>
    </w:p>
    <w:p w14:paraId="79C9716A" w14:textId="60561054" w:rsidR="00A75AC9"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A75AC9"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solv</w:t>
      </w:r>
      <w:r w:rsidR="00A75AC9"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d</w:t>
      </w:r>
      <w:r w:rsidR="00A75AC9"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For</w:t>
      </w:r>
      <w:r w:rsidR="00A75AC9" w:rsidRPr="00F91000">
        <w:rPr>
          <w:rFonts w:ascii="Times New Roman" w:hAnsi="Times New Roman" w:cs="Times New Roman"/>
          <w:sz w:val="24"/>
          <w:szCs w:val="24"/>
          <w:lang w:val="en-GB"/>
        </w:rPr>
        <w:t xml:space="preserve"> test</w:t>
      </w:r>
      <w:r w:rsidRPr="00F91000">
        <w:rPr>
          <w:rFonts w:ascii="Times New Roman" w:hAnsi="Times New Roman" w:cs="Times New Roman"/>
          <w:sz w:val="24"/>
          <w:szCs w:val="24"/>
          <w:lang w:val="en-GB"/>
        </w:rPr>
        <w:t>ing by Customer</w:t>
      </w:r>
    </w:p>
    <w:p w14:paraId="0C3B33D4" w14:textId="77777777" w:rsidR="009F7861" w:rsidRPr="00F91000" w:rsidRDefault="009F7861" w:rsidP="009F7861">
      <w:pPr>
        <w:spacing w:after="0"/>
        <w:ind w:left="3186"/>
        <w:rPr>
          <w:rFonts w:ascii="Times New Roman" w:hAnsi="Times New Roman" w:cs="Times New Roman"/>
          <w:sz w:val="24"/>
          <w:szCs w:val="24"/>
          <w:lang w:val="en-GB"/>
        </w:rPr>
      </w:pPr>
    </w:p>
    <w:p w14:paraId="395D37C8" w14:textId="4936E0AB" w:rsidR="005B11A1" w:rsidRPr="00F91000" w:rsidRDefault="00114BA8" w:rsidP="005B11A1">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The Customer adjusts the status of individual Requirements</w:t>
      </w:r>
      <w:r w:rsidR="1DA4D3ED" w:rsidRPr="00F91000">
        <w:rPr>
          <w:rFonts w:ascii="Times New Roman" w:hAnsi="Times New Roman" w:cs="Times New Roman"/>
          <w:sz w:val="24"/>
          <w:szCs w:val="24"/>
          <w:lang w:val="en-GB"/>
        </w:rPr>
        <w:t>:</w:t>
      </w:r>
    </w:p>
    <w:p w14:paraId="76F9F532" w14:textId="46D90DAB" w:rsidR="001E7DE6" w:rsidRPr="00F91000" w:rsidRDefault="001E7DE6"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N</w:t>
      </w:r>
      <w:r w:rsidR="00114BA8" w:rsidRPr="00F91000">
        <w:rPr>
          <w:rFonts w:ascii="Times New Roman" w:hAnsi="Times New Roman" w:cs="Times New Roman"/>
          <w:sz w:val="24"/>
          <w:szCs w:val="24"/>
          <w:lang w:val="en-GB"/>
        </w:rPr>
        <w:t>ew</w:t>
      </w:r>
    </w:p>
    <w:p w14:paraId="471902A5" w14:textId="6245CD43" w:rsidR="00A75AC9" w:rsidRPr="00F91000" w:rsidRDefault="00BB0FCD"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Test</w:t>
      </w:r>
      <w:r w:rsidR="00114BA8" w:rsidRPr="00F91000">
        <w:rPr>
          <w:rFonts w:ascii="Times New Roman" w:hAnsi="Times New Roman" w:cs="Times New Roman"/>
          <w:sz w:val="24"/>
          <w:szCs w:val="24"/>
          <w:lang w:val="en-GB"/>
        </w:rPr>
        <w:t>ed</w:t>
      </w:r>
      <w:r w:rsidRPr="00F91000">
        <w:rPr>
          <w:rFonts w:ascii="Times New Roman" w:hAnsi="Times New Roman" w:cs="Times New Roman"/>
          <w:sz w:val="24"/>
          <w:szCs w:val="24"/>
          <w:lang w:val="en-GB"/>
        </w:rPr>
        <w:t xml:space="preserve"> – </w:t>
      </w:r>
      <w:r w:rsidR="000C767B" w:rsidRPr="00F91000">
        <w:rPr>
          <w:rFonts w:ascii="Times New Roman" w:hAnsi="Times New Roman" w:cs="Times New Roman"/>
          <w:sz w:val="24"/>
          <w:szCs w:val="24"/>
          <w:lang w:val="en-GB"/>
        </w:rPr>
        <w:t>OK</w:t>
      </w:r>
    </w:p>
    <w:p w14:paraId="605D819E" w14:textId="650ED739" w:rsidR="00BB0FCD"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0C767B"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jec</w:t>
      </w:r>
      <w:r w:rsidR="000C767B"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ed</w:t>
      </w:r>
      <w:r w:rsidR="000C767B" w:rsidRPr="00F91000">
        <w:rPr>
          <w:rFonts w:ascii="Times New Roman" w:hAnsi="Times New Roman" w:cs="Times New Roman"/>
          <w:sz w:val="24"/>
          <w:szCs w:val="24"/>
          <w:lang w:val="en-GB"/>
        </w:rPr>
        <w:t xml:space="preserve"> </w:t>
      </w:r>
      <w:r w:rsidR="00BB0FCD"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To be </w:t>
      </w:r>
      <w:r w:rsidR="000C767B" w:rsidRPr="00F91000">
        <w:rPr>
          <w:rFonts w:ascii="Times New Roman" w:hAnsi="Times New Roman" w:cs="Times New Roman"/>
          <w:sz w:val="24"/>
          <w:szCs w:val="24"/>
          <w:lang w:val="en-GB"/>
        </w:rPr>
        <w:t>re</w:t>
      </w:r>
      <w:r w:rsidRPr="00F91000">
        <w:rPr>
          <w:rFonts w:ascii="Times New Roman" w:hAnsi="Times New Roman" w:cs="Times New Roman"/>
          <w:sz w:val="24"/>
          <w:szCs w:val="24"/>
          <w:lang w:val="en-GB"/>
        </w:rPr>
        <w:t>solv</w:t>
      </w:r>
      <w:r w:rsidR="000C767B"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d</w:t>
      </w:r>
    </w:p>
    <w:p w14:paraId="7AB7F92E" w14:textId="7F797BE7" w:rsidR="00D800B2"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C</w:t>
      </w:r>
      <w:r w:rsidR="00CC43C0"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mplet</w:t>
      </w:r>
      <w:r w:rsidR="00CC43C0"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d</w:t>
      </w:r>
    </w:p>
    <w:p w14:paraId="0D513CFF" w14:textId="77777777" w:rsidR="00AC379D" w:rsidRPr="00F91000" w:rsidRDefault="00AC379D" w:rsidP="00AC379D">
      <w:pPr>
        <w:rPr>
          <w:rFonts w:ascii="Times New Roman" w:hAnsi="Times New Roman" w:cs="Times New Roman"/>
          <w:sz w:val="24"/>
          <w:szCs w:val="24"/>
          <w:lang w:val="en-GB"/>
        </w:rPr>
      </w:pPr>
    </w:p>
    <w:p w14:paraId="3CF8CCDD" w14:textId="3DF3E8D0" w:rsidR="00AC379D" w:rsidRPr="00F91000" w:rsidRDefault="006F7831" w:rsidP="00AC379D">
      <w:pPr>
        <w:rPr>
          <w:rFonts w:ascii="Times New Roman" w:hAnsi="Times New Roman" w:cs="Times New Roman"/>
          <w:sz w:val="24"/>
          <w:szCs w:val="24"/>
          <w:lang w:val="en-GB"/>
        </w:rPr>
      </w:pPr>
      <w:r w:rsidRPr="00F91000">
        <w:rPr>
          <w:rFonts w:ascii="Times New Roman" w:hAnsi="Times New Roman" w:cs="Times New Roman"/>
          <w:noProof/>
          <w:sz w:val="24"/>
          <w:szCs w:val="24"/>
          <w:lang w:val="en-GB"/>
        </w:rPr>
        <w:drawing>
          <wp:inline distT="0" distB="0" distL="0" distR="0" wp14:anchorId="20C9DFDD" wp14:editId="0A6774AE">
            <wp:extent cx="5760720" cy="2056765"/>
            <wp:effectExtent l="0" t="0" r="0" b="63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2056765"/>
                    </a:xfrm>
                    <a:prstGeom prst="rect">
                      <a:avLst/>
                    </a:prstGeom>
                    <a:noFill/>
                    <a:ln>
                      <a:noFill/>
                    </a:ln>
                  </pic:spPr>
                </pic:pic>
              </a:graphicData>
            </a:graphic>
          </wp:inline>
        </w:drawing>
      </w:r>
    </w:p>
    <w:p w14:paraId="1B33EE42" w14:textId="1336859C" w:rsidR="006B4535" w:rsidRPr="00F91000" w:rsidRDefault="00A05798" w:rsidP="00A47CC6">
      <w:pPr>
        <w:numPr>
          <w:ilvl w:val="1"/>
          <w:numId w:val="10"/>
        </w:num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w:t>
      </w:r>
      <w:r w:rsidR="00891B40" w:rsidRPr="00F91000">
        <w:rPr>
          <w:rFonts w:ascii="Times New Roman" w:hAnsi="Times New Roman" w:cs="Times New Roman"/>
          <w:b/>
          <w:bCs/>
          <w:sz w:val="24"/>
          <w:szCs w:val="24"/>
          <w:lang w:val="en-GB"/>
        </w:rPr>
        <w:t>-</w:t>
      </w:r>
      <w:r w:rsidRPr="00F91000">
        <w:rPr>
          <w:rFonts w:ascii="Times New Roman" w:hAnsi="Times New Roman" w:cs="Times New Roman"/>
          <w:b/>
          <w:bCs/>
          <w:sz w:val="24"/>
          <w:szCs w:val="24"/>
          <w:lang w:val="en-GB"/>
        </w:rPr>
        <w:t>mail</w:t>
      </w:r>
    </w:p>
    <w:p w14:paraId="1E3F0884" w14:textId="2DB0660C" w:rsidR="0018267B" w:rsidRPr="00F91000" w:rsidRDefault="00114BA8" w:rsidP="005A5E4E">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E</w:t>
      </w:r>
      <w:r w:rsidR="00891B40"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mail communication serves as a backup method of communication in case of HelpDesk tool failure. All communication made in this way will be additionally uploaded by the Provider to the HelpDesk tool when it is made available again. Technical consultation between the Provider and the Customer is also possible and must always be entered into the HelpDesk tool</w:t>
      </w:r>
      <w:r w:rsidR="00284FC1" w:rsidRPr="00F91000">
        <w:rPr>
          <w:rFonts w:ascii="Times New Roman" w:hAnsi="Times New Roman" w:cs="Times New Roman"/>
          <w:sz w:val="24"/>
          <w:szCs w:val="24"/>
          <w:lang w:val="en-GB"/>
        </w:rPr>
        <w:t>.</w:t>
      </w:r>
    </w:p>
    <w:p w14:paraId="5717E97B" w14:textId="2D65013C" w:rsidR="00537546" w:rsidRPr="00F91000" w:rsidRDefault="00537546" w:rsidP="00A47CC6">
      <w:pPr>
        <w:numPr>
          <w:ilvl w:val="1"/>
          <w:numId w:val="10"/>
        </w:num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Tele</w:t>
      </w:r>
      <w:r w:rsidR="00114BA8" w:rsidRPr="00F91000">
        <w:rPr>
          <w:rFonts w:ascii="Times New Roman" w:hAnsi="Times New Roman" w:cs="Times New Roman"/>
          <w:b/>
          <w:bCs/>
          <w:sz w:val="24"/>
          <w:szCs w:val="24"/>
          <w:lang w:val="en-GB"/>
        </w:rPr>
        <w:t>pho</w:t>
      </w:r>
      <w:r w:rsidRPr="00F91000">
        <w:rPr>
          <w:rFonts w:ascii="Times New Roman" w:hAnsi="Times New Roman" w:cs="Times New Roman"/>
          <w:b/>
          <w:bCs/>
          <w:sz w:val="24"/>
          <w:szCs w:val="24"/>
          <w:lang w:val="en-GB"/>
        </w:rPr>
        <w:t>n</w:t>
      </w:r>
      <w:r w:rsidR="00114BA8" w:rsidRPr="00F91000">
        <w:rPr>
          <w:rFonts w:ascii="Times New Roman" w:hAnsi="Times New Roman" w:cs="Times New Roman"/>
          <w:b/>
          <w:bCs/>
          <w:sz w:val="24"/>
          <w:szCs w:val="24"/>
          <w:lang w:val="en-GB"/>
        </w:rPr>
        <w:t>e</w:t>
      </w:r>
    </w:p>
    <w:p w14:paraId="48607E18" w14:textId="6609B9D1" w:rsidR="007953B3" w:rsidRPr="00F91000" w:rsidRDefault="0090347F" w:rsidP="007B484D">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Communication by telephone conversation is possible in the event of an escalation of Priority Requirements Emergency. Technical consultation between the Provider and the Customer is also possible, which should always be entered in the HelpDesk tool</w:t>
      </w:r>
      <w:r w:rsidR="7278BE5E" w:rsidRPr="00F91000">
        <w:rPr>
          <w:rFonts w:ascii="Times New Roman" w:hAnsi="Times New Roman" w:cs="Times New Roman"/>
          <w:sz w:val="24"/>
          <w:szCs w:val="24"/>
          <w:lang w:val="en-GB"/>
        </w:rPr>
        <w:t>.</w:t>
      </w:r>
    </w:p>
    <w:p w14:paraId="3CBF7428" w14:textId="77777777" w:rsidR="000877C4" w:rsidRPr="00F91000" w:rsidRDefault="000877C4" w:rsidP="007B484D">
      <w:pPr>
        <w:ind w:left="1788"/>
        <w:jc w:val="both"/>
        <w:rPr>
          <w:rFonts w:ascii="Times New Roman" w:hAnsi="Times New Roman" w:cs="Times New Roman"/>
          <w:sz w:val="24"/>
          <w:szCs w:val="24"/>
          <w:lang w:val="en-GB"/>
        </w:rPr>
      </w:pPr>
    </w:p>
    <w:p w14:paraId="51B8B2B0" w14:textId="5234C125" w:rsidR="000877C4" w:rsidRPr="00F91000" w:rsidRDefault="7FAFD04A" w:rsidP="000877C4">
      <w:pPr>
        <w:pStyle w:val="Nadpis2"/>
        <w:numPr>
          <w:ilvl w:val="0"/>
          <w:numId w:val="10"/>
        </w:numPr>
        <w:rPr>
          <w:rFonts w:ascii="Times New Roman" w:hAnsi="Times New Roman" w:cs="Times New Roman"/>
          <w:b/>
          <w:bCs/>
          <w:color w:val="auto"/>
          <w:sz w:val="24"/>
          <w:szCs w:val="24"/>
          <w:lang w:val="en-GB"/>
        </w:rPr>
      </w:pPr>
      <w:bookmarkStart w:id="9" w:name="_Toc132977265"/>
      <w:r w:rsidRPr="00F91000">
        <w:rPr>
          <w:rFonts w:ascii="Times New Roman" w:hAnsi="Times New Roman" w:cs="Times New Roman"/>
          <w:b/>
          <w:bCs/>
          <w:color w:val="auto"/>
          <w:sz w:val="24"/>
          <w:szCs w:val="24"/>
          <w:lang w:val="en-GB"/>
        </w:rPr>
        <w:t>Priorit</w:t>
      </w:r>
      <w:r w:rsidR="0090347F" w:rsidRPr="00F91000">
        <w:rPr>
          <w:rFonts w:ascii="Times New Roman" w:hAnsi="Times New Roman" w:cs="Times New Roman"/>
          <w:b/>
          <w:bCs/>
          <w:color w:val="auto"/>
          <w:sz w:val="24"/>
          <w:szCs w:val="24"/>
          <w:lang w:val="en-GB"/>
        </w:rPr>
        <w:t>ies of Requests</w:t>
      </w:r>
      <w:bookmarkEnd w:id="9"/>
    </w:p>
    <w:p w14:paraId="35ABE606" w14:textId="77777777" w:rsidR="000877C4" w:rsidRPr="00F91000" w:rsidRDefault="000877C4" w:rsidP="00181BFA">
      <w:pPr>
        <w:jc w:val="both"/>
        <w:rPr>
          <w:rFonts w:ascii="Times New Roman" w:hAnsi="Times New Roman" w:cs="Times New Roman"/>
          <w:sz w:val="24"/>
          <w:szCs w:val="24"/>
          <w:lang w:val="en-GB"/>
        </w:rPr>
      </w:pPr>
    </w:p>
    <w:p w14:paraId="1EA45716" w14:textId="19A454AB" w:rsidR="000877C4" w:rsidRPr="00F91000" w:rsidRDefault="0090347F" w:rsidP="00181BFA">
      <w:pPr>
        <w:ind w:left="106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o specify the speed of resolution of the service intervention according to the level of severity, the Parties have agreed on the following types of priority of Requests and response times, based on which the Provider undertakes to start work on the resolution of each type of Request and the maximum time for the resolution of a given type of Request, within which the Provider undertakes to resolve </w:t>
      </w:r>
      <w:r w:rsidR="00665753"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t. A Request whose solution has been accepted by the Customer shall be deemed to have been resolved</w:t>
      </w:r>
      <w:r w:rsidR="7FAFD04A" w:rsidRPr="00F91000">
        <w:rPr>
          <w:rFonts w:ascii="Times New Roman" w:hAnsi="Times New Roman" w:cs="Times New Roman"/>
          <w:sz w:val="24"/>
          <w:szCs w:val="24"/>
          <w:lang w:val="en-GB"/>
        </w:rPr>
        <w:t>:</w:t>
      </w:r>
    </w:p>
    <w:p w14:paraId="21ADB7D8" w14:textId="09CCFC3F" w:rsidR="000877C4" w:rsidRPr="00F91000" w:rsidRDefault="0090347F" w:rsidP="00181BFA">
      <w:pPr>
        <w:pStyle w:val="Nadpis3"/>
        <w:numPr>
          <w:ilvl w:val="1"/>
          <w:numId w:val="10"/>
        </w:numPr>
        <w:jc w:val="both"/>
        <w:rPr>
          <w:rFonts w:ascii="Times New Roman" w:hAnsi="Times New Roman" w:cs="Times New Roman"/>
          <w:b/>
          <w:bCs/>
          <w:lang w:val="en-GB"/>
        </w:rPr>
      </w:pPr>
      <w:bookmarkStart w:id="10" w:name="_Toc132977266"/>
      <w:r w:rsidRPr="00F91000">
        <w:rPr>
          <w:rFonts w:ascii="Times New Roman" w:hAnsi="Times New Roman" w:cs="Times New Roman"/>
          <w:b/>
          <w:bCs/>
          <w:color w:val="auto"/>
          <w:lang w:val="en-GB"/>
        </w:rPr>
        <w:t>Emergency</w:t>
      </w:r>
      <w:bookmarkEnd w:id="10"/>
    </w:p>
    <w:p w14:paraId="20728C92" w14:textId="7F52FABB" w:rsidR="000877C4" w:rsidRPr="00F91000" w:rsidRDefault="0090347F" w:rsidP="00181BF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latform is not usable in its essential functions, there is a functional error or defect that prevents the Platform from operating, or a change in the external or internal environment renders the Platform unusable in its essential functions. This may be a complete failure of the Platform or the Platform Modules, </w:t>
      </w:r>
      <w:r w:rsidR="009959A9"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arts and Functionalities</w:t>
      </w:r>
      <w:r w:rsidR="7FAFD04A"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This condition disrupts the Vital Business Functions, work is prevented or the business processes that the Platform provides are compromised. This condition may jeopardize the Customer's business or commercial activities within a timeframe of up to one</w:t>
      </w:r>
      <w:r w:rsidR="00DF0C61" w:rsidRPr="00F91000">
        <w:rPr>
          <w:rFonts w:ascii="Times New Roman" w:hAnsi="Times New Roman" w:cs="Times New Roman"/>
          <w:sz w:val="24"/>
          <w:szCs w:val="24"/>
          <w:lang w:val="en-GB"/>
        </w:rPr>
        <w:t xml:space="preserve"> (1)</w:t>
      </w:r>
      <w:r w:rsidRPr="00F91000">
        <w:rPr>
          <w:rFonts w:ascii="Times New Roman" w:hAnsi="Times New Roman" w:cs="Times New Roman"/>
          <w:sz w:val="24"/>
          <w:szCs w:val="24"/>
          <w:lang w:val="en-GB"/>
        </w:rPr>
        <w:t xml:space="preserve"> day. This condition may cause financial or other damage to the Customer</w:t>
      </w:r>
      <w:r w:rsidR="7FAFD04A" w:rsidRPr="00F91000">
        <w:rPr>
          <w:rFonts w:ascii="Times New Roman" w:hAnsi="Times New Roman" w:cs="Times New Roman"/>
          <w:sz w:val="24"/>
          <w:szCs w:val="24"/>
          <w:lang w:val="en-GB"/>
        </w:rPr>
        <w:t>.</w:t>
      </w:r>
    </w:p>
    <w:p w14:paraId="6587923B" w14:textId="339C0E25" w:rsidR="000877C4" w:rsidRPr="00F91000" w:rsidRDefault="0090347F" w:rsidP="00181BF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requirements of this priority include in particular, but not exclusively</w:t>
      </w:r>
      <w:r w:rsidR="000877C4" w:rsidRPr="00F91000">
        <w:rPr>
          <w:rFonts w:ascii="Times New Roman" w:hAnsi="Times New Roman" w:cs="Times New Roman"/>
          <w:sz w:val="24"/>
          <w:szCs w:val="24"/>
          <w:lang w:val="en-GB"/>
        </w:rPr>
        <w:t>:</w:t>
      </w:r>
    </w:p>
    <w:p w14:paraId="1D01CF6E" w14:textId="22271E34"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w:t>
      </w:r>
      <w:r w:rsidR="000877C4" w:rsidRPr="00F91000">
        <w:rPr>
          <w:rFonts w:ascii="Times New Roman" w:hAnsi="Times New Roman" w:cs="Times New Roman"/>
          <w:sz w:val="24"/>
          <w:szCs w:val="24"/>
          <w:lang w:val="en-GB"/>
        </w:rPr>
        <w:t>omplet</w:t>
      </w:r>
      <w:r w:rsidRPr="00F91000">
        <w:rPr>
          <w:rFonts w:ascii="Times New Roman" w:hAnsi="Times New Roman" w:cs="Times New Roman"/>
          <w:sz w:val="24"/>
          <w:szCs w:val="24"/>
          <w:lang w:val="en-GB"/>
        </w:rPr>
        <w:t>e failure of the</w:t>
      </w:r>
      <w:r w:rsidR="000877C4" w:rsidRPr="00F91000">
        <w:rPr>
          <w:rFonts w:ascii="Times New Roman" w:hAnsi="Times New Roman" w:cs="Times New Roman"/>
          <w:sz w:val="24"/>
          <w:szCs w:val="24"/>
          <w:lang w:val="en-GB"/>
        </w:rPr>
        <w:t xml:space="preserve"> Platform</w:t>
      </w:r>
      <w:r w:rsidR="002B5BDA" w:rsidRPr="00F91000">
        <w:rPr>
          <w:rFonts w:ascii="Times New Roman" w:hAnsi="Times New Roman" w:cs="Times New Roman"/>
          <w:sz w:val="24"/>
          <w:szCs w:val="24"/>
          <w:lang w:val="en-GB"/>
        </w:rPr>
        <w:t xml:space="preserve"> o</w:t>
      </w:r>
      <w:r w:rsidRPr="00F91000">
        <w:rPr>
          <w:rFonts w:ascii="Times New Roman" w:hAnsi="Times New Roman" w:cs="Times New Roman"/>
          <w:sz w:val="24"/>
          <w:szCs w:val="24"/>
          <w:lang w:val="en-GB"/>
        </w:rPr>
        <w:t>r</w:t>
      </w:r>
      <w:r w:rsidR="002B5BDA" w:rsidRPr="00F91000">
        <w:rPr>
          <w:rFonts w:ascii="Times New Roman" w:hAnsi="Times New Roman" w:cs="Times New Roman"/>
          <w:sz w:val="24"/>
          <w:szCs w:val="24"/>
          <w:lang w:val="en-GB"/>
        </w:rPr>
        <w:t xml:space="preserve"> </w:t>
      </w:r>
      <w:r w:rsidR="00E94478" w:rsidRPr="00F91000">
        <w:rPr>
          <w:rFonts w:ascii="Times New Roman" w:hAnsi="Times New Roman" w:cs="Times New Roman"/>
          <w:sz w:val="24"/>
          <w:szCs w:val="24"/>
          <w:lang w:val="en-GB"/>
        </w:rPr>
        <w:t>P</w:t>
      </w:r>
      <w:r w:rsidR="002B5BDA" w:rsidRPr="00F91000">
        <w:rPr>
          <w:rFonts w:ascii="Times New Roman" w:hAnsi="Times New Roman" w:cs="Times New Roman"/>
          <w:sz w:val="24"/>
          <w:szCs w:val="24"/>
          <w:lang w:val="en-GB"/>
        </w:rPr>
        <w:t>latform</w:t>
      </w:r>
      <w:r w:rsidRPr="00F91000">
        <w:rPr>
          <w:rFonts w:ascii="Times New Roman" w:hAnsi="Times New Roman" w:cs="Times New Roman"/>
          <w:sz w:val="24"/>
          <w:szCs w:val="24"/>
          <w:lang w:val="en-GB"/>
        </w:rPr>
        <w:t xml:space="preserve"> Modules</w:t>
      </w:r>
      <w:r w:rsidR="002B5BDA" w:rsidRPr="00F91000">
        <w:rPr>
          <w:rFonts w:ascii="Times New Roman" w:hAnsi="Times New Roman" w:cs="Times New Roman"/>
          <w:sz w:val="24"/>
          <w:szCs w:val="24"/>
          <w:lang w:val="en-GB"/>
        </w:rPr>
        <w:t xml:space="preserve"> </w:t>
      </w:r>
    </w:p>
    <w:p w14:paraId="697F7B50" w14:textId="1E61FFAE"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ability of any user to log into</w:t>
      </w:r>
      <w:r w:rsidR="000877C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the</w:t>
      </w:r>
      <w:r w:rsidR="000877C4" w:rsidRPr="00F91000">
        <w:rPr>
          <w:rFonts w:ascii="Times New Roman" w:hAnsi="Times New Roman" w:cs="Times New Roman"/>
          <w:sz w:val="24"/>
          <w:szCs w:val="24"/>
          <w:lang w:val="en-GB"/>
        </w:rPr>
        <w:t xml:space="preserve"> Platform</w:t>
      </w:r>
    </w:p>
    <w:p w14:paraId="5AAA896C" w14:textId="13CA04BC"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Unavailability of</w:t>
      </w:r>
      <w:r w:rsidR="000877C4" w:rsidRPr="00F91000">
        <w:rPr>
          <w:rFonts w:ascii="Times New Roman" w:hAnsi="Times New Roman" w:cs="Times New Roman"/>
          <w:sz w:val="24"/>
          <w:szCs w:val="24"/>
          <w:lang w:val="en-GB"/>
        </w:rPr>
        <w:t xml:space="preserve"> da</w:t>
      </w:r>
      <w:r w:rsidRPr="00F91000">
        <w:rPr>
          <w:rFonts w:ascii="Times New Roman" w:hAnsi="Times New Roman" w:cs="Times New Roman"/>
          <w:sz w:val="24"/>
          <w:szCs w:val="24"/>
          <w:lang w:val="en-GB"/>
        </w:rPr>
        <w:t>ta</w:t>
      </w:r>
      <w:r w:rsidR="000877C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in the</w:t>
      </w:r>
      <w:r w:rsidR="000877C4" w:rsidRPr="00F91000">
        <w:rPr>
          <w:rFonts w:ascii="Times New Roman" w:hAnsi="Times New Roman" w:cs="Times New Roman"/>
          <w:sz w:val="24"/>
          <w:szCs w:val="24"/>
          <w:lang w:val="en-GB"/>
        </w:rPr>
        <w:t> Platform o</w:t>
      </w:r>
      <w:r w:rsidRPr="00F91000">
        <w:rPr>
          <w:rFonts w:ascii="Times New Roman" w:hAnsi="Times New Roman" w:cs="Times New Roman"/>
          <w:sz w:val="24"/>
          <w:szCs w:val="24"/>
          <w:lang w:val="en-GB"/>
        </w:rPr>
        <w:t>r in</w:t>
      </w:r>
      <w:r w:rsidR="000877C4" w:rsidRPr="00F91000">
        <w:rPr>
          <w:rFonts w:ascii="Times New Roman" w:hAnsi="Times New Roman" w:cs="Times New Roman"/>
          <w:sz w:val="24"/>
          <w:szCs w:val="24"/>
          <w:lang w:val="en-GB"/>
        </w:rPr>
        <w:t xml:space="preserve"> </w:t>
      </w:r>
      <w:r w:rsidR="00E94478" w:rsidRPr="00F91000">
        <w:rPr>
          <w:rFonts w:ascii="Times New Roman" w:hAnsi="Times New Roman" w:cs="Times New Roman"/>
          <w:sz w:val="24"/>
          <w:szCs w:val="24"/>
          <w:lang w:val="en-GB"/>
        </w:rPr>
        <w:t>M</w:t>
      </w:r>
      <w:r w:rsidR="000877C4" w:rsidRPr="00F91000">
        <w:rPr>
          <w:rFonts w:ascii="Times New Roman" w:hAnsi="Times New Roman" w:cs="Times New Roman"/>
          <w:sz w:val="24"/>
          <w:szCs w:val="24"/>
          <w:lang w:val="en-GB"/>
        </w:rPr>
        <w:t>odul</w:t>
      </w:r>
      <w:r w:rsidRPr="00F91000">
        <w:rPr>
          <w:rFonts w:ascii="Times New Roman" w:hAnsi="Times New Roman" w:cs="Times New Roman"/>
          <w:sz w:val="24"/>
          <w:szCs w:val="24"/>
          <w:lang w:val="en-GB"/>
        </w:rPr>
        <w:t>es</w:t>
      </w:r>
    </w:p>
    <w:p w14:paraId="5B66DA83" w14:textId="045400C9"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navailability of data </w:t>
      </w:r>
      <w:r w:rsidR="00D45794" w:rsidRPr="00F91000">
        <w:rPr>
          <w:rFonts w:ascii="Times New Roman" w:hAnsi="Times New Roman" w:cs="Times New Roman"/>
          <w:sz w:val="24"/>
          <w:szCs w:val="24"/>
          <w:lang w:val="en-GB"/>
        </w:rPr>
        <w:t>in</w:t>
      </w:r>
      <w:r w:rsidR="000877C4" w:rsidRPr="00F91000">
        <w:rPr>
          <w:rFonts w:ascii="Times New Roman" w:hAnsi="Times New Roman" w:cs="Times New Roman"/>
          <w:sz w:val="24"/>
          <w:szCs w:val="24"/>
          <w:lang w:val="en-GB"/>
        </w:rPr>
        <w:t> monitor</w:t>
      </w:r>
      <w:r w:rsidR="00D45794" w:rsidRPr="00F91000">
        <w:rPr>
          <w:rFonts w:ascii="Times New Roman" w:hAnsi="Times New Roman" w:cs="Times New Roman"/>
          <w:sz w:val="24"/>
          <w:szCs w:val="24"/>
          <w:lang w:val="en-GB"/>
        </w:rPr>
        <w:t>ing u</w:t>
      </w:r>
      <w:r w:rsidR="000877C4" w:rsidRPr="00F91000">
        <w:rPr>
          <w:rFonts w:ascii="Times New Roman" w:hAnsi="Times New Roman" w:cs="Times New Roman"/>
          <w:sz w:val="24"/>
          <w:szCs w:val="24"/>
          <w:lang w:val="en-GB"/>
        </w:rPr>
        <w:t>n</w:t>
      </w:r>
      <w:r w:rsidR="00D45794" w:rsidRPr="00F91000">
        <w:rPr>
          <w:rFonts w:ascii="Times New Roman" w:hAnsi="Times New Roman" w:cs="Times New Roman"/>
          <w:sz w:val="24"/>
          <w:szCs w:val="24"/>
          <w:lang w:val="en-GB"/>
        </w:rPr>
        <w:t>i</w:t>
      </w:r>
      <w:r w:rsidR="000877C4" w:rsidRPr="00F91000">
        <w:rPr>
          <w:rFonts w:ascii="Times New Roman" w:hAnsi="Times New Roman" w:cs="Times New Roman"/>
          <w:sz w:val="24"/>
          <w:szCs w:val="24"/>
          <w:lang w:val="en-GB"/>
        </w:rPr>
        <w:t>t</w:t>
      </w:r>
      <w:r w:rsidR="00D45794" w:rsidRPr="00F91000">
        <w:rPr>
          <w:rFonts w:ascii="Times New Roman" w:hAnsi="Times New Roman" w:cs="Times New Roman"/>
          <w:sz w:val="24"/>
          <w:szCs w:val="24"/>
          <w:lang w:val="en-GB"/>
        </w:rPr>
        <w:t>s</w:t>
      </w:r>
    </w:p>
    <w:p w14:paraId="13D9AB1C" w14:textId="1726693D" w:rsidR="000877C4" w:rsidRPr="00F91000" w:rsidRDefault="00D45794"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Unavailability of data from</w:t>
      </w:r>
      <w:r w:rsidR="000877C4" w:rsidRPr="00F91000">
        <w:rPr>
          <w:rFonts w:ascii="Times New Roman" w:hAnsi="Times New Roman" w:cs="Times New Roman"/>
          <w:sz w:val="24"/>
          <w:szCs w:val="24"/>
          <w:lang w:val="en-GB"/>
        </w:rPr>
        <w:t xml:space="preserve"> monitor</w:t>
      </w:r>
      <w:r w:rsidRPr="00F91000">
        <w:rPr>
          <w:rFonts w:ascii="Times New Roman" w:hAnsi="Times New Roman" w:cs="Times New Roman"/>
          <w:sz w:val="24"/>
          <w:szCs w:val="24"/>
          <w:lang w:val="en-GB"/>
        </w:rPr>
        <w:t>ing units</w:t>
      </w:r>
    </w:p>
    <w:p w14:paraId="20860AA5" w14:textId="77777777" w:rsidR="000877C4" w:rsidRPr="00F91000" w:rsidRDefault="000877C4" w:rsidP="000877C4">
      <w:pPr>
        <w:spacing w:after="0"/>
        <w:ind w:left="2132"/>
        <w:rPr>
          <w:rFonts w:ascii="Times New Roman" w:hAnsi="Times New Roman" w:cs="Times New Roman"/>
          <w:sz w:val="24"/>
          <w:szCs w:val="24"/>
          <w:lang w:val="en-GB"/>
        </w:rPr>
      </w:pPr>
    </w:p>
    <w:tbl>
      <w:tblPr>
        <w:tblStyle w:val="Mriekatabuky"/>
        <w:tblW w:w="0" w:type="auto"/>
        <w:tblInd w:w="1416" w:type="dxa"/>
        <w:tblLook w:val="04A0" w:firstRow="1" w:lastRow="0" w:firstColumn="1" w:lastColumn="0" w:noHBand="0" w:noVBand="1"/>
      </w:tblPr>
      <w:tblGrid>
        <w:gridCol w:w="3865"/>
        <w:gridCol w:w="3781"/>
      </w:tblGrid>
      <w:tr w:rsidR="000877C4" w:rsidRPr="00F91000" w14:paraId="51181310" w14:textId="77777777" w:rsidTr="00CC1351">
        <w:tc>
          <w:tcPr>
            <w:tcW w:w="4531" w:type="dxa"/>
          </w:tcPr>
          <w:p w14:paraId="51531BA1" w14:textId="3859AFF0"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90347F" w:rsidRPr="00F91000">
              <w:rPr>
                <w:rFonts w:ascii="Times New Roman" w:hAnsi="Times New Roman" w:cs="Times New Roman"/>
                <w:sz w:val="24"/>
                <w:szCs w:val="24"/>
                <w:lang w:val="en-GB"/>
              </w:rPr>
              <w:t>sponse time</w:t>
            </w:r>
          </w:p>
        </w:tc>
        <w:tc>
          <w:tcPr>
            <w:tcW w:w="4531" w:type="dxa"/>
          </w:tcPr>
          <w:p w14:paraId="7C57D876" w14:textId="3FB8D15E"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1 Ho</w:t>
            </w:r>
            <w:r w:rsidR="0090347F" w:rsidRPr="00F91000">
              <w:rPr>
                <w:rFonts w:ascii="Times New Roman" w:hAnsi="Times New Roman" w:cs="Times New Roman"/>
                <w:sz w:val="24"/>
                <w:szCs w:val="24"/>
                <w:lang w:val="en-GB"/>
              </w:rPr>
              <w:t>ur</w:t>
            </w:r>
          </w:p>
        </w:tc>
      </w:tr>
      <w:tr w:rsidR="000877C4" w:rsidRPr="00F91000" w14:paraId="656A68D0" w14:textId="77777777" w:rsidTr="00CC1351">
        <w:tc>
          <w:tcPr>
            <w:tcW w:w="4531" w:type="dxa"/>
          </w:tcPr>
          <w:p w14:paraId="23A031BE" w14:textId="73744A8E"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Maxim</w:t>
            </w:r>
            <w:r w:rsidR="00D45794" w:rsidRPr="00F91000">
              <w:rPr>
                <w:rFonts w:ascii="Times New Roman" w:hAnsi="Times New Roman" w:cs="Times New Roman"/>
                <w:sz w:val="24"/>
                <w:szCs w:val="24"/>
                <w:lang w:val="en-GB"/>
              </w:rPr>
              <w:t>um resolutio</w:t>
            </w:r>
            <w:r w:rsidRPr="00F91000">
              <w:rPr>
                <w:rFonts w:ascii="Times New Roman" w:hAnsi="Times New Roman" w:cs="Times New Roman"/>
                <w:sz w:val="24"/>
                <w:szCs w:val="24"/>
                <w:lang w:val="en-GB"/>
              </w:rPr>
              <w:t>n</w:t>
            </w:r>
            <w:r w:rsidR="00D45794" w:rsidRPr="00F91000">
              <w:rPr>
                <w:rFonts w:ascii="Times New Roman" w:hAnsi="Times New Roman" w:cs="Times New Roman"/>
                <w:sz w:val="24"/>
                <w:szCs w:val="24"/>
                <w:lang w:val="en-GB"/>
              </w:rPr>
              <w:t xml:space="preserve"> t</w:t>
            </w:r>
            <w:r w:rsidRPr="00F91000">
              <w:rPr>
                <w:rFonts w:ascii="Times New Roman" w:hAnsi="Times New Roman" w:cs="Times New Roman"/>
                <w:sz w:val="24"/>
                <w:szCs w:val="24"/>
                <w:lang w:val="en-GB"/>
              </w:rPr>
              <w:t>i</w:t>
            </w:r>
            <w:r w:rsidR="00D45794" w:rsidRPr="00F91000">
              <w:rPr>
                <w:rFonts w:ascii="Times New Roman" w:hAnsi="Times New Roman" w:cs="Times New Roman"/>
                <w:sz w:val="24"/>
                <w:szCs w:val="24"/>
                <w:lang w:val="en-GB"/>
              </w:rPr>
              <w:t>me</w:t>
            </w:r>
          </w:p>
        </w:tc>
        <w:tc>
          <w:tcPr>
            <w:tcW w:w="4531" w:type="dxa"/>
          </w:tcPr>
          <w:p w14:paraId="53A11333" w14:textId="5E4E0FEA"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4 Ho</w:t>
            </w:r>
            <w:r w:rsidR="0090347F" w:rsidRPr="00F91000">
              <w:rPr>
                <w:rFonts w:ascii="Times New Roman" w:hAnsi="Times New Roman" w:cs="Times New Roman"/>
                <w:sz w:val="24"/>
                <w:szCs w:val="24"/>
                <w:lang w:val="en-GB"/>
              </w:rPr>
              <w:t>urs</w:t>
            </w:r>
          </w:p>
        </w:tc>
      </w:tr>
    </w:tbl>
    <w:p w14:paraId="3E43D2DF" w14:textId="77777777" w:rsidR="000877C4" w:rsidRPr="00F91000" w:rsidRDefault="000877C4" w:rsidP="000877C4">
      <w:pPr>
        <w:ind w:left="1416"/>
        <w:rPr>
          <w:rFonts w:ascii="Times New Roman" w:hAnsi="Times New Roman" w:cs="Times New Roman"/>
          <w:sz w:val="24"/>
          <w:szCs w:val="24"/>
          <w:lang w:val="en-GB"/>
        </w:rPr>
      </w:pPr>
    </w:p>
    <w:p w14:paraId="4AFD90A6" w14:textId="432786FE" w:rsidR="000877C4" w:rsidRPr="00F91000" w:rsidRDefault="000877C4" w:rsidP="000877C4">
      <w:pPr>
        <w:pStyle w:val="Nadpis3"/>
        <w:numPr>
          <w:ilvl w:val="1"/>
          <w:numId w:val="10"/>
        </w:numPr>
        <w:rPr>
          <w:rFonts w:ascii="Times New Roman" w:hAnsi="Times New Roman" w:cs="Times New Roman"/>
          <w:lang w:val="en-GB"/>
        </w:rPr>
      </w:pPr>
      <w:bookmarkStart w:id="11" w:name="_Toc132977267"/>
      <w:r w:rsidRPr="00F91000">
        <w:rPr>
          <w:rFonts w:ascii="Times New Roman" w:hAnsi="Times New Roman" w:cs="Times New Roman"/>
          <w:lang w:val="en-GB"/>
        </w:rPr>
        <w:t>Urgent</w:t>
      </w:r>
      <w:bookmarkEnd w:id="11"/>
    </w:p>
    <w:p w14:paraId="7CA30FC3" w14:textId="151AA158" w:rsidR="000877C4" w:rsidRPr="00F91000" w:rsidRDefault="00F837AA" w:rsidP="004F7A79">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operation of the Platform is degraded in its functions or a change in the external or internal environment requires a change in the original functionality of the Platform such that this condition may jeopardize the business or commercial activities of the Customer within a timeframe of one week to one month, or may cause financial or other damage</w:t>
      </w:r>
      <w:r w:rsidR="000877C4" w:rsidRPr="00F91000">
        <w:rPr>
          <w:rFonts w:ascii="Times New Roman" w:hAnsi="Times New Roman" w:cs="Times New Roman"/>
          <w:sz w:val="24"/>
          <w:szCs w:val="24"/>
          <w:lang w:val="en-GB"/>
        </w:rPr>
        <w:t>.</w:t>
      </w:r>
    </w:p>
    <w:p w14:paraId="16A0956B" w14:textId="104ED3E7" w:rsidR="000877C4" w:rsidRPr="00F91000" w:rsidRDefault="00F837AA" w:rsidP="004F7A79">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requirements of this priority include in particular, but not exclusively</w:t>
      </w:r>
      <w:r w:rsidR="000877C4" w:rsidRPr="00F91000">
        <w:rPr>
          <w:rFonts w:ascii="Times New Roman" w:hAnsi="Times New Roman" w:cs="Times New Roman"/>
          <w:sz w:val="24"/>
          <w:szCs w:val="24"/>
          <w:lang w:val="en-GB"/>
        </w:rPr>
        <w:t>:</w:t>
      </w:r>
    </w:p>
    <w:p w14:paraId="79FD8C44" w14:textId="0E473252" w:rsidR="00F837AA" w:rsidRPr="00F91000" w:rsidRDefault="00F837AA" w:rsidP="00F837AA">
      <w:pPr>
        <w:pStyle w:val="Odsekzoznamu"/>
        <w:numPr>
          <w:ilvl w:val="0"/>
          <w:numId w:val="1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Scheduling</w:t>
      </w:r>
      <w:r w:rsidR="000877C4" w:rsidRPr="00F91000">
        <w:rPr>
          <w:rFonts w:ascii="Times New Roman" w:hAnsi="Times New Roman" w:cs="Times New Roman"/>
          <w:sz w:val="24"/>
          <w:szCs w:val="24"/>
          <w:lang w:val="en-GB"/>
        </w:rPr>
        <w:t xml:space="preserve"> Modul</w:t>
      </w:r>
      <w:r w:rsidRPr="00F91000">
        <w:rPr>
          <w:rFonts w:ascii="Times New Roman" w:hAnsi="Times New Roman" w:cs="Times New Roman"/>
          <w:sz w:val="24"/>
          <w:szCs w:val="24"/>
          <w:lang w:val="en-GB"/>
        </w:rPr>
        <w:t>e outage</w:t>
      </w:r>
    </w:p>
    <w:p w14:paraId="3A00EED4" w14:textId="3EEEA2D1" w:rsidR="00AD0CC8" w:rsidRPr="00F91000" w:rsidRDefault="00F837AA" w:rsidP="00F837AA">
      <w:pPr>
        <w:pStyle w:val="Odsekzoznamu"/>
        <w:numPr>
          <w:ilvl w:val="0"/>
          <w:numId w:val="1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failure of a critical integration interface (e.g. interfacing to Noris </w:t>
      </w:r>
      <w:r w:rsidR="003557D5">
        <w:rPr>
          <w:rFonts w:ascii="Times New Roman" w:hAnsi="Times New Roman" w:cs="Times New Roman"/>
          <w:sz w:val="24"/>
          <w:szCs w:val="24"/>
          <w:lang w:val="en-GB"/>
        </w:rPr>
        <w:t>,</w:t>
      </w:r>
      <w:r w:rsidR="00D57B15" w:rsidRPr="00F91000">
        <w:rPr>
          <w:rFonts w:ascii="Times New Roman" w:hAnsi="Times New Roman" w:cs="Times New Roman"/>
          <w:sz w:val="24"/>
          <w:szCs w:val="24"/>
          <w:lang w:val="en-GB"/>
        </w:rPr>
        <w:t>CRM</w:t>
      </w:r>
      <w:r w:rsidRPr="00F91000">
        <w:rPr>
          <w:rFonts w:ascii="Times New Roman" w:hAnsi="Times New Roman" w:cs="Times New Roman"/>
          <w:sz w:val="24"/>
          <w:szCs w:val="24"/>
          <w:lang w:val="en-GB"/>
        </w:rPr>
        <w:t>,</w:t>
      </w:r>
      <w:r w:rsidR="00D57B15" w:rsidRPr="00F91000">
        <w:rPr>
          <w:rFonts w:ascii="Times New Roman" w:hAnsi="Times New Roman" w:cs="Times New Roman"/>
          <w:sz w:val="24"/>
          <w:szCs w:val="24"/>
          <w:lang w:val="en-GB"/>
        </w:rPr>
        <w:t xml:space="preserve"> </w:t>
      </w:r>
      <w:r w:rsidR="002B6C20">
        <w:rPr>
          <w:rFonts w:ascii="Times New Roman" w:hAnsi="Times New Roman" w:cs="Times New Roman"/>
          <w:sz w:val="24"/>
          <w:szCs w:val="24"/>
          <w:lang w:val="en-GB"/>
        </w:rPr>
        <w:t xml:space="preserve">Tablets for crews </w:t>
      </w:r>
      <w:r w:rsidRPr="00F91000">
        <w:rPr>
          <w:rFonts w:ascii="Times New Roman" w:hAnsi="Times New Roman" w:cs="Times New Roman"/>
          <w:sz w:val="24"/>
          <w:szCs w:val="24"/>
          <w:lang w:val="en-GB"/>
        </w:rPr>
        <w:t>e</w:t>
      </w:r>
      <w:r w:rsidR="00D57B15"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c</w:t>
      </w:r>
      <w:r w:rsidR="00D57B15" w:rsidRPr="00F91000">
        <w:rPr>
          <w:rFonts w:ascii="Times New Roman" w:hAnsi="Times New Roman" w:cs="Times New Roman"/>
          <w:sz w:val="24"/>
          <w:szCs w:val="24"/>
          <w:lang w:val="en-GB"/>
        </w:rPr>
        <w:t>.)</w:t>
      </w:r>
    </w:p>
    <w:p w14:paraId="3526B567" w14:textId="77777777" w:rsidR="000877C4" w:rsidRPr="00F91000" w:rsidRDefault="000877C4" w:rsidP="000877C4">
      <w:pPr>
        <w:ind w:left="1416"/>
        <w:rPr>
          <w:rFonts w:ascii="Times New Roman" w:hAnsi="Times New Roman" w:cs="Times New Roman"/>
          <w:sz w:val="24"/>
          <w:szCs w:val="24"/>
          <w:lang w:val="en-GB"/>
        </w:rPr>
      </w:pPr>
    </w:p>
    <w:tbl>
      <w:tblPr>
        <w:tblStyle w:val="Mriekatabuky"/>
        <w:tblW w:w="0" w:type="auto"/>
        <w:tblInd w:w="1416" w:type="dxa"/>
        <w:tblLook w:val="04A0" w:firstRow="1" w:lastRow="0" w:firstColumn="1" w:lastColumn="0" w:noHBand="0" w:noVBand="1"/>
      </w:tblPr>
      <w:tblGrid>
        <w:gridCol w:w="3865"/>
        <w:gridCol w:w="3781"/>
      </w:tblGrid>
      <w:tr w:rsidR="000877C4" w:rsidRPr="00F91000" w14:paraId="26EB38D0" w14:textId="77777777" w:rsidTr="00CC1351">
        <w:tc>
          <w:tcPr>
            <w:tcW w:w="4531" w:type="dxa"/>
          </w:tcPr>
          <w:p w14:paraId="2909FC79" w14:textId="1EA71C46"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F837AA" w:rsidRPr="00F91000">
              <w:rPr>
                <w:rFonts w:ascii="Times New Roman" w:hAnsi="Times New Roman" w:cs="Times New Roman"/>
                <w:sz w:val="24"/>
                <w:szCs w:val="24"/>
                <w:lang w:val="en-GB"/>
              </w:rPr>
              <w:t>spo</w:t>
            </w:r>
            <w:r w:rsidRPr="00F91000">
              <w:rPr>
                <w:rFonts w:ascii="Times New Roman" w:hAnsi="Times New Roman" w:cs="Times New Roman"/>
                <w:sz w:val="24"/>
                <w:szCs w:val="24"/>
                <w:lang w:val="en-GB"/>
              </w:rPr>
              <w:t>n</w:t>
            </w:r>
            <w:r w:rsidR="00F837AA" w:rsidRPr="00F91000">
              <w:rPr>
                <w:rFonts w:ascii="Times New Roman" w:hAnsi="Times New Roman" w:cs="Times New Roman"/>
                <w:sz w:val="24"/>
                <w:szCs w:val="24"/>
                <w:lang w:val="en-GB"/>
              </w:rPr>
              <w:t>se time</w:t>
            </w:r>
          </w:p>
        </w:tc>
        <w:tc>
          <w:tcPr>
            <w:tcW w:w="4531" w:type="dxa"/>
          </w:tcPr>
          <w:p w14:paraId="7F276F71" w14:textId="11D7BA72"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4 Ho</w:t>
            </w:r>
            <w:r w:rsidR="00F837AA" w:rsidRPr="00F91000">
              <w:rPr>
                <w:rFonts w:ascii="Times New Roman" w:hAnsi="Times New Roman" w:cs="Times New Roman"/>
                <w:sz w:val="24"/>
                <w:szCs w:val="24"/>
                <w:lang w:val="en-GB"/>
              </w:rPr>
              <w:t>urs</w:t>
            </w:r>
          </w:p>
        </w:tc>
      </w:tr>
      <w:tr w:rsidR="000877C4" w:rsidRPr="00F91000" w14:paraId="5AD23F36" w14:textId="77777777" w:rsidTr="00CC1351">
        <w:tc>
          <w:tcPr>
            <w:tcW w:w="4531" w:type="dxa"/>
          </w:tcPr>
          <w:p w14:paraId="28EF59A8" w14:textId="3BC5A678"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Maxim</w:t>
            </w:r>
            <w:r w:rsidR="00F837AA" w:rsidRPr="00F91000">
              <w:rPr>
                <w:rFonts w:ascii="Times New Roman" w:hAnsi="Times New Roman" w:cs="Times New Roman"/>
                <w:sz w:val="24"/>
                <w:szCs w:val="24"/>
                <w:lang w:val="en-GB"/>
              </w:rPr>
              <w:t>um</w:t>
            </w:r>
            <w:r w:rsidRPr="00F91000">
              <w:rPr>
                <w:rFonts w:ascii="Times New Roman" w:hAnsi="Times New Roman" w:cs="Times New Roman"/>
                <w:sz w:val="24"/>
                <w:szCs w:val="24"/>
                <w:lang w:val="en-GB"/>
              </w:rPr>
              <w:t xml:space="preserve"> re</w:t>
            </w:r>
            <w:r w:rsidR="00F837AA" w:rsidRPr="00F91000">
              <w:rPr>
                <w:rFonts w:ascii="Times New Roman" w:hAnsi="Times New Roman" w:cs="Times New Roman"/>
                <w:sz w:val="24"/>
                <w:szCs w:val="24"/>
                <w:lang w:val="en-GB"/>
              </w:rPr>
              <w:t>solutio</w:t>
            </w:r>
            <w:r w:rsidRPr="00F91000">
              <w:rPr>
                <w:rFonts w:ascii="Times New Roman" w:hAnsi="Times New Roman" w:cs="Times New Roman"/>
                <w:sz w:val="24"/>
                <w:szCs w:val="24"/>
                <w:lang w:val="en-GB"/>
              </w:rPr>
              <w:t>n</w:t>
            </w:r>
            <w:r w:rsidR="00F837AA" w:rsidRPr="00F91000">
              <w:rPr>
                <w:rFonts w:ascii="Times New Roman" w:hAnsi="Times New Roman" w:cs="Times New Roman"/>
                <w:sz w:val="24"/>
                <w:szCs w:val="24"/>
                <w:lang w:val="en-GB"/>
              </w:rPr>
              <w:t xml:space="preserve"> t</w:t>
            </w:r>
            <w:r w:rsidRPr="00F91000">
              <w:rPr>
                <w:rFonts w:ascii="Times New Roman" w:hAnsi="Times New Roman" w:cs="Times New Roman"/>
                <w:sz w:val="24"/>
                <w:szCs w:val="24"/>
                <w:lang w:val="en-GB"/>
              </w:rPr>
              <w:t>i</w:t>
            </w:r>
            <w:r w:rsidR="00F837AA" w:rsidRPr="00F91000">
              <w:rPr>
                <w:rFonts w:ascii="Times New Roman" w:hAnsi="Times New Roman" w:cs="Times New Roman"/>
                <w:sz w:val="24"/>
                <w:szCs w:val="24"/>
                <w:lang w:val="en-GB"/>
              </w:rPr>
              <w:t>me</w:t>
            </w:r>
          </w:p>
        </w:tc>
        <w:tc>
          <w:tcPr>
            <w:tcW w:w="4531" w:type="dxa"/>
          </w:tcPr>
          <w:p w14:paraId="014F508F" w14:textId="77777777"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1 BD</w:t>
            </w:r>
          </w:p>
        </w:tc>
      </w:tr>
    </w:tbl>
    <w:p w14:paraId="4ECFDC79" w14:textId="77777777" w:rsidR="000877C4" w:rsidRPr="00F91000" w:rsidRDefault="000877C4" w:rsidP="000877C4">
      <w:pPr>
        <w:rPr>
          <w:rFonts w:ascii="Times New Roman" w:hAnsi="Times New Roman" w:cs="Times New Roman"/>
          <w:sz w:val="24"/>
          <w:szCs w:val="24"/>
          <w:lang w:val="en-GB"/>
        </w:rPr>
      </w:pPr>
    </w:p>
    <w:p w14:paraId="1749FBCE" w14:textId="74580101" w:rsidR="000877C4" w:rsidRPr="00F91000" w:rsidRDefault="00F837AA" w:rsidP="000877C4">
      <w:pPr>
        <w:pStyle w:val="Nadpis3"/>
        <w:numPr>
          <w:ilvl w:val="1"/>
          <w:numId w:val="10"/>
        </w:numPr>
        <w:rPr>
          <w:rFonts w:ascii="Times New Roman" w:hAnsi="Times New Roman" w:cs="Times New Roman"/>
          <w:b/>
          <w:bCs/>
          <w:color w:val="auto"/>
          <w:lang w:val="en-GB"/>
        </w:rPr>
      </w:pPr>
      <w:bookmarkStart w:id="12" w:name="_Toc132977268"/>
      <w:r w:rsidRPr="00F91000">
        <w:rPr>
          <w:rFonts w:ascii="Times New Roman" w:hAnsi="Times New Roman" w:cs="Times New Roman"/>
          <w:b/>
          <w:bCs/>
          <w:color w:val="auto"/>
          <w:lang w:val="en-GB"/>
        </w:rPr>
        <w:t>S</w:t>
      </w:r>
      <w:r w:rsidR="000877C4" w:rsidRPr="00F91000">
        <w:rPr>
          <w:rFonts w:ascii="Times New Roman" w:hAnsi="Times New Roman" w:cs="Times New Roman"/>
          <w:b/>
          <w:bCs/>
          <w:color w:val="auto"/>
          <w:lang w:val="en-GB"/>
        </w:rPr>
        <w:t>tandard</w:t>
      </w:r>
      <w:bookmarkEnd w:id="12"/>
    </w:p>
    <w:p w14:paraId="0C4DCC41" w14:textId="2993A07C" w:rsidR="000877C4" w:rsidRPr="00F91000" w:rsidRDefault="00F837AA" w:rsidP="00525BE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latform defects complicate the use of the Platform to a certain extent or do not allow its full use, or a change in the external or internal environment requires a change in the original functionality of the Platform, which, however, cannot jeopardize the business or commercial activities of the Customer, nor does it jeopardize the operation of the business or business processes</w:t>
      </w:r>
      <w:r w:rsidR="000877C4" w:rsidRPr="00F91000">
        <w:rPr>
          <w:rFonts w:ascii="Times New Roman" w:hAnsi="Times New Roman" w:cs="Times New Roman"/>
          <w:sz w:val="24"/>
          <w:szCs w:val="24"/>
          <w:lang w:val="en-GB"/>
        </w:rPr>
        <w:t>.</w:t>
      </w:r>
    </w:p>
    <w:p w14:paraId="1FA198DB" w14:textId="102C4379" w:rsidR="000877C4" w:rsidRPr="00F91000" w:rsidRDefault="00F837AA"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lang w:val="en-GB"/>
        </w:rPr>
        <w:t>The requirements of this priority include in particular</w:t>
      </w:r>
      <w:r w:rsidR="000877C4" w:rsidRPr="00F91000">
        <w:rPr>
          <w:rFonts w:ascii="Times New Roman" w:hAnsi="Times New Roman" w:cs="Times New Roman"/>
          <w:sz w:val="24"/>
          <w:szCs w:val="24"/>
          <w:lang w:val="en-GB"/>
        </w:rPr>
        <w:t>:</w:t>
      </w:r>
    </w:p>
    <w:p w14:paraId="1571C8BA" w14:textId="3679580B" w:rsidR="000877C4" w:rsidRPr="00F91000" w:rsidRDefault="00F837AA" w:rsidP="00C365DA">
      <w:pPr>
        <w:pStyle w:val="Odsekzoznamu"/>
        <w:numPr>
          <w:ilvl w:val="0"/>
          <w:numId w:val="19"/>
        </w:numPr>
        <w:rPr>
          <w:rFonts w:ascii="Times New Roman" w:hAnsi="Times New Roman" w:cs="Times New Roman"/>
          <w:sz w:val="24"/>
          <w:szCs w:val="24"/>
          <w:lang w:val="en-GB"/>
        </w:rPr>
      </w:pPr>
      <w:r w:rsidRPr="00F91000">
        <w:rPr>
          <w:rFonts w:ascii="Times New Roman" w:hAnsi="Times New Roman" w:cs="Times New Roman"/>
          <w:sz w:val="24"/>
          <w:szCs w:val="24"/>
          <w:lang w:val="en-GB"/>
        </w:rPr>
        <w:t>Outage of</w:t>
      </w:r>
      <w:r w:rsidR="00C365DA" w:rsidRPr="00F91000">
        <w:rPr>
          <w:rFonts w:ascii="Times New Roman" w:hAnsi="Times New Roman" w:cs="Times New Roman"/>
          <w:sz w:val="24"/>
          <w:szCs w:val="24"/>
          <w:lang w:val="en-GB"/>
        </w:rPr>
        <w:t xml:space="preserve"> n</w:t>
      </w:r>
      <w:r w:rsidRPr="00F91000">
        <w:rPr>
          <w:rFonts w:ascii="Times New Roman" w:hAnsi="Times New Roman" w:cs="Times New Roman"/>
          <w:sz w:val="24"/>
          <w:szCs w:val="24"/>
          <w:lang w:val="en-GB"/>
        </w:rPr>
        <w:t>on-c</w:t>
      </w:r>
      <w:r w:rsidR="00C365DA" w:rsidRPr="00F91000">
        <w:rPr>
          <w:rFonts w:ascii="Times New Roman" w:hAnsi="Times New Roman" w:cs="Times New Roman"/>
          <w:sz w:val="24"/>
          <w:szCs w:val="24"/>
          <w:lang w:val="en-GB"/>
        </w:rPr>
        <w:t>ritic</w:t>
      </w:r>
      <w:r w:rsidRPr="00F91000">
        <w:rPr>
          <w:rFonts w:ascii="Times New Roman" w:hAnsi="Times New Roman" w:cs="Times New Roman"/>
          <w:sz w:val="24"/>
          <w:szCs w:val="24"/>
          <w:lang w:val="en-GB"/>
        </w:rPr>
        <w:t>al</w:t>
      </w:r>
      <w:r w:rsidR="00C365DA" w:rsidRPr="00F91000">
        <w:rPr>
          <w:rFonts w:ascii="Times New Roman" w:hAnsi="Times New Roman" w:cs="Times New Roman"/>
          <w:sz w:val="24"/>
          <w:szCs w:val="24"/>
          <w:lang w:val="en-GB"/>
        </w:rPr>
        <w:t xml:space="preserve"> </w:t>
      </w:r>
      <w:r w:rsidR="00185E37" w:rsidRPr="00F91000">
        <w:rPr>
          <w:rFonts w:ascii="Times New Roman" w:hAnsi="Times New Roman" w:cs="Times New Roman"/>
          <w:sz w:val="24"/>
          <w:szCs w:val="24"/>
          <w:lang w:val="en-GB"/>
        </w:rPr>
        <w:t>F</w:t>
      </w:r>
      <w:r w:rsidR="00C365DA" w:rsidRPr="00F91000">
        <w:rPr>
          <w:rFonts w:ascii="Times New Roman" w:hAnsi="Times New Roman" w:cs="Times New Roman"/>
          <w:sz w:val="24"/>
          <w:szCs w:val="24"/>
          <w:lang w:val="en-GB"/>
        </w:rPr>
        <w:t>unc</w:t>
      </w:r>
      <w:r w:rsidRPr="00F91000">
        <w:rPr>
          <w:rFonts w:ascii="Times New Roman" w:hAnsi="Times New Roman" w:cs="Times New Roman"/>
          <w:sz w:val="24"/>
          <w:szCs w:val="24"/>
          <w:lang w:val="en-GB"/>
        </w:rPr>
        <w:t>t</w:t>
      </w:r>
      <w:r w:rsidR="00C365DA" w:rsidRPr="00F91000">
        <w:rPr>
          <w:rFonts w:ascii="Times New Roman" w:hAnsi="Times New Roman" w:cs="Times New Roman"/>
          <w:sz w:val="24"/>
          <w:szCs w:val="24"/>
          <w:lang w:val="en-GB"/>
        </w:rPr>
        <w:t>ional</w:t>
      </w:r>
      <w:r w:rsidRPr="00F91000">
        <w:rPr>
          <w:rFonts w:ascii="Times New Roman" w:hAnsi="Times New Roman" w:cs="Times New Roman"/>
          <w:sz w:val="24"/>
          <w:szCs w:val="24"/>
          <w:lang w:val="en-GB"/>
        </w:rPr>
        <w:t>i</w:t>
      </w:r>
      <w:r w:rsidR="00C365DA"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ies</w:t>
      </w:r>
    </w:p>
    <w:p w14:paraId="2BF75F4D" w14:textId="43931CB9" w:rsidR="00C13B11" w:rsidRPr="00F91000" w:rsidRDefault="00F837AA" w:rsidP="00C365DA">
      <w:pPr>
        <w:pStyle w:val="Odsekzoznamu"/>
        <w:numPr>
          <w:ilvl w:val="0"/>
          <w:numId w:val="19"/>
        </w:numPr>
        <w:rPr>
          <w:rFonts w:ascii="Times New Roman" w:hAnsi="Times New Roman" w:cs="Times New Roman"/>
          <w:sz w:val="24"/>
          <w:szCs w:val="24"/>
          <w:lang w:val="en-GB"/>
        </w:rPr>
      </w:pPr>
      <w:r w:rsidRPr="00F91000">
        <w:rPr>
          <w:rFonts w:ascii="Times New Roman" w:hAnsi="Times New Roman" w:cs="Times New Roman"/>
          <w:sz w:val="24"/>
          <w:szCs w:val="24"/>
          <w:lang w:val="en-GB"/>
        </w:rPr>
        <w:t>Outage of</w:t>
      </w:r>
      <w:r w:rsidR="00C13B11" w:rsidRPr="00F91000">
        <w:rPr>
          <w:rFonts w:ascii="Times New Roman" w:hAnsi="Times New Roman" w:cs="Times New Roman"/>
          <w:sz w:val="24"/>
          <w:szCs w:val="24"/>
          <w:lang w:val="en-GB"/>
        </w:rPr>
        <w:t xml:space="preserve"> OLO TAXI</w:t>
      </w:r>
      <w:r w:rsidRPr="00F91000">
        <w:rPr>
          <w:rFonts w:ascii="Times New Roman" w:hAnsi="Times New Roman" w:cs="Times New Roman"/>
          <w:sz w:val="24"/>
          <w:szCs w:val="24"/>
          <w:lang w:val="en-GB"/>
        </w:rPr>
        <w:t xml:space="preserve"> planning mode</w:t>
      </w:r>
      <w:r w:rsidR="00C13B11" w:rsidRPr="00F91000">
        <w:rPr>
          <w:rFonts w:ascii="Times New Roman" w:hAnsi="Times New Roman" w:cs="Times New Roman"/>
          <w:sz w:val="24"/>
          <w:szCs w:val="24"/>
          <w:lang w:val="en-GB"/>
        </w:rPr>
        <w:t xml:space="preserve"> </w:t>
      </w:r>
    </w:p>
    <w:p w14:paraId="20D5A94E" w14:textId="7F694C88" w:rsidR="0049377F" w:rsidRPr="00CD64D1" w:rsidRDefault="00F837AA" w:rsidP="00146384">
      <w:pPr>
        <w:pStyle w:val="Odsekzoznamu"/>
        <w:numPr>
          <w:ilvl w:val="0"/>
          <w:numId w:val="19"/>
        </w:numPr>
        <w:rPr>
          <w:rFonts w:ascii="Times New Roman" w:hAnsi="Times New Roman" w:cs="Times New Roman"/>
          <w:sz w:val="24"/>
          <w:szCs w:val="24"/>
          <w:lang w:val="en-GB"/>
        </w:rPr>
      </w:pPr>
      <w:r w:rsidRPr="00146384">
        <w:rPr>
          <w:rFonts w:ascii="Times New Roman" w:hAnsi="Times New Roman" w:cs="Times New Roman"/>
          <w:sz w:val="24"/>
          <w:szCs w:val="24"/>
          <w:lang w:val="en-GB"/>
        </w:rPr>
        <w:t xml:space="preserve">Failure of non-critical integration interface (integration to MS </w:t>
      </w:r>
      <w:r w:rsidR="00A800E6">
        <w:rPr>
          <w:rFonts w:ascii="Times New Roman" w:hAnsi="Times New Roman" w:cs="Times New Roman"/>
          <w:sz w:val="24"/>
          <w:szCs w:val="24"/>
          <w:lang w:val="en-GB"/>
        </w:rPr>
        <w:t>Power BI</w:t>
      </w:r>
      <w:r w:rsidRPr="00146384">
        <w:rPr>
          <w:rFonts w:ascii="Times New Roman" w:hAnsi="Times New Roman" w:cs="Times New Roman"/>
          <w:sz w:val="24"/>
          <w:szCs w:val="24"/>
          <w:lang w:val="en-GB"/>
        </w:rPr>
        <w:t xml:space="preserve">, </w:t>
      </w:r>
      <w:r w:rsidR="00146384" w:rsidRPr="00146384">
        <w:rPr>
          <w:rFonts w:ascii="Times New Roman" w:hAnsi="Times New Roman" w:cs="Times New Roman"/>
          <w:sz w:val="24"/>
          <w:szCs w:val="24"/>
          <w:lang w:val="en-GB"/>
        </w:rPr>
        <w:t>App to takeover container stands and quality control</w:t>
      </w:r>
      <w:r w:rsidR="00147CA6">
        <w:rPr>
          <w:rFonts w:ascii="Times New Roman" w:hAnsi="Times New Roman" w:cs="Times New Roman"/>
          <w:sz w:val="24"/>
          <w:szCs w:val="24"/>
          <w:lang w:val="en-GB"/>
        </w:rPr>
        <w:t xml:space="preserve">, </w:t>
      </w:r>
      <w:r w:rsidRPr="00CD64D1">
        <w:rPr>
          <w:rFonts w:ascii="Times New Roman" w:hAnsi="Times New Roman" w:cs="Times New Roman"/>
          <w:sz w:val="24"/>
          <w:szCs w:val="24"/>
          <w:lang w:val="en-GB"/>
        </w:rPr>
        <w:t>e</w:t>
      </w:r>
      <w:r w:rsidR="00F5171D" w:rsidRPr="00CD64D1">
        <w:rPr>
          <w:rFonts w:ascii="Times New Roman" w:hAnsi="Times New Roman" w:cs="Times New Roman"/>
          <w:sz w:val="24"/>
          <w:szCs w:val="24"/>
          <w:lang w:val="en-GB"/>
        </w:rPr>
        <w:t>t</w:t>
      </w:r>
      <w:r w:rsidRPr="00CD64D1">
        <w:rPr>
          <w:rFonts w:ascii="Times New Roman" w:hAnsi="Times New Roman" w:cs="Times New Roman"/>
          <w:sz w:val="24"/>
          <w:szCs w:val="24"/>
          <w:lang w:val="en-GB"/>
        </w:rPr>
        <w:t>c</w:t>
      </w:r>
      <w:r w:rsidR="00F5171D" w:rsidRPr="00CD64D1">
        <w:rPr>
          <w:rFonts w:ascii="Times New Roman" w:hAnsi="Times New Roman" w:cs="Times New Roman"/>
          <w:sz w:val="24"/>
          <w:szCs w:val="24"/>
          <w:lang w:val="en-GB"/>
        </w:rPr>
        <w:t>.)</w:t>
      </w:r>
    </w:p>
    <w:tbl>
      <w:tblPr>
        <w:tblStyle w:val="Mriekatabuky"/>
        <w:tblW w:w="0" w:type="auto"/>
        <w:tblInd w:w="1416" w:type="dxa"/>
        <w:tblLook w:val="04A0" w:firstRow="1" w:lastRow="0" w:firstColumn="1" w:lastColumn="0" w:noHBand="0" w:noVBand="1"/>
      </w:tblPr>
      <w:tblGrid>
        <w:gridCol w:w="3868"/>
        <w:gridCol w:w="3778"/>
      </w:tblGrid>
      <w:tr w:rsidR="000877C4" w:rsidRPr="00F91000" w14:paraId="5A00D468" w14:textId="77777777" w:rsidTr="00CC1351">
        <w:tc>
          <w:tcPr>
            <w:tcW w:w="4531" w:type="dxa"/>
          </w:tcPr>
          <w:p w14:paraId="492E3FC4" w14:textId="026EB0B5"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F837AA" w:rsidRPr="00F91000">
              <w:rPr>
                <w:rFonts w:ascii="Times New Roman" w:hAnsi="Times New Roman" w:cs="Times New Roman"/>
                <w:sz w:val="24"/>
                <w:szCs w:val="24"/>
                <w:lang w:val="en-GB"/>
              </w:rPr>
              <w:t>sponse time</w:t>
            </w:r>
          </w:p>
        </w:tc>
        <w:tc>
          <w:tcPr>
            <w:tcW w:w="4531" w:type="dxa"/>
          </w:tcPr>
          <w:p w14:paraId="0E5124E3" w14:textId="77777777"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NBD</w:t>
            </w:r>
          </w:p>
        </w:tc>
      </w:tr>
      <w:tr w:rsidR="000877C4" w:rsidRPr="00F91000" w14:paraId="0FD7E65F" w14:textId="77777777" w:rsidTr="00CC1351">
        <w:tc>
          <w:tcPr>
            <w:tcW w:w="4531" w:type="dxa"/>
          </w:tcPr>
          <w:p w14:paraId="6CE17F9B" w14:textId="159E0DF4"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Maxim</w:t>
            </w:r>
            <w:r w:rsidR="00F837AA" w:rsidRPr="00F91000">
              <w:rPr>
                <w:rFonts w:ascii="Times New Roman" w:hAnsi="Times New Roman" w:cs="Times New Roman"/>
                <w:sz w:val="24"/>
                <w:szCs w:val="24"/>
                <w:lang w:val="en-GB"/>
              </w:rPr>
              <w:t>al</w:t>
            </w:r>
            <w:r w:rsidRPr="00F91000">
              <w:rPr>
                <w:rFonts w:ascii="Times New Roman" w:hAnsi="Times New Roman" w:cs="Times New Roman"/>
                <w:sz w:val="24"/>
                <w:szCs w:val="24"/>
                <w:lang w:val="en-GB"/>
              </w:rPr>
              <w:t xml:space="preserve"> re</w:t>
            </w:r>
            <w:r w:rsidR="00F837AA" w:rsidRPr="00F91000">
              <w:rPr>
                <w:rFonts w:ascii="Times New Roman" w:hAnsi="Times New Roman" w:cs="Times New Roman"/>
                <w:sz w:val="24"/>
                <w:szCs w:val="24"/>
                <w:lang w:val="en-GB"/>
              </w:rPr>
              <w:t>solution time</w:t>
            </w:r>
          </w:p>
        </w:tc>
        <w:tc>
          <w:tcPr>
            <w:tcW w:w="4531" w:type="dxa"/>
          </w:tcPr>
          <w:p w14:paraId="21E957BE" w14:textId="77777777"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5 BD</w:t>
            </w:r>
          </w:p>
        </w:tc>
      </w:tr>
    </w:tbl>
    <w:p w14:paraId="68AD95E3" w14:textId="77777777" w:rsidR="000877C4" w:rsidRPr="00F91000" w:rsidRDefault="000877C4" w:rsidP="000877C4">
      <w:pPr>
        <w:ind w:left="1416"/>
        <w:rPr>
          <w:rFonts w:ascii="Times New Roman" w:hAnsi="Times New Roman" w:cs="Times New Roman"/>
          <w:sz w:val="24"/>
          <w:szCs w:val="24"/>
          <w:lang w:val="en-GB"/>
        </w:rPr>
      </w:pPr>
    </w:p>
    <w:p w14:paraId="665C1B53" w14:textId="05239FB1" w:rsidR="000877C4" w:rsidRPr="00F91000" w:rsidRDefault="00FA61F4" w:rsidP="00F431B9">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Provider undertakes to commence the Service Work, depending on the nature of the Requirement as defined in (a) (b) (c), within the response times according to the relevant table.</w:t>
      </w:r>
    </w:p>
    <w:p w14:paraId="72C35ECF" w14:textId="2822B58F" w:rsidR="00BC5E2B" w:rsidRPr="00F91000" w:rsidRDefault="00CF4635" w:rsidP="00BC5E2B">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 the event of an emergency Request, the Customer shall have the right to escalate the request for resolution by calling the following Provider personnel, in the order listed below</w:t>
      </w:r>
      <w:r w:rsidR="00BC5E2B" w:rsidRPr="00F91000">
        <w:rPr>
          <w:rFonts w:ascii="Times New Roman" w:hAnsi="Times New Roman" w:cs="Times New Roman"/>
          <w:sz w:val="24"/>
          <w:szCs w:val="24"/>
          <w:lang w:val="en-GB"/>
        </w:rPr>
        <w:t>.</w:t>
      </w:r>
    </w:p>
    <w:p w14:paraId="4BFFDA1B" w14:textId="162B66A5" w:rsidR="00BC5E2B" w:rsidRPr="00F91000" w:rsidRDefault="00BC5E2B" w:rsidP="00BC5E2B">
      <w:pPr>
        <w:ind w:left="1416"/>
        <w:jc w:val="both"/>
        <w:rPr>
          <w:rFonts w:ascii="Times New Roman" w:hAnsi="Times New Roman" w:cs="Times New Roman"/>
          <w:sz w:val="24"/>
          <w:szCs w:val="24"/>
          <w:lang w:val="en-GB"/>
        </w:rPr>
      </w:pPr>
      <w:r w:rsidRPr="00F91000">
        <w:rPr>
          <w:rStyle w:val="normaltextrun"/>
          <w:rFonts w:ascii="Times New Roman" w:hAnsi="Times New Roman" w:cs="Times New Roman"/>
          <w:color w:val="000000"/>
          <w:sz w:val="24"/>
          <w:szCs w:val="24"/>
          <w:lang w:val="en-GB"/>
        </w:rPr>
        <w:t>Escalation contacts:</w:t>
      </w:r>
    </w:p>
    <w:p w14:paraId="3B9D4A3A" w14:textId="77777777" w:rsidR="000877C4" w:rsidRPr="00F91000" w:rsidRDefault="000877C4"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highlight w:val="yellow"/>
          <w:lang w:val="en-GB"/>
        </w:rPr>
        <w:t>&lt;mobile number a&gt;</w:t>
      </w:r>
    </w:p>
    <w:p w14:paraId="1C355409" w14:textId="77777777" w:rsidR="000877C4" w:rsidRPr="00F91000" w:rsidRDefault="000877C4"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highlight w:val="yellow"/>
          <w:lang w:val="en-GB"/>
        </w:rPr>
        <w:t>&lt;mobile number b&gt;</w:t>
      </w:r>
    </w:p>
    <w:p w14:paraId="44E5A341" w14:textId="48709627" w:rsidR="000877C4" w:rsidRPr="00F91000" w:rsidRDefault="00CF4635" w:rsidP="002F5BF5">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 the event that the Provider is unable to resolve the Request for serious reasons, the Provider is obliged to provide a substitute solution within a specified time limit. The alternative solution must be accepted by the Customer. Acceptance of a substitute solution does not relieve the Provider of the obligation to resolve the Request within the agreed maximum resolution time</w:t>
      </w:r>
      <w:r w:rsidR="7FAFD04A"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A replacement solution is a solution that reduces or eliminates the impact of a Platform malfunction for which a full solution is unavailable. It means achieving a temporary mode of Platform </w:t>
      </w:r>
      <w:r w:rsidR="009959A9" w:rsidRPr="00F91000">
        <w:rPr>
          <w:rFonts w:ascii="Times New Roman" w:hAnsi="Times New Roman" w:cs="Times New Roman"/>
          <w:sz w:val="24"/>
          <w:szCs w:val="24"/>
          <w:lang w:val="en-GB"/>
        </w:rPr>
        <w:t>f</w:t>
      </w:r>
      <w:r w:rsidRPr="00F91000">
        <w:rPr>
          <w:rFonts w:ascii="Times New Roman" w:hAnsi="Times New Roman" w:cs="Times New Roman"/>
          <w:sz w:val="24"/>
          <w:szCs w:val="24"/>
          <w:lang w:val="en-GB"/>
        </w:rPr>
        <w:t xml:space="preserve">unctionality, i.e. the unavailability or malfunctioning of critical Platform </w:t>
      </w:r>
      <w:r w:rsidR="009959A9" w:rsidRPr="00F91000">
        <w:rPr>
          <w:rFonts w:ascii="Times New Roman" w:hAnsi="Times New Roman" w:cs="Times New Roman"/>
          <w:sz w:val="24"/>
          <w:szCs w:val="24"/>
          <w:lang w:val="en-GB"/>
        </w:rPr>
        <w:t>F</w:t>
      </w:r>
      <w:r w:rsidRPr="00F91000">
        <w:rPr>
          <w:rFonts w:ascii="Times New Roman" w:hAnsi="Times New Roman" w:cs="Times New Roman"/>
          <w:sz w:val="24"/>
          <w:szCs w:val="24"/>
          <w:lang w:val="en-GB"/>
        </w:rPr>
        <w:t xml:space="preserve">unctionalities necessary for its use is minimised or eliminated by </w:t>
      </w:r>
      <w:r w:rsidRPr="00F91000">
        <w:rPr>
          <w:rFonts w:ascii="Times New Roman" w:hAnsi="Times New Roman" w:cs="Times New Roman"/>
          <w:sz w:val="24"/>
          <w:szCs w:val="24"/>
          <w:lang w:val="en-GB"/>
        </w:rPr>
        <w:lastRenderedPageBreak/>
        <w:t>using other technological and methodological procedures, technical means or by switching to a backup/replacement Platform.</w:t>
      </w:r>
    </w:p>
    <w:p w14:paraId="38B4C11E" w14:textId="23CC0A07" w:rsidR="000877C4" w:rsidRPr="00F91000" w:rsidRDefault="00CF4635" w:rsidP="008E754D">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Provider guarantees to resolve the Request within the maximum specified resolution time. The Request shall be deemed to be resolved by the elimination of the defect identified and the one-off elimination of the consequences of the defect</w:t>
      </w:r>
      <w:r w:rsidR="7FAFD04A" w:rsidRPr="00F91000">
        <w:rPr>
          <w:rFonts w:ascii="Times New Roman" w:hAnsi="Times New Roman" w:cs="Times New Roman"/>
          <w:sz w:val="24"/>
          <w:szCs w:val="24"/>
          <w:lang w:val="en-GB"/>
        </w:rPr>
        <w:t xml:space="preserve">. </w:t>
      </w:r>
    </w:p>
    <w:p w14:paraId="096160D6" w14:textId="643C9721" w:rsidR="000877C4" w:rsidRPr="00F91000" w:rsidRDefault="00CF4635" w:rsidP="00613B9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maximum resolution time does not include the period during which the Customer is in delay in providing the reasonably requested assistance to the Provider in resolving the Request and the period during which the resolution of the Request has been suspended on the Customer's instruction</w:t>
      </w:r>
      <w:r w:rsidR="7FAFD04A" w:rsidRPr="00F91000">
        <w:rPr>
          <w:rFonts w:ascii="Times New Roman" w:hAnsi="Times New Roman" w:cs="Times New Roman"/>
          <w:sz w:val="24"/>
          <w:szCs w:val="24"/>
          <w:lang w:val="en-GB"/>
        </w:rPr>
        <w:t>.</w:t>
      </w:r>
    </w:p>
    <w:p w14:paraId="77CCA969" w14:textId="4E636D6A" w:rsidR="000877C4" w:rsidRPr="00F91000" w:rsidRDefault="00CF4635" w:rsidP="00F924B7">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 the course of the solution, the Provider is entitled to request from the Customer to ensure the conditions for solving the Request, to provide information or assistance in solving the Request</w:t>
      </w:r>
      <w:r w:rsidR="7FAFD04A" w:rsidRPr="00F91000">
        <w:rPr>
          <w:rFonts w:ascii="Times New Roman" w:hAnsi="Times New Roman" w:cs="Times New Roman"/>
          <w:sz w:val="24"/>
          <w:szCs w:val="24"/>
          <w:lang w:val="en-GB"/>
        </w:rPr>
        <w:t>.</w:t>
      </w:r>
    </w:p>
    <w:p w14:paraId="018C1FC7" w14:textId="6B1FA709" w:rsidR="000877C4" w:rsidRPr="00F91000" w:rsidRDefault="00CF4635"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lang w:val="en-GB"/>
        </w:rPr>
        <w:t>The solution will be interrupted in the following cases</w:t>
      </w:r>
      <w:r w:rsidR="000877C4" w:rsidRPr="00F91000">
        <w:rPr>
          <w:rFonts w:ascii="Times New Roman" w:hAnsi="Times New Roman" w:cs="Times New Roman"/>
          <w:sz w:val="24"/>
          <w:szCs w:val="24"/>
          <w:lang w:val="en-GB"/>
        </w:rPr>
        <w:t>:</w:t>
      </w:r>
    </w:p>
    <w:p w14:paraId="77ABC7DE" w14:textId="6A483E36" w:rsidR="000877C4" w:rsidRPr="00F91000" w:rsidRDefault="00CF4635" w:rsidP="00EC4224">
      <w:pPr>
        <w:numPr>
          <w:ilvl w:val="0"/>
          <w:numId w:val="20"/>
        </w:num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cause of the defect is localized in the Customer's infrastructure, the Customer is responsible for the solution</w:t>
      </w:r>
      <w:r w:rsidR="7FAFD04A" w:rsidRPr="00F91000">
        <w:rPr>
          <w:rFonts w:ascii="Times New Roman" w:hAnsi="Times New Roman" w:cs="Times New Roman"/>
          <w:sz w:val="24"/>
          <w:szCs w:val="24"/>
          <w:lang w:val="en-GB"/>
        </w:rPr>
        <w:t>.</w:t>
      </w:r>
    </w:p>
    <w:p w14:paraId="141F80CB" w14:textId="1FAE60AE" w:rsidR="000877C4" w:rsidRPr="00F91000" w:rsidRDefault="00CF4635" w:rsidP="00EC4224">
      <w:pPr>
        <w:numPr>
          <w:ilvl w:val="0"/>
          <w:numId w:val="20"/>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reason for the defect is localized in the HW and SW infrastructure operated by the Customer's own IT department (HW and SW server bases, client stations, network connectivity), the Customer is responsible for the solution</w:t>
      </w:r>
      <w:r w:rsidR="7FAFD04A" w:rsidRPr="00F91000">
        <w:rPr>
          <w:rFonts w:ascii="Times New Roman" w:hAnsi="Times New Roman" w:cs="Times New Roman"/>
          <w:sz w:val="24"/>
          <w:szCs w:val="24"/>
          <w:lang w:val="en-GB"/>
        </w:rPr>
        <w:t>.</w:t>
      </w:r>
    </w:p>
    <w:p w14:paraId="179CB567" w14:textId="6FF4D317" w:rsidR="000877C4" w:rsidRPr="00F91000" w:rsidRDefault="00CF4635" w:rsidP="00EC4224">
      <w:pPr>
        <w:numPr>
          <w:ilvl w:val="0"/>
          <w:numId w:val="20"/>
        </w:num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reason for the defect is localized in the infrastructure of the Mobile Internet Service Provider. In such a case, the Resolution Request is made to the Service Provider by the Customer or the Service Provider, depending on which of the parties is the Service Provider's contractual partner</w:t>
      </w:r>
      <w:r w:rsidR="7FAFD04A" w:rsidRPr="00F91000">
        <w:rPr>
          <w:rFonts w:ascii="Times New Roman" w:hAnsi="Times New Roman" w:cs="Times New Roman"/>
          <w:sz w:val="24"/>
          <w:szCs w:val="24"/>
          <w:lang w:val="en-GB"/>
        </w:rPr>
        <w:t>.</w:t>
      </w:r>
    </w:p>
    <w:p w14:paraId="71E7F918" w14:textId="789621B5" w:rsidR="000877C4" w:rsidRPr="00F91000" w:rsidRDefault="00CF4635" w:rsidP="00EC4224">
      <w:pPr>
        <w:numPr>
          <w:ilvl w:val="0"/>
          <w:numId w:val="20"/>
        </w:numPr>
        <w:spacing w:after="0"/>
        <w:ind w:left="1786"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Customer's assistance is requested regarding the solution, e.g. the completion of additional information</w:t>
      </w:r>
      <w:r w:rsidR="00185E37" w:rsidRPr="00F91000">
        <w:rPr>
          <w:rFonts w:ascii="Times New Roman" w:hAnsi="Times New Roman" w:cs="Times New Roman"/>
          <w:sz w:val="24"/>
          <w:szCs w:val="24"/>
          <w:lang w:val="en-GB"/>
        </w:rPr>
        <w:t>.</w:t>
      </w:r>
    </w:p>
    <w:p w14:paraId="7FA02775" w14:textId="77777777" w:rsidR="0044365C" w:rsidRPr="00F91000" w:rsidRDefault="0044365C" w:rsidP="00EC4224">
      <w:pPr>
        <w:spacing w:after="0"/>
        <w:ind w:left="1786"/>
        <w:jc w:val="both"/>
        <w:rPr>
          <w:rFonts w:ascii="Times New Roman" w:hAnsi="Times New Roman" w:cs="Times New Roman"/>
          <w:sz w:val="24"/>
          <w:szCs w:val="24"/>
          <w:lang w:val="en-GB"/>
        </w:rPr>
      </w:pPr>
    </w:p>
    <w:p w14:paraId="70DE2066" w14:textId="36F7FE5B" w:rsidR="000877C4" w:rsidRPr="00F91000" w:rsidRDefault="00CF4635" w:rsidP="00EC4224">
      <w:pPr>
        <w:numPr>
          <w:ilvl w:val="0"/>
          <w:numId w:val="20"/>
        </w:numPr>
        <w:spacing w:after="0"/>
        <w:ind w:left="1786"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 other cases where the interruption is agreed by the Customer on the basis of the Provider's Request</w:t>
      </w:r>
      <w:r w:rsidR="00185E37" w:rsidRPr="00F91000">
        <w:rPr>
          <w:rFonts w:ascii="Times New Roman" w:hAnsi="Times New Roman" w:cs="Times New Roman"/>
          <w:sz w:val="24"/>
          <w:szCs w:val="24"/>
          <w:lang w:val="en-GB"/>
        </w:rPr>
        <w:t>.</w:t>
      </w:r>
    </w:p>
    <w:p w14:paraId="3628AE6F" w14:textId="77777777" w:rsidR="000877C4" w:rsidRPr="00F91000" w:rsidRDefault="000877C4" w:rsidP="007B484D">
      <w:pPr>
        <w:ind w:left="1788"/>
        <w:jc w:val="both"/>
        <w:rPr>
          <w:rFonts w:ascii="Times New Roman" w:hAnsi="Times New Roman" w:cs="Times New Roman"/>
          <w:b/>
          <w:bCs/>
          <w:sz w:val="24"/>
          <w:szCs w:val="24"/>
          <w:lang w:val="en-GB"/>
        </w:rPr>
      </w:pPr>
    </w:p>
    <w:p w14:paraId="6D10870A" w14:textId="50FC1602" w:rsidR="00FB570F" w:rsidRPr="00F91000" w:rsidRDefault="00CF4635" w:rsidP="00354FD8">
      <w:pPr>
        <w:pStyle w:val="Nadpis2"/>
        <w:numPr>
          <w:ilvl w:val="0"/>
          <w:numId w:val="10"/>
        </w:numPr>
        <w:rPr>
          <w:rFonts w:ascii="Times New Roman" w:hAnsi="Times New Roman" w:cs="Times New Roman"/>
          <w:b/>
          <w:bCs/>
          <w:color w:val="auto"/>
          <w:sz w:val="24"/>
          <w:szCs w:val="24"/>
          <w:lang w:val="en-GB"/>
        </w:rPr>
      </w:pPr>
      <w:bookmarkStart w:id="13" w:name="_Toc132977269"/>
      <w:r w:rsidRPr="00F91000">
        <w:rPr>
          <w:rFonts w:ascii="Times New Roman" w:hAnsi="Times New Roman" w:cs="Times New Roman"/>
          <w:b/>
          <w:bCs/>
          <w:color w:val="auto"/>
          <w:sz w:val="24"/>
          <w:szCs w:val="24"/>
          <w:lang w:val="en-GB"/>
        </w:rPr>
        <w:t>T</w:t>
      </w:r>
      <w:r w:rsidR="558173B8" w:rsidRPr="00F91000">
        <w:rPr>
          <w:rFonts w:ascii="Times New Roman" w:hAnsi="Times New Roman" w:cs="Times New Roman"/>
          <w:b/>
          <w:bCs/>
          <w:color w:val="auto"/>
          <w:sz w:val="24"/>
          <w:szCs w:val="24"/>
          <w:lang w:val="en-GB"/>
        </w:rPr>
        <w:t>y</w:t>
      </w:r>
      <w:r w:rsidRPr="00F91000">
        <w:rPr>
          <w:rFonts w:ascii="Times New Roman" w:hAnsi="Times New Roman" w:cs="Times New Roman"/>
          <w:b/>
          <w:bCs/>
          <w:color w:val="auto"/>
          <w:sz w:val="24"/>
          <w:szCs w:val="24"/>
          <w:lang w:val="en-GB"/>
        </w:rPr>
        <w:t>pes of Requests</w:t>
      </w:r>
      <w:r w:rsidR="78A8FD4A" w:rsidRPr="00F91000">
        <w:rPr>
          <w:rFonts w:ascii="Times New Roman" w:hAnsi="Times New Roman" w:cs="Times New Roman"/>
          <w:b/>
          <w:bCs/>
          <w:color w:val="auto"/>
          <w:sz w:val="24"/>
          <w:szCs w:val="24"/>
          <w:lang w:val="en-GB"/>
        </w:rPr>
        <w:t xml:space="preserve"> a</w:t>
      </w:r>
      <w:r w:rsidRPr="00F91000">
        <w:rPr>
          <w:rFonts w:ascii="Times New Roman" w:hAnsi="Times New Roman" w:cs="Times New Roman"/>
          <w:b/>
          <w:bCs/>
          <w:color w:val="auto"/>
          <w:sz w:val="24"/>
          <w:szCs w:val="24"/>
          <w:lang w:val="en-GB"/>
        </w:rPr>
        <w:t>nd</w:t>
      </w:r>
      <w:r w:rsidR="78A8FD4A" w:rsidRPr="00F91000">
        <w:rPr>
          <w:rFonts w:ascii="Times New Roman" w:hAnsi="Times New Roman" w:cs="Times New Roman"/>
          <w:b/>
          <w:bCs/>
          <w:color w:val="auto"/>
          <w:sz w:val="24"/>
          <w:szCs w:val="24"/>
          <w:lang w:val="en-GB"/>
        </w:rPr>
        <w:t> </w:t>
      </w:r>
      <w:r w:rsidRPr="00F91000">
        <w:rPr>
          <w:rFonts w:ascii="Times New Roman" w:hAnsi="Times New Roman" w:cs="Times New Roman"/>
          <w:b/>
          <w:bCs/>
          <w:color w:val="auto"/>
          <w:sz w:val="24"/>
          <w:szCs w:val="24"/>
          <w:lang w:val="en-GB"/>
        </w:rPr>
        <w:t>t</w:t>
      </w:r>
      <w:r w:rsidR="78A8FD4A" w:rsidRPr="00F91000">
        <w:rPr>
          <w:rFonts w:ascii="Times New Roman" w:hAnsi="Times New Roman" w:cs="Times New Roman"/>
          <w:b/>
          <w:bCs/>
          <w:color w:val="auto"/>
          <w:sz w:val="24"/>
          <w:szCs w:val="24"/>
          <w:lang w:val="en-GB"/>
        </w:rPr>
        <w:t>h</w:t>
      </w:r>
      <w:r w:rsidRPr="00F91000">
        <w:rPr>
          <w:rFonts w:ascii="Times New Roman" w:hAnsi="Times New Roman" w:cs="Times New Roman"/>
          <w:b/>
          <w:bCs/>
          <w:color w:val="auto"/>
          <w:sz w:val="24"/>
          <w:szCs w:val="24"/>
          <w:lang w:val="en-GB"/>
        </w:rPr>
        <w:t>eir</w:t>
      </w:r>
      <w:r w:rsidR="78A8FD4A" w:rsidRPr="00F91000">
        <w:rPr>
          <w:rFonts w:ascii="Times New Roman" w:hAnsi="Times New Roman" w:cs="Times New Roman"/>
          <w:b/>
          <w:bCs/>
          <w:color w:val="auto"/>
          <w:sz w:val="24"/>
          <w:szCs w:val="24"/>
          <w:lang w:val="en-GB"/>
        </w:rPr>
        <w:t xml:space="preserve"> re</w:t>
      </w:r>
      <w:r w:rsidRPr="00F91000">
        <w:rPr>
          <w:rFonts w:ascii="Times New Roman" w:hAnsi="Times New Roman" w:cs="Times New Roman"/>
          <w:b/>
          <w:bCs/>
          <w:color w:val="auto"/>
          <w:sz w:val="24"/>
          <w:szCs w:val="24"/>
          <w:lang w:val="en-GB"/>
        </w:rPr>
        <w:t>solutio</w:t>
      </w:r>
      <w:r w:rsidR="78A8FD4A" w:rsidRPr="00F91000">
        <w:rPr>
          <w:rFonts w:ascii="Times New Roman" w:hAnsi="Times New Roman" w:cs="Times New Roman"/>
          <w:b/>
          <w:bCs/>
          <w:color w:val="auto"/>
          <w:sz w:val="24"/>
          <w:szCs w:val="24"/>
          <w:lang w:val="en-GB"/>
        </w:rPr>
        <w:t>n</w:t>
      </w:r>
      <w:bookmarkEnd w:id="13"/>
    </w:p>
    <w:p w14:paraId="4A7A1739" w14:textId="77777777" w:rsidR="00DF03B2" w:rsidRPr="00F91000" w:rsidRDefault="00DF03B2" w:rsidP="00DF03B2">
      <w:pPr>
        <w:rPr>
          <w:rFonts w:ascii="Times New Roman" w:hAnsi="Times New Roman" w:cs="Times New Roman"/>
          <w:b/>
          <w:bCs/>
          <w:sz w:val="24"/>
          <w:szCs w:val="24"/>
          <w:lang w:val="en-GB"/>
        </w:rPr>
      </w:pPr>
    </w:p>
    <w:p w14:paraId="47918E38" w14:textId="6D216EAD" w:rsidR="00A567D6" w:rsidRPr="00F91000" w:rsidRDefault="00B81FD7" w:rsidP="00503EA9">
      <w:pPr>
        <w:pStyle w:val="Nadpis3"/>
        <w:numPr>
          <w:ilvl w:val="1"/>
          <w:numId w:val="10"/>
        </w:numPr>
        <w:rPr>
          <w:rFonts w:ascii="Times New Roman" w:hAnsi="Times New Roman" w:cs="Times New Roman"/>
          <w:b/>
          <w:bCs/>
          <w:color w:val="auto"/>
          <w:lang w:val="en-GB"/>
        </w:rPr>
      </w:pPr>
      <w:bookmarkStart w:id="14" w:name="_Toc132977270"/>
      <w:r w:rsidRPr="00F91000">
        <w:rPr>
          <w:rFonts w:ascii="Times New Roman" w:hAnsi="Times New Roman" w:cs="Times New Roman"/>
          <w:b/>
          <w:bCs/>
          <w:color w:val="auto"/>
          <w:lang w:val="en-GB"/>
        </w:rPr>
        <w:t>Incident</w:t>
      </w:r>
      <w:r w:rsidR="003229AA" w:rsidRPr="00F91000">
        <w:rPr>
          <w:rFonts w:ascii="Times New Roman" w:hAnsi="Times New Roman" w:cs="Times New Roman"/>
          <w:b/>
          <w:bCs/>
          <w:color w:val="auto"/>
          <w:lang w:val="en-GB"/>
        </w:rPr>
        <w:t xml:space="preserve"> </w:t>
      </w:r>
      <w:r w:rsidR="00CF4635" w:rsidRPr="00F91000">
        <w:rPr>
          <w:rFonts w:ascii="Times New Roman" w:hAnsi="Times New Roman" w:cs="Times New Roman"/>
          <w:b/>
          <w:bCs/>
          <w:color w:val="auto"/>
          <w:lang w:val="en-GB"/>
        </w:rPr>
        <w:t>M</w:t>
      </w:r>
      <w:r w:rsidR="003229AA" w:rsidRPr="00F91000">
        <w:rPr>
          <w:rFonts w:ascii="Times New Roman" w:hAnsi="Times New Roman" w:cs="Times New Roman"/>
          <w:b/>
          <w:bCs/>
          <w:color w:val="auto"/>
          <w:lang w:val="en-GB"/>
        </w:rPr>
        <w:t>ana</w:t>
      </w:r>
      <w:r w:rsidR="00CF4635" w:rsidRPr="00F91000">
        <w:rPr>
          <w:rFonts w:ascii="Times New Roman" w:hAnsi="Times New Roman" w:cs="Times New Roman"/>
          <w:b/>
          <w:bCs/>
          <w:color w:val="auto"/>
          <w:lang w:val="en-GB"/>
        </w:rPr>
        <w:t>ge</w:t>
      </w:r>
      <w:r w:rsidR="003229AA" w:rsidRPr="00F91000">
        <w:rPr>
          <w:rFonts w:ascii="Times New Roman" w:hAnsi="Times New Roman" w:cs="Times New Roman"/>
          <w:b/>
          <w:bCs/>
          <w:color w:val="auto"/>
          <w:lang w:val="en-GB"/>
        </w:rPr>
        <w:t>ment</w:t>
      </w:r>
      <w:bookmarkEnd w:id="14"/>
    </w:p>
    <w:p w14:paraId="3B2D9F8C" w14:textId="004602E0" w:rsidR="00AB750F" w:rsidRPr="00F91000" w:rsidRDefault="00CF4635" w:rsidP="00CF167A">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n Incident is an event that is not part of the standard operation and functionality of the Platform causing interruption or reduction in the quality of work and availability of the Service, Modules or Functionality. Incident resolution is governed by the Provider's guaranteed response time and maximum resolution time</w:t>
      </w:r>
      <w:r w:rsidR="00733201" w:rsidRPr="00F91000">
        <w:rPr>
          <w:rFonts w:ascii="Times New Roman" w:hAnsi="Times New Roman" w:cs="Times New Roman"/>
          <w:sz w:val="24"/>
          <w:szCs w:val="24"/>
          <w:lang w:val="en-GB"/>
        </w:rPr>
        <w:t>.</w:t>
      </w:r>
    </w:p>
    <w:p w14:paraId="0E92F2A0" w14:textId="29A00E26" w:rsidR="004C743B" w:rsidRPr="00F91000" w:rsidRDefault="00CF4635" w:rsidP="00CF167A">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aim of Incident Management is to restore the standard operation of the Platform as quickly as possible and to minimize the consequences of the incident for the Customer</w:t>
      </w:r>
      <w:r w:rsidR="00B82A0C" w:rsidRPr="00F91000">
        <w:rPr>
          <w:rFonts w:ascii="Times New Roman" w:hAnsi="Times New Roman" w:cs="Times New Roman"/>
          <w:sz w:val="24"/>
          <w:szCs w:val="24"/>
          <w:lang w:val="en-GB"/>
        </w:rPr>
        <w:t>.</w:t>
      </w:r>
    </w:p>
    <w:p w14:paraId="51A6B176" w14:textId="08E8510F" w:rsidR="007A1A2B" w:rsidRPr="00F91000" w:rsidRDefault="00E00244" w:rsidP="00AB750F">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Phases of</w:t>
      </w:r>
      <w:r w:rsidR="007A1A2B" w:rsidRPr="00F91000">
        <w:rPr>
          <w:rFonts w:ascii="Times New Roman" w:hAnsi="Times New Roman" w:cs="Times New Roman"/>
          <w:sz w:val="24"/>
          <w:szCs w:val="24"/>
          <w:lang w:val="en-GB"/>
        </w:rPr>
        <w:t xml:space="preserve"> Incident </w:t>
      </w:r>
      <w:r w:rsidRPr="00F91000">
        <w:rPr>
          <w:rFonts w:ascii="Times New Roman" w:hAnsi="Times New Roman" w:cs="Times New Roman"/>
          <w:sz w:val="24"/>
          <w:szCs w:val="24"/>
          <w:lang w:val="en-GB"/>
        </w:rPr>
        <w:t>M</w:t>
      </w:r>
      <w:r w:rsidR="007A1A2B" w:rsidRPr="00F91000">
        <w:rPr>
          <w:rFonts w:ascii="Times New Roman" w:hAnsi="Times New Roman" w:cs="Times New Roman"/>
          <w:sz w:val="24"/>
          <w:szCs w:val="24"/>
          <w:lang w:val="en-GB"/>
        </w:rPr>
        <w:t>ana</w:t>
      </w:r>
      <w:r w:rsidRPr="00F91000">
        <w:rPr>
          <w:rFonts w:ascii="Times New Roman" w:hAnsi="Times New Roman" w:cs="Times New Roman"/>
          <w:sz w:val="24"/>
          <w:szCs w:val="24"/>
          <w:lang w:val="en-GB"/>
        </w:rPr>
        <w:t>ge</w:t>
      </w:r>
      <w:r w:rsidR="007A1A2B" w:rsidRPr="00F91000">
        <w:rPr>
          <w:rFonts w:ascii="Times New Roman" w:hAnsi="Times New Roman" w:cs="Times New Roman"/>
          <w:sz w:val="24"/>
          <w:szCs w:val="24"/>
          <w:lang w:val="en-GB"/>
        </w:rPr>
        <w:t>ment</w:t>
      </w:r>
      <w:r w:rsidRPr="00F91000">
        <w:rPr>
          <w:rFonts w:ascii="Times New Roman" w:hAnsi="Times New Roman" w:cs="Times New Roman"/>
          <w:sz w:val="24"/>
          <w:szCs w:val="24"/>
          <w:lang w:val="en-GB"/>
        </w:rPr>
        <w:t xml:space="preserve"> are the following</w:t>
      </w:r>
      <w:r w:rsidR="007A1A2B" w:rsidRPr="00F91000">
        <w:rPr>
          <w:rFonts w:ascii="Times New Roman" w:hAnsi="Times New Roman" w:cs="Times New Roman"/>
          <w:sz w:val="24"/>
          <w:szCs w:val="24"/>
          <w:lang w:val="en-GB"/>
        </w:rPr>
        <w:t>:</w:t>
      </w:r>
    </w:p>
    <w:p w14:paraId="107073F9" w14:textId="4B9E93D2" w:rsidR="007A1A2B"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eporting the incident using the agreed communication tool or the Provider's proactive approach</w:t>
      </w:r>
    </w:p>
    <w:p w14:paraId="47BA15E5" w14:textId="322DBEC0" w:rsidR="00B528F2"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rovider's response - informing the Customer that the Provider has accepted the Requests and is starting to resolve the incident</w:t>
      </w:r>
    </w:p>
    <w:p w14:paraId="7249EBD3" w14:textId="7981C78A" w:rsidR="00192055"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roposing a temporary solution to minimize the damage caused to the Customer</w:t>
      </w:r>
      <w:r w:rsidR="00192055" w:rsidRPr="00F91000">
        <w:rPr>
          <w:rFonts w:ascii="Times New Roman" w:hAnsi="Times New Roman" w:cs="Times New Roman"/>
          <w:sz w:val="24"/>
          <w:szCs w:val="24"/>
          <w:lang w:val="en-GB"/>
        </w:rPr>
        <w:t xml:space="preserve"> </w:t>
      </w:r>
    </w:p>
    <w:p w14:paraId="411902A8" w14:textId="59CDD071" w:rsidR="00481531" w:rsidRPr="00F91000" w:rsidRDefault="00194A23"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w:t>
      </w:r>
      <w:r w:rsidR="00E00244" w:rsidRPr="00F91000">
        <w:rPr>
          <w:rFonts w:ascii="Times New Roman" w:hAnsi="Times New Roman" w:cs="Times New Roman"/>
          <w:sz w:val="24"/>
          <w:szCs w:val="24"/>
          <w:lang w:val="en-GB"/>
        </w:rPr>
        <w:t>r</w:t>
      </w:r>
      <w:r w:rsidRPr="00F91000">
        <w:rPr>
          <w:rFonts w:ascii="Times New Roman" w:hAnsi="Times New Roman" w:cs="Times New Roman"/>
          <w:sz w:val="24"/>
          <w:szCs w:val="24"/>
          <w:lang w:val="en-GB"/>
        </w:rPr>
        <w:t>o</w:t>
      </w:r>
      <w:r w:rsidR="00E00244" w:rsidRPr="00F91000">
        <w:rPr>
          <w:rFonts w:ascii="Times New Roman" w:hAnsi="Times New Roman" w:cs="Times New Roman"/>
          <w:sz w:val="24"/>
          <w:szCs w:val="24"/>
          <w:lang w:val="en-GB"/>
        </w:rPr>
        <w:t>vider´</w:t>
      </w:r>
      <w:r w:rsidRPr="00F91000">
        <w:rPr>
          <w:rFonts w:ascii="Times New Roman" w:hAnsi="Times New Roman" w:cs="Times New Roman"/>
          <w:sz w:val="24"/>
          <w:szCs w:val="24"/>
          <w:lang w:val="en-GB"/>
        </w:rPr>
        <w:t>s</w:t>
      </w:r>
      <w:r w:rsidR="00E00244" w:rsidRPr="00F91000">
        <w:rPr>
          <w:rFonts w:ascii="Times New Roman" w:hAnsi="Times New Roman" w:cs="Times New Roman"/>
          <w:sz w:val="24"/>
          <w:szCs w:val="24"/>
          <w:lang w:val="en-GB"/>
        </w:rPr>
        <w:t xml:space="preserve"> work on</w:t>
      </w:r>
      <w:r w:rsidR="00F7625E" w:rsidRPr="00F91000">
        <w:rPr>
          <w:rFonts w:ascii="Times New Roman" w:hAnsi="Times New Roman" w:cs="Times New Roman"/>
          <w:sz w:val="24"/>
          <w:szCs w:val="24"/>
          <w:lang w:val="en-GB"/>
        </w:rPr>
        <w:t xml:space="preserve"> fin</w:t>
      </w:r>
      <w:r w:rsidR="00E00244" w:rsidRPr="00F91000">
        <w:rPr>
          <w:rFonts w:ascii="Times New Roman" w:hAnsi="Times New Roman" w:cs="Times New Roman"/>
          <w:sz w:val="24"/>
          <w:szCs w:val="24"/>
          <w:lang w:val="en-GB"/>
        </w:rPr>
        <w:t>a</w:t>
      </w:r>
      <w:r w:rsidR="00F7625E" w:rsidRPr="00F91000">
        <w:rPr>
          <w:rFonts w:ascii="Times New Roman" w:hAnsi="Times New Roman" w:cs="Times New Roman"/>
          <w:sz w:val="24"/>
          <w:szCs w:val="24"/>
          <w:lang w:val="en-GB"/>
        </w:rPr>
        <w:t>l</w:t>
      </w:r>
      <w:r w:rsidR="00E00244" w:rsidRPr="00F91000">
        <w:rPr>
          <w:rFonts w:ascii="Times New Roman" w:hAnsi="Times New Roman" w:cs="Times New Roman"/>
          <w:sz w:val="24"/>
          <w:szCs w:val="24"/>
          <w:lang w:val="en-GB"/>
        </w:rPr>
        <w:t xml:space="preserve"> solution</w:t>
      </w:r>
    </w:p>
    <w:p w14:paraId="6E3485A9" w14:textId="4627E00E" w:rsidR="00F46FEE"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V</w:t>
      </w:r>
      <w:r w:rsidR="00F46FEE" w:rsidRPr="00F91000">
        <w:rPr>
          <w:rFonts w:ascii="Times New Roman" w:hAnsi="Times New Roman" w:cs="Times New Roman"/>
          <w:sz w:val="24"/>
          <w:szCs w:val="24"/>
          <w:lang w:val="en-GB"/>
        </w:rPr>
        <w:t>er</w:t>
      </w:r>
      <w:r w:rsidRPr="00F91000">
        <w:rPr>
          <w:rFonts w:ascii="Times New Roman" w:hAnsi="Times New Roman" w:cs="Times New Roman"/>
          <w:sz w:val="24"/>
          <w:szCs w:val="24"/>
          <w:lang w:val="en-GB"/>
        </w:rPr>
        <w:t>ificatio</w:t>
      </w:r>
      <w:r w:rsidR="00F46FEE"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 xml:space="preserve"> of the solut</w:t>
      </w:r>
      <w:r w:rsidR="00F46FEE"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on by the Customer</w:t>
      </w:r>
    </w:p>
    <w:p w14:paraId="466DE50C" w14:textId="32A217D4" w:rsidR="00A86B6D"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A86B6D"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ur</w:t>
      </w:r>
      <w:r w:rsidR="00A86B6D" w:rsidRPr="00F91000">
        <w:rPr>
          <w:rFonts w:ascii="Times New Roman" w:hAnsi="Times New Roman" w:cs="Times New Roman"/>
          <w:sz w:val="24"/>
          <w:szCs w:val="24"/>
          <w:lang w:val="en-GB"/>
        </w:rPr>
        <w:t>ni</w:t>
      </w:r>
      <w:r w:rsidRPr="00F91000">
        <w:rPr>
          <w:rFonts w:ascii="Times New Roman" w:hAnsi="Times New Roman" w:cs="Times New Roman"/>
          <w:sz w:val="24"/>
          <w:szCs w:val="24"/>
          <w:lang w:val="en-GB"/>
        </w:rPr>
        <w:t>ng the</w:t>
      </w:r>
      <w:r w:rsidR="00A86B6D" w:rsidRPr="00F91000">
        <w:rPr>
          <w:rFonts w:ascii="Times New Roman" w:hAnsi="Times New Roman" w:cs="Times New Roman"/>
          <w:sz w:val="24"/>
          <w:szCs w:val="24"/>
          <w:lang w:val="en-GB"/>
        </w:rPr>
        <w:t xml:space="preserve"> </w:t>
      </w:r>
      <w:r w:rsidR="00C06EA1" w:rsidRPr="00F91000">
        <w:rPr>
          <w:rFonts w:ascii="Times New Roman" w:hAnsi="Times New Roman" w:cs="Times New Roman"/>
          <w:sz w:val="24"/>
          <w:szCs w:val="24"/>
          <w:lang w:val="en-GB"/>
        </w:rPr>
        <w:t>incident</w:t>
      </w:r>
      <w:r w:rsidRPr="00F91000">
        <w:rPr>
          <w:rFonts w:ascii="Times New Roman" w:hAnsi="Times New Roman" w:cs="Times New Roman"/>
          <w:sz w:val="24"/>
          <w:szCs w:val="24"/>
          <w:lang w:val="en-GB"/>
        </w:rPr>
        <w:t xml:space="preserve"> for</w:t>
      </w:r>
      <w:r w:rsidR="00375093" w:rsidRPr="00F91000">
        <w:rPr>
          <w:rFonts w:ascii="Times New Roman" w:hAnsi="Times New Roman" w:cs="Times New Roman"/>
          <w:sz w:val="24"/>
          <w:szCs w:val="24"/>
          <w:lang w:val="en-GB"/>
        </w:rPr>
        <w:t xml:space="preserve"> </w:t>
      </w:r>
      <w:r w:rsidR="00C06EA1" w:rsidRPr="00F91000">
        <w:rPr>
          <w:rFonts w:ascii="Times New Roman" w:hAnsi="Times New Roman" w:cs="Times New Roman"/>
          <w:sz w:val="24"/>
          <w:szCs w:val="24"/>
          <w:lang w:val="en-GB"/>
        </w:rPr>
        <w:t>re</w:t>
      </w:r>
      <w:r w:rsidRPr="00F91000">
        <w:rPr>
          <w:rFonts w:ascii="Times New Roman" w:hAnsi="Times New Roman" w:cs="Times New Roman"/>
          <w:sz w:val="24"/>
          <w:szCs w:val="24"/>
          <w:lang w:val="en-GB"/>
        </w:rPr>
        <w:t>solutio</w:t>
      </w:r>
      <w:r w:rsidR="00C06EA1" w:rsidRPr="00F91000">
        <w:rPr>
          <w:rFonts w:ascii="Times New Roman" w:hAnsi="Times New Roman" w:cs="Times New Roman"/>
          <w:sz w:val="24"/>
          <w:szCs w:val="24"/>
          <w:lang w:val="en-GB"/>
        </w:rPr>
        <w:t>n</w:t>
      </w:r>
    </w:p>
    <w:p w14:paraId="61E04065" w14:textId="6703DCDA" w:rsidR="00B4434D"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C06EA1"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solutio</w:t>
      </w:r>
      <w:r w:rsidR="00C06EA1"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 xml:space="preserve"> of the</w:t>
      </w:r>
      <w:r w:rsidR="00C06EA1" w:rsidRPr="00F91000">
        <w:rPr>
          <w:rFonts w:ascii="Times New Roman" w:hAnsi="Times New Roman" w:cs="Times New Roman"/>
          <w:sz w:val="24"/>
          <w:szCs w:val="24"/>
          <w:lang w:val="en-GB"/>
        </w:rPr>
        <w:t xml:space="preserve"> incident</w:t>
      </w:r>
      <w:r w:rsidR="00B4434D" w:rsidRPr="00F91000">
        <w:rPr>
          <w:rFonts w:ascii="Times New Roman" w:hAnsi="Times New Roman" w:cs="Times New Roman"/>
          <w:sz w:val="24"/>
          <w:szCs w:val="24"/>
          <w:lang w:val="en-GB"/>
        </w:rPr>
        <w:t xml:space="preserve"> </w:t>
      </w:r>
    </w:p>
    <w:p w14:paraId="1BB258F0" w14:textId="77777777" w:rsidR="00FB4BBE" w:rsidRPr="00F91000" w:rsidRDefault="00FB4BBE" w:rsidP="00287652">
      <w:pPr>
        <w:ind w:left="1788"/>
        <w:rPr>
          <w:rFonts w:ascii="Times New Roman" w:hAnsi="Times New Roman" w:cs="Times New Roman"/>
          <w:sz w:val="24"/>
          <w:szCs w:val="24"/>
          <w:lang w:val="en-GB"/>
        </w:rPr>
      </w:pPr>
    </w:p>
    <w:p w14:paraId="2A85203D" w14:textId="12619800" w:rsidR="00F03541" w:rsidRPr="00F91000" w:rsidRDefault="004B24D7" w:rsidP="00F00884">
      <w:pPr>
        <w:pStyle w:val="Nadpis3"/>
        <w:numPr>
          <w:ilvl w:val="1"/>
          <w:numId w:val="10"/>
        </w:numPr>
        <w:rPr>
          <w:rFonts w:ascii="Times New Roman" w:hAnsi="Times New Roman" w:cs="Times New Roman"/>
          <w:b/>
          <w:bCs/>
          <w:color w:val="auto"/>
          <w:lang w:val="en-GB"/>
        </w:rPr>
      </w:pPr>
      <w:bookmarkStart w:id="15" w:name="_Toc132977271"/>
      <w:r w:rsidRPr="00F91000">
        <w:rPr>
          <w:rFonts w:ascii="Times New Roman" w:hAnsi="Times New Roman" w:cs="Times New Roman"/>
          <w:b/>
          <w:bCs/>
          <w:color w:val="auto"/>
          <w:lang w:val="en-GB"/>
        </w:rPr>
        <w:t>Probl</w:t>
      </w:r>
      <w:r w:rsidR="00E00244" w:rsidRPr="00F91000">
        <w:rPr>
          <w:rFonts w:ascii="Times New Roman" w:hAnsi="Times New Roman" w:cs="Times New Roman"/>
          <w:b/>
          <w:bCs/>
          <w:color w:val="auto"/>
          <w:lang w:val="en-GB"/>
        </w:rPr>
        <w:t>e</w:t>
      </w:r>
      <w:r w:rsidRPr="00F91000">
        <w:rPr>
          <w:rFonts w:ascii="Times New Roman" w:hAnsi="Times New Roman" w:cs="Times New Roman"/>
          <w:b/>
          <w:bCs/>
          <w:color w:val="auto"/>
          <w:lang w:val="en-GB"/>
        </w:rPr>
        <w:t>m</w:t>
      </w:r>
      <w:r w:rsidR="003229AA" w:rsidRPr="00F91000">
        <w:rPr>
          <w:rFonts w:ascii="Times New Roman" w:hAnsi="Times New Roman" w:cs="Times New Roman"/>
          <w:b/>
          <w:bCs/>
          <w:color w:val="auto"/>
          <w:lang w:val="en-GB"/>
        </w:rPr>
        <w:t xml:space="preserve"> </w:t>
      </w:r>
      <w:r w:rsidR="00E00244" w:rsidRPr="00F91000">
        <w:rPr>
          <w:rFonts w:ascii="Times New Roman" w:hAnsi="Times New Roman" w:cs="Times New Roman"/>
          <w:b/>
          <w:bCs/>
          <w:color w:val="auto"/>
          <w:lang w:val="en-GB"/>
        </w:rPr>
        <w:t>M</w:t>
      </w:r>
      <w:r w:rsidR="003229AA" w:rsidRPr="00F91000">
        <w:rPr>
          <w:rFonts w:ascii="Times New Roman" w:hAnsi="Times New Roman" w:cs="Times New Roman"/>
          <w:b/>
          <w:bCs/>
          <w:color w:val="auto"/>
          <w:lang w:val="en-GB"/>
        </w:rPr>
        <w:t>ana</w:t>
      </w:r>
      <w:r w:rsidR="00E00244" w:rsidRPr="00F91000">
        <w:rPr>
          <w:rFonts w:ascii="Times New Roman" w:hAnsi="Times New Roman" w:cs="Times New Roman"/>
          <w:b/>
          <w:bCs/>
          <w:color w:val="auto"/>
          <w:lang w:val="en-GB"/>
        </w:rPr>
        <w:t>ge</w:t>
      </w:r>
      <w:r w:rsidR="003229AA" w:rsidRPr="00F91000">
        <w:rPr>
          <w:rFonts w:ascii="Times New Roman" w:hAnsi="Times New Roman" w:cs="Times New Roman"/>
          <w:b/>
          <w:bCs/>
          <w:color w:val="auto"/>
          <w:lang w:val="en-GB"/>
        </w:rPr>
        <w:t>ment</w:t>
      </w:r>
      <w:bookmarkEnd w:id="15"/>
    </w:p>
    <w:p w14:paraId="42296079" w14:textId="77777777" w:rsidR="00DE0B87" w:rsidRPr="00F91000" w:rsidRDefault="00DE0B87" w:rsidP="00DE0B87">
      <w:pPr>
        <w:rPr>
          <w:rFonts w:ascii="Times New Roman" w:hAnsi="Times New Roman" w:cs="Times New Roman"/>
          <w:sz w:val="24"/>
          <w:szCs w:val="24"/>
          <w:lang w:val="en-GB"/>
        </w:rPr>
      </w:pPr>
    </w:p>
    <w:p w14:paraId="45BFE7C3" w14:textId="37E5DDEB" w:rsidR="00303208" w:rsidRPr="00F91000" w:rsidRDefault="00E00244" w:rsidP="00F7220A">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problem is a long-standing recurring incident, the resolution of which requires a programming modification to the Platform. This type of Requirement is escalated by an authorized employee of the Customer due to a long-standing recurring defect</w:t>
      </w:r>
      <w:r w:rsidR="3C8F3A90"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As part of the escalation, the responsible staff will assess the financial and non-financial impacts of the problem, apply sanctions where appropriate in accordance with the </w:t>
      </w:r>
      <w:r w:rsidR="004278A5"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including any annexes, and carry out project supervision as part of the resolution of the problem in order to ensure an adequate long-term solution</w:t>
      </w:r>
      <w:r w:rsidR="40933201" w:rsidRPr="00F91000">
        <w:rPr>
          <w:rFonts w:ascii="Times New Roman" w:hAnsi="Times New Roman" w:cs="Times New Roman"/>
          <w:sz w:val="24"/>
          <w:szCs w:val="24"/>
          <w:lang w:val="en-GB"/>
        </w:rPr>
        <w:t>.</w:t>
      </w:r>
    </w:p>
    <w:p w14:paraId="74FCEA5E" w14:textId="381FA930" w:rsidR="00B81FD7" w:rsidRPr="00F91000" w:rsidRDefault="00E00244" w:rsidP="00F00884">
      <w:pPr>
        <w:pStyle w:val="Nadpis3"/>
        <w:numPr>
          <w:ilvl w:val="1"/>
          <w:numId w:val="10"/>
        </w:numPr>
        <w:rPr>
          <w:rFonts w:ascii="Times New Roman" w:hAnsi="Times New Roman" w:cs="Times New Roman"/>
          <w:b/>
          <w:bCs/>
          <w:color w:val="auto"/>
          <w:lang w:val="en-GB"/>
        </w:rPr>
      </w:pPr>
      <w:bookmarkStart w:id="16" w:name="_Toc132977272"/>
      <w:r w:rsidRPr="00F91000">
        <w:rPr>
          <w:rFonts w:ascii="Times New Roman" w:hAnsi="Times New Roman" w:cs="Times New Roman"/>
          <w:b/>
          <w:bCs/>
          <w:color w:val="auto"/>
          <w:lang w:val="en-GB"/>
        </w:rPr>
        <w:t>Cha</w:t>
      </w:r>
      <w:r w:rsidR="000F6B78" w:rsidRPr="00F91000">
        <w:rPr>
          <w:rFonts w:ascii="Times New Roman" w:hAnsi="Times New Roman" w:cs="Times New Roman"/>
          <w:b/>
          <w:bCs/>
          <w:color w:val="auto"/>
          <w:lang w:val="en-GB"/>
        </w:rPr>
        <w:t>n</w:t>
      </w:r>
      <w:r w:rsidRPr="00F91000">
        <w:rPr>
          <w:rFonts w:ascii="Times New Roman" w:hAnsi="Times New Roman" w:cs="Times New Roman"/>
          <w:b/>
          <w:bCs/>
          <w:color w:val="auto"/>
          <w:lang w:val="en-GB"/>
        </w:rPr>
        <w:t>ge</w:t>
      </w:r>
      <w:r w:rsidR="000F6B78" w:rsidRPr="00F91000">
        <w:rPr>
          <w:rFonts w:ascii="Times New Roman" w:hAnsi="Times New Roman" w:cs="Times New Roman"/>
          <w:b/>
          <w:bCs/>
          <w:color w:val="auto"/>
          <w:lang w:val="en-GB"/>
        </w:rPr>
        <w:t xml:space="preserve"> </w:t>
      </w:r>
      <w:r w:rsidR="003229AA" w:rsidRPr="00F91000">
        <w:rPr>
          <w:rFonts w:ascii="Times New Roman" w:hAnsi="Times New Roman" w:cs="Times New Roman"/>
          <w:b/>
          <w:bCs/>
          <w:color w:val="auto"/>
          <w:lang w:val="en-GB"/>
        </w:rPr>
        <w:t xml:space="preserve"> </w:t>
      </w:r>
      <w:r w:rsidR="465FAFEC" w:rsidRPr="00F91000">
        <w:rPr>
          <w:rFonts w:ascii="Times New Roman" w:hAnsi="Times New Roman" w:cs="Times New Roman"/>
          <w:b/>
          <w:bCs/>
          <w:color w:val="auto"/>
          <w:lang w:val="en-GB"/>
        </w:rPr>
        <w:t>S</w:t>
      </w:r>
      <w:r w:rsidRPr="00F91000">
        <w:rPr>
          <w:rFonts w:ascii="Times New Roman" w:hAnsi="Times New Roman" w:cs="Times New Roman"/>
          <w:b/>
          <w:bCs/>
          <w:color w:val="auto"/>
          <w:lang w:val="en-GB"/>
        </w:rPr>
        <w:t>ervices</w:t>
      </w:r>
      <w:bookmarkEnd w:id="16"/>
    </w:p>
    <w:p w14:paraId="0ACCFD70" w14:textId="77777777" w:rsidR="0068288C" w:rsidRPr="00F91000" w:rsidRDefault="0068288C" w:rsidP="0068288C">
      <w:pPr>
        <w:rPr>
          <w:rFonts w:ascii="Times New Roman" w:hAnsi="Times New Roman" w:cs="Times New Roman"/>
          <w:sz w:val="24"/>
          <w:szCs w:val="24"/>
          <w:lang w:val="en-GB"/>
        </w:rPr>
      </w:pPr>
    </w:p>
    <w:p w14:paraId="6DB36BFE" w14:textId="16A80396" w:rsidR="00034525" w:rsidRPr="00F91000" w:rsidRDefault="00E00244" w:rsidP="15DA3F62">
      <w:pPr>
        <w:pStyle w:val="Default"/>
        <w:spacing w:after="29"/>
        <w:ind w:left="1788"/>
        <w:jc w:val="both"/>
        <w:rPr>
          <w:rFonts w:ascii="Times New Roman" w:hAnsi="Times New Roman" w:cs="Times New Roman"/>
          <w:lang w:val="en-GB"/>
        </w:rPr>
      </w:pPr>
      <w:r w:rsidRPr="00F91000">
        <w:rPr>
          <w:rFonts w:ascii="Times New Roman" w:hAnsi="Times New Roman" w:cs="Times New Roman"/>
          <w:lang w:val="en-GB"/>
        </w:rPr>
        <w:t>Change request to modify the Platform, the purpose of which is to modify the Modules, Functionalities and ensure the development of the Platform. Change requests are reported by the Customer via the HelpDesk</w:t>
      </w:r>
      <w:r w:rsidR="6FF7E2E4" w:rsidRPr="00F91000">
        <w:rPr>
          <w:rFonts w:ascii="Times New Roman" w:hAnsi="Times New Roman" w:cs="Times New Roman"/>
          <w:lang w:val="en-GB"/>
        </w:rPr>
        <w:t>.</w:t>
      </w:r>
    </w:p>
    <w:p w14:paraId="5C012C04" w14:textId="77777777" w:rsidR="004C0D39" w:rsidRPr="00F91000" w:rsidRDefault="004C0D39" w:rsidP="00911775">
      <w:pPr>
        <w:pStyle w:val="Default"/>
        <w:spacing w:after="29"/>
        <w:ind w:left="1788"/>
        <w:jc w:val="both"/>
        <w:rPr>
          <w:rFonts w:ascii="Times New Roman" w:hAnsi="Times New Roman" w:cs="Times New Roman"/>
          <w:lang w:val="en-GB"/>
        </w:rPr>
      </w:pPr>
    </w:p>
    <w:p w14:paraId="0994108E" w14:textId="4ACBE7A5" w:rsidR="000B35EC" w:rsidRPr="00F91000" w:rsidRDefault="00E00244" w:rsidP="55331EE0">
      <w:pPr>
        <w:pStyle w:val="Default"/>
        <w:spacing w:after="29"/>
        <w:ind w:left="1788"/>
        <w:jc w:val="both"/>
        <w:rPr>
          <w:rFonts w:ascii="Times New Roman" w:hAnsi="Times New Roman" w:cs="Times New Roman"/>
          <w:lang w:val="en-GB"/>
        </w:rPr>
      </w:pPr>
      <w:r w:rsidRPr="00F91000">
        <w:rPr>
          <w:rFonts w:ascii="Times New Roman" w:hAnsi="Times New Roman" w:cs="Times New Roman"/>
          <w:lang w:val="en-GB"/>
        </w:rPr>
        <w:t xml:space="preserve">The Parties agree that Annex 3 </w:t>
      </w:r>
      <w:r w:rsidR="009959A9" w:rsidRPr="00F91000">
        <w:rPr>
          <w:rFonts w:ascii="Times New Roman" w:hAnsi="Times New Roman" w:cs="Times New Roman"/>
          <w:lang w:val="en-GB"/>
        </w:rPr>
        <w:t xml:space="preserve">to </w:t>
      </w:r>
      <w:r w:rsidRPr="00F91000">
        <w:rPr>
          <w:rFonts w:ascii="Times New Roman" w:hAnsi="Times New Roman" w:cs="Times New Roman"/>
          <w:lang w:val="en-GB"/>
        </w:rPr>
        <w:t xml:space="preserve">the </w:t>
      </w:r>
      <w:r w:rsidR="009959A9" w:rsidRPr="00F91000">
        <w:rPr>
          <w:rFonts w:ascii="Times New Roman" w:hAnsi="Times New Roman" w:cs="Times New Roman"/>
          <w:lang w:val="en-GB"/>
        </w:rPr>
        <w:t>Agreement</w:t>
      </w:r>
      <w:r w:rsidRPr="00F91000">
        <w:rPr>
          <w:rFonts w:ascii="Times New Roman" w:hAnsi="Times New Roman" w:cs="Times New Roman"/>
          <w:lang w:val="en-GB"/>
        </w:rPr>
        <w:t xml:space="preserve"> will set the price that will form the framework for Individual Orders for Change Services, to ensure the development of the Platform for reasons such as the need to expand the portfolio of services, changes in legislation (in particular the Waste Act, etc.), the creation and modification of print reports and electronic forms according to the Customer's specification, the creation of reports, logs, statistics, the creation of reports in addition to those that will be created in the initial implementation phase, the creation and modification of software objects according to the Customer's specification</w:t>
      </w:r>
      <w:r w:rsidR="009601E0" w:rsidRPr="00F91000">
        <w:rPr>
          <w:rFonts w:ascii="Times New Roman" w:hAnsi="Times New Roman" w:cs="Times New Roman"/>
          <w:lang w:val="en-GB"/>
        </w:rPr>
        <w:t>.</w:t>
      </w:r>
    </w:p>
    <w:p w14:paraId="205EC922" w14:textId="77777777" w:rsidR="00D926A2" w:rsidRPr="00F91000" w:rsidRDefault="00D926A2" w:rsidP="00D51EB9">
      <w:pPr>
        <w:pStyle w:val="Default"/>
        <w:spacing w:after="29"/>
        <w:jc w:val="both"/>
        <w:rPr>
          <w:rFonts w:ascii="Times New Roman" w:hAnsi="Times New Roman" w:cs="Times New Roman"/>
          <w:lang w:val="en-GB"/>
        </w:rPr>
      </w:pPr>
    </w:p>
    <w:p w14:paraId="31F96BE1" w14:textId="2EA9334B" w:rsidR="008E2317" w:rsidRPr="00F91000" w:rsidRDefault="00864450" w:rsidP="55331EE0">
      <w:pPr>
        <w:pStyle w:val="Default"/>
        <w:spacing w:after="29"/>
        <w:ind w:left="1788"/>
        <w:jc w:val="both"/>
        <w:rPr>
          <w:rFonts w:ascii="Times New Roman" w:hAnsi="Times New Roman" w:cs="Times New Roman"/>
          <w:lang w:val="en-GB"/>
        </w:rPr>
      </w:pPr>
      <w:r w:rsidRPr="00F91000">
        <w:rPr>
          <w:rFonts w:ascii="Times New Roman" w:hAnsi="Times New Roman" w:cs="Times New Roman"/>
          <w:lang w:val="en-GB"/>
        </w:rPr>
        <w:t xml:space="preserve">Change Services do not apply to maintenance and periodic updates of the Platform, which are part of the operation of the Platform and the Operational Services </w:t>
      </w:r>
      <w:r w:rsidR="00897BB0" w:rsidRPr="00F91000">
        <w:rPr>
          <w:rFonts w:ascii="Times New Roman" w:hAnsi="Times New Roman" w:cs="Times New Roman"/>
          <w:lang w:val="en-GB"/>
        </w:rPr>
        <w:t xml:space="preserve">and Support Services </w:t>
      </w:r>
      <w:r w:rsidRPr="00F91000">
        <w:rPr>
          <w:rFonts w:ascii="Times New Roman" w:hAnsi="Times New Roman" w:cs="Times New Roman"/>
          <w:lang w:val="en-GB"/>
        </w:rPr>
        <w:t>provided</w:t>
      </w:r>
      <w:r w:rsidR="009601E0" w:rsidRPr="00F91000">
        <w:rPr>
          <w:rFonts w:ascii="Times New Roman" w:hAnsi="Times New Roman" w:cs="Times New Roman"/>
          <w:lang w:val="en-GB"/>
        </w:rPr>
        <w:t>.</w:t>
      </w:r>
    </w:p>
    <w:p w14:paraId="4F7774D8" w14:textId="77777777" w:rsidR="000C2B48" w:rsidRPr="00F91000" w:rsidRDefault="000C2B48" w:rsidP="000C2B48">
      <w:pPr>
        <w:pStyle w:val="Default"/>
        <w:spacing w:after="29"/>
        <w:ind w:left="1788"/>
        <w:jc w:val="both"/>
        <w:rPr>
          <w:rFonts w:ascii="Times New Roman" w:hAnsi="Times New Roman" w:cs="Times New Roman"/>
          <w:lang w:val="en-GB"/>
        </w:rPr>
      </w:pPr>
    </w:p>
    <w:p w14:paraId="560785FC" w14:textId="6404A17F" w:rsidR="008E6B85" w:rsidRPr="00F91000" w:rsidRDefault="00864450" w:rsidP="00393F09">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The resolution of a request for a Change Service ("</w:t>
      </w:r>
      <w:r w:rsidRPr="00F91000">
        <w:rPr>
          <w:rFonts w:ascii="Times New Roman" w:hAnsi="Times New Roman" w:cs="Times New Roman"/>
          <w:b/>
          <w:bCs/>
          <w:sz w:val="24"/>
          <w:szCs w:val="24"/>
          <w:lang w:val="en-GB"/>
        </w:rPr>
        <w:t>Change Request</w:t>
      </w:r>
      <w:r w:rsidRPr="00F91000">
        <w:rPr>
          <w:rFonts w:ascii="Times New Roman" w:hAnsi="Times New Roman" w:cs="Times New Roman"/>
          <w:sz w:val="24"/>
          <w:szCs w:val="24"/>
          <w:lang w:val="en-GB"/>
        </w:rPr>
        <w:t>") will follow the following process cycle</w:t>
      </w:r>
      <w:r w:rsidR="00815EE1" w:rsidRPr="00F91000">
        <w:rPr>
          <w:rFonts w:ascii="Times New Roman" w:hAnsi="Times New Roman" w:cs="Times New Roman"/>
          <w:sz w:val="24"/>
          <w:szCs w:val="24"/>
          <w:lang w:val="en-GB"/>
        </w:rPr>
        <w:t>:</w:t>
      </w:r>
    </w:p>
    <w:p w14:paraId="72CB1EE7" w14:textId="396CC11C" w:rsidR="00F244FE" w:rsidRPr="00F91000" w:rsidRDefault="00F244FE" w:rsidP="00BA295B">
      <w:pPr>
        <w:numPr>
          <w:ilvl w:val="0"/>
          <w:numId w:val="23"/>
        </w:numPr>
        <w:spacing w:after="0"/>
        <w:ind w:left="1775" w:hanging="357"/>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Anal</w:t>
      </w:r>
      <w:r w:rsidR="00864450" w:rsidRPr="00F91000">
        <w:rPr>
          <w:rFonts w:ascii="Times New Roman" w:hAnsi="Times New Roman" w:cs="Times New Roman"/>
          <w:b/>
          <w:bCs/>
          <w:sz w:val="24"/>
          <w:szCs w:val="24"/>
          <w:lang w:val="en-GB"/>
        </w:rPr>
        <w:t>ysis</w:t>
      </w:r>
    </w:p>
    <w:p w14:paraId="6D68AF3A" w14:textId="77777777" w:rsidR="008C318A" w:rsidRPr="00F91000" w:rsidRDefault="008C318A" w:rsidP="008C318A">
      <w:pPr>
        <w:spacing w:after="0"/>
        <w:ind w:left="1775"/>
        <w:rPr>
          <w:rFonts w:ascii="Times New Roman" w:hAnsi="Times New Roman" w:cs="Times New Roman"/>
          <w:b/>
          <w:bCs/>
          <w:sz w:val="24"/>
          <w:szCs w:val="24"/>
          <w:lang w:val="en-GB"/>
        </w:rPr>
      </w:pPr>
    </w:p>
    <w:p w14:paraId="756D701D" w14:textId="04CFF9B9" w:rsidR="00F244FE" w:rsidRPr="00F91000" w:rsidRDefault="00864450" w:rsidP="55331EE0">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onsultation with the responsible employee of the Customer - definition of the Change Request</w:t>
      </w:r>
      <w:r w:rsidR="71DAA995" w:rsidRPr="00F91000">
        <w:rPr>
          <w:rFonts w:ascii="Times New Roman" w:hAnsi="Times New Roman" w:cs="Times New Roman"/>
          <w:sz w:val="24"/>
          <w:szCs w:val="24"/>
          <w:lang w:val="en-GB"/>
        </w:rPr>
        <w:t>.</w:t>
      </w:r>
    </w:p>
    <w:p w14:paraId="344C2745" w14:textId="33816AA2" w:rsidR="00EB64CE" w:rsidRPr="00F91000" w:rsidRDefault="00864450" w:rsidP="55331EE0">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reation of the functional specification of the Change Request by the Provider</w:t>
      </w:r>
      <w:r w:rsidR="008E069C" w:rsidRPr="00F91000">
        <w:rPr>
          <w:rFonts w:ascii="Times New Roman" w:hAnsi="Times New Roman" w:cs="Times New Roman"/>
          <w:sz w:val="24"/>
          <w:szCs w:val="24"/>
          <w:lang w:val="en-GB"/>
        </w:rPr>
        <w:t>.</w:t>
      </w:r>
    </w:p>
    <w:p w14:paraId="41C2ABA3" w14:textId="42BA60BB" w:rsidR="00F244FE" w:rsidRPr="00F91000" w:rsidRDefault="00864450" w:rsidP="5748706E">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Binding proposal of the scope of work, implementation schedule and costs in the form of a quotation from the Provider</w:t>
      </w:r>
      <w:r w:rsidR="008E069C" w:rsidRPr="00F91000">
        <w:rPr>
          <w:rFonts w:ascii="Times New Roman" w:hAnsi="Times New Roman" w:cs="Times New Roman"/>
          <w:sz w:val="24"/>
          <w:szCs w:val="24"/>
          <w:lang w:val="en-GB"/>
        </w:rPr>
        <w:t>.</w:t>
      </w:r>
    </w:p>
    <w:p w14:paraId="643F5E56" w14:textId="374ED7E3" w:rsidR="00F244FE" w:rsidRPr="00F91000" w:rsidRDefault="00864450" w:rsidP="00FE60D5">
      <w:pPr>
        <w:pStyle w:val="Odsekzoznamu"/>
        <w:numPr>
          <w:ilvl w:val="0"/>
          <w:numId w:val="22"/>
        </w:numPr>
        <w:spacing w:after="0" w:line="240" w:lineRule="auto"/>
        <w:ind w:left="2124"/>
        <w:contextualSpacing w:val="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cceptance of the proposal by the responsible employee of the Customer</w:t>
      </w:r>
      <w:r w:rsidR="008E069C" w:rsidRPr="00F91000">
        <w:rPr>
          <w:rFonts w:ascii="Times New Roman" w:hAnsi="Times New Roman" w:cs="Times New Roman"/>
          <w:sz w:val="24"/>
          <w:szCs w:val="24"/>
          <w:lang w:val="en-GB"/>
        </w:rPr>
        <w:t>.</w:t>
      </w:r>
    </w:p>
    <w:p w14:paraId="6E12E613" w14:textId="145DD335" w:rsidR="00F244FE" w:rsidRPr="00F91000" w:rsidRDefault="00864450" w:rsidP="55331EE0">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ssuance of the Individual Order by the responsible employee of the Customer</w:t>
      </w:r>
      <w:r w:rsidR="008E069C" w:rsidRPr="00F91000">
        <w:rPr>
          <w:rFonts w:ascii="Times New Roman" w:hAnsi="Times New Roman" w:cs="Times New Roman"/>
          <w:sz w:val="24"/>
          <w:szCs w:val="24"/>
          <w:lang w:val="en-GB"/>
        </w:rPr>
        <w:t>.</w:t>
      </w:r>
    </w:p>
    <w:p w14:paraId="710EC751" w14:textId="77777777" w:rsidR="004C5150" w:rsidRPr="00F91000" w:rsidRDefault="004C5150" w:rsidP="004C5150">
      <w:pPr>
        <w:pStyle w:val="Odsekzoznamu"/>
        <w:spacing w:after="0" w:line="240" w:lineRule="auto"/>
        <w:ind w:left="2124"/>
        <w:contextualSpacing w:val="0"/>
        <w:rPr>
          <w:rFonts w:ascii="Times New Roman" w:hAnsi="Times New Roman" w:cs="Times New Roman"/>
          <w:sz w:val="24"/>
          <w:szCs w:val="24"/>
          <w:lang w:val="en-GB"/>
        </w:rPr>
      </w:pPr>
    </w:p>
    <w:p w14:paraId="66116920" w14:textId="0F3D9634" w:rsidR="00F244FE" w:rsidRPr="00F91000" w:rsidRDefault="00F244FE" w:rsidP="00F244FE">
      <w:pPr>
        <w:pStyle w:val="Odsekzoznamu"/>
        <w:numPr>
          <w:ilvl w:val="0"/>
          <w:numId w:val="23"/>
        </w:numPr>
        <w:spacing w:after="0" w:line="240" w:lineRule="auto"/>
        <w:ind w:left="1776"/>
        <w:contextualSpacing w:val="0"/>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Implementa</w:t>
      </w:r>
      <w:r w:rsidR="00864450" w:rsidRPr="00F91000">
        <w:rPr>
          <w:rFonts w:ascii="Times New Roman" w:hAnsi="Times New Roman" w:cs="Times New Roman"/>
          <w:b/>
          <w:bCs/>
          <w:sz w:val="24"/>
          <w:szCs w:val="24"/>
          <w:lang w:val="en-GB"/>
        </w:rPr>
        <w:t>tion</w:t>
      </w:r>
    </w:p>
    <w:p w14:paraId="556283C8" w14:textId="77777777" w:rsidR="004C5150" w:rsidRPr="00F91000" w:rsidRDefault="004C5150" w:rsidP="004C5150">
      <w:pPr>
        <w:pStyle w:val="Odsekzoznamu"/>
        <w:spacing w:after="0" w:line="240" w:lineRule="auto"/>
        <w:ind w:left="1776"/>
        <w:contextualSpacing w:val="0"/>
        <w:rPr>
          <w:rFonts w:ascii="Times New Roman" w:hAnsi="Times New Roman" w:cs="Times New Roman"/>
          <w:b/>
          <w:bCs/>
          <w:sz w:val="24"/>
          <w:szCs w:val="24"/>
          <w:lang w:val="en-GB"/>
        </w:rPr>
      </w:pPr>
    </w:p>
    <w:p w14:paraId="44FAE523" w14:textId="469206CA" w:rsidR="00F244FE"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reating solution</w:t>
      </w:r>
      <w:r w:rsidR="00D31B27" w:rsidRPr="00F91000">
        <w:rPr>
          <w:rFonts w:ascii="Times New Roman" w:hAnsi="Times New Roman" w:cs="Times New Roman"/>
          <w:sz w:val="24"/>
          <w:szCs w:val="24"/>
          <w:lang w:val="en-GB"/>
        </w:rPr>
        <w:t xml:space="preserve"> d</w:t>
      </w:r>
      <w:r w:rsidRPr="00F91000">
        <w:rPr>
          <w:rFonts w:ascii="Times New Roman" w:hAnsi="Times New Roman" w:cs="Times New Roman"/>
          <w:sz w:val="24"/>
          <w:szCs w:val="24"/>
          <w:lang w:val="en-GB"/>
        </w:rPr>
        <w:t>esig</w:t>
      </w:r>
      <w:r w:rsidR="00D31B27"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 xml:space="preserve"> by the</w:t>
      </w:r>
      <w:r w:rsidR="0059705F" w:rsidRPr="00F91000">
        <w:rPr>
          <w:rFonts w:ascii="Times New Roman" w:hAnsi="Times New Roman" w:cs="Times New Roman"/>
          <w:sz w:val="24"/>
          <w:szCs w:val="24"/>
          <w:lang w:val="en-GB"/>
        </w:rPr>
        <w:t xml:space="preserve"> P</w:t>
      </w:r>
      <w:r w:rsidRPr="00F91000">
        <w:rPr>
          <w:rFonts w:ascii="Times New Roman" w:hAnsi="Times New Roman" w:cs="Times New Roman"/>
          <w:sz w:val="24"/>
          <w:szCs w:val="24"/>
          <w:lang w:val="en-GB"/>
        </w:rPr>
        <w:t>r</w:t>
      </w:r>
      <w:r w:rsidR="0059705F"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vider</w:t>
      </w:r>
    </w:p>
    <w:p w14:paraId="69691529" w14:textId="7926FDB0" w:rsidR="00D31B27" w:rsidRPr="00F91000" w:rsidRDefault="00D31B27"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rogram</w:t>
      </w:r>
      <w:r w:rsidR="009A71B9" w:rsidRPr="00F91000">
        <w:rPr>
          <w:rFonts w:ascii="Times New Roman" w:hAnsi="Times New Roman" w:cs="Times New Roman"/>
          <w:sz w:val="24"/>
          <w:szCs w:val="24"/>
          <w:lang w:val="en-GB"/>
        </w:rPr>
        <w:t>ming o</w:t>
      </w:r>
      <w:r w:rsidR="002305CC" w:rsidRPr="00F91000">
        <w:rPr>
          <w:rFonts w:ascii="Times New Roman" w:hAnsi="Times New Roman" w:cs="Times New Roman"/>
          <w:sz w:val="24"/>
          <w:szCs w:val="24"/>
          <w:lang w:val="en-GB"/>
        </w:rPr>
        <w:t>n</w:t>
      </w:r>
      <w:r w:rsidR="009A71B9" w:rsidRPr="00F91000">
        <w:rPr>
          <w:rFonts w:ascii="Times New Roman" w:hAnsi="Times New Roman" w:cs="Times New Roman"/>
          <w:sz w:val="24"/>
          <w:szCs w:val="24"/>
          <w:lang w:val="en-GB"/>
        </w:rPr>
        <w:t xml:space="preserve"> the </w:t>
      </w:r>
      <w:r w:rsidR="002305CC" w:rsidRPr="00F91000">
        <w:rPr>
          <w:rFonts w:ascii="Times New Roman" w:hAnsi="Times New Roman" w:cs="Times New Roman"/>
          <w:sz w:val="24"/>
          <w:szCs w:val="24"/>
          <w:lang w:val="en-GB"/>
        </w:rPr>
        <w:t>s</w:t>
      </w:r>
      <w:r w:rsidR="009A71B9" w:rsidRPr="00F91000">
        <w:rPr>
          <w:rFonts w:ascii="Times New Roman" w:hAnsi="Times New Roman" w:cs="Times New Roman"/>
          <w:sz w:val="24"/>
          <w:szCs w:val="24"/>
          <w:lang w:val="en-GB"/>
        </w:rPr>
        <w:t>olution itself</w:t>
      </w:r>
    </w:p>
    <w:p w14:paraId="68355ADC" w14:textId="6C784219" w:rsidR="00F244FE" w:rsidRPr="00F91000" w:rsidRDefault="00F244FE"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tegra</w:t>
      </w:r>
      <w:r w:rsidR="009A71B9" w:rsidRPr="00F91000">
        <w:rPr>
          <w:rFonts w:ascii="Times New Roman" w:hAnsi="Times New Roman" w:cs="Times New Roman"/>
          <w:sz w:val="24"/>
          <w:szCs w:val="24"/>
          <w:lang w:val="en-GB"/>
        </w:rPr>
        <w:t>tion of the solution</w:t>
      </w:r>
    </w:p>
    <w:p w14:paraId="7D5CF270" w14:textId="4A80DA62" w:rsidR="00F244FE"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D</w:t>
      </w:r>
      <w:r w:rsidR="000503FC"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ployme</w:t>
      </w:r>
      <w:r w:rsidR="000503FC"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t of the solut</w:t>
      </w:r>
      <w:r w:rsidR="000503FC"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on int</w:t>
      </w:r>
      <w:r w:rsidR="000503FC"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 xml:space="preserve"> the </w:t>
      </w:r>
      <w:r w:rsidR="000503FC" w:rsidRPr="00F91000">
        <w:rPr>
          <w:rFonts w:ascii="Times New Roman" w:hAnsi="Times New Roman" w:cs="Times New Roman"/>
          <w:sz w:val="24"/>
          <w:szCs w:val="24"/>
          <w:lang w:val="en-GB"/>
        </w:rPr>
        <w:t>Platform</w:t>
      </w:r>
      <w:r w:rsidRPr="00F91000">
        <w:rPr>
          <w:rFonts w:ascii="Times New Roman" w:hAnsi="Times New Roman" w:cs="Times New Roman"/>
          <w:sz w:val="24"/>
          <w:szCs w:val="24"/>
          <w:lang w:val="en-GB"/>
        </w:rPr>
        <w:t xml:space="preserve"> Test Environment</w:t>
      </w:r>
    </w:p>
    <w:p w14:paraId="3A8CEA98" w14:textId="7634BDC2" w:rsidR="000503FC" w:rsidRPr="00F91000" w:rsidRDefault="000503FC"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est</w:t>
      </w:r>
      <w:r w:rsidR="009A71B9" w:rsidRPr="00F91000">
        <w:rPr>
          <w:rFonts w:ascii="Times New Roman" w:hAnsi="Times New Roman" w:cs="Times New Roman"/>
          <w:sz w:val="24"/>
          <w:szCs w:val="24"/>
          <w:lang w:val="en-GB"/>
        </w:rPr>
        <w:t>ing by a responsible employee</w:t>
      </w:r>
    </w:p>
    <w:p w14:paraId="6EADCC4D" w14:textId="13F346A3" w:rsidR="0011737D"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cceptance of the solution by the responsible person</w:t>
      </w:r>
    </w:p>
    <w:p w14:paraId="346E5C86" w14:textId="5BD8A3D2" w:rsidR="000503FC"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Deployment of the solution into the </w:t>
      </w:r>
      <w:r w:rsidR="000503FC" w:rsidRPr="00F91000">
        <w:rPr>
          <w:rFonts w:ascii="Times New Roman" w:hAnsi="Times New Roman" w:cs="Times New Roman"/>
          <w:sz w:val="24"/>
          <w:szCs w:val="24"/>
          <w:lang w:val="en-GB"/>
        </w:rPr>
        <w:t>o</w:t>
      </w:r>
      <w:r w:rsidR="00F123C9" w:rsidRPr="00F91000">
        <w:rPr>
          <w:rFonts w:ascii="Times New Roman" w:hAnsi="Times New Roman" w:cs="Times New Roman"/>
          <w:sz w:val="24"/>
          <w:szCs w:val="24"/>
          <w:lang w:val="en-GB"/>
        </w:rPr>
        <w:t>p</w:t>
      </w:r>
      <w:r w:rsidR="00AC7346"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rating envi</w:t>
      </w:r>
      <w:r w:rsidR="0085053A" w:rsidRPr="00F91000">
        <w:rPr>
          <w:rFonts w:ascii="Times New Roman" w:hAnsi="Times New Roman" w:cs="Times New Roman"/>
          <w:sz w:val="24"/>
          <w:szCs w:val="24"/>
          <w:lang w:val="en-GB"/>
        </w:rPr>
        <w:t>ro</w:t>
      </w:r>
      <w:r w:rsidRPr="00F91000">
        <w:rPr>
          <w:rFonts w:ascii="Times New Roman" w:hAnsi="Times New Roman" w:cs="Times New Roman"/>
          <w:sz w:val="24"/>
          <w:szCs w:val="24"/>
          <w:lang w:val="en-GB"/>
        </w:rPr>
        <w:t>nmen</w:t>
      </w:r>
      <w:r w:rsidR="0085053A"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 xml:space="preserve"> of the</w:t>
      </w:r>
      <w:r w:rsidR="0085053A" w:rsidRPr="00F91000">
        <w:rPr>
          <w:rFonts w:ascii="Times New Roman" w:hAnsi="Times New Roman" w:cs="Times New Roman"/>
          <w:sz w:val="24"/>
          <w:szCs w:val="24"/>
          <w:lang w:val="en-GB"/>
        </w:rPr>
        <w:t xml:space="preserve"> Platform</w:t>
      </w:r>
      <w:r w:rsidR="00194751" w:rsidRPr="00F91000">
        <w:rPr>
          <w:rFonts w:ascii="Times New Roman" w:hAnsi="Times New Roman" w:cs="Times New Roman"/>
          <w:sz w:val="24"/>
          <w:szCs w:val="24"/>
          <w:lang w:val="en-GB"/>
        </w:rPr>
        <w:t xml:space="preserve"> – o</w:t>
      </w:r>
      <w:r w:rsidRPr="00F91000">
        <w:rPr>
          <w:rFonts w:ascii="Times New Roman" w:hAnsi="Times New Roman" w:cs="Times New Roman"/>
          <w:sz w:val="24"/>
          <w:szCs w:val="24"/>
          <w:lang w:val="en-GB"/>
        </w:rPr>
        <w:t>utside the working hours of the Customer</w:t>
      </w:r>
    </w:p>
    <w:p w14:paraId="08CAD566" w14:textId="6BD833FF" w:rsidR="008E2317" w:rsidRPr="00F91000" w:rsidRDefault="008E2317"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w:t>
      </w:r>
      <w:r w:rsidR="009A71B9" w:rsidRPr="00F91000">
        <w:rPr>
          <w:rFonts w:ascii="Times New Roman" w:hAnsi="Times New Roman" w:cs="Times New Roman"/>
          <w:sz w:val="24"/>
          <w:szCs w:val="24"/>
          <w:lang w:val="en-GB"/>
        </w:rPr>
        <w:t>c</w:t>
      </w:r>
      <w:r w:rsidRPr="00F91000">
        <w:rPr>
          <w:rFonts w:ascii="Times New Roman" w:hAnsi="Times New Roman" w:cs="Times New Roman"/>
          <w:sz w:val="24"/>
          <w:szCs w:val="24"/>
          <w:lang w:val="en-GB"/>
        </w:rPr>
        <w:t>cepta</w:t>
      </w:r>
      <w:r w:rsidR="009A71B9" w:rsidRPr="00F91000">
        <w:rPr>
          <w:rFonts w:ascii="Times New Roman" w:hAnsi="Times New Roman" w:cs="Times New Roman"/>
          <w:sz w:val="24"/>
          <w:szCs w:val="24"/>
          <w:lang w:val="en-GB"/>
        </w:rPr>
        <w:t>nce of the solution by the r</w:t>
      </w:r>
      <w:r w:rsidRPr="00F91000">
        <w:rPr>
          <w:rFonts w:ascii="Times New Roman" w:hAnsi="Times New Roman" w:cs="Times New Roman"/>
          <w:sz w:val="24"/>
          <w:szCs w:val="24"/>
          <w:lang w:val="en-GB"/>
        </w:rPr>
        <w:t>e</w:t>
      </w:r>
      <w:r w:rsidR="009A71B9" w:rsidRPr="00F91000">
        <w:rPr>
          <w:rFonts w:ascii="Times New Roman" w:hAnsi="Times New Roman" w:cs="Times New Roman"/>
          <w:sz w:val="24"/>
          <w:szCs w:val="24"/>
          <w:lang w:val="en-GB"/>
        </w:rPr>
        <w:t>sponsible person of the Customer</w:t>
      </w:r>
    </w:p>
    <w:p w14:paraId="1C37570E" w14:textId="709FC959" w:rsidR="006A2B32"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Updat</w:t>
      </w:r>
      <w:r w:rsidR="006A2B32"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ng the</w:t>
      </w:r>
      <w:r w:rsidR="00F123C9" w:rsidRPr="00F91000">
        <w:rPr>
          <w:rFonts w:ascii="Times New Roman" w:hAnsi="Times New Roman" w:cs="Times New Roman"/>
          <w:sz w:val="24"/>
          <w:szCs w:val="24"/>
          <w:lang w:val="en-GB"/>
        </w:rPr>
        <w:t xml:space="preserve"> </w:t>
      </w:r>
      <w:r w:rsidR="006A2B32" w:rsidRPr="00F91000">
        <w:rPr>
          <w:rFonts w:ascii="Times New Roman" w:hAnsi="Times New Roman" w:cs="Times New Roman"/>
          <w:sz w:val="24"/>
          <w:szCs w:val="24"/>
          <w:lang w:val="en-GB"/>
        </w:rPr>
        <w:t>Platform</w:t>
      </w:r>
      <w:r w:rsidRPr="00F91000">
        <w:rPr>
          <w:rFonts w:ascii="Times New Roman" w:hAnsi="Times New Roman" w:cs="Times New Roman"/>
          <w:sz w:val="24"/>
          <w:szCs w:val="24"/>
          <w:lang w:val="en-GB"/>
        </w:rPr>
        <w:t xml:space="preserve"> documentation to correspond with the</w:t>
      </w:r>
      <w:r w:rsidR="003F2B35" w:rsidRPr="00F91000">
        <w:rPr>
          <w:rFonts w:ascii="Times New Roman" w:hAnsi="Times New Roman" w:cs="Times New Roman"/>
          <w:sz w:val="24"/>
          <w:szCs w:val="24"/>
          <w:lang w:val="en-GB"/>
        </w:rPr>
        <w:t> implement</w:t>
      </w:r>
      <w:r w:rsidRPr="00F91000">
        <w:rPr>
          <w:rFonts w:ascii="Times New Roman" w:hAnsi="Times New Roman" w:cs="Times New Roman"/>
          <w:sz w:val="24"/>
          <w:szCs w:val="24"/>
          <w:lang w:val="en-GB"/>
        </w:rPr>
        <w:t>ed s</w:t>
      </w:r>
      <w:r w:rsidR="003F2B35"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lution</w:t>
      </w:r>
    </w:p>
    <w:p w14:paraId="0364219C" w14:textId="70BB89AD" w:rsidR="00F244FE" w:rsidRPr="00F91000" w:rsidRDefault="008D29D7"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raining of the Customer's staff in relation to the implemented solution</w:t>
      </w:r>
    </w:p>
    <w:p w14:paraId="72E54330" w14:textId="77777777" w:rsidR="00815EE1" w:rsidRPr="00F91000" w:rsidRDefault="00815EE1" w:rsidP="00393F09">
      <w:pPr>
        <w:ind w:left="1788"/>
        <w:rPr>
          <w:rFonts w:ascii="Times New Roman" w:hAnsi="Times New Roman" w:cs="Times New Roman"/>
          <w:sz w:val="24"/>
          <w:szCs w:val="24"/>
          <w:lang w:val="en-GB"/>
        </w:rPr>
      </w:pPr>
    </w:p>
    <w:p w14:paraId="5BA66287" w14:textId="52103448" w:rsidR="00E278A8" w:rsidRPr="00F91000" w:rsidRDefault="008D29D7" w:rsidP="00E278A8">
      <w:pPr>
        <w:pStyle w:val="Nadpis3"/>
        <w:numPr>
          <w:ilvl w:val="1"/>
          <w:numId w:val="10"/>
        </w:numPr>
        <w:rPr>
          <w:rFonts w:ascii="Times New Roman" w:hAnsi="Times New Roman" w:cs="Times New Roman"/>
          <w:b/>
          <w:bCs/>
          <w:color w:val="auto"/>
          <w:lang w:val="en-GB"/>
        </w:rPr>
      </w:pPr>
      <w:bookmarkStart w:id="17" w:name="_Toc132977273"/>
      <w:r w:rsidRPr="00F91000">
        <w:rPr>
          <w:rFonts w:ascii="Times New Roman" w:hAnsi="Times New Roman" w:cs="Times New Roman"/>
          <w:b/>
          <w:bCs/>
          <w:color w:val="auto"/>
          <w:lang w:val="en-GB"/>
        </w:rPr>
        <w:t>Trai</w:t>
      </w:r>
      <w:r w:rsidR="00E278A8" w:rsidRPr="00F91000">
        <w:rPr>
          <w:rFonts w:ascii="Times New Roman" w:hAnsi="Times New Roman" w:cs="Times New Roman"/>
          <w:b/>
          <w:bCs/>
          <w:color w:val="auto"/>
          <w:lang w:val="en-GB"/>
        </w:rPr>
        <w:t>ni</w:t>
      </w:r>
      <w:r w:rsidRPr="00F91000">
        <w:rPr>
          <w:rFonts w:ascii="Times New Roman" w:hAnsi="Times New Roman" w:cs="Times New Roman"/>
          <w:b/>
          <w:bCs/>
          <w:color w:val="auto"/>
          <w:lang w:val="en-GB"/>
        </w:rPr>
        <w:t>ng</w:t>
      </w:r>
      <w:r w:rsidR="00677756" w:rsidRPr="00F91000">
        <w:rPr>
          <w:rFonts w:ascii="Times New Roman" w:hAnsi="Times New Roman" w:cs="Times New Roman"/>
          <w:b/>
          <w:bCs/>
          <w:color w:val="auto"/>
          <w:lang w:val="en-GB"/>
        </w:rPr>
        <w:t xml:space="preserve"> a</w:t>
      </w:r>
      <w:r w:rsidRPr="00F91000">
        <w:rPr>
          <w:rFonts w:ascii="Times New Roman" w:hAnsi="Times New Roman" w:cs="Times New Roman"/>
          <w:b/>
          <w:bCs/>
          <w:color w:val="auto"/>
          <w:lang w:val="en-GB"/>
        </w:rPr>
        <w:t>nd</w:t>
      </w:r>
      <w:r w:rsidR="00677756" w:rsidRPr="00F91000">
        <w:rPr>
          <w:rFonts w:ascii="Times New Roman" w:hAnsi="Times New Roman" w:cs="Times New Roman"/>
          <w:b/>
          <w:bCs/>
          <w:color w:val="auto"/>
          <w:lang w:val="en-GB"/>
        </w:rPr>
        <w:t> </w:t>
      </w:r>
      <w:r w:rsidRPr="00F91000">
        <w:rPr>
          <w:rFonts w:ascii="Times New Roman" w:hAnsi="Times New Roman" w:cs="Times New Roman"/>
          <w:b/>
          <w:bCs/>
          <w:color w:val="auto"/>
          <w:lang w:val="en-GB"/>
        </w:rPr>
        <w:t>c</w:t>
      </w:r>
      <w:r w:rsidR="00677756" w:rsidRPr="00F91000">
        <w:rPr>
          <w:rFonts w:ascii="Times New Roman" w:hAnsi="Times New Roman" w:cs="Times New Roman"/>
          <w:b/>
          <w:bCs/>
          <w:color w:val="auto"/>
          <w:lang w:val="en-GB"/>
        </w:rPr>
        <w:t>on</w:t>
      </w:r>
      <w:r w:rsidRPr="00F91000">
        <w:rPr>
          <w:rFonts w:ascii="Times New Roman" w:hAnsi="Times New Roman" w:cs="Times New Roman"/>
          <w:b/>
          <w:bCs/>
          <w:color w:val="auto"/>
          <w:lang w:val="en-GB"/>
        </w:rPr>
        <w:t>s</w:t>
      </w:r>
      <w:r w:rsidR="00677756" w:rsidRPr="00F91000">
        <w:rPr>
          <w:rFonts w:ascii="Times New Roman" w:hAnsi="Times New Roman" w:cs="Times New Roman"/>
          <w:b/>
          <w:bCs/>
          <w:color w:val="auto"/>
          <w:lang w:val="en-GB"/>
        </w:rPr>
        <w:t>ult</w:t>
      </w:r>
      <w:r w:rsidRPr="00F91000">
        <w:rPr>
          <w:rFonts w:ascii="Times New Roman" w:hAnsi="Times New Roman" w:cs="Times New Roman"/>
          <w:b/>
          <w:bCs/>
          <w:color w:val="auto"/>
          <w:lang w:val="en-GB"/>
        </w:rPr>
        <w:t>at</w:t>
      </w:r>
      <w:r w:rsidR="00677756" w:rsidRPr="00F91000">
        <w:rPr>
          <w:rFonts w:ascii="Times New Roman" w:hAnsi="Times New Roman" w:cs="Times New Roman"/>
          <w:b/>
          <w:bCs/>
          <w:color w:val="auto"/>
          <w:lang w:val="en-GB"/>
        </w:rPr>
        <w:t>i</w:t>
      </w:r>
      <w:r w:rsidRPr="00F91000">
        <w:rPr>
          <w:rFonts w:ascii="Times New Roman" w:hAnsi="Times New Roman" w:cs="Times New Roman"/>
          <w:b/>
          <w:bCs/>
          <w:color w:val="auto"/>
          <w:lang w:val="en-GB"/>
        </w:rPr>
        <w:t xml:space="preserve">on during </w:t>
      </w:r>
      <w:r w:rsidR="00C96D9B" w:rsidRPr="00F91000">
        <w:rPr>
          <w:rFonts w:ascii="Times New Roman" w:hAnsi="Times New Roman" w:cs="Times New Roman"/>
          <w:b/>
          <w:bCs/>
          <w:color w:val="auto"/>
          <w:lang w:val="en-GB"/>
        </w:rPr>
        <w:t>o</w:t>
      </w:r>
      <w:r w:rsidRPr="00F91000">
        <w:rPr>
          <w:rFonts w:ascii="Times New Roman" w:hAnsi="Times New Roman" w:cs="Times New Roman"/>
          <w:b/>
          <w:bCs/>
          <w:color w:val="auto"/>
          <w:lang w:val="en-GB"/>
        </w:rPr>
        <w:t>peration</w:t>
      </w:r>
      <w:r w:rsidR="00C96D9B" w:rsidRPr="00F91000">
        <w:rPr>
          <w:rFonts w:ascii="Times New Roman" w:hAnsi="Times New Roman" w:cs="Times New Roman"/>
          <w:b/>
          <w:bCs/>
          <w:color w:val="auto"/>
          <w:lang w:val="en-GB"/>
        </w:rPr>
        <w:t xml:space="preserve"> (o</w:t>
      </w:r>
      <w:r w:rsidRPr="00F91000">
        <w:rPr>
          <w:rFonts w:ascii="Times New Roman" w:hAnsi="Times New Roman" w:cs="Times New Roman"/>
          <w:b/>
          <w:bCs/>
          <w:color w:val="auto"/>
          <w:lang w:val="en-GB"/>
        </w:rPr>
        <w:t>utside the</w:t>
      </w:r>
      <w:r w:rsidR="00C96D9B" w:rsidRPr="00F91000">
        <w:rPr>
          <w:rFonts w:ascii="Times New Roman" w:hAnsi="Times New Roman" w:cs="Times New Roman"/>
          <w:b/>
          <w:bCs/>
          <w:color w:val="auto"/>
          <w:lang w:val="en-GB"/>
        </w:rPr>
        <w:t xml:space="preserve"> implementa</w:t>
      </w:r>
      <w:r w:rsidRPr="00F91000">
        <w:rPr>
          <w:rFonts w:ascii="Times New Roman" w:hAnsi="Times New Roman" w:cs="Times New Roman"/>
          <w:b/>
          <w:bCs/>
          <w:color w:val="auto"/>
          <w:lang w:val="en-GB"/>
        </w:rPr>
        <w:t>tio</w:t>
      </w:r>
      <w:r w:rsidR="00C96D9B" w:rsidRPr="00F91000">
        <w:rPr>
          <w:rFonts w:ascii="Times New Roman" w:hAnsi="Times New Roman" w:cs="Times New Roman"/>
          <w:b/>
          <w:bCs/>
          <w:color w:val="auto"/>
          <w:lang w:val="en-GB"/>
        </w:rPr>
        <w:t xml:space="preserve">n </w:t>
      </w:r>
      <w:r w:rsidRPr="00F91000">
        <w:rPr>
          <w:rFonts w:ascii="Times New Roman" w:hAnsi="Times New Roman" w:cs="Times New Roman"/>
          <w:b/>
          <w:bCs/>
          <w:color w:val="auto"/>
          <w:lang w:val="en-GB"/>
        </w:rPr>
        <w:t>phase of the</w:t>
      </w:r>
      <w:r w:rsidR="00C96D9B" w:rsidRPr="00F91000">
        <w:rPr>
          <w:rFonts w:ascii="Times New Roman" w:hAnsi="Times New Roman" w:cs="Times New Roman"/>
          <w:b/>
          <w:bCs/>
          <w:color w:val="auto"/>
          <w:lang w:val="en-GB"/>
        </w:rPr>
        <w:t xml:space="preserve"> </w:t>
      </w:r>
      <w:r w:rsidR="007842F5" w:rsidRPr="00F91000">
        <w:rPr>
          <w:rFonts w:ascii="Times New Roman" w:hAnsi="Times New Roman" w:cs="Times New Roman"/>
          <w:b/>
          <w:bCs/>
          <w:color w:val="auto"/>
          <w:lang w:val="en-GB"/>
        </w:rPr>
        <w:t>P</w:t>
      </w:r>
      <w:r w:rsidR="00C96D9B" w:rsidRPr="00F91000">
        <w:rPr>
          <w:rFonts w:ascii="Times New Roman" w:hAnsi="Times New Roman" w:cs="Times New Roman"/>
          <w:b/>
          <w:bCs/>
          <w:color w:val="auto"/>
          <w:lang w:val="en-GB"/>
        </w:rPr>
        <w:t>latform)</w:t>
      </w:r>
      <w:bookmarkEnd w:id="17"/>
    </w:p>
    <w:p w14:paraId="6119E689" w14:textId="77777777" w:rsidR="007022D0" w:rsidRPr="00F91000" w:rsidRDefault="007022D0" w:rsidP="007022D0">
      <w:pPr>
        <w:rPr>
          <w:rFonts w:ascii="Times New Roman" w:hAnsi="Times New Roman" w:cs="Times New Roman"/>
          <w:sz w:val="24"/>
          <w:szCs w:val="24"/>
          <w:lang w:val="en-GB"/>
        </w:rPr>
      </w:pPr>
    </w:p>
    <w:p w14:paraId="1FDF5680" w14:textId="78CC53B7" w:rsidR="00E278A8" w:rsidRPr="00F91000" w:rsidRDefault="008D29D7" w:rsidP="00F022FF">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aim of the training is to increase the know-how of the Customer. According to the Customer's request, the service can be supplemented with a final test evaluating the acquired knowledge. The request for training is made by the Customer via the HelpDesk. The training can be Online or OnSite </w:t>
      </w:r>
      <w:r w:rsidR="00817C03"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at the</w:t>
      </w:r>
      <w:r w:rsidR="00817C03"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premises of the Custom</w:t>
      </w:r>
      <w:r w:rsidR="00817C03"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r</w:t>
      </w:r>
      <w:r w:rsidR="00817C03" w:rsidRPr="00F91000">
        <w:rPr>
          <w:rFonts w:ascii="Times New Roman" w:hAnsi="Times New Roman" w:cs="Times New Roman"/>
          <w:sz w:val="24"/>
          <w:szCs w:val="24"/>
          <w:lang w:val="en-GB"/>
        </w:rPr>
        <w:t>)</w:t>
      </w:r>
      <w:r w:rsidR="000E1ED8" w:rsidRPr="00F91000">
        <w:rPr>
          <w:rFonts w:ascii="Times New Roman" w:hAnsi="Times New Roman" w:cs="Times New Roman"/>
          <w:sz w:val="24"/>
          <w:szCs w:val="24"/>
          <w:lang w:val="en-GB"/>
        </w:rPr>
        <w:t>.</w:t>
      </w:r>
    </w:p>
    <w:p w14:paraId="7D81D977" w14:textId="77777777" w:rsidR="00B91974" w:rsidRPr="00F91000" w:rsidRDefault="00B91974" w:rsidP="00F022FF">
      <w:pPr>
        <w:widowControl w:val="0"/>
        <w:tabs>
          <w:tab w:val="left" w:pos="1071"/>
        </w:tabs>
        <w:spacing w:after="0" w:line="288" w:lineRule="auto"/>
        <w:ind w:left="1788" w:right="226"/>
        <w:jc w:val="both"/>
        <w:rPr>
          <w:rFonts w:ascii="Times New Roman" w:hAnsi="Times New Roman" w:cs="Times New Roman"/>
          <w:sz w:val="24"/>
          <w:szCs w:val="24"/>
          <w:lang w:val="en-GB"/>
        </w:rPr>
      </w:pPr>
    </w:p>
    <w:p w14:paraId="560621D9" w14:textId="4E87464B" w:rsidR="00E278A8" w:rsidRPr="00F91000" w:rsidRDefault="008D29D7" w:rsidP="00F022FF">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training requirement must incl</w:t>
      </w:r>
      <w:r w:rsidR="00E278A8" w:rsidRPr="00F91000">
        <w:rPr>
          <w:rFonts w:ascii="Times New Roman" w:hAnsi="Times New Roman" w:cs="Times New Roman"/>
          <w:sz w:val="24"/>
          <w:szCs w:val="24"/>
          <w:lang w:val="en-GB"/>
        </w:rPr>
        <w:t>u</w:t>
      </w:r>
      <w:r w:rsidRPr="00F91000">
        <w:rPr>
          <w:rFonts w:ascii="Times New Roman" w:hAnsi="Times New Roman" w:cs="Times New Roman"/>
          <w:sz w:val="24"/>
          <w:szCs w:val="24"/>
          <w:lang w:val="en-GB"/>
        </w:rPr>
        <w:t>de</w:t>
      </w:r>
      <w:r w:rsidR="00E278A8" w:rsidRPr="00F91000">
        <w:rPr>
          <w:rFonts w:ascii="Times New Roman" w:hAnsi="Times New Roman" w:cs="Times New Roman"/>
          <w:sz w:val="24"/>
          <w:szCs w:val="24"/>
          <w:lang w:val="en-GB"/>
        </w:rPr>
        <w:t>:</w:t>
      </w:r>
    </w:p>
    <w:p w14:paraId="716A912A" w14:textId="0B79850B" w:rsidR="001F032A" w:rsidRPr="00F91000" w:rsidRDefault="008D29D7" w:rsidP="00F022FF">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 de</w:t>
      </w:r>
      <w:r w:rsidR="00B005EC"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cription of the subject matter of the required training</w:t>
      </w:r>
    </w:p>
    <w:p w14:paraId="444D6842" w14:textId="2C40EC9E" w:rsidR="00E278A8" w:rsidRPr="00F91000" w:rsidRDefault="008D29D7" w:rsidP="00F022FF">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 proposal for suitable dates</w:t>
      </w:r>
      <w:r w:rsidR="00A82D16" w:rsidRPr="00F91000">
        <w:rPr>
          <w:rFonts w:ascii="Times New Roman" w:hAnsi="Times New Roman" w:cs="Times New Roman"/>
          <w:sz w:val="24"/>
          <w:szCs w:val="24"/>
          <w:lang w:val="en-GB"/>
        </w:rPr>
        <w:t xml:space="preserve"> a</w:t>
      </w:r>
      <w:r w:rsidRPr="00F91000">
        <w:rPr>
          <w:rFonts w:ascii="Times New Roman" w:hAnsi="Times New Roman" w:cs="Times New Roman"/>
          <w:sz w:val="24"/>
          <w:szCs w:val="24"/>
          <w:lang w:val="en-GB"/>
        </w:rPr>
        <w:t>nd</w:t>
      </w:r>
      <w:r w:rsidR="00A82D16" w:rsidRPr="00F91000">
        <w:rPr>
          <w:rFonts w:ascii="Times New Roman" w:hAnsi="Times New Roman" w:cs="Times New Roman"/>
          <w:sz w:val="24"/>
          <w:szCs w:val="24"/>
          <w:lang w:val="en-GB"/>
        </w:rPr>
        <w:t> </w:t>
      </w:r>
      <w:r w:rsidRPr="00F91000">
        <w:rPr>
          <w:rFonts w:ascii="Times New Roman" w:hAnsi="Times New Roman" w:cs="Times New Roman"/>
          <w:sz w:val="24"/>
          <w:szCs w:val="24"/>
          <w:lang w:val="en-GB"/>
        </w:rPr>
        <w:t>method of delivery of the training</w:t>
      </w:r>
      <w:r w:rsidR="00A82D16" w:rsidRPr="00F91000">
        <w:rPr>
          <w:rFonts w:ascii="Times New Roman" w:hAnsi="Times New Roman" w:cs="Times New Roman"/>
          <w:sz w:val="24"/>
          <w:szCs w:val="24"/>
          <w:lang w:val="en-GB"/>
        </w:rPr>
        <w:t xml:space="preserve"> </w:t>
      </w:r>
    </w:p>
    <w:p w14:paraId="32C9008E" w14:textId="41DAB77E" w:rsidR="00E278A8" w:rsidRPr="00F91000" w:rsidRDefault="008D29D7" w:rsidP="00587F81">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Number of participants</w:t>
      </w:r>
    </w:p>
    <w:p w14:paraId="64270806" w14:textId="68A8B422" w:rsidR="00E278A8" w:rsidRPr="00F91000" w:rsidRDefault="008D29D7" w:rsidP="00F022FF">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Ex</w:t>
      </w:r>
      <w:r w:rsidR="00E278A8"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 xml:space="preserve">ected </w:t>
      </w:r>
      <w:r w:rsidR="00E278A8" w:rsidRPr="00F91000">
        <w:rPr>
          <w:rFonts w:ascii="Times New Roman" w:hAnsi="Times New Roman" w:cs="Times New Roman"/>
          <w:sz w:val="24"/>
          <w:szCs w:val="24"/>
          <w:lang w:val="en-GB"/>
        </w:rPr>
        <w:t>l</w:t>
      </w:r>
      <w:r w:rsidRPr="00F91000">
        <w:rPr>
          <w:rFonts w:ascii="Times New Roman" w:hAnsi="Times New Roman" w:cs="Times New Roman"/>
          <w:sz w:val="24"/>
          <w:szCs w:val="24"/>
          <w:lang w:val="en-GB"/>
        </w:rPr>
        <w:t xml:space="preserve">ength </w:t>
      </w:r>
      <w:r w:rsidR="00E278A8" w:rsidRPr="00F91000">
        <w:rPr>
          <w:rFonts w:ascii="Times New Roman" w:hAnsi="Times New Roman" w:cs="Times New Roman"/>
          <w:sz w:val="24"/>
          <w:szCs w:val="24"/>
          <w:lang w:val="en-GB"/>
        </w:rPr>
        <w:t>a</w:t>
      </w:r>
      <w:r w:rsidRPr="00F91000">
        <w:rPr>
          <w:rFonts w:ascii="Times New Roman" w:hAnsi="Times New Roman" w:cs="Times New Roman"/>
          <w:sz w:val="24"/>
          <w:szCs w:val="24"/>
          <w:lang w:val="en-GB"/>
        </w:rPr>
        <w:t>nd</w:t>
      </w:r>
      <w:r w:rsidR="00E278A8"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c</w:t>
      </w:r>
      <w:r w:rsidR="00E278A8"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ntent</w:t>
      </w:r>
    </w:p>
    <w:p w14:paraId="32F2ECE1" w14:textId="77777777" w:rsidR="00A74983" w:rsidRPr="00F91000" w:rsidRDefault="00A74983" w:rsidP="00A74983">
      <w:pPr>
        <w:pStyle w:val="Odsekzoznamu"/>
        <w:widowControl w:val="0"/>
        <w:tabs>
          <w:tab w:val="left" w:pos="1071"/>
        </w:tabs>
        <w:spacing w:after="0" w:line="288" w:lineRule="auto"/>
        <w:ind w:left="2148" w:right="226"/>
        <w:jc w:val="both"/>
        <w:rPr>
          <w:rFonts w:ascii="Times New Roman" w:hAnsi="Times New Roman" w:cs="Times New Roman"/>
          <w:sz w:val="24"/>
          <w:szCs w:val="24"/>
          <w:lang w:val="en-GB"/>
        </w:rPr>
      </w:pPr>
    </w:p>
    <w:p w14:paraId="486BB01C" w14:textId="3C3ED678" w:rsidR="00E278A8" w:rsidRPr="00F91000" w:rsidRDefault="008D29D7" w:rsidP="00DF38C8">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The provider shall prepare a quotation on the basis of the data provided. If the Customer agrees with the offer, he accepts the offer in writing by issuing an Individual Order</w:t>
      </w:r>
      <w:r w:rsidR="00E278A8" w:rsidRPr="00F91000">
        <w:rPr>
          <w:rFonts w:ascii="Times New Roman" w:hAnsi="Times New Roman" w:cs="Times New Roman"/>
          <w:sz w:val="24"/>
          <w:szCs w:val="24"/>
          <w:lang w:val="en-GB"/>
        </w:rPr>
        <w:t>.</w:t>
      </w:r>
    </w:p>
    <w:p w14:paraId="1BDB4BEE" w14:textId="77777777" w:rsidR="00A7452E" w:rsidRPr="00F91000" w:rsidRDefault="00A7452E" w:rsidP="00DF38C8">
      <w:pPr>
        <w:widowControl w:val="0"/>
        <w:tabs>
          <w:tab w:val="left" w:pos="1071"/>
        </w:tabs>
        <w:spacing w:after="0" w:line="288" w:lineRule="auto"/>
        <w:ind w:left="1788" w:right="226"/>
        <w:jc w:val="both"/>
        <w:rPr>
          <w:rFonts w:ascii="Times New Roman" w:hAnsi="Times New Roman" w:cs="Times New Roman"/>
          <w:sz w:val="24"/>
          <w:szCs w:val="24"/>
          <w:lang w:val="en-GB"/>
        </w:rPr>
      </w:pPr>
    </w:p>
    <w:p w14:paraId="6A377149" w14:textId="1E7003AA" w:rsidR="00E278A8" w:rsidRPr="00F91000" w:rsidRDefault="00B1262F" w:rsidP="0061545C">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Both the Customer and the Provider may cancel the provision of a particular Additional Service within the time period following the submission of a quotation or acceptance of an order. </w:t>
      </w:r>
    </w:p>
    <w:p w14:paraId="12BF7895" w14:textId="77777777" w:rsidR="007F4561" w:rsidRPr="00F91000" w:rsidRDefault="007F4561" w:rsidP="007F4561">
      <w:pPr>
        <w:pStyle w:val="Odsekzoznamu"/>
        <w:widowControl w:val="0"/>
        <w:tabs>
          <w:tab w:val="left" w:pos="1071"/>
        </w:tabs>
        <w:spacing w:after="0" w:line="288" w:lineRule="auto"/>
        <w:ind w:left="2508" w:right="226"/>
        <w:jc w:val="both"/>
        <w:rPr>
          <w:rFonts w:ascii="Times New Roman" w:hAnsi="Times New Roman" w:cs="Times New Roman"/>
          <w:sz w:val="24"/>
          <w:szCs w:val="24"/>
          <w:lang w:val="en-GB"/>
        </w:rPr>
      </w:pPr>
    </w:p>
    <w:p w14:paraId="6C01DE8D" w14:textId="4FD8299F" w:rsidR="00E278A8" w:rsidRPr="00F91000" w:rsidRDefault="00B1262F"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operating hours of the Additional Service "Consultation and Training" are during the Customer's main working hours</w:t>
      </w:r>
      <w:r w:rsidR="00E278A8" w:rsidRPr="00F91000">
        <w:rPr>
          <w:rFonts w:ascii="Times New Roman" w:hAnsi="Times New Roman" w:cs="Times New Roman"/>
          <w:sz w:val="24"/>
          <w:szCs w:val="24"/>
          <w:lang w:val="en-GB"/>
        </w:rPr>
        <w:t xml:space="preserve">. </w:t>
      </w:r>
    </w:p>
    <w:p w14:paraId="44EBF975" w14:textId="77777777" w:rsidR="007F4561" w:rsidRPr="00F91000" w:rsidRDefault="007F4561"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p>
    <w:p w14:paraId="1EC3A9AE" w14:textId="0DE8436B" w:rsidR="00E278A8" w:rsidRPr="00F91000" w:rsidRDefault="00B1262F"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following conditions apply for the Additional Training Service</w:t>
      </w:r>
      <w:r w:rsidR="00E278A8" w:rsidRPr="00F91000">
        <w:rPr>
          <w:rFonts w:ascii="Times New Roman" w:hAnsi="Times New Roman" w:cs="Times New Roman"/>
          <w:sz w:val="24"/>
          <w:szCs w:val="24"/>
          <w:lang w:val="en-GB"/>
        </w:rPr>
        <w:t>:</w:t>
      </w:r>
    </w:p>
    <w:p w14:paraId="2406C89B" w14:textId="77777777" w:rsidR="005857CB" w:rsidRPr="00F91000" w:rsidRDefault="005857CB"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p>
    <w:p w14:paraId="535145C3" w14:textId="729B81F9" w:rsidR="00E278A8" w:rsidRPr="00F91000" w:rsidRDefault="00B1262F" w:rsidP="00DF38C8">
      <w:pPr>
        <w:pStyle w:val="Odsekzoznamu"/>
        <w:widowControl w:val="0"/>
        <w:numPr>
          <w:ilvl w:val="0"/>
          <w:numId w:val="14"/>
        </w:numPr>
        <w:tabs>
          <w:tab w:val="left" w:pos="1071"/>
        </w:tabs>
        <w:spacing w:after="0" w:line="288" w:lineRule="auto"/>
        <w:ind w:left="284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m</w:t>
      </w:r>
      <w:r w:rsidR="00E278A8" w:rsidRPr="00F91000">
        <w:rPr>
          <w:rFonts w:ascii="Times New Roman" w:hAnsi="Times New Roman" w:cs="Times New Roman"/>
          <w:sz w:val="24"/>
          <w:szCs w:val="24"/>
          <w:lang w:val="en-GB"/>
        </w:rPr>
        <w:t>axim</w:t>
      </w:r>
      <w:r w:rsidRPr="00F91000">
        <w:rPr>
          <w:rFonts w:ascii="Times New Roman" w:hAnsi="Times New Roman" w:cs="Times New Roman"/>
          <w:sz w:val="24"/>
          <w:szCs w:val="24"/>
          <w:lang w:val="en-GB"/>
        </w:rPr>
        <w:t>um</w:t>
      </w:r>
      <w:r w:rsidR="00E278A8" w:rsidRPr="00F91000">
        <w:rPr>
          <w:rFonts w:ascii="Times New Roman" w:hAnsi="Times New Roman" w:cs="Times New Roman"/>
          <w:sz w:val="24"/>
          <w:szCs w:val="24"/>
          <w:lang w:val="en-GB"/>
        </w:rPr>
        <w:t xml:space="preserve"> d</w:t>
      </w:r>
      <w:r w:rsidRPr="00F91000">
        <w:rPr>
          <w:rFonts w:ascii="Times New Roman" w:hAnsi="Times New Roman" w:cs="Times New Roman"/>
          <w:sz w:val="24"/>
          <w:szCs w:val="24"/>
          <w:lang w:val="en-GB"/>
        </w:rPr>
        <w:t>uration of the training is</w:t>
      </w:r>
      <w:r w:rsidR="00E278A8" w:rsidRPr="00F91000">
        <w:rPr>
          <w:rFonts w:ascii="Times New Roman" w:hAnsi="Times New Roman" w:cs="Times New Roman"/>
          <w:sz w:val="24"/>
          <w:szCs w:val="24"/>
          <w:lang w:val="en-GB"/>
        </w:rPr>
        <w:t xml:space="preserve"> 5 </w:t>
      </w:r>
      <w:r w:rsidR="007842F5"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in w</w:t>
      </w:r>
      <w:r w:rsidR="007842F5"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rds</w:t>
      </w:r>
      <w:r w:rsidR="007842F5" w:rsidRPr="00F91000">
        <w:rPr>
          <w:rFonts w:ascii="Times New Roman" w:hAnsi="Times New Roman" w:cs="Times New Roman"/>
          <w:sz w:val="24"/>
          <w:szCs w:val="24"/>
          <w:lang w:val="en-GB"/>
        </w:rPr>
        <w:t xml:space="preserve">: </w:t>
      </w:r>
      <w:r w:rsidRPr="00F91000">
        <w:rPr>
          <w:rFonts w:ascii="Times New Roman" w:hAnsi="Times New Roman" w:cs="Times New Roman"/>
          <w:i/>
          <w:iCs/>
          <w:sz w:val="24"/>
          <w:szCs w:val="24"/>
          <w:lang w:val="en-GB"/>
        </w:rPr>
        <w:t>five</w:t>
      </w:r>
      <w:r w:rsidR="007842F5"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c</w:t>
      </w:r>
      <w:r w:rsidR="00E278A8"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n</w:t>
      </w:r>
      <w:r w:rsidR="00E278A8" w:rsidRPr="00F91000">
        <w:rPr>
          <w:rFonts w:ascii="Times New Roman" w:hAnsi="Times New Roman" w:cs="Times New Roman"/>
          <w:sz w:val="24"/>
          <w:szCs w:val="24"/>
          <w:lang w:val="en-GB"/>
        </w:rPr>
        <w:t>se</w:t>
      </w:r>
      <w:r w:rsidRPr="00F91000">
        <w:rPr>
          <w:rFonts w:ascii="Times New Roman" w:hAnsi="Times New Roman" w:cs="Times New Roman"/>
          <w:sz w:val="24"/>
          <w:szCs w:val="24"/>
          <w:lang w:val="en-GB"/>
        </w:rPr>
        <w:t>cutive</w:t>
      </w:r>
      <w:r w:rsidR="00E278A8" w:rsidRPr="00F91000">
        <w:rPr>
          <w:rFonts w:ascii="Times New Roman" w:hAnsi="Times New Roman" w:cs="Times New Roman"/>
          <w:sz w:val="24"/>
          <w:szCs w:val="24"/>
          <w:lang w:val="en-GB"/>
        </w:rPr>
        <w:t xml:space="preserve"> </w:t>
      </w:r>
      <w:r w:rsidR="0008185E" w:rsidRPr="00F91000">
        <w:rPr>
          <w:rFonts w:ascii="Times New Roman" w:hAnsi="Times New Roman" w:cs="Times New Roman"/>
          <w:sz w:val="24"/>
          <w:szCs w:val="24"/>
          <w:lang w:val="en-GB"/>
        </w:rPr>
        <w:t>business</w:t>
      </w:r>
      <w:r w:rsidR="00E278A8" w:rsidRPr="00F91000">
        <w:rPr>
          <w:rFonts w:ascii="Times New Roman" w:hAnsi="Times New Roman" w:cs="Times New Roman"/>
          <w:sz w:val="24"/>
          <w:szCs w:val="24"/>
          <w:lang w:val="en-GB"/>
        </w:rPr>
        <w:t xml:space="preserve"> d</w:t>
      </w:r>
      <w:r w:rsidRPr="00F91000">
        <w:rPr>
          <w:rFonts w:ascii="Times New Roman" w:hAnsi="Times New Roman" w:cs="Times New Roman"/>
          <w:sz w:val="24"/>
          <w:szCs w:val="24"/>
          <w:lang w:val="en-GB"/>
        </w:rPr>
        <w:t>ays</w:t>
      </w:r>
    </w:p>
    <w:p w14:paraId="6FEE239A" w14:textId="3636B0FD" w:rsidR="00E278A8" w:rsidRPr="00F91000" w:rsidRDefault="00B1262F" w:rsidP="00DF38C8">
      <w:pPr>
        <w:pStyle w:val="Odsekzoznamu"/>
        <w:widowControl w:val="0"/>
        <w:numPr>
          <w:ilvl w:val="0"/>
          <w:numId w:val="14"/>
        </w:numPr>
        <w:tabs>
          <w:tab w:val="left" w:pos="1071"/>
        </w:tabs>
        <w:spacing w:after="0" w:line="288" w:lineRule="auto"/>
        <w:ind w:left="284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m</w:t>
      </w:r>
      <w:r w:rsidR="00E278A8" w:rsidRPr="00F91000">
        <w:rPr>
          <w:rFonts w:ascii="Times New Roman" w:hAnsi="Times New Roman" w:cs="Times New Roman"/>
          <w:sz w:val="24"/>
          <w:szCs w:val="24"/>
          <w:lang w:val="en-GB"/>
        </w:rPr>
        <w:t>axim</w:t>
      </w:r>
      <w:r w:rsidRPr="00F91000">
        <w:rPr>
          <w:rFonts w:ascii="Times New Roman" w:hAnsi="Times New Roman" w:cs="Times New Roman"/>
          <w:sz w:val="24"/>
          <w:szCs w:val="24"/>
          <w:lang w:val="en-GB"/>
        </w:rPr>
        <w:t>um number of participants from the Customer´s</w:t>
      </w:r>
      <w:r w:rsidR="00E278A8" w:rsidRPr="00F91000">
        <w:rPr>
          <w:rFonts w:ascii="Times New Roman" w:hAnsi="Times New Roman" w:cs="Times New Roman"/>
          <w:sz w:val="24"/>
          <w:szCs w:val="24"/>
          <w:lang w:val="en-GB"/>
        </w:rPr>
        <w:t xml:space="preserve"> s</w:t>
      </w:r>
      <w:r w:rsidRPr="00F91000">
        <w:rPr>
          <w:rFonts w:ascii="Times New Roman" w:hAnsi="Times New Roman" w:cs="Times New Roman"/>
          <w:sz w:val="24"/>
          <w:szCs w:val="24"/>
          <w:lang w:val="en-GB"/>
        </w:rPr>
        <w:t>ide is</w:t>
      </w:r>
      <w:r w:rsidR="00E278A8" w:rsidRPr="00F91000">
        <w:rPr>
          <w:rFonts w:ascii="Times New Roman" w:hAnsi="Times New Roman" w:cs="Times New Roman"/>
          <w:sz w:val="24"/>
          <w:szCs w:val="24"/>
          <w:lang w:val="en-GB"/>
        </w:rPr>
        <w:t xml:space="preserve"> 10 </w:t>
      </w:r>
      <w:r w:rsidR="007842F5"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in w</w:t>
      </w:r>
      <w:r w:rsidR="007842F5"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rds</w:t>
      </w:r>
      <w:r w:rsidR="007842F5" w:rsidRPr="00F91000">
        <w:rPr>
          <w:rFonts w:ascii="Times New Roman" w:hAnsi="Times New Roman" w:cs="Times New Roman"/>
          <w:sz w:val="24"/>
          <w:szCs w:val="24"/>
          <w:lang w:val="en-GB"/>
        </w:rPr>
        <w:t xml:space="preserve">: </w:t>
      </w:r>
      <w:r w:rsidRPr="00F91000">
        <w:rPr>
          <w:rFonts w:ascii="Times New Roman" w:hAnsi="Times New Roman" w:cs="Times New Roman"/>
          <w:i/>
          <w:iCs/>
          <w:sz w:val="24"/>
          <w:szCs w:val="24"/>
          <w:lang w:val="en-GB"/>
        </w:rPr>
        <w:t>t</w:t>
      </w:r>
      <w:r w:rsidR="007842F5" w:rsidRPr="00F91000">
        <w:rPr>
          <w:rFonts w:ascii="Times New Roman" w:hAnsi="Times New Roman" w:cs="Times New Roman"/>
          <w:i/>
          <w:iCs/>
          <w:sz w:val="24"/>
          <w:szCs w:val="24"/>
          <w:lang w:val="en-GB"/>
        </w:rPr>
        <w:t>e</w:t>
      </w:r>
      <w:r w:rsidRPr="00F91000">
        <w:rPr>
          <w:rFonts w:ascii="Times New Roman" w:hAnsi="Times New Roman" w:cs="Times New Roman"/>
          <w:i/>
          <w:iCs/>
          <w:sz w:val="24"/>
          <w:szCs w:val="24"/>
          <w:lang w:val="en-GB"/>
        </w:rPr>
        <w:t>n</w:t>
      </w:r>
      <w:r w:rsidR="007842F5"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per</w:t>
      </w:r>
      <w:r w:rsidR="00E278A8"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ons</w:t>
      </w:r>
    </w:p>
    <w:p w14:paraId="236CC251" w14:textId="56A20FEA" w:rsidR="00881BB0" w:rsidRPr="00F91000" w:rsidRDefault="00B1262F" w:rsidP="00DF38C8">
      <w:pPr>
        <w:pStyle w:val="Odsekzoznamu"/>
        <w:widowControl w:val="0"/>
        <w:numPr>
          <w:ilvl w:val="0"/>
          <w:numId w:val="14"/>
        </w:numPr>
        <w:tabs>
          <w:tab w:val="left" w:pos="1071"/>
        </w:tabs>
        <w:spacing w:after="0" w:line="288" w:lineRule="auto"/>
        <w:ind w:left="284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ssuance of a certificate of successful completion of the training for participants</w:t>
      </w:r>
    </w:p>
    <w:p w14:paraId="15817960" w14:textId="77777777" w:rsidR="0039554F" w:rsidRPr="00F91000" w:rsidRDefault="0039554F" w:rsidP="0039554F">
      <w:pPr>
        <w:pStyle w:val="Odsekzoznamu"/>
        <w:widowControl w:val="0"/>
        <w:tabs>
          <w:tab w:val="left" w:pos="1071"/>
        </w:tabs>
        <w:spacing w:after="0" w:line="288" w:lineRule="auto"/>
        <w:ind w:left="2844" w:right="226"/>
        <w:jc w:val="both"/>
        <w:rPr>
          <w:rFonts w:ascii="Times New Roman" w:hAnsi="Times New Roman" w:cs="Times New Roman"/>
          <w:sz w:val="24"/>
          <w:szCs w:val="24"/>
          <w:lang w:val="en-GB"/>
        </w:rPr>
      </w:pPr>
    </w:p>
    <w:p w14:paraId="4FDE088D" w14:textId="752BFF21" w:rsidR="004C595F" w:rsidRPr="00F91000" w:rsidRDefault="004E6FE5" w:rsidP="004C595F">
      <w:pPr>
        <w:widowControl w:val="0"/>
        <w:tabs>
          <w:tab w:val="left" w:pos="1071"/>
        </w:tabs>
        <w:spacing w:after="0" w:line="288" w:lineRule="auto"/>
        <w:ind w:left="212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f the Customer finds that the quality of the Additional Service does not correspond to the agreed conditions, </w:t>
      </w:r>
      <w:r w:rsidR="00DB036C" w:rsidRPr="00F91000">
        <w:rPr>
          <w:rFonts w:ascii="Times New Roman" w:hAnsi="Times New Roman" w:cs="Times New Roman"/>
          <w:sz w:val="24"/>
          <w:szCs w:val="24"/>
          <w:lang w:val="en-GB"/>
        </w:rPr>
        <w:t xml:space="preserve">the </w:t>
      </w:r>
      <w:r w:rsidR="008733C8" w:rsidRPr="00F91000">
        <w:rPr>
          <w:rFonts w:ascii="Times New Roman" w:hAnsi="Times New Roman" w:cs="Times New Roman"/>
          <w:sz w:val="24"/>
          <w:szCs w:val="24"/>
          <w:lang w:val="en-GB"/>
        </w:rPr>
        <w:t>Customer</w:t>
      </w:r>
      <w:r w:rsidRPr="00F91000">
        <w:rPr>
          <w:rFonts w:ascii="Times New Roman" w:hAnsi="Times New Roman" w:cs="Times New Roman"/>
          <w:sz w:val="24"/>
          <w:szCs w:val="24"/>
          <w:lang w:val="en-GB"/>
        </w:rPr>
        <w:t xml:space="preserve"> inform the responsible representative of the Provider with a request for correction, at the same time submitting the corresponding documents. If the Customer's request is justified, these representatives </w:t>
      </w:r>
      <w:r w:rsidR="00670E15" w:rsidRPr="00F91000">
        <w:rPr>
          <w:rFonts w:ascii="Times New Roman" w:hAnsi="Times New Roman" w:cs="Times New Roman"/>
          <w:sz w:val="24"/>
          <w:szCs w:val="24"/>
          <w:lang w:val="en-GB"/>
        </w:rPr>
        <w:t>of both Parties</w:t>
      </w:r>
      <w:r w:rsidR="005A1FD6"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agree on the remedy within 5 (in words: five) days at the latest</w:t>
      </w:r>
      <w:r w:rsidR="00E278A8" w:rsidRPr="00F91000">
        <w:rPr>
          <w:rFonts w:ascii="Times New Roman" w:hAnsi="Times New Roman" w:cs="Times New Roman"/>
          <w:sz w:val="24"/>
          <w:szCs w:val="24"/>
          <w:lang w:val="en-GB"/>
        </w:rPr>
        <w:t>.</w:t>
      </w:r>
    </w:p>
    <w:p w14:paraId="60352A1D" w14:textId="160BB412" w:rsidR="00C33100" w:rsidRPr="00F91000" w:rsidRDefault="00C33100" w:rsidP="009A411C">
      <w:pPr>
        <w:spacing w:after="0"/>
        <w:rPr>
          <w:rFonts w:ascii="Times New Roman" w:hAnsi="Times New Roman" w:cs="Times New Roman"/>
          <w:sz w:val="24"/>
          <w:szCs w:val="24"/>
          <w:lang w:val="en-GB"/>
        </w:rPr>
      </w:pPr>
    </w:p>
    <w:p w14:paraId="5ABB8523" w14:textId="5B281CEB" w:rsidR="00163DF5" w:rsidRPr="00F91000" w:rsidRDefault="00163DF5" w:rsidP="007341F1">
      <w:pPr>
        <w:pStyle w:val="Nadpis2"/>
        <w:numPr>
          <w:ilvl w:val="0"/>
          <w:numId w:val="10"/>
        </w:numPr>
        <w:rPr>
          <w:rFonts w:ascii="Times New Roman" w:hAnsi="Times New Roman" w:cs="Times New Roman"/>
          <w:b/>
          <w:bCs/>
          <w:color w:val="auto"/>
          <w:sz w:val="24"/>
          <w:szCs w:val="24"/>
          <w:lang w:val="en-GB"/>
        </w:rPr>
      </w:pPr>
      <w:bookmarkStart w:id="18" w:name="_Toc132977274"/>
      <w:r w:rsidRPr="00F91000">
        <w:rPr>
          <w:rFonts w:ascii="Times New Roman" w:hAnsi="Times New Roman" w:cs="Times New Roman"/>
          <w:b/>
          <w:bCs/>
          <w:color w:val="auto"/>
          <w:sz w:val="24"/>
          <w:szCs w:val="24"/>
          <w:lang w:val="en-GB"/>
        </w:rPr>
        <w:t>Re</w:t>
      </w:r>
      <w:r w:rsidR="004F6943" w:rsidRPr="00F91000">
        <w:rPr>
          <w:rFonts w:ascii="Times New Roman" w:hAnsi="Times New Roman" w:cs="Times New Roman"/>
          <w:b/>
          <w:bCs/>
          <w:color w:val="auto"/>
          <w:sz w:val="24"/>
          <w:szCs w:val="24"/>
          <w:lang w:val="en-GB"/>
        </w:rPr>
        <w:t>solutio</w:t>
      </w:r>
      <w:r w:rsidRPr="00F91000">
        <w:rPr>
          <w:rFonts w:ascii="Times New Roman" w:hAnsi="Times New Roman" w:cs="Times New Roman"/>
          <w:b/>
          <w:bCs/>
          <w:color w:val="auto"/>
          <w:sz w:val="24"/>
          <w:szCs w:val="24"/>
          <w:lang w:val="en-GB"/>
        </w:rPr>
        <w:t>n</w:t>
      </w:r>
      <w:r w:rsidR="004F6943" w:rsidRPr="00F91000">
        <w:rPr>
          <w:rFonts w:ascii="Times New Roman" w:hAnsi="Times New Roman" w:cs="Times New Roman"/>
          <w:b/>
          <w:bCs/>
          <w:color w:val="auto"/>
          <w:sz w:val="24"/>
          <w:szCs w:val="24"/>
          <w:lang w:val="en-GB"/>
        </w:rPr>
        <w:t xml:space="preserve"> of di</w:t>
      </w:r>
      <w:r w:rsidRPr="00F91000">
        <w:rPr>
          <w:rFonts w:ascii="Times New Roman" w:hAnsi="Times New Roman" w:cs="Times New Roman"/>
          <w:b/>
          <w:bCs/>
          <w:color w:val="auto"/>
          <w:sz w:val="24"/>
          <w:szCs w:val="24"/>
          <w:lang w:val="en-GB"/>
        </w:rPr>
        <w:t>sp</w:t>
      </w:r>
      <w:r w:rsidR="004F6943" w:rsidRPr="00F91000">
        <w:rPr>
          <w:rFonts w:ascii="Times New Roman" w:hAnsi="Times New Roman" w:cs="Times New Roman"/>
          <w:b/>
          <w:bCs/>
          <w:color w:val="auto"/>
          <w:sz w:val="24"/>
          <w:szCs w:val="24"/>
          <w:lang w:val="en-GB"/>
        </w:rPr>
        <w:t>utes</w:t>
      </w:r>
      <w:r w:rsidR="00FC6F73" w:rsidRPr="00F91000">
        <w:rPr>
          <w:rFonts w:ascii="Times New Roman" w:hAnsi="Times New Roman" w:cs="Times New Roman"/>
          <w:b/>
          <w:bCs/>
          <w:color w:val="auto"/>
          <w:sz w:val="24"/>
          <w:szCs w:val="24"/>
          <w:lang w:val="en-GB"/>
        </w:rPr>
        <w:t xml:space="preserve"> (</w:t>
      </w:r>
      <w:r w:rsidR="004F6943" w:rsidRPr="00F91000">
        <w:rPr>
          <w:rFonts w:ascii="Times New Roman" w:hAnsi="Times New Roman" w:cs="Times New Roman"/>
          <w:b/>
          <w:bCs/>
          <w:color w:val="auto"/>
          <w:sz w:val="24"/>
          <w:szCs w:val="24"/>
          <w:lang w:val="en-GB"/>
        </w:rPr>
        <w:t>at all</w:t>
      </w:r>
      <w:r w:rsidR="00FC6F73" w:rsidRPr="00F91000">
        <w:rPr>
          <w:rFonts w:ascii="Times New Roman" w:hAnsi="Times New Roman" w:cs="Times New Roman"/>
          <w:b/>
          <w:bCs/>
          <w:color w:val="auto"/>
          <w:sz w:val="24"/>
          <w:szCs w:val="24"/>
          <w:lang w:val="en-GB"/>
        </w:rPr>
        <w:t xml:space="preserve"> </w:t>
      </w:r>
      <w:r w:rsidR="004F6943" w:rsidRPr="00F91000">
        <w:rPr>
          <w:rFonts w:ascii="Times New Roman" w:hAnsi="Times New Roman" w:cs="Times New Roman"/>
          <w:b/>
          <w:bCs/>
          <w:color w:val="auto"/>
          <w:sz w:val="24"/>
          <w:szCs w:val="24"/>
          <w:lang w:val="en-GB"/>
        </w:rPr>
        <w:t>st</w:t>
      </w:r>
      <w:r w:rsidR="00FC6F73" w:rsidRPr="00F91000">
        <w:rPr>
          <w:rFonts w:ascii="Times New Roman" w:hAnsi="Times New Roman" w:cs="Times New Roman"/>
          <w:b/>
          <w:bCs/>
          <w:color w:val="auto"/>
          <w:sz w:val="24"/>
          <w:szCs w:val="24"/>
          <w:lang w:val="en-GB"/>
        </w:rPr>
        <w:t>a</w:t>
      </w:r>
      <w:r w:rsidR="004F6943" w:rsidRPr="00F91000">
        <w:rPr>
          <w:rFonts w:ascii="Times New Roman" w:hAnsi="Times New Roman" w:cs="Times New Roman"/>
          <w:b/>
          <w:bCs/>
          <w:color w:val="auto"/>
          <w:sz w:val="24"/>
          <w:szCs w:val="24"/>
          <w:lang w:val="en-GB"/>
        </w:rPr>
        <w:t xml:space="preserve">ges of service </w:t>
      </w:r>
      <w:r w:rsidR="00E719C9" w:rsidRPr="00F91000">
        <w:rPr>
          <w:rFonts w:ascii="Times New Roman" w:hAnsi="Times New Roman" w:cs="Times New Roman"/>
          <w:b/>
          <w:bCs/>
          <w:color w:val="auto"/>
          <w:sz w:val="24"/>
          <w:szCs w:val="24"/>
          <w:lang w:val="en-GB"/>
        </w:rPr>
        <w:t>p</w:t>
      </w:r>
      <w:r w:rsidR="004F6943" w:rsidRPr="00F91000">
        <w:rPr>
          <w:rFonts w:ascii="Times New Roman" w:hAnsi="Times New Roman" w:cs="Times New Roman"/>
          <w:b/>
          <w:bCs/>
          <w:color w:val="auto"/>
          <w:sz w:val="24"/>
          <w:szCs w:val="24"/>
          <w:lang w:val="en-GB"/>
        </w:rPr>
        <w:t>r</w:t>
      </w:r>
      <w:r w:rsidR="00E719C9" w:rsidRPr="00F91000">
        <w:rPr>
          <w:rFonts w:ascii="Times New Roman" w:hAnsi="Times New Roman" w:cs="Times New Roman"/>
          <w:b/>
          <w:bCs/>
          <w:color w:val="auto"/>
          <w:sz w:val="24"/>
          <w:szCs w:val="24"/>
          <w:lang w:val="en-GB"/>
        </w:rPr>
        <w:t>o</w:t>
      </w:r>
      <w:r w:rsidR="004F6943" w:rsidRPr="00F91000">
        <w:rPr>
          <w:rFonts w:ascii="Times New Roman" w:hAnsi="Times New Roman" w:cs="Times New Roman"/>
          <w:b/>
          <w:bCs/>
          <w:color w:val="auto"/>
          <w:sz w:val="24"/>
          <w:szCs w:val="24"/>
          <w:lang w:val="en-GB"/>
        </w:rPr>
        <w:t>vi</w:t>
      </w:r>
      <w:r w:rsidR="00E719C9" w:rsidRPr="00F91000">
        <w:rPr>
          <w:rFonts w:ascii="Times New Roman" w:hAnsi="Times New Roman" w:cs="Times New Roman"/>
          <w:b/>
          <w:bCs/>
          <w:color w:val="auto"/>
          <w:sz w:val="24"/>
          <w:szCs w:val="24"/>
          <w:lang w:val="en-GB"/>
        </w:rPr>
        <w:t>s</w:t>
      </w:r>
      <w:r w:rsidR="004F6943" w:rsidRPr="00F91000">
        <w:rPr>
          <w:rFonts w:ascii="Times New Roman" w:hAnsi="Times New Roman" w:cs="Times New Roman"/>
          <w:b/>
          <w:bCs/>
          <w:color w:val="auto"/>
          <w:sz w:val="24"/>
          <w:szCs w:val="24"/>
          <w:lang w:val="en-GB"/>
        </w:rPr>
        <w:t>i</w:t>
      </w:r>
      <w:r w:rsidR="00E719C9" w:rsidRPr="00F91000">
        <w:rPr>
          <w:rFonts w:ascii="Times New Roman" w:hAnsi="Times New Roman" w:cs="Times New Roman"/>
          <w:b/>
          <w:bCs/>
          <w:color w:val="auto"/>
          <w:sz w:val="24"/>
          <w:szCs w:val="24"/>
          <w:lang w:val="en-GB"/>
        </w:rPr>
        <w:t>on)</w:t>
      </w:r>
      <w:bookmarkEnd w:id="18"/>
    </w:p>
    <w:p w14:paraId="68827A58" w14:textId="77777777" w:rsidR="00BA7278" w:rsidRPr="00F91000" w:rsidRDefault="00BA7278" w:rsidP="00BA7278">
      <w:pPr>
        <w:rPr>
          <w:rFonts w:ascii="Times New Roman" w:hAnsi="Times New Roman" w:cs="Times New Roman"/>
          <w:sz w:val="24"/>
          <w:szCs w:val="24"/>
          <w:lang w:val="en-GB"/>
        </w:rPr>
      </w:pPr>
    </w:p>
    <w:p w14:paraId="79A62EFF" w14:textId="5671A9EF" w:rsidR="00972AB3" w:rsidRPr="00F91000" w:rsidRDefault="001D7DA8" w:rsidP="00FC23C6">
      <w:pPr>
        <w:numPr>
          <w:ilvl w:val="1"/>
          <w:numId w:val="10"/>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 the event that during the solution of a Change Request for a Change Service, the Customer discovers that the functionality of the subject of the Change Request is missing due to insufficient analysis performed by the Provider during the solution test, the cost of remedying the deficiencies shall be borne by the Provider</w:t>
      </w:r>
      <w:r w:rsidR="001B35AA" w:rsidRPr="00F91000">
        <w:rPr>
          <w:rFonts w:ascii="Times New Roman" w:hAnsi="Times New Roman" w:cs="Times New Roman"/>
          <w:sz w:val="24"/>
          <w:szCs w:val="24"/>
          <w:lang w:val="en-GB"/>
        </w:rPr>
        <w:t>.</w:t>
      </w:r>
    </w:p>
    <w:p w14:paraId="5ACEB357" w14:textId="36C827F3" w:rsidR="00072B9B" w:rsidRPr="00F91000" w:rsidRDefault="001D7DA8" w:rsidP="00395D5A">
      <w:pPr>
        <w:numPr>
          <w:ilvl w:val="1"/>
          <w:numId w:val="10"/>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 the event that the Request is stuck between the states "Resolved - To be tested by the Customer" and "Rejected - To be resolved"</w:t>
      </w:r>
      <w:r w:rsidR="00F95B2D"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the Request will be escalated to the </w:t>
      </w:r>
      <w:r w:rsidR="00F95B2D"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 xml:space="preserve">roject </w:t>
      </w:r>
      <w:r w:rsidR="00F95B2D" w:rsidRPr="00F91000">
        <w:rPr>
          <w:rFonts w:ascii="Times New Roman" w:hAnsi="Times New Roman" w:cs="Times New Roman"/>
          <w:sz w:val="24"/>
          <w:szCs w:val="24"/>
          <w:lang w:val="en-GB"/>
        </w:rPr>
        <w:t>M</w:t>
      </w:r>
      <w:r w:rsidRPr="00F91000">
        <w:rPr>
          <w:rFonts w:ascii="Times New Roman" w:hAnsi="Times New Roman" w:cs="Times New Roman"/>
          <w:sz w:val="24"/>
          <w:szCs w:val="24"/>
          <w:lang w:val="en-GB"/>
        </w:rPr>
        <w:t>anagers of both Parties defined in this document, according to the nature of the Request, and both Parties will enter into negotiations in order to resolve the situation</w:t>
      </w:r>
      <w:r w:rsidR="001B35AA" w:rsidRPr="00F91000">
        <w:rPr>
          <w:rFonts w:ascii="Times New Roman" w:hAnsi="Times New Roman" w:cs="Times New Roman"/>
          <w:sz w:val="24"/>
          <w:szCs w:val="24"/>
          <w:lang w:val="en-GB"/>
        </w:rPr>
        <w:t>.</w:t>
      </w:r>
    </w:p>
    <w:p w14:paraId="0E054075" w14:textId="3040D18F" w:rsidR="00315772" w:rsidRPr="00F91000" w:rsidRDefault="001D7DA8" w:rsidP="00412DD2">
      <w:pPr>
        <w:numPr>
          <w:ilvl w:val="1"/>
          <w:numId w:val="10"/>
        </w:numPr>
        <w:jc w:val="both"/>
        <w:rPr>
          <w:rStyle w:val="normaltextrun"/>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f the Customer concludes that the quality of the IT Solution Services pursuant to clause 3.1 of the Agreement does not comply with the Contractual Conditions, the Customer shall inform the Provider's responsible </w:t>
      </w:r>
      <w:r w:rsidRPr="00F91000">
        <w:rPr>
          <w:rFonts w:ascii="Times New Roman" w:hAnsi="Times New Roman" w:cs="Times New Roman"/>
          <w:sz w:val="24"/>
          <w:szCs w:val="24"/>
          <w:lang w:val="en-GB"/>
        </w:rPr>
        <w:lastRenderedPageBreak/>
        <w:t>representative with a request for correction, at the same time submitting the related supporting documents</w:t>
      </w:r>
      <w:r w:rsidR="009A06D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The Provider's responsible representative shall discuss this with the Customer's responsible representative. If the legitimacy of the Customer's request is confirmed, the representatives shall agree on the remedy of the detected condition and </w:t>
      </w:r>
      <w:r w:rsidR="00F95B2D" w:rsidRPr="00F91000">
        <w:rPr>
          <w:rFonts w:ascii="Times New Roman" w:hAnsi="Times New Roman" w:cs="Times New Roman"/>
          <w:sz w:val="24"/>
          <w:szCs w:val="24"/>
          <w:lang w:val="en-GB"/>
        </w:rPr>
        <w:t>how to</w:t>
      </w:r>
      <w:r w:rsidRPr="00F91000">
        <w:rPr>
          <w:rFonts w:ascii="Times New Roman" w:hAnsi="Times New Roman" w:cs="Times New Roman"/>
          <w:sz w:val="24"/>
          <w:szCs w:val="24"/>
          <w:lang w:val="en-GB"/>
        </w:rPr>
        <w:t xml:space="preserve"> prevent recurrence of the fact within 5 (in words: five) </w:t>
      </w:r>
      <w:r w:rsidR="0008185E" w:rsidRPr="00F91000">
        <w:rPr>
          <w:rFonts w:ascii="Times New Roman" w:hAnsi="Times New Roman" w:cs="Times New Roman"/>
          <w:sz w:val="24"/>
          <w:szCs w:val="24"/>
          <w:lang w:val="en-GB"/>
        </w:rPr>
        <w:t>business</w:t>
      </w:r>
      <w:r w:rsidRPr="00F91000">
        <w:rPr>
          <w:rFonts w:ascii="Times New Roman" w:hAnsi="Times New Roman" w:cs="Times New Roman"/>
          <w:sz w:val="24"/>
          <w:szCs w:val="24"/>
          <w:lang w:val="en-GB"/>
        </w:rPr>
        <w:t xml:space="preserve"> days at the latest</w:t>
      </w:r>
      <w:r w:rsidR="00F95B2D"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in order to ensure the quality of the provided IT Solution Service according to clause 3.1. of the Agreement</w:t>
      </w:r>
      <w:r w:rsidR="009A06D4" w:rsidRPr="00F91000">
        <w:rPr>
          <w:rFonts w:ascii="Times New Roman" w:hAnsi="Times New Roman" w:cs="Times New Roman"/>
          <w:sz w:val="24"/>
          <w:szCs w:val="24"/>
          <w:lang w:val="en-GB"/>
        </w:rPr>
        <w:t>.</w:t>
      </w:r>
    </w:p>
    <w:p w14:paraId="5745FE6E" w14:textId="7F8A7C6B" w:rsidR="008E2317" w:rsidRPr="00F91000" w:rsidRDefault="008E2317" w:rsidP="0061545C">
      <w:pPr>
        <w:rPr>
          <w:rFonts w:ascii="Times New Roman" w:hAnsi="Times New Roman" w:cs="Times New Roman"/>
          <w:sz w:val="24"/>
          <w:szCs w:val="24"/>
          <w:lang w:val="en-GB"/>
        </w:rPr>
      </w:pPr>
    </w:p>
    <w:sectPr w:rsidR="008E2317" w:rsidRPr="00F91000">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EA79F" w14:textId="77777777" w:rsidR="000B7703" w:rsidRDefault="000B7703" w:rsidP="00F91000">
      <w:pPr>
        <w:spacing w:after="0" w:line="240" w:lineRule="auto"/>
      </w:pPr>
      <w:r>
        <w:separator/>
      </w:r>
    </w:p>
  </w:endnote>
  <w:endnote w:type="continuationSeparator" w:id="0">
    <w:p w14:paraId="79EBB0F5" w14:textId="77777777" w:rsidR="000B7703" w:rsidRDefault="000B7703" w:rsidP="00F9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utura Bk">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AB245" w14:textId="77777777" w:rsidR="000B7703" w:rsidRDefault="000B7703" w:rsidP="00F91000">
      <w:pPr>
        <w:spacing w:after="0" w:line="240" w:lineRule="auto"/>
      </w:pPr>
      <w:r>
        <w:separator/>
      </w:r>
    </w:p>
  </w:footnote>
  <w:footnote w:type="continuationSeparator" w:id="0">
    <w:p w14:paraId="79AF0D92" w14:textId="77777777" w:rsidR="000B7703" w:rsidRDefault="000B7703" w:rsidP="00F91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740CD" w14:textId="554827F6" w:rsidR="00F91000" w:rsidRDefault="00F91000">
    <w:pPr>
      <w:pStyle w:val="Hlavika"/>
    </w:pPr>
    <w:r>
      <w:rPr>
        <w:noProof/>
        <w:lang w:eastAsia="sk-SK"/>
      </w:rPr>
      <w:drawing>
        <wp:anchor distT="0" distB="0" distL="0" distR="0" simplePos="0" relativeHeight="251659264" behindDoc="1" locked="0" layoutInCell="1" allowOverlap="1" wp14:anchorId="4C31E8CD" wp14:editId="70FAAA7A">
          <wp:simplePos x="0" y="0"/>
          <wp:positionH relativeFrom="page">
            <wp:posOffset>899795</wp:posOffset>
          </wp:positionH>
          <wp:positionV relativeFrom="page">
            <wp:posOffset>448945</wp:posOffset>
          </wp:positionV>
          <wp:extent cx="970176" cy="369891"/>
          <wp:effectExtent l="0" t="0" r="0" b="0"/>
          <wp:wrapNone/>
          <wp:docPr id="1668187870" name="Obrázok 1668187870" descr="Obrázok, na ktorom je text, písmo, logo, žltý&#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87870" name="Obrázok 1668187870" descr="Obrázok, na ktorom je text, písmo, logo, žltý&#10;&#10;Automaticky generovaný popis"/>
                  <pic:cNvPicPr/>
                </pic:nvPicPr>
                <pic:blipFill>
                  <a:blip r:embed="rId1" cstate="print"/>
                  <a:stretch>
                    <a:fillRect/>
                  </a:stretch>
                </pic:blipFill>
                <pic:spPr>
                  <a:xfrm>
                    <a:off x="0" y="0"/>
                    <a:ext cx="970176" cy="36989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6774F"/>
    <w:multiLevelType w:val="hybridMultilevel"/>
    <w:tmpl w:val="8D184A6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11F47AA4"/>
    <w:multiLevelType w:val="hybridMultilevel"/>
    <w:tmpl w:val="7C74D198"/>
    <w:lvl w:ilvl="0" w:tplc="041B0001">
      <w:start w:val="1"/>
      <w:numFmt w:val="bullet"/>
      <w:lvlText w:val=""/>
      <w:lvlJc w:val="left"/>
      <w:pPr>
        <w:ind w:left="2136" w:hanging="360"/>
      </w:pPr>
      <w:rPr>
        <w:rFonts w:ascii="Symbol" w:hAnsi="Symbol"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2" w15:restartNumberingAfterBreak="0">
    <w:nsid w:val="143B48C4"/>
    <w:multiLevelType w:val="hybridMultilevel"/>
    <w:tmpl w:val="044E64F8"/>
    <w:lvl w:ilvl="0" w:tplc="00449B6C">
      <w:start w:val="1"/>
      <w:numFmt w:val="lowerLetter"/>
      <w:lvlText w:val="%1)"/>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3" w15:restartNumberingAfterBreak="0">
    <w:nsid w:val="150C1D4E"/>
    <w:multiLevelType w:val="multilevel"/>
    <w:tmpl w:val="99C47E16"/>
    <w:lvl w:ilvl="0">
      <w:start w:val="3"/>
      <w:numFmt w:val="decimal"/>
      <w:lvlText w:val="%1."/>
      <w:lvlJc w:val="left"/>
      <w:pPr>
        <w:tabs>
          <w:tab w:val="num" w:pos="360"/>
        </w:tabs>
        <w:ind w:left="360" w:hanging="360"/>
      </w:pPr>
      <w:rPr>
        <w:rFonts w:cs="Futura Bk" w:hint="default"/>
      </w:rPr>
    </w:lvl>
    <w:lvl w:ilvl="1">
      <w:start w:val="1"/>
      <w:numFmt w:val="decimal"/>
      <w:pStyle w:val="Zmluva-Subparagraf"/>
      <w:lvlText w:val="%1.%2."/>
      <w:lvlJc w:val="left"/>
      <w:pPr>
        <w:tabs>
          <w:tab w:val="num" w:pos="502"/>
        </w:tabs>
        <w:ind w:left="502"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4" w15:restartNumberingAfterBreak="0">
    <w:nsid w:val="18070522"/>
    <w:multiLevelType w:val="hybridMultilevel"/>
    <w:tmpl w:val="121C0C5A"/>
    <w:lvl w:ilvl="0" w:tplc="041B000F">
      <w:start w:val="8"/>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A974024"/>
    <w:multiLevelType w:val="hybridMultilevel"/>
    <w:tmpl w:val="C4186036"/>
    <w:lvl w:ilvl="0" w:tplc="40EACEEE">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446F3C7"/>
    <w:multiLevelType w:val="hybridMultilevel"/>
    <w:tmpl w:val="FFFFFFFF"/>
    <w:lvl w:ilvl="0" w:tplc="7B2A5BBE">
      <w:start w:val="1"/>
      <w:numFmt w:val="bullet"/>
      <w:lvlText w:val="-"/>
      <w:lvlJc w:val="left"/>
      <w:pPr>
        <w:ind w:left="720" w:hanging="360"/>
      </w:pPr>
      <w:rPr>
        <w:rFonts w:ascii="Calibri" w:hAnsi="Calibri" w:hint="default"/>
      </w:rPr>
    </w:lvl>
    <w:lvl w:ilvl="1" w:tplc="2618D24A">
      <w:start w:val="1"/>
      <w:numFmt w:val="bullet"/>
      <w:lvlText w:val="o"/>
      <w:lvlJc w:val="left"/>
      <w:pPr>
        <w:ind w:left="1440" w:hanging="360"/>
      </w:pPr>
      <w:rPr>
        <w:rFonts w:ascii="Courier New" w:hAnsi="Courier New" w:hint="default"/>
      </w:rPr>
    </w:lvl>
    <w:lvl w:ilvl="2" w:tplc="D94A7154">
      <w:start w:val="1"/>
      <w:numFmt w:val="bullet"/>
      <w:lvlText w:val=""/>
      <w:lvlJc w:val="left"/>
      <w:pPr>
        <w:ind w:left="2160" w:hanging="360"/>
      </w:pPr>
      <w:rPr>
        <w:rFonts w:ascii="Wingdings" w:hAnsi="Wingdings" w:hint="default"/>
      </w:rPr>
    </w:lvl>
    <w:lvl w:ilvl="3" w:tplc="2A9AD580">
      <w:start w:val="1"/>
      <w:numFmt w:val="bullet"/>
      <w:lvlText w:val=""/>
      <w:lvlJc w:val="left"/>
      <w:pPr>
        <w:ind w:left="2880" w:hanging="360"/>
      </w:pPr>
      <w:rPr>
        <w:rFonts w:ascii="Symbol" w:hAnsi="Symbol" w:hint="default"/>
      </w:rPr>
    </w:lvl>
    <w:lvl w:ilvl="4" w:tplc="4F26DB02">
      <w:start w:val="1"/>
      <w:numFmt w:val="bullet"/>
      <w:lvlText w:val="o"/>
      <w:lvlJc w:val="left"/>
      <w:pPr>
        <w:ind w:left="3600" w:hanging="360"/>
      </w:pPr>
      <w:rPr>
        <w:rFonts w:ascii="Courier New" w:hAnsi="Courier New" w:hint="default"/>
      </w:rPr>
    </w:lvl>
    <w:lvl w:ilvl="5" w:tplc="88860180">
      <w:start w:val="1"/>
      <w:numFmt w:val="bullet"/>
      <w:lvlText w:val=""/>
      <w:lvlJc w:val="left"/>
      <w:pPr>
        <w:ind w:left="4320" w:hanging="360"/>
      </w:pPr>
      <w:rPr>
        <w:rFonts w:ascii="Wingdings" w:hAnsi="Wingdings" w:hint="default"/>
      </w:rPr>
    </w:lvl>
    <w:lvl w:ilvl="6" w:tplc="FE9EA51E">
      <w:start w:val="1"/>
      <w:numFmt w:val="bullet"/>
      <w:lvlText w:val=""/>
      <w:lvlJc w:val="left"/>
      <w:pPr>
        <w:ind w:left="5040" w:hanging="360"/>
      </w:pPr>
      <w:rPr>
        <w:rFonts w:ascii="Symbol" w:hAnsi="Symbol" w:hint="default"/>
      </w:rPr>
    </w:lvl>
    <w:lvl w:ilvl="7" w:tplc="ED9C3F7E">
      <w:start w:val="1"/>
      <w:numFmt w:val="bullet"/>
      <w:lvlText w:val="o"/>
      <w:lvlJc w:val="left"/>
      <w:pPr>
        <w:ind w:left="5760" w:hanging="360"/>
      </w:pPr>
      <w:rPr>
        <w:rFonts w:ascii="Courier New" w:hAnsi="Courier New" w:hint="default"/>
      </w:rPr>
    </w:lvl>
    <w:lvl w:ilvl="8" w:tplc="1A14D770">
      <w:start w:val="1"/>
      <w:numFmt w:val="bullet"/>
      <w:lvlText w:val=""/>
      <w:lvlJc w:val="left"/>
      <w:pPr>
        <w:ind w:left="6480" w:hanging="360"/>
      </w:pPr>
      <w:rPr>
        <w:rFonts w:ascii="Wingdings" w:hAnsi="Wingdings" w:hint="default"/>
      </w:rPr>
    </w:lvl>
  </w:abstractNum>
  <w:abstractNum w:abstractNumId="7" w15:restartNumberingAfterBreak="0">
    <w:nsid w:val="2D851181"/>
    <w:multiLevelType w:val="hybridMultilevel"/>
    <w:tmpl w:val="FFFFFFFF"/>
    <w:lvl w:ilvl="0" w:tplc="4B02E85E">
      <w:start w:val="1"/>
      <w:numFmt w:val="bullet"/>
      <w:lvlText w:val="-"/>
      <w:lvlJc w:val="left"/>
      <w:pPr>
        <w:ind w:left="1068" w:hanging="360"/>
      </w:pPr>
      <w:rPr>
        <w:rFonts w:ascii="Calibri" w:hAnsi="Calibri" w:hint="default"/>
      </w:rPr>
    </w:lvl>
    <w:lvl w:ilvl="1" w:tplc="200CACAC">
      <w:start w:val="1"/>
      <w:numFmt w:val="bullet"/>
      <w:lvlText w:val="o"/>
      <w:lvlJc w:val="left"/>
      <w:pPr>
        <w:ind w:left="1788" w:hanging="360"/>
      </w:pPr>
      <w:rPr>
        <w:rFonts w:ascii="Courier New" w:hAnsi="Courier New" w:hint="default"/>
      </w:rPr>
    </w:lvl>
    <w:lvl w:ilvl="2" w:tplc="C9044212">
      <w:start w:val="1"/>
      <w:numFmt w:val="bullet"/>
      <w:lvlText w:val=""/>
      <w:lvlJc w:val="left"/>
      <w:pPr>
        <w:ind w:left="2508" w:hanging="360"/>
      </w:pPr>
      <w:rPr>
        <w:rFonts w:ascii="Wingdings" w:hAnsi="Wingdings" w:hint="default"/>
      </w:rPr>
    </w:lvl>
    <w:lvl w:ilvl="3" w:tplc="3B0CB454">
      <w:start w:val="1"/>
      <w:numFmt w:val="bullet"/>
      <w:lvlText w:val=""/>
      <w:lvlJc w:val="left"/>
      <w:pPr>
        <w:ind w:left="3228" w:hanging="360"/>
      </w:pPr>
      <w:rPr>
        <w:rFonts w:ascii="Symbol" w:hAnsi="Symbol" w:hint="default"/>
      </w:rPr>
    </w:lvl>
    <w:lvl w:ilvl="4" w:tplc="ACF0F7B4">
      <w:start w:val="1"/>
      <w:numFmt w:val="bullet"/>
      <w:lvlText w:val="o"/>
      <w:lvlJc w:val="left"/>
      <w:pPr>
        <w:ind w:left="3948" w:hanging="360"/>
      </w:pPr>
      <w:rPr>
        <w:rFonts w:ascii="Courier New" w:hAnsi="Courier New" w:hint="default"/>
      </w:rPr>
    </w:lvl>
    <w:lvl w:ilvl="5" w:tplc="6DB4F638">
      <w:start w:val="1"/>
      <w:numFmt w:val="bullet"/>
      <w:lvlText w:val=""/>
      <w:lvlJc w:val="left"/>
      <w:pPr>
        <w:ind w:left="4668" w:hanging="360"/>
      </w:pPr>
      <w:rPr>
        <w:rFonts w:ascii="Wingdings" w:hAnsi="Wingdings" w:hint="default"/>
      </w:rPr>
    </w:lvl>
    <w:lvl w:ilvl="6" w:tplc="87BC9E68">
      <w:start w:val="1"/>
      <w:numFmt w:val="bullet"/>
      <w:lvlText w:val=""/>
      <w:lvlJc w:val="left"/>
      <w:pPr>
        <w:ind w:left="5388" w:hanging="360"/>
      </w:pPr>
      <w:rPr>
        <w:rFonts w:ascii="Symbol" w:hAnsi="Symbol" w:hint="default"/>
      </w:rPr>
    </w:lvl>
    <w:lvl w:ilvl="7" w:tplc="8A8CC22A">
      <w:start w:val="1"/>
      <w:numFmt w:val="bullet"/>
      <w:lvlText w:val="o"/>
      <w:lvlJc w:val="left"/>
      <w:pPr>
        <w:ind w:left="6108" w:hanging="360"/>
      </w:pPr>
      <w:rPr>
        <w:rFonts w:ascii="Courier New" w:hAnsi="Courier New" w:hint="default"/>
      </w:rPr>
    </w:lvl>
    <w:lvl w:ilvl="8" w:tplc="67F0ECE6">
      <w:start w:val="1"/>
      <w:numFmt w:val="bullet"/>
      <w:lvlText w:val=""/>
      <w:lvlJc w:val="left"/>
      <w:pPr>
        <w:ind w:left="6828" w:hanging="360"/>
      </w:pPr>
      <w:rPr>
        <w:rFonts w:ascii="Wingdings" w:hAnsi="Wingdings" w:hint="default"/>
      </w:rPr>
    </w:lvl>
  </w:abstractNum>
  <w:abstractNum w:abstractNumId="8" w15:restartNumberingAfterBreak="0">
    <w:nsid w:val="2F661157"/>
    <w:multiLevelType w:val="hybridMultilevel"/>
    <w:tmpl w:val="0D4C8BF6"/>
    <w:lvl w:ilvl="0" w:tplc="041B0013">
      <w:start w:val="1"/>
      <w:numFmt w:val="upperRoman"/>
      <w:lvlText w:val="%1."/>
      <w:lvlJc w:val="righ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EAA8B48E">
      <w:start w:val="1"/>
      <w:numFmt w:val="lowerLetter"/>
      <w:lvlText w:val="%4)"/>
      <w:lvlJc w:val="left"/>
      <w:pPr>
        <w:ind w:left="3228" w:hanging="360"/>
      </w:pPr>
      <w:rPr>
        <w:rFonts w:hint="default"/>
      </w:r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9" w15:restartNumberingAfterBreak="0">
    <w:nsid w:val="34F9704A"/>
    <w:multiLevelType w:val="hybridMultilevel"/>
    <w:tmpl w:val="8D26574A"/>
    <w:lvl w:ilvl="0" w:tplc="066A8A7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51934F0"/>
    <w:multiLevelType w:val="hybridMultilevel"/>
    <w:tmpl w:val="5312532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61A51AD"/>
    <w:multiLevelType w:val="hybridMultilevel"/>
    <w:tmpl w:val="05AE23CA"/>
    <w:lvl w:ilvl="0" w:tplc="FFFFFFFF">
      <w:start w:val="1"/>
      <w:numFmt w:val="upperRoman"/>
      <w:lvlText w:val="%1."/>
      <w:lvlJc w:val="right"/>
      <w:pPr>
        <w:ind w:left="1068" w:hanging="360"/>
      </w:pPr>
      <w:rPr>
        <w:rFonts w:hint="default"/>
      </w:rPr>
    </w:lvl>
    <w:lvl w:ilvl="1" w:tplc="FFFFFFFF">
      <w:start w:val="1"/>
      <w:numFmt w:val="lowerLetter"/>
      <w:lvlText w:val="%2."/>
      <w:lvlJc w:val="left"/>
      <w:pPr>
        <w:ind w:left="1788" w:hanging="360"/>
      </w:pPr>
    </w:lvl>
    <w:lvl w:ilvl="2" w:tplc="FFFFFFFF">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2" w15:restartNumberingAfterBreak="0">
    <w:nsid w:val="365B6EFE"/>
    <w:multiLevelType w:val="hybridMultilevel"/>
    <w:tmpl w:val="21308888"/>
    <w:lvl w:ilvl="0" w:tplc="8A0C8E06">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78C38D6"/>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D9B2DA6"/>
    <w:multiLevelType w:val="multilevel"/>
    <w:tmpl w:val="FB463766"/>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DBA48F3"/>
    <w:multiLevelType w:val="hybridMultilevel"/>
    <w:tmpl w:val="A0EE6D8E"/>
    <w:lvl w:ilvl="0" w:tplc="9878BFBA">
      <w:start w:val="1"/>
      <w:numFmt w:val="decimal"/>
      <w:lvlText w:val="2.%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6" w15:restartNumberingAfterBreak="0">
    <w:nsid w:val="3FA312E5"/>
    <w:multiLevelType w:val="hybridMultilevel"/>
    <w:tmpl w:val="EC120196"/>
    <w:lvl w:ilvl="0" w:tplc="8128696C">
      <w:start w:val="1"/>
      <w:numFmt w:val="upperRoman"/>
      <w:lvlText w:val="%1."/>
      <w:lvlJc w:val="left"/>
      <w:pPr>
        <w:ind w:left="720" w:hanging="720"/>
      </w:pPr>
      <w:rPr>
        <w:rFonts w:hint="default"/>
        <w:b/>
        <w:bCs/>
      </w:rPr>
    </w:lvl>
    <w:lvl w:ilvl="1" w:tplc="1D68823A">
      <w:start w:val="1"/>
      <w:numFmt w:val="lowerLetter"/>
      <w:lvlText w:val="%2."/>
      <w:lvlJc w:val="left"/>
      <w:pPr>
        <w:ind w:left="1080" w:hanging="360"/>
      </w:pPr>
      <w:rPr>
        <w:b w:val="0"/>
        <w:bCs w:val="0"/>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15:restartNumberingAfterBreak="0">
    <w:nsid w:val="47B1069B"/>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B095411"/>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19" w15:restartNumberingAfterBreak="0">
    <w:nsid w:val="55F550B4"/>
    <w:multiLevelType w:val="multilevel"/>
    <w:tmpl w:val="95822868"/>
    <w:lvl w:ilvl="0">
      <w:start w:val="1"/>
      <w:numFmt w:val="decimal"/>
      <w:pStyle w:val="Zmluva-Bod"/>
      <w:lvlText w:val="%1."/>
      <w:lvlJc w:val="left"/>
      <w:pPr>
        <w:tabs>
          <w:tab w:val="num" w:pos="360"/>
        </w:tabs>
        <w:ind w:left="360" w:hanging="360"/>
      </w:pPr>
      <w:rPr>
        <w:rFonts w:cs="Futura Bk" w:hint="default"/>
        <w:b w:val="0"/>
        <w:i w:val="0"/>
        <w:strike w:val="0"/>
        <w:dstrike w:val="0"/>
        <w:sz w:val="22"/>
        <w:vertAlign w:val="baseline"/>
      </w:rPr>
    </w:lvl>
    <w:lvl w:ilvl="1">
      <w:start w:val="1"/>
      <w:numFmt w:val="decimal"/>
      <w:lvlText w:val="%1.%2."/>
      <w:lvlJc w:val="left"/>
      <w:pPr>
        <w:tabs>
          <w:tab w:val="num" w:pos="1440"/>
        </w:tabs>
        <w:ind w:left="1440" w:hanging="360"/>
      </w:pPr>
      <w:rPr>
        <w:rFonts w:cs="Futura Bk" w:hint="default"/>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20" w15:restartNumberingAfterBreak="0">
    <w:nsid w:val="57CB406B"/>
    <w:multiLevelType w:val="hybridMultilevel"/>
    <w:tmpl w:val="982AEE9C"/>
    <w:lvl w:ilvl="0" w:tplc="49327456">
      <w:start w:val="1"/>
      <w:numFmt w:val="lowerLetter"/>
      <w:lvlText w:val="%1."/>
      <w:lvlJc w:val="left"/>
      <w:pPr>
        <w:ind w:left="2148" w:hanging="360"/>
      </w:pPr>
      <w:rPr>
        <w:rFonts w:hint="default"/>
      </w:rPr>
    </w:lvl>
    <w:lvl w:ilvl="1" w:tplc="041B0019" w:tentative="1">
      <w:start w:val="1"/>
      <w:numFmt w:val="lowerLetter"/>
      <w:lvlText w:val="%2."/>
      <w:lvlJc w:val="left"/>
      <w:pPr>
        <w:ind w:left="2868" w:hanging="360"/>
      </w:pPr>
    </w:lvl>
    <w:lvl w:ilvl="2" w:tplc="041B001B" w:tentative="1">
      <w:start w:val="1"/>
      <w:numFmt w:val="lowerRoman"/>
      <w:lvlText w:val="%3."/>
      <w:lvlJc w:val="right"/>
      <w:pPr>
        <w:ind w:left="3588" w:hanging="180"/>
      </w:pPr>
    </w:lvl>
    <w:lvl w:ilvl="3" w:tplc="041B000F" w:tentative="1">
      <w:start w:val="1"/>
      <w:numFmt w:val="decimal"/>
      <w:lvlText w:val="%4."/>
      <w:lvlJc w:val="left"/>
      <w:pPr>
        <w:ind w:left="4308" w:hanging="360"/>
      </w:pPr>
    </w:lvl>
    <w:lvl w:ilvl="4" w:tplc="041B0019" w:tentative="1">
      <w:start w:val="1"/>
      <w:numFmt w:val="lowerLetter"/>
      <w:lvlText w:val="%5."/>
      <w:lvlJc w:val="left"/>
      <w:pPr>
        <w:ind w:left="5028" w:hanging="360"/>
      </w:pPr>
    </w:lvl>
    <w:lvl w:ilvl="5" w:tplc="041B001B" w:tentative="1">
      <w:start w:val="1"/>
      <w:numFmt w:val="lowerRoman"/>
      <w:lvlText w:val="%6."/>
      <w:lvlJc w:val="right"/>
      <w:pPr>
        <w:ind w:left="5748" w:hanging="180"/>
      </w:pPr>
    </w:lvl>
    <w:lvl w:ilvl="6" w:tplc="041B000F" w:tentative="1">
      <w:start w:val="1"/>
      <w:numFmt w:val="decimal"/>
      <w:lvlText w:val="%7."/>
      <w:lvlJc w:val="left"/>
      <w:pPr>
        <w:ind w:left="6468" w:hanging="360"/>
      </w:pPr>
    </w:lvl>
    <w:lvl w:ilvl="7" w:tplc="041B0019" w:tentative="1">
      <w:start w:val="1"/>
      <w:numFmt w:val="lowerLetter"/>
      <w:lvlText w:val="%8."/>
      <w:lvlJc w:val="left"/>
      <w:pPr>
        <w:ind w:left="7188" w:hanging="360"/>
      </w:pPr>
    </w:lvl>
    <w:lvl w:ilvl="8" w:tplc="041B001B" w:tentative="1">
      <w:start w:val="1"/>
      <w:numFmt w:val="lowerRoman"/>
      <w:lvlText w:val="%9."/>
      <w:lvlJc w:val="right"/>
      <w:pPr>
        <w:ind w:left="7908" w:hanging="180"/>
      </w:pPr>
    </w:lvl>
  </w:abstractNum>
  <w:abstractNum w:abstractNumId="21" w15:restartNumberingAfterBreak="0">
    <w:nsid w:val="5DF24327"/>
    <w:multiLevelType w:val="hybridMultilevel"/>
    <w:tmpl w:val="FFFFFFFF"/>
    <w:lvl w:ilvl="0" w:tplc="20D6FABC">
      <w:start w:val="1"/>
      <w:numFmt w:val="bullet"/>
      <w:lvlText w:val="-"/>
      <w:lvlJc w:val="left"/>
      <w:pPr>
        <w:ind w:left="720" w:hanging="360"/>
      </w:pPr>
      <w:rPr>
        <w:rFonts w:ascii="Calibri" w:hAnsi="Calibri" w:hint="default"/>
      </w:rPr>
    </w:lvl>
    <w:lvl w:ilvl="1" w:tplc="9CE21132">
      <w:start w:val="1"/>
      <w:numFmt w:val="bullet"/>
      <w:lvlText w:val="o"/>
      <w:lvlJc w:val="left"/>
      <w:pPr>
        <w:ind w:left="1440" w:hanging="360"/>
      </w:pPr>
      <w:rPr>
        <w:rFonts w:ascii="Courier New" w:hAnsi="Courier New" w:hint="default"/>
      </w:rPr>
    </w:lvl>
    <w:lvl w:ilvl="2" w:tplc="F0F23936">
      <w:start w:val="1"/>
      <w:numFmt w:val="bullet"/>
      <w:lvlText w:val=""/>
      <w:lvlJc w:val="left"/>
      <w:pPr>
        <w:ind w:left="2160" w:hanging="360"/>
      </w:pPr>
      <w:rPr>
        <w:rFonts w:ascii="Wingdings" w:hAnsi="Wingdings" w:hint="default"/>
      </w:rPr>
    </w:lvl>
    <w:lvl w:ilvl="3" w:tplc="4B22D78E">
      <w:start w:val="1"/>
      <w:numFmt w:val="bullet"/>
      <w:lvlText w:val=""/>
      <w:lvlJc w:val="left"/>
      <w:pPr>
        <w:ind w:left="2880" w:hanging="360"/>
      </w:pPr>
      <w:rPr>
        <w:rFonts w:ascii="Symbol" w:hAnsi="Symbol" w:hint="default"/>
      </w:rPr>
    </w:lvl>
    <w:lvl w:ilvl="4" w:tplc="E132FAAA">
      <w:start w:val="1"/>
      <w:numFmt w:val="bullet"/>
      <w:lvlText w:val="o"/>
      <w:lvlJc w:val="left"/>
      <w:pPr>
        <w:ind w:left="3600" w:hanging="360"/>
      </w:pPr>
      <w:rPr>
        <w:rFonts w:ascii="Courier New" w:hAnsi="Courier New" w:hint="default"/>
      </w:rPr>
    </w:lvl>
    <w:lvl w:ilvl="5" w:tplc="F9828D46">
      <w:start w:val="1"/>
      <w:numFmt w:val="bullet"/>
      <w:lvlText w:val=""/>
      <w:lvlJc w:val="left"/>
      <w:pPr>
        <w:ind w:left="4320" w:hanging="360"/>
      </w:pPr>
      <w:rPr>
        <w:rFonts w:ascii="Wingdings" w:hAnsi="Wingdings" w:hint="default"/>
      </w:rPr>
    </w:lvl>
    <w:lvl w:ilvl="6" w:tplc="20A0F6A6">
      <w:start w:val="1"/>
      <w:numFmt w:val="bullet"/>
      <w:lvlText w:val=""/>
      <w:lvlJc w:val="left"/>
      <w:pPr>
        <w:ind w:left="5040" w:hanging="360"/>
      </w:pPr>
      <w:rPr>
        <w:rFonts w:ascii="Symbol" w:hAnsi="Symbol" w:hint="default"/>
      </w:rPr>
    </w:lvl>
    <w:lvl w:ilvl="7" w:tplc="FF62088C">
      <w:start w:val="1"/>
      <w:numFmt w:val="bullet"/>
      <w:lvlText w:val="o"/>
      <w:lvlJc w:val="left"/>
      <w:pPr>
        <w:ind w:left="5760" w:hanging="360"/>
      </w:pPr>
      <w:rPr>
        <w:rFonts w:ascii="Courier New" w:hAnsi="Courier New" w:hint="default"/>
      </w:rPr>
    </w:lvl>
    <w:lvl w:ilvl="8" w:tplc="5300797E">
      <w:start w:val="1"/>
      <w:numFmt w:val="bullet"/>
      <w:lvlText w:val=""/>
      <w:lvlJc w:val="left"/>
      <w:pPr>
        <w:ind w:left="6480" w:hanging="360"/>
      </w:pPr>
      <w:rPr>
        <w:rFonts w:ascii="Wingdings" w:hAnsi="Wingdings" w:hint="default"/>
      </w:rPr>
    </w:lvl>
  </w:abstractNum>
  <w:abstractNum w:abstractNumId="22" w15:restartNumberingAfterBreak="0">
    <w:nsid w:val="66407A2E"/>
    <w:multiLevelType w:val="multilevel"/>
    <w:tmpl w:val="F3440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5047AC"/>
    <w:multiLevelType w:val="hybridMultilevel"/>
    <w:tmpl w:val="BFACBF26"/>
    <w:lvl w:ilvl="0" w:tplc="F50A0A04">
      <w:start w:val="4"/>
      <w:numFmt w:val="bullet"/>
      <w:lvlText w:val=""/>
      <w:lvlJc w:val="left"/>
      <w:pPr>
        <w:ind w:left="3192" w:hanging="360"/>
      </w:pPr>
      <w:rPr>
        <w:rFonts w:ascii="Symbol" w:eastAsiaTheme="minorHAnsi" w:hAnsi="Symbol" w:cstheme="minorBidi" w:hint="default"/>
      </w:rPr>
    </w:lvl>
    <w:lvl w:ilvl="1" w:tplc="041B0003" w:tentative="1">
      <w:start w:val="1"/>
      <w:numFmt w:val="bullet"/>
      <w:lvlText w:val="o"/>
      <w:lvlJc w:val="left"/>
      <w:pPr>
        <w:ind w:left="3912" w:hanging="360"/>
      </w:pPr>
      <w:rPr>
        <w:rFonts w:ascii="Courier New" w:hAnsi="Courier New" w:cs="Courier New" w:hint="default"/>
      </w:rPr>
    </w:lvl>
    <w:lvl w:ilvl="2" w:tplc="041B0005" w:tentative="1">
      <w:start w:val="1"/>
      <w:numFmt w:val="bullet"/>
      <w:lvlText w:val=""/>
      <w:lvlJc w:val="left"/>
      <w:pPr>
        <w:ind w:left="4632" w:hanging="360"/>
      </w:pPr>
      <w:rPr>
        <w:rFonts w:ascii="Wingdings" w:hAnsi="Wingdings" w:hint="default"/>
      </w:rPr>
    </w:lvl>
    <w:lvl w:ilvl="3" w:tplc="041B0001" w:tentative="1">
      <w:start w:val="1"/>
      <w:numFmt w:val="bullet"/>
      <w:lvlText w:val=""/>
      <w:lvlJc w:val="left"/>
      <w:pPr>
        <w:ind w:left="5352" w:hanging="360"/>
      </w:pPr>
      <w:rPr>
        <w:rFonts w:ascii="Symbol" w:hAnsi="Symbol" w:hint="default"/>
      </w:rPr>
    </w:lvl>
    <w:lvl w:ilvl="4" w:tplc="041B0003" w:tentative="1">
      <w:start w:val="1"/>
      <w:numFmt w:val="bullet"/>
      <w:lvlText w:val="o"/>
      <w:lvlJc w:val="left"/>
      <w:pPr>
        <w:ind w:left="6072" w:hanging="360"/>
      </w:pPr>
      <w:rPr>
        <w:rFonts w:ascii="Courier New" w:hAnsi="Courier New" w:cs="Courier New" w:hint="default"/>
      </w:rPr>
    </w:lvl>
    <w:lvl w:ilvl="5" w:tplc="041B0005" w:tentative="1">
      <w:start w:val="1"/>
      <w:numFmt w:val="bullet"/>
      <w:lvlText w:val=""/>
      <w:lvlJc w:val="left"/>
      <w:pPr>
        <w:ind w:left="6792" w:hanging="360"/>
      </w:pPr>
      <w:rPr>
        <w:rFonts w:ascii="Wingdings" w:hAnsi="Wingdings" w:hint="default"/>
      </w:rPr>
    </w:lvl>
    <w:lvl w:ilvl="6" w:tplc="041B0001" w:tentative="1">
      <w:start w:val="1"/>
      <w:numFmt w:val="bullet"/>
      <w:lvlText w:val=""/>
      <w:lvlJc w:val="left"/>
      <w:pPr>
        <w:ind w:left="7512" w:hanging="360"/>
      </w:pPr>
      <w:rPr>
        <w:rFonts w:ascii="Symbol" w:hAnsi="Symbol" w:hint="default"/>
      </w:rPr>
    </w:lvl>
    <w:lvl w:ilvl="7" w:tplc="041B0003" w:tentative="1">
      <w:start w:val="1"/>
      <w:numFmt w:val="bullet"/>
      <w:lvlText w:val="o"/>
      <w:lvlJc w:val="left"/>
      <w:pPr>
        <w:ind w:left="8232" w:hanging="360"/>
      </w:pPr>
      <w:rPr>
        <w:rFonts w:ascii="Courier New" w:hAnsi="Courier New" w:cs="Courier New" w:hint="default"/>
      </w:rPr>
    </w:lvl>
    <w:lvl w:ilvl="8" w:tplc="041B0005" w:tentative="1">
      <w:start w:val="1"/>
      <w:numFmt w:val="bullet"/>
      <w:lvlText w:val=""/>
      <w:lvlJc w:val="left"/>
      <w:pPr>
        <w:ind w:left="8952" w:hanging="360"/>
      </w:pPr>
      <w:rPr>
        <w:rFonts w:ascii="Wingdings" w:hAnsi="Wingdings" w:hint="default"/>
      </w:rPr>
    </w:lvl>
  </w:abstractNum>
  <w:abstractNum w:abstractNumId="24" w15:restartNumberingAfterBreak="0">
    <w:nsid w:val="6D3733F5"/>
    <w:multiLevelType w:val="hybridMultilevel"/>
    <w:tmpl w:val="FC7CE55C"/>
    <w:lvl w:ilvl="0" w:tplc="679E8656">
      <w:start w:val="1"/>
      <w:numFmt w:val="lowerLetter"/>
      <w:lvlText w:val="%1."/>
      <w:lvlJc w:val="left"/>
      <w:pPr>
        <w:ind w:left="1776" w:hanging="360"/>
      </w:pPr>
      <w:rPr>
        <w:rFonts w:hint="default"/>
      </w:rPr>
    </w:lvl>
    <w:lvl w:ilvl="1" w:tplc="041B0019" w:tentative="1">
      <w:start w:val="1"/>
      <w:numFmt w:val="lowerLetter"/>
      <w:lvlText w:val="%2."/>
      <w:lvlJc w:val="left"/>
      <w:pPr>
        <w:ind w:left="2496" w:hanging="360"/>
      </w:pPr>
    </w:lvl>
    <w:lvl w:ilvl="2" w:tplc="041B001B" w:tentative="1">
      <w:start w:val="1"/>
      <w:numFmt w:val="lowerRoman"/>
      <w:lvlText w:val="%3."/>
      <w:lvlJc w:val="right"/>
      <w:pPr>
        <w:ind w:left="3216" w:hanging="180"/>
      </w:pPr>
    </w:lvl>
    <w:lvl w:ilvl="3" w:tplc="041B000F" w:tentative="1">
      <w:start w:val="1"/>
      <w:numFmt w:val="decimal"/>
      <w:lvlText w:val="%4."/>
      <w:lvlJc w:val="left"/>
      <w:pPr>
        <w:ind w:left="3936" w:hanging="360"/>
      </w:pPr>
    </w:lvl>
    <w:lvl w:ilvl="4" w:tplc="041B0019" w:tentative="1">
      <w:start w:val="1"/>
      <w:numFmt w:val="lowerLetter"/>
      <w:lvlText w:val="%5."/>
      <w:lvlJc w:val="left"/>
      <w:pPr>
        <w:ind w:left="4656" w:hanging="360"/>
      </w:pPr>
    </w:lvl>
    <w:lvl w:ilvl="5" w:tplc="041B001B" w:tentative="1">
      <w:start w:val="1"/>
      <w:numFmt w:val="lowerRoman"/>
      <w:lvlText w:val="%6."/>
      <w:lvlJc w:val="right"/>
      <w:pPr>
        <w:ind w:left="5376" w:hanging="180"/>
      </w:pPr>
    </w:lvl>
    <w:lvl w:ilvl="6" w:tplc="041B000F" w:tentative="1">
      <w:start w:val="1"/>
      <w:numFmt w:val="decimal"/>
      <w:lvlText w:val="%7."/>
      <w:lvlJc w:val="left"/>
      <w:pPr>
        <w:ind w:left="6096" w:hanging="360"/>
      </w:pPr>
    </w:lvl>
    <w:lvl w:ilvl="7" w:tplc="041B0019" w:tentative="1">
      <w:start w:val="1"/>
      <w:numFmt w:val="lowerLetter"/>
      <w:lvlText w:val="%8."/>
      <w:lvlJc w:val="left"/>
      <w:pPr>
        <w:ind w:left="6816" w:hanging="360"/>
      </w:pPr>
    </w:lvl>
    <w:lvl w:ilvl="8" w:tplc="041B001B" w:tentative="1">
      <w:start w:val="1"/>
      <w:numFmt w:val="lowerRoman"/>
      <w:lvlText w:val="%9."/>
      <w:lvlJc w:val="right"/>
      <w:pPr>
        <w:ind w:left="7536" w:hanging="180"/>
      </w:pPr>
    </w:lvl>
  </w:abstractNum>
  <w:abstractNum w:abstractNumId="25" w15:restartNumberingAfterBreak="0">
    <w:nsid w:val="6F4216BE"/>
    <w:multiLevelType w:val="hybridMultilevel"/>
    <w:tmpl w:val="27C415C4"/>
    <w:lvl w:ilvl="0" w:tplc="E14813FC">
      <w:start w:val="1"/>
      <w:numFmt w:val="decimal"/>
      <w:lvlText w:val="%1."/>
      <w:lvlJc w:val="lef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041B000F">
      <w:start w:val="1"/>
      <w:numFmt w:val="decimal"/>
      <w:lvlText w:val="%4."/>
      <w:lvlJc w:val="left"/>
      <w:pPr>
        <w:ind w:left="3228" w:hanging="360"/>
      </w:pPr>
    </w:lvl>
    <w:lvl w:ilvl="4" w:tplc="041B0019">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6" w15:restartNumberingAfterBreak="0">
    <w:nsid w:val="70204438"/>
    <w:multiLevelType w:val="hybridMultilevel"/>
    <w:tmpl w:val="C77C70F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7278398C"/>
    <w:multiLevelType w:val="hybridMultilevel"/>
    <w:tmpl w:val="271CAF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9130E7B"/>
    <w:multiLevelType w:val="hybridMultilevel"/>
    <w:tmpl w:val="27C415C4"/>
    <w:lvl w:ilvl="0" w:tplc="FFFFFFFF">
      <w:start w:val="1"/>
      <w:numFmt w:val="decimal"/>
      <w:lvlText w:val="%1."/>
      <w:lvlJc w:val="left"/>
      <w:pPr>
        <w:ind w:left="2124" w:hanging="360"/>
      </w:pPr>
      <w:rPr>
        <w:rFonts w:hint="default"/>
      </w:rPr>
    </w:lvl>
    <w:lvl w:ilvl="1" w:tplc="FFFFFFFF">
      <w:start w:val="1"/>
      <w:numFmt w:val="lowerLetter"/>
      <w:lvlText w:val="%2."/>
      <w:lvlJc w:val="left"/>
      <w:pPr>
        <w:ind w:left="2844" w:hanging="360"/>
      </w:pPr>
    </w:lvl>
    <w:lvl w:ilvl="2" w:tplc="FFFFFFFF">
      <w:start w:val="1"/>
      <w:numFmt w:val="lowerRoman"/>
      <w:lvlText w:val="%3."/>
      <w:lvlJc w:val="right"/>
      <w:pPr>
        <w:ind w:left="3564" w:hanging="180"/>
      </w:pPr>
    </w:lvl>
    <w:lvl w:ilvl="3" w:tplc="FFFFFFFF">
      <w:start w:val="1"/>
      <w:numFmt w:val="decimal"/>
      <w:lvlText w:val="%4."/>
      <w:lvlJc w:val="left"/>
      <w:pPr>
        <w:ind w:left="4284" w:hanging="360"/>
      </w:pPr>
    </w:lvl>
    <w:lvl w:ilvl="4" w:tplc="FFFFFFFF">
      <w:start w:val="1"/>
      <w:numFmt w:val="lowerLetter"/>
      <w:lvlText w:val="%5."/>
      <w:lvlJc w:val="left"/>
      <w:pPr>
        <w:ind w:left="5004" w:hanging="360"/>
      </w:pPr>
    </w:lvl>
    <w:lvl w:ilvl="5" w:tplc="FFFFFFFF" w:tentative="1">
      <w:start w:val="1"/>
      <w:numFmt w:val="lowerRoman"/>
      <w:lvlText w:val="%6."/>
      <w:lvlJc w:val="right"/>
      <w:pPr>
        <w:ind w:left="5724" w:hanging="180"/>
      </w:pPr>
    </w:lvl>
    <w:lvl w:ilvl="6" w:tplc="FFFFFFFF" w:tentative="1">
      <w:start w:val="1"/>
      <w:numFmt w:val="decimal"/>
      <w:lvlText w:val="%7."/>
      <w:lvlJc w:val="left"/>
      <w:pPr>
        <w:ind w:left="6444" w:hanging="360"/>
      </w:pPr>
    </w:lvl>
    <w:lvl w:ilvl="7" w:tplc="FFFFFFFF" w:tentative="1">
      <w:start w:val="1"/>
      <w:numFmt w:val="lowerLetter"/>
      <w:lvlText w:val="%8."/>
      <w:lvlJc w:val="left"/>
      <w:pPr>
        <w:ind w:left="7164" w:hanging="360"/>
      </w:pPr>
    </w:lvl>
    <w:lvl w:ilvl="8" w:tplc="FFFFFFFF" w:tentative="1">
      <w:start w:val="1"/>
      <w:numFmt w:val="lowerRoman"/>
      <w:lvlText w:val="%9."/>
      <w:lvlJc w:val="right"/>
      <w:pPr>
        <w:ind w:left="7884" w:hanging="180"/>
      </w:pPr>
    </w:lvl>
  </w:abstractNum>
  <w:abstractNum w:abstractNumId="29" w15:restartNumberingAfterBreak="0">
    <w:nsid w:val="7DC966F2"/>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num w:numId="1" w16cid:durableId="433595494">
    <w:abstractNumId w:val="22"/>
  </w:num>
  <w:num w:numId="2" w16cid:durableId="197398692">
    <w:abstractNumId w:val="13"/>
  </w:num>
  <w:num w:numId="3" w16cid:durableId="78408422">
    <w:abstractNumId w:val="17"/>
  </w:num>
  <w:num w:numId="4" w16cid:durableId="273681054">
    <w:abstractNumId w:val="0"/>
  </w:num>
  <w:num w:numId="5" w16cid:durableId="1396472398">
    <w:abstractNumId w:val="16"/>
  </w:num>
  <w:num w:numId="6" w16cid:durableId="1992438847">
    <w:abstractNumId w:val="29"/>
  </w:num>
  <w:num w:numId="7" w16cid:durableId="1245146265">
    <w:abstractNumId w:val="14"/>
  </w:num>
  <w:num w:numId="8" w16cid:durableId="1965430191">
    <w:abstractNumId w:val="18"/>
  </w:num>
  <w:num w:numId="9" w16cid:durableId="1019046642">
    <w:abstractNumId w:val="5"/>
  </w:num>
  <w:num w:numId="10" w16cid:durableId="758215651">
    <w:abstractNumId w:val="8"/>
  </w:num>
  <w:num w:numId="11" w16cid:durableId="436218595">
    <w:abstractNumId w:val="23"/>
  </w:num>
  <w:num w:numId="12" w16cid:durableId="196478405">
    <w:abstractNumId w:val="7"/>
  </w:num>
  <w:num w:numId="13" w16cid:durableId="1144085807">
    <w:abstractNumId w:val="6"/>
  </w:num>
  <w:num w:numId="14" w16cid:durableId="1422949750">
    <w:abstractNumId w:val="21"/>
  </w:num>
  <w:num w:numId="15" w16cid:durableId="48001570">
    <w:abstractNumId w:val="27"/>
  </w:num>
  <w:num w:numId="16" w16cid:durableId="1862353503">
    <w:abstractNumId w:val="9"/>
  </w:num>
  <w:num w:numId="17" w16cid:durableId="422728743">
    <w:abstractNumId w:val="11"/>
  </w:num>
  <w:num w:numId="18" w16cid:durableId="1465393351">
    <w:abstractNumId w:val="20"/>
  </w:num>
  <w:num w:numId="19" w16cid:durableId="221721126">
    <w:abstractNumId w:val="1"/>
  </w:num>
  <w:num w:numId="20" w16cid:durableId="189612010">
    <w:abstractNumId w:val="24"/>
  </w:num>
  <w:num w:numId="21" w16cid:durableId="731461257">
    <w:abstractNumId w:val="26"/>
  </w:num>
  <w:num w:numId="22" w16cid:durableId="337314567">
    <w:abstractNumId w:val="25"/>
  </w:num>
  <w:num w:numId="23" w16cid:durableId="1196314485">
    <w:abstractNumId w:val="12"/>
  </w:num>
  <w:num w:numId="24" w16cid:durableId="537282737">
    <w:abstractNumId w:val="15"/>
  </w:num>
  <w:num w:numId="25" w16cid:durableId="797339853">
    <w:abstractNumId w:val="19"/>
  </w:num>
  <w:num w:numId="26" w16cid:durableId="820317800">
    <w:abstractNumId w:val="2"/>
  </w:num>
  <w:num w:numId="27" w16cid:durableId="2114550012">
    <w:abstractNumId w:val="3"/>
  </w:num>
  <w:num w:numId="28" w16cid:durableId="5456763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39558465">
    <w:abstractNumId w:val="10"/>
  </w:num>
  <w:num w:numId="30" w16cid:durableId="311833896">
    <w:abstractNumId w:val="4"/>
  </w:num>
  <w:num w:numId="31" w16cid:durableId="12459913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DQ2MDUxNTM2NzdV0lEKTi0uzszPAykwrAUAkTBaFSwAAAA="/>
  </w:docVars>
  <w:rsids>
    <w:rsidRoot w:val="00566325"/>
    <w:rsid w:val="00000770"/>
    <w:rsid w:val="00000E27"/>
    <w:rsid w:val="0000146A"/>
    <w:rsid w:val="00001840"/>
    <w:rsid w:val="000020A6"/>
    <w:rsid w:val="00002529"/>
    <w:rsid w:val="00002F56"/>
    <w:rsid w:val="00004CE0"/>
    <w:rsid w:val="00005D4D"/>
    <w:rsid w:val="00007809"/>
    <w:rsid w:val="000078D4"/>
    <w:rsid w:val="00007E27"/>
    <w:rsid w:val="00007EFC"/>
    <w:rsid w:val="00007FB9"/>
    <w:rsid w:val="000105CD"/>
    <w:rsid w:val="0001331E"/>
    <w:rsid w:val="00013632"/>
    <w:rsid w:val="000136D1"/>
    <w:rsid w:val="000139FB"/>
    <w:rsid w:val="000141B2"/>
    <w:rsid w:val="000152E6"/>
    <w:rsid w:val="00015A45"/>
    <w:rsid w:val="00015E6D"/>
    <w:rsid w:val="00016168"/>
    <w:rsid w:val="0001751D"/>
    <w:rsid w:val="00017F5E"/>
    <w:rsid w:val="00020234"/>
    <w:rsid w:val="00020AC2"/>
    <w:rsid w:val="00020B23"/>
    <w:rsid w:val="00021677"/>
    <w:rsid w:val="0002287C"/>
    <w:rsid w:val="00024191"/>
    <w:rsid w:val="00024A51"/>
    <w:rsid w:val="00025497"/>
    <w:rsid w:val="00025687"/>
    <w:rsid w:val="0003030E"/>
    <w:rsid w:val="00030A7A"/>
    <w:rsid w:val="0003128C"/>
    <w:rsid w:val="00031816"/>
    <w:rsid w:val="000331C3"/>
    <w:rsid w:val="00033D67"/>
    <w:rsid w:val="00034525"/>
    <w:rsid w:val="000352AB"/>
    <w:rsid w:val="00035F18"/>
    <w:rsid w:val="0003714D"/>
    <w:rsid w:val="00037D1D"/>
    <w:rsid w:val="00040210"/>
    <w:rsid w:val="00040301"/>
    <w:rsid w:val="00040C26"/>
    <w:rsid w:val="00041349"/>
    <w:rsid w:val="00041A87"/>
    <w:rsid w:val="0004230C"/>
    <w:rsid w:val="00042B08"/>
    <w:rsid w:val="000430E1"/>
    <w:rsid w:val="00043BB4"/>
    <w:rsid w:val="00043C5F"/>
    <w:rsid w:val="00044445"/>
    <w:rsid w:val="0004499B"/>
    <w:rsid w:val="00044A30"/>
    <w:rsid w:val="00044F36"/>
    <w:rsid w:val="0004618B"/>
    <w:rsid w:val="00046991"/>
    <w:rsid w:val="0004743C"/>
    <w:rsid w:val="000503FC"/>
    <w:rsid w:val="000505AA"/>
    <w:rsid w:val="00051CC9"/>
    <w:rsid w:val="00053F0E"/>
    <w:rsid w:val="000548B2"/>
    <w:rsid w:val="00055444"/>
    <w:rsid w:val="0005594E"/>
    <w:rsid w:val="00055F08"/>
    <w:rsid w:val="000562A1"/>
    <w:rsid w:val="000562B4"/>
    <w:rsid w:val="00057CED"/>
    <w:rsid w:val="00057FCA"/>
    <w:rsid w:val="00060416"/>
    <w:rsid w:val="000619D1"/>
    <w:rsid w:val="00061A06"/>
    <w:rsid w:val="00062CA8"/>
    <w:rsid w:val="00063302"/>
    <w:rsid w:val="000641C7"/>
    <w:rsid w:val="000704EA"/>
    <w:rsid w:val="0007115D"/>
    <w:rsid w:val="0007172C"/>
    <w:rsid w:val="00071E58"/>
    <w:rsid w:val="00071FF6"/>
    <w:rsid w:val="000727D2"/>
    <w:rsid w:val="00072AF0"/>
    <w:rsid w:val="00072B9B"/>
    <w:rsid w:val="00074287"/>
    <w:rsid w:val="00074746"/>
    <w:rsid w:val="000765BB"/>
    <w:rsid w:val="00076DC4"/>
    <w:rsid w:val="00077EB9"/>
    <w:rsid w:val="00080560"/>
    <w:rsid w:val="00080D8C"/>
    <w:rsid w:val="0008174F"/>
    <w:rsid w:val="0008185E"/>
    <w:rsid w:val="000827B1"/>
    <w:rsid w:val="00083001"/>
    <w:rsid w:val="000834F1"/>
    <w:rsid w:val="00084303"/>
    <w:rsid w:val="0008533B"/>
    <w:rsid w:val="00085832"/>
    <w:rsid w:val="000877C4"/>
    <w:rsid w:val="0009259B"/>
    <w:rsid w:val="000932A3"/>
    <w:rsid w:val="00094FF8"/>
    <w:rsid w:val="00095286"/>
    <w:rsid w:val="00095459"/>
    <w:rsid w:val="00095684"/>
    <w:rsid w:val="0009580D"/>
    <w:rsid w:val="00095CAF"/>
    <w:rsid w:val="000A2010"/>
    <w:rsid w:val="000A2C48"/>
    <w:rsid w:val="000A2E80"/>
    <w:rsid w:val="000A390C"/>
    <w:rsid w:val="000A63A7"/>
    <w:rsid w:val="000A749F"/>
    <w:rsid w:val="000B1AF1"/>
    <w:rsid w:val="000B1EA3"/>
    <w:rsid w:val="000B2A54"/>
    <w:rsid w:val="000B2BF9"/>
    <w:rsid w:val="000B35EC"/>
    <w:rsid w:val="000B51E0"/>
    <w:rsid w:val="000B5AA1"/>
    <w:rsid w:val="000B5D95"/>
    <w:rsid w:val="000B62A9"/>
    <w:rsid w:val="000B6B49"/>
    <w:rsid w:val="000B7703"/>
    <w:rsid w:val="000B791F"/>
    <w:rsid w:val="000C0415"/>
    <w:rsid w:val="000C09EF"/>
    <w:rsid w:val="000C0D4B"/>
    <w:rsid w:val="000C1295"/>
    <w:rsid w:val="000C2425"/>
    <w:rsid w:val="000C272A"/>
    <w:rsid w:val="000C2B48"/>
    <w:rsid w:val="000C32E4"/>
    <w:rsid w:val="000C3F5B"/>
    <w:rsid w:val="000C767B"/>
    <w:rsid w:val="000D088F"/>
    <w:rsid w:val="000D1060"/>
    <w:rsid w:val="000D10DC"/>
    <w:rsid w:val="000D1994"/>
    <w:rsid w:val="000D3629"/>
    <w:rsid w:val="000D4015"/>
    <w:rsid w:val="000D4827"/>
    <w:rsid w:val="000D5881"/>
    <w:rsid w:val="000D67EF"/>
    <w:rsid w:val="000D721B"/>
    <w:rsid w:val="000E0833"/>
    <w:rsid w:val="000E0F22"/>
    <w:rsid w:val="000E0F62"/>
    <w:rsid w:val="000E1E05"/>
    <w:rsid w:val="000E1ED8"/>
    <w:rsid w:val="000E38EC"/>
    <w:rsid w:val="000E3B3C"/>
    <w:rsid w:val="000E46C6"/>
    <w:rsid w:val="000E6AB2"/>
    <w:rsid w:val="000E6FBC"/>
    <w:rsid w:val="000E701E"/>
    <w:rsid w:val="000E7D2C"/>
    <w:rsid w:val="000F0737"/>
    <w:rsid w:val="000F095E"/>
    <w:rsid w:val="000F0997"/>
    <w:rsid w:val="000F3F15"/>
    <w:rsid w:val="000F4E7A"/>
    <w:rsid w:val="000F5361"/>
    <w:rsid w:val="000F6861"/>
    <w:rsid w:val="000F6B78"/>
    <w:rsid w:val="001004D5"/>
    <w:rsid w:val="0010064B"/>
    <w:rsid w:val="00100A08"/>
    <w:rsid w:val="00100ADD"/>
    <w:rsid w:val="00101317"/>
    <w:rsid w:val="001017A3"/>
    <w:rsid w:val="001028E1"/>
    <w:rsid w:val="00103C34"/>
    <w:rsid w:val="00105415"/>
    <w:rsid w:val="001054D7"/>
    <w:rsid w:val="00106FC5"/>
    <w:rsid w:val="001100A0"/>
    <w:rsid w:val="001108B1"/>
    <w:rsid w:val="00111D2E"/>
    <w:rsid w:val="001145E1"/>
    <w:rsid w:val="00114BA8"/>
    <w:rsid w:val="00115501"/>
    <w:rsid w:val="0011616A"/>
    <w:rsid w:val="00116A43"/>
    <w:rsid w:val="001170A0"/>
    <w:rsid w:val="0011737D"/>
    <w:rsid w:val="00117602"/>
    <w:rsid w:val="00117773"/>
    <w:rsid w:val="00121069"/>
    <w:rsid w:val="001217FB"/>
    <w:rsid w:val="001220CF"/>
    <w:rsid w:val="00122359"/>
    <w:rsid w:val="00122B47"/>
    <w:rsid w:val="001230BE"/>
    <w:rsid w:val="0012335A"/>
    <w:rsid w:val="00123D46"/>
    <w:rsid w:val="0012455C"/>
    <w:rsid w:val="00124D92"/>
    <w:rsid w:val="0012562A"/>
    <w:rsid w:val="0012665A"/>
    <w:rsid w:val="00126BCA"/>
    <w:rsid w:val="00126EEA"/>
    <w:rsid w:val="001273E8"/>
    <w:rsid w:val="00130187"/>
    <w:rsid w:val="001304C1"/>
    <w:rsid w:val="00130638"/>
    <w:rsid w:val="001309AC"/>
    <w:rsid w:val="00130A65"/>
    <w:rsid w:val="00130FF1"/>
    <w:rsid w:val="001340CA"/>
    <w:rsid w:val="00134476"/>
    <w:rsid w:val="001349D5"/>
    <w:rsid w:val="00134A5B"/>
    <w:rsid w:val="00134B69"/>
    <w:rsid w:val="00134E96"/>
    <w:rsid w:val="00134F93"/>
    <w:rsid w:val="0013525E"/>
    <w:rsid w:val="001353F4"/>
    <w:rsid w:val="00136A96"/>
    <w:rsid w:val="00137E05"/>
    <w:rsid w:val="00140228"/>
    <w:rsid w:val="0014066E"/>
    <w:rsid w:val="00143044"/>
    <w:rsid w:val="00143B5A"/>
    <w:rsid w:val="0014447B"/>
    <w:rsid w:val="00144B4B"/>
    <w:rsid w:val="001454FC"/>
    <w:rsid w:val="00146384"/>
    <w:rsid w:val="00146919"/>
    <w:rsid w:val="00146E62"/>
    <w:rsid w:val="00146FD7"/>
    <w:rsid w:val="00147CA6"/>
    <w:rsid w:val="00150B33"/>
    <w:rsid w:val="00152132"/>
    <w:rsid w:val="00152183"/>
    <w:rsid w:val="00153A6F"/>
    <w:rsid w:val="00153D31"/>
    <w:rsid w:val="00154A17"/>
    <w:rsid w:val="00160103"/>
    <w:rsid w:val="00160B67"/>
    <w:rsid w:val="001612FD"/>
    <w:rsid w:val="00161417"/>
    <w:rsid w:val="001618BE"/>
    <w:rsid w:val="00162092"/>
    <w:rsid w:val="00162B8F"/>
    <w:rsid w:val="001632D6"/>
    <w:rsid w:val="001637C7"/>
    <w:rsid w:val="00163DF5"/>
    <w:rsid w:val="00164322"/>
    <w:rsid w:val="00164E14"/>
    <w:rsid w:val="0016ACF3"/>
    <w:rsid w:val="00172F42"/>
    <w:rsid w:val="001735FB"/>
    <w:rsid w:val="001745CD"/>
    <w:rsid w:val="00174D9C"/>
    <w:rsid w:val="00175705"/>
    <w:rsid w:val="00177060"/>
    <w:rsid w:val="001776AA"/>
    <w:rsid w:val="0018053D"/>
    <w:rsid w:val="0018110F"/>
    <w:rsid w:val="00181BFA"/>
    <w:rsid w:val="00182416"/>
    <w:rsid w:val="001824A9"/>
    <w:rsid w:val="0018267B"/>
    <w:rsid w:val="00182A90"/>
    <w:rsid w:val="001833AF"/>
    <w:rsid w:val="00184080"/>
    <w:rsid w:val="00184552"/>
    <w:rsid w:val="0018471D"/>
    <w:rsid w:val="001852CC"/>
    <w:rsid w:val="00185974"/>
    <w:rsid w:val="00185E37"/>
    <w:rsid w:val="0018734C"/>
    <w:rsid w:val="00187B1D"/>
    <w:rsid w:val="0018B434"/>
    <w:rsid w:val="001905DF"/>
    <w:rsid w:val="001913A6"/>
    <w:rsid w:val="00192055"/>
    <w:rsid w:val="001924E0"/>
    <w:rsid w:val="00192948"/>
    <w:rsid w:val="001931B9"/>
    <w:rsid w:val="00194751"/>
    <w:rsid w:val="00194A23"/>
    <w:rsid w:val="00195C83"/>
    <w:rsid w:val="00196263"/>
    <w:rsid w:val="0019657A"/>
    <w:rsid w:val="00196868"/>
    <w:rsid w:val="0019752D"/>
    <w:rsid w:val="00197F6B"/>
    <w:rsid w:val="00199539"/>
    <w:rsid w:val="001A02CD"/>
    <w:rsid w:val="001A38AB"/>
    <w:rsid w:val="001A3F0C"/>
    <w:rsid w:val="001A78B7"/>
    <w:rsid w:val="001B0623"/>
    <w:rsid w:val="001B0C0E"/>
    <w:rsid w:val="001B244E"/>
    <w:rsid w:val="001B264F"/>
    <w:rsid w:val="001B270E"/>
    <w:rsid w:val="001B282D"/>
    <w:rsid w:val="001B35AA"/>
    <w:rsid w:val="001B3F18"/>
    <w:rsid w:val="001B6A90"/>
    <w:rsid w:val="001B6CCE"/>
    <w:rsid w:val="001C0225"/>
    <w:rsid w:val="001C19DC"/>
    <w:rsid w:val="001C205D"/>
    <w:rsid w:val="001C2301"/>
    <w:rsid w:val="001C2C6A"/>
    <w:rsid w:val="001C2DB6"/>
    <w:rsid w:val="001C355D"/>
    <w:rsid w:val="001C3D6E"/>
    <w:rsid w:val="001C69B0"/>
    <w:rsid w:val="001C6C61"/>
    <w:rsid w:val="001C71BB"/>
    <w:rsid w:val="001D0F5E"/>
    <w:rsid w:val="001D1D7C"/>
    <w:rsid w:val="001D396A"/>
    <w:rsid w:val="001D4014"/>
    <w:rsid w:val="001D4E74"/>
    <w:rsid w:val="001D569C"/>
    <w:rsid w:val="001D63AE"/>
    <w:rsid w:val="001D6AF9"/>
    <w:rsid w:val="001D718F"/>
    <w:rsid w:val="001D782A"/>
    <w:rsid w:val="001D7DA8"/>
    <w:rsid w:val="001E14C9"/>
    <w:rsid w:val="001E1664"/>
    <w:rsid w:val="001E5019"/>
    <w:rsid w:val="001E6A52"/>
    <w:rsid w:val="001E7673"/>
    <w:rsid w:val="001E7DE6"/>
    <w:rsid w:val="001F017E"/>
    <w:rsid w:val="001F032A"/>
    <w:rsid w:val="001F062D"/>
    <w:rsid w:val="001F27EA"/>
    <w:rsid w:val="001F33E2"/>
    <w:rsid w:val="001F4858"/>
    <w:rsid w:val="001F4AAE"/>
    <w:rsid w:val="001F5F5D"/>
    <w:rsid w:val="001F70EA"/>
    <w:rsid w:val="001F7B89"/>
    <w:rsid w:val="00200D52"/>
    <w:rsid w:val="00202644"/>
    <w:rsid w:val="00202EE2"/>
    <w:rsid w:val="00203981"/>
    <w:rsid w:val="002056B8"/>
    <w:rsid w:val="002067BA"/>
    <w:rsid w:val="00207075"/>
    <w:rsid w:val="00207FFB"/>
    <w:rsid w:val="002104AF"/>
    <w:rsid w:val="00210559"/>
    <w:rsid w:val="00210B54"/>
    <w:rsid w:val="00210ECF"/>
    <w:rsid w:val="0021199C"/>
    <w:rsid w:val="00211FED"/>
    <w:rsid w:val="002124B6"/>
    <w:rsid w:val="00214AB5"/>
    <w:rsid w:val="00217C31"/>
    <w:rsid w:val="002200F4"/>
    <w:rsid w:val="00220151"/>
    <w:rsid w:val="00220435"/>
    <w:rsid w:val="00221102"/>
    <w:rsid w:val="00221E9C"/>
    <w:rsid w:val="00223D01"/>
    <w:rsid w:val="00224A3C"/>
    <w:rsid w:val="00225ED6"/>
    <w:rsid w:val="00226FF8"/>
    <w:rsid w:val="00227305"/>
    <w:rsid w:val="0022753F"/>
    <w:rsid w:val="00227CDD"/>
    <w:rsid w:val="002305CC"/>
    <w:rsid w:val="00231CF3"/>
    <w:rsid w:val="002349BB"/>
    <w:rsid w:val="002353EC"/>
    <w:rsid w:val="002379D2"/>
    <w:rsid w:val="00240662"/>
    <w:rsid w:val="00240C6D"/>
    <w:rsid w:val="002425EA"/>
    <w:rsid w:val="00243CC6"/>
    <w:rsid w:val="0024484F"/>
    <w:rsid w:val="00244DC9"/>
    <w:rsid w:val="0024506B"/>
    <w:rsid w:val="00245A16"/>
    <w:rsid w:val="00245D43"/>
    <w:rsid w:val="00245F2F"/>
    <w:rsid w:val="00245FF8"/>
    <w:rsid w:val="00247BC9"/>
    <w:rsid w:val="002501D4"/>
    <w:rsid w:val="002506C8"/>
    <w:rsid w:val="00250872"/>
    <w:rsid w:val="002508AE"/>
    <w:rsid w:val="00250E4B"/>
    <w:rsid w:val="00251191"/>
    <w:rsid w:val="00254C55"/>
    <w:rsid w:val="00255572"/>
    <w:rsid w:val="00255D8A"/>
    <w:rsid w:val="00257A11"/>
    <w:rsid w:val="00257A5C"/>
    <w:rsid w:val="002603FE"/>
    <w:rsid w:val="00261DDD"/>
    <w:rsid w:val="0026326E"/>
    <w:rsid w:val="00264488"/>
    <w:rsid w:val="0026521A"/>
    <w:rsid w:val="00266122"/>
    <w:rsid w:val="00267083"/>
    <w:rsid w:val="002670F2"/>
    <w:rsid w:val="00267886"/>
    <w:rsid w:val="002709CA"/>
    <w:rsid w:val="00271E85"/>
    <w:rsid w:val="00272915"/>
    <w:rsid w:val="00274208"/>
    <w:rsid w:val="00274926"/>
    <w:rsid w:val="00274DC5"/>
    <w:rsid w:val="002758B9"/>
    <w:rsid w:val="00275EA7"/>
    <w:rsid w:val="00276C1E"/>
    <w:rsid w:val="00276F8C"/>
    <w:rsid w:val="0028056D"/>
    <w:rsid w:val="0028079F"/>
    <w:rsid w:val="00281476"/>
    <w:rsid w:val="002824F9"/>
    <w:rsid w:val="00282E47"/>
    <w:rsid w:val="0028394E"/>
    <w:rsid w:val="00283E88"/>
    <w:rsid w:val="00284550"/>
    <w:rsid w:val="00284742"/>
    <w:rsid w:val="0028487E"/>
    <w:rsid w:val="00284BA4"/>
    <w:rsid w:val="00284E5C"/>
    <w:rsid w:val="00284FC1"/>
    <w:rsid w:val="00287652"/>
    <w:rsid w:val="002902F6"/>
    <w:rsid w:val="0029119D"/>
    <w:rsid w:val="00291764"/>
    <w:rsid w:val="00291B0E"/>
    <w:rsid w:val="00292B93"/>
    <w:rsid w:val="00293357"/>
    <w:rsid w:val="00294136"/>
    <w:rsid w:val="002959CF"/>
    <w:rsid w:val="002959F4"/>
    <w:rsid w:val="00296264"/>
    <w:rsid w:val="00296BC4"/>
    <w:rsid w:val="002A2515"/>
    <w:rsid w:val="002A2E84"/>
    <w:rsid w:val="002A334A"/>
    <w:rsid w:val="002A3E15"/>
    <w:rsid w:val="002A45A0"/>
    <w:rsid w:val="002A57EB"/>
    <w:rsid w:val="002A5DAD"/>
    <w:rsid w:val="002A71BB"/>
    <w:rsid w:val="002A73BA"/>
    <w:rsid w:val="002A7464"/>
    <w:rsid w:val="002B01FB"/>
    <w:rsid w:val="002B090A"/>
    <w:rsid w:val="002B0EFC"/>
    <w:rsid w:val="002B33E1"/>
    <w:rsid w:val="002B3EAC"/>
    <w:rsid w:val="002B5BDA"/>
    <w:rsid w:val="002B6C20"/>
    <w:rsid w:val="002C01F6"/>
    <w:rsid w:val="002C0F0B"/>
    <w:rsid w:val="002C203D"/>
    <w:rsid w:val="002C286B"/>
    <w:rsid w:val="002C2C2E"/>
    <w:rsid w:val="002C5694"/>
    <w:rsid w:val="002C5FD6"/>
    <w:rsid w:val="002C7F44"/>
    <w:rsid w:val="002D0CB4"/>
    <w:rsid w:val="002D193B"/>
    <w:rsid w:val="002D1E8A"/>
    <w:rsid w:val="002D314B"/>
    <w:rsid w:val="002D3D20"/>
    <w:rsid w:val="002D4247"/>
    <w:rsid w:val="002D5262"/>
    <w:rsid w:val="002D5486"/>
    <w:rsid w:val="002D5B53"/>
    <w:rsid w:val="002D7712"/>
    <w:rsid w:val="002E00BC"/>
    <w:rsid w:val="002E22EC"/>
    <w:rsid w:val="002E24C6"/>
    <w:rsid w:val="002E2BC5"/>
    <w:rsid w:val="002E3EBE"/>
    <w:rsid w:val="002E498A"/>
    <w:rsid w:val="002E5361"/>
    <w:rsid w:val="002E5535"/>
    <w:rsid w:val="002E5CEC"/>
    <w:rsid w:val="002E6F3F"/>
    <w:rsid w:val="002E77AD"/>
    <w:rsid w:val="002F0CCC"/>
    <w:rsid w:val="002F111D"/>
    <w:rsid w:val="002F1AD3"/>
    <w:rsid w:val="002F42E1"/>
    <w:rsid w:val="002F5BF5"/>
    <w:rsid w:val="002F5C7F"/>
    <w:rsid w:val="002F6288"/>
    <w:rsid w:val="002F7C72"/>
    <w:rsid w:val="002F7D1E"/>
    <w:rsid w:val="003018F6"/>
    <w:rsid w:val="00301985"/>
    <w:rsid w:val="00303208"/>
    <w:rsid w:val="00303C77"/>
    <w:rsid w:val="003047AB"/>
    <w:rsid w:val="003061CE"/>
    <w:rsid w:val="00306AF3"/>
    <w:rsid w:val="00307EDF"/>
    <w:rsid w:val="003128E5"/>
    <w:rsid w:val="00313936"/>
    <w:rsid w:val="00314B94"/>
    <w:rsid w:val="00315772"/>
    <w:rsid w:val="00320B0B"/>
    <w:rsid w:val="00321B7D"/>
    <w:rsid w:val="003224F9"/>
    <w:rsid w:val="003229AA"/>
    <w:rsid w:val="0032331D"/>
    <w:rsid w:val="003239EA"/>
    <w:rsid w:val="00324642"/>
    <w:rsid w:val="00324E3D"/>
    <w:rsid w:val="00325943"/>
    <w:rsid w:val="003260C0"/>
    <w:rsid w:val="0032667A"/>
    <w:rsid w:val="003270B3"/>
    <w:rsid w:val="003276AD"/>
    <w:rsid w:val="0033082D"/>
    <w:rsid w:val="003312BD"/>
    <w:rsid w:val="00331751"/>
    <w:rsid w:val="00331A05"/>
    <w:rsid w:val="00332205"/>
    <w:rsid w:val="003322AD"/>
    <w:rsid w:val="00333450"/>
    <w:rsid w:val="003342EF"/>
    <w:rsid w:val="003352BC"/>
    <w:rsid w:val="00335432"/>
    <w:rsid w:val="0033586C"/>
    <w:rsid w:val="0033620D"/>
    <w:rsid w:val="0033637C"/>
    <w:rsid w:val="003375B7"/>
    <w:rsid w:val="00340BCE"/>
    <w:rsid w:val="003418E4"/>
    <w:rsid w:val="00342560"/>
    <w:rsid w:val="00343F7B"/>
    <w:rsid w:val="003442BD"/>
    <w:rsid w:val="00344DBC"/>
    <w:rsid w:val="00346C7A"/>
    <w:rsid w:val="00346F3C"/>
    <w:rsid w:val="00346F58"/>
    <w:rsid w:val="0034766A"/>
    <w:rsid w:val="00351146"/>
    <w:rsid w:val="003534E2"/>
    <w:rsid w:val="003537FB"/>
    <w:rsid w:val="003538E2"/>
    <w:rsid w:val="003541AE"/>
    <w:rsid w:val="00354D52"/>
    <w:rsid w:val="00354FD8"/>
    <w:rsid w:val="0035548E"/>
    <w:rsid w:val="00355690"/>
    <w:rsid w:val="003557D5"/>
    <w:rsid w:val="00355DAB"/>
    <w:rsid w:val="00356705"/>
    <w:rsid w:val="003569C2"/>
    <w:rsid w:val="003574D2"/>
    <w:rsid w:val="00357B3B"/>
    <w:rsid w:val="003612B4"/>
    <w:rsid w:val="00361652"/>
    <w:rsid w:val="003644C0"/>
    <w:rsid w:val="00364987"/>
    <w:rsid w:val="00366773"/>
    <w:rsid w:val="00366C95"/>
    <w:rsid w:val="00367340"/>
    <w:rsid w:val="0036778B"/>
    <w:rsid w:val="003700B5"/>
    <w:rsid w:val="0037113E"/>
    <w:rsid w:val="0037196D"/>
    <w:rsid w:val="00372F2A"/>
    <w:rsid w:val="0037506D"/>
    <w:rsid w:val="00375093"/>
    <w:rsid w:val="00375310"/>
    <w:rsid w:val="00375A74"/>
    <w:rsid w:val="0037642C"/>
    <w:rsid w:val="00376C2D"/>
    <w:rsid w:val="00380400"/>
    <w:rsid w:val="0038075A"/>
    <w:rsid w:val="003816ED"/>
    <w:rsid w:val="00382F55"/>
    <w:rsid w:val="00384751"/>
    <w:rsid w:val="00384F42"/>
    <w:rsid w:val="003861BD"/>
    <w:rsid w:val="00386790"/>
    <w:rsid w:val="00387AD9"/>
    <w:rsid w:val="00387BB1"/>
    <w:rsid w:val="00390D65"/>
    <w:rsid w:val="00391457"/>
    <w:rsid w:val="00392021"/>
    <w:rsid w:val="003926DD"/>
    <w:rsid w:val="00393B67"/>
    <w:rsid w:val="00393F09"/>
    <w:rsid w:val="00394D47"/>
    <w:rsid w:val="00395427"/>
    <w:rsid w:val="0039554F"/>
    <w:rsid w:val="00395D5A"/>
    <w:rsid w:val="00397C9A"/>
    <w:rsid w:val="003A0648"/>
    <w:rsid w:val="003A07F3"/>
    <w:rsid w:val="003A1A12"/>
    <w:rsid w:val="003A2DA0"/>
    <w:rsid w:val="003A31FD"/>
    <w:rsid w:val="003A424E"/>
    <w:rsid w:val="003A429E"/>
    <w:rsid w:val="003A465C"/>
    <w:rsid w:val="003A47F2"/>
    <w:rsid w:val="003A4B57"/>
    <w:rsid w:val="003A4BAB"/>
    <w:rsid w:val="003A51F8"/>
    <w:rsid w:val="003A53D0"/>
    <w:rsid w:val="003A5E44"/>
    <w:rsid w:val="003A721F"/>
    <w:rsid w:val="003B0734"/>
    <w:rsid w:val="003B1B42"/>
    <w:rsid w:val="003B31F8"/>
    <w:rsid w:val="003B3206"/>
    <w:rsid w:val="003B358D"/>
    <w:rsid w:val="003B6C57"/>
    <w:rsid w:val="003B6FCD"/>
    <w:rsid w:val="003B70A2"/>
    <w:rsid w:val="003B71C2"/>
    <w:rsid w:val="003C1EC2"/>
    <w:rsid w:val="003C24FD"/>
    <w:rsid w:val="003C31EE"/>
    <w:rsid w:val="003C33BD"/>
    <w:rsid w:val="003C3913"/>
    <w:rsid w:val="003C4A14"/>
    <w:rsid w:val="003C635F"/>
    <w:rsid w:val="003C64FF"/>
    <w:rsid w:val="003C6BF6"/>
    <w:rsid w:val="003D0243"/>
    <w:rsid w:val="003D0A73"/>
    <w:rsid w:val="003D0FDB"/>
    <w:rsid w:val="003D54F1"/>
    <w:rsid w:val="003D647E"/>
    <w:rsid w:val="003D64C2"/>
    <w:rsid w:val="003D6FAC"/>
    <w:rsid w:val="003D7AA6"/>
    <w:rsid w:val="003E2D6C"/>
    <w:rsid w:val="003E2FC0"/>
    <w:rsid w:val="003E37AC"/>
    <w:rsid w:val="003E3FFE"/>
    <w:rsid w:val="003E4561"/>
    <w:rsid w:val="003E462E"/>
    <w:rsid w:val="003E495A"/>
    <w:rsid w:val="003E49DD"/>
    <w:rsid w:val="003E4AB4"/>
    <w:rsid w:val="003E501A"/>
    <w:rsid w:val="003E6685"/>
    <w:rsid w:val="003E6D90"/>
    <w:rsid w:val="003E7069"/>
    <w:rsid w:val="003F02D9"/>
    <w:rsid w:val="003F0773"/>
    <w:rsid w:val="003F0BE7"/>
    <w:rsid w:val="003F16AE"/>
    <w:rsid w:val="003F251E"/>
    <w:rsid w:val="003F2B35"/>
    <w:rsid w:val="003F3D4E"/>
    <w:rsid w:val="003F4904"/>
    <w:rsid w:val="003F5A00"/>
    <w:rsid w:val="003F5C70"/>
    <w:rsid w:val="003F733E"/>
    <w:rsid w:val="0040016B"/>
    <w:rsid w:val="004005AA"/>
    <w:rsid w:val="0040061C"/>
    <w:rsid w:val="00400B75"/>
    <w:rsid w:val="00400F6D"/>
    <w:rsid w:val="004015CF"/>
    <w:rsid w:val="004017B8"/>
    <w:rsid w:val="004021DB"/>
    <w:rsid w:val="00402743"/>
    <w:rsid w:val="004033C8"/>
    <w:rsid w:val="00403A2C"/>
    <w:rsid w:val="00404183"/>
    <w:rsid w:val="00407DF4"/>
    <w:rsid w:val="00412DD2"/>
    <w:rsid w:val="004134AB"/>
    <w:rsid w:val="00413D41"/>
    <w:rsid w:val="00413F4F"/>
    <w:rsid w:val="004163B7"/>
    <w:rsid w:val="004169BE"/>
    <w:rsid w:val="0041701F"/>
    <w:rsid w:val="0041737B"/>
    <w:rsid w:val="00417688"/>
    <w:rsid w:val="00417B01"/>
    <w:rsid w:val="004207B5"/>
    <w:rsid w:val="00420F8B"/>
    <w:rsid w:val="00421636"/>
    <w:rsid w:val="0042169D"/>
    <w:rsid w:val="0042175F"/>
    <w:rsid w:val="00421DF7"/>
    <w:rsid w:val="00423A9C"/>
    <w:rsid w:val="00424F6D"/>
    <w:rsid w:val="00425BD3"/>
    <w:rsid w:val="00425CAC"/>
    <w:rsid w:val="00426F4E"/>
    <w:rsid w:val="004274B2"/>
    <w:rsid w:val="004278A5"/>
    <w:rsid w:val="0043027D"/>
    <w:rsid w:val="004304E4"/>
    <w:rsid w:val="004314D4"/>
    <w:rsid w:val="00431A58"/>
    <w:rsid w:val="004322AB"/>
    <w:rsid w:val="004340D6"/>
    <w:rsid w:val="00434344"/>
    <w:rsid w:val="00434584"/>
    <w:rsid w:val="004356DA"/>
    <w:rsid w:val="00437CEC"/>
    <w:rsid w:val="00440B11"/>
    <w:rsid w:val="00440F72"/>
    <w:rsid w:val="004412F8"/>
    <w:rsid w:val="00441B0D"/>
    <w:rsid w:val="00441DE0"/>
    <w:rsid w:val="00442B8C"/>
    <w:rsid w:val="00442BA4"/>
    <w:rsid w:val="00443480"/>
    <w:rsid w:val="0044365C"/>
    <w:rsid w:val="0044413E"/>
    <w:rsid w:val="00444783"/>
    <w:rsid w:val="00444B79"/>
    <w:rsid w:val="0044537C"/>
    <w:rsid w:val="0044622D"/>
    <w:rsid w:val="00446A1F"/>
    <w:rsid w:val="00446C7E"/>
    <w:rsid w:val="00447E44"/>
    <w:rsid w:val="00451318"/>
    <w:rsid w:val="00451D2B"/>
    <w:rsid w:val="004525D7"/>
    <w:rsid w:val="004533A8"/>
    <w:rsid w:val="0045376A"/>
    <w:rsid w:val="004542C1"/>
    <w:rsid w:val="0045446A"/>
    <w:rsid w:val="004544C1"/>
    <w:rsid w:val="00454996"/>
    <w:rsid w:val="00454A97"/>
    <w:rsid w:val="00455057"/>
    <w:rsid w:val="004550D0"/>
    <w:rsid w:val="00457324"/>
    <w:rsid w:val="00460911"/>
    <w:rsid w:val="00460B44"/>
    <w:rsid w:val="00460EFD"/>
    <w:rsid w:val="004612C8"/>
    <w:rsid w:val="00463076"/>
    <w:rsid w:val="0046327F"/>
    <w:rsid w:val="0046351A"/>
    <w:rsid w:val="00463B84"/>
    <w:rsid w:val="00464587"/>
    <w:rsid w:val="004656AB"/>
    <w:rsid w:val="004656C1"/>
    <w:rsid w:val="00465C5C"/>
    <w:rsid w:val="00466145"/>
    <w:rsid w:val="00467CA6"/>
    <w:rsid w:val="00470143"/>
    <w:rsid w:val="00470479"/>
    <w:rsid w:val="00470F59"/>
    <w:rsid w:val="00471FB5"/>
    <w:rsid w:val="00472C13"/>
    <w:rsid w:val="00472D11"/>
    <w:rsid w:val="004733AB"/>
    <w:rsid w:val="004767BF"/>
    <w:rsid w:val="00477074"/>
    <w:rsid w:val="004805EE"/>
    <w:rsid w:val="00480B3E"/>
    <w:rsid w:val="00481531"/>
    <w:rsid w:val="00482154"/>
    <w:rsid w:val="00482B69"/>
    <w:rsid w:val="00482F51"/>
    <w:rsid w:val="00484D35"/>
    <w:rsid w:val="00485408"/>
    <w:rsid w:val="00485828"/>
    <w:rsid w:val="004858FC"/>
    <w:rsid w:val="00486B73"/>
    <w:rsid w:val="00486E64"/>
    <w:rsid w:val="004870A5"/>
    <w:rsid w:val="00487337"/>
    <w:rsid w:val="004907A1"/>
    <w:rsid w:val="00490CF9"/>
    <w:rsid w:val="00490D18"/>
    <w:rsid w:val="00491A34"/>
    <w:rsid w:val="00492899"/>
    <w:rsid w:val="0049291D"/>
    <w:rsid w:val="00492998"/>
    <w:rsid w:val="0049377F"/>
    <w:rsid w:val="00493CF8"/>
    <w:rsid w:val="00495036"/>
    <w:rsid w:val="0049594E"/>
    <w:rsid w:val="004969C0"/>
    <w:rsid w:val="004977EB"/>
    <w:rsid w:val="004978D8"/>
    <w:rsid w:val="004A009E"/>
    <w:rsid w:val="004A10BC"/>
    <w:rsid w:val="004A1C11"/>
    <w:rsid w:val="004A2371"/>
    <w:rsid w:val="004A251B"/>
    <w:rsid w:val="004A33DF"/>
    <w:rsid w:val="004A422F"/>
    <w:rsid w:val="004A5E30"/>
    <w:rsid w:val="004A662F"/>
    <w:rsid w:val="004A7165"/>
    <w:rsid w:val="004B04ED"/>
    <w:rsid w:val="004B06E4"/>
    <w:rsid w:val="004B191B"/>
    <w:rsid w:val="004B1D42"/>
    <w:rsid w:val="004B1FE6"/>
    <w:rsid w:val="004B2154"/>
    <w:rsid w:val="004B24D7"/>
    <w:rsid w:val="004B371C"/>
    <w:rsid w:val="004B3F0D"/>
    <w:rsid w:val="004B5130"/>
    <w:rsid w:val="004B75FF"/>
    <w:rsid w:val="004B7CAD"/>
    <w:rsid w:val="004C054F"/>
    <w:rsid w:val="004C06A1"/>
    <w:rsid w:val="004C0D39"/>
    <w:rsid w:val="004C26BE"/>
    <w:rsid w:val="004C2924"/>
    <w:rsid w:val="004C3D4D"/>
    <w:rsid w:val="004C5150"/>
    <w:rsid w:val="004C57A7"/>
    <w:rsid w:val="004C595F"/>
    <w:rsid w:val="004C6F2A"/>
    <w:rsid w:val="004C743B"/>
    <w:rsid w:val="004D0444"/>
    <w:rsid w:val="004D1B02"/>
    <w:rsid w:val="004D1D4A"/>
    <w:rsid w:val="004D1DAA"/>
    <w:rsid w:val="004D33CF"/>
    <w:rsid w:val="004D489A"/>
    <w:rsid w:val="004D4B38"/>
    <w:rsid w:val="004D4E1E"/>
    <w:rsid w:val="004D5E40"/>
    <w:rsid w:val="004D6310"/>
    <w:rsid w:val="004D6323"/>
    <w:rsid w:val="004D7AF2"/>
    <w:rsid w:val="004E039C"/>
    <w:rsid w:val="004E148E"/>
    <w:rsid w:val="004E18E1"/>
    <w:rsid w:val="004E1D12"/>
    <w:rsid w:val="004E1DE3"/>
    <w:rsid w:val="004E28A2"/>
    <w:rsid w:val="004E383B"/>
    <w:rsid w:val="004E520F"/>
    <w:rsid w:val="004E56A2"/>
    <w:rsid w:val="004E57E8"/>
    <w:rsid w:val="004E5ED8"/>
    <w:rsid w:val="004E6222"/>
    <w:rsid w:val="004E6FE3"/>
    <w:rsid w:val="004E6FE5"/>
    <w:rsid w:val="004E7A09"/>
    <w:rsid w:val="004F05F0"/>
    <w:rsid w:val="004F071A"/>
    <w:rsid w:val="004F093C"/>
    <w:rsid w:val="004F099B"/>
    <w:rsid w:val="004F12A5"/>
    <w:rsid w:val="004F15AE"/>
    <w:rsid w:val="004F2E4B"/>
    <w:rsid w:val="004F3CC9"/>
    <w:rsid w:val="004F4F47"/>
    <w:rsid w:val="004F5759"/>
    <w:rsid w:val="004F6943"/>
    <w:rsid w:val="004F7A79"/>
    <w:rsid w:val="004F7EE3"/>
    <w:rsid w:val="00502A3F"/>
    <w:rsid w:val="005037BB"/>
    <w:rsid w:val="00503EA9"/>
    <w:rsid w:val="00504192"/>
    <w:rsid w:val="005043E8"/>
    <w:rsid w:val="0050570D"/>
    <w:rsid w:val="00506345"/>
    <w:rsid w:val="005064C4"/>
    <w:rsid w:val="005075B0"/>
    <w:rsid w:val="00510918"/>
    <w:rsid w:val="00510CB6"/>
    <w:rsid w:val="005118C6"/>
    <w:rsid w:val="00512158"/>
    <w:rsid w:val="005129C0"/>
    <w:rsid w:val="00512E86"/>
    <w:rsid w:val="005134F9"/>
    <w:rsid w:val="005136D5"/>
    <w:rsid w:val="005139C4"/>
    <w:rsid w:val="00513E61"/>
    <w:rsid w:val="005140A3"/>
    <w:rsid w:val="0051418A"/>
    <w:rsid w:val="00514CFE"/>
    <w:rsid w:val="00515F34"/>
    <w:rsid w:val="00517BB4"/>
    <w:rsid w:val="00517E5A"/>
    <w:rsid w:val="00520662"/>
    <w:rsid w:val="00521C54"/>
    <w:rsid w:val="00521FD0"/>
    <w:rsid w:val="00522208"/>
    <w:rsid w:val="0052300B"/>
    <w:rsid w:val="005245D7"/>
    <w:rsid w:val="00525BEA"/>
    <w:rsid w:val="005275D7"/>
    <w:rsid w:val="00527995"/>
    <w:rsid w:val="0053030E"/>
    <w:rsid w:val="00530705"/>
    <w:rsid w:val="0053126E"/>
    <w:rsid w:val="005316D5"/>
    <w:rsid w:val="00533071"/>
    <w:rsid w:val="00533BA2"/>
    <w:rsid w:val="00533D31"/>
    <w:rsid w:val="00535648"/>
    <w:rsid w:val="00536349"/>
    <w:rsid w:val="0053639A"/>
    <w:rsid w:val="00537546"/>
    <w:rsid w:val="005402E1"/>
    <w:rsid w:val="0054150E"/>
    <w:rsid w:val="00541F1A"/>
    <w:rsid w:val="00547CFA"/>
    <w:rsid w:val="00550130"/>
    <w:rsid w:val="005505F2"/>
    <w:rsid w:val="005512F8"/>
    <w:rsid w:val="00551F30"/>
    <w:rsid w:val="00554273"/>
    <w:rsid w:val="00554BD3"/>
    <w:rsid w:val="005554DE"/>
    <w:rsid w:val="00555E18"/>
    <w:rsid w:val="00556297"/>
    <w:rsid w:val="00560F07"/>
    <w:rsid w:val="0056141B"/>
    <w:rsid w:val="00563001"/>
    <w:rsid w:val="00563A87"/>
    <w:rsid w:val="00563BD6"/>
    <w:rsid w:val="0056543E"/>
    <w:rsid w:val="0056608D"/>
    <w:rsid w:val="00566325"/>
    <w:rsid w:val="00566B00"/>
    <w:rsid w:val="005674BC"/>
    <w:rsid w:val="00567666"/>
    <w:rsid w:val="00567CF5"/>
    <w:rsid w:val="0057084B"/>
    <w:rsid w:val="00570B7F"/>
    <w:rsid w:val="00570CDE"/>
    <w:rsid w:val="005721FD"/>
    <w:rsid w:val="005727D9"/>
    <w:rsid w:val="00573246"/>
    <w:rsid w:val="00574051"/>
    <w:rsid w:val="00574712"/>
    <w:rsid w:val="00574A91"/>
    <w:rsid w:val="00575049"/>
    <w:rsid w:val="005766FD"/>
    <w:rsid w:val="00576C5A"/>
    <w:rsid w:val="00577138"/>
    <w:rsid w:val="0058094F"/>
    <w:rsid w:val="00580C22"/>
    <w:rsid w:val="00580CE7"/>
    <w:rsid w:val="005816AE"/>
    <w:rsid w:val="005823DF"/>
    <w:rsid w:val="00585653"/>
    <w:rsid w:val="005857CB"/>
    <w:rsid w:val="0058618E"/>
    <w:rsid w:val="00587B94"/>
    <w:rsid w:val="00587F81"/>
    <w:rsid w:val="00590192"/>
    <w:rsid w:val="00590A94"/>
    <w:rsid w:val="00591723"/>
    <w:rsid w:val="0059237B"/>
    <w:rsid w:val="00592C31"/>
    <w:rsid w:val="00592F5C"/>
    <w:rsid w:val="00593AF8"/>
    <w:rsid w:val="00594436"/>
    <w:rsid w:val="005944EC"/>
    <w:rsid w:val="0059508C"/>
    <w:rsid w:val="00596819"/>
    <w:rsid w:val="00596D34"/>
    <w:rsid w:val="0059705F"/>
    <w:rsid w:val="0059774E"/>
    <w:rsid w:val="005978E1"/>
    <w:rsid w:val="005A0B2E"/>
    <w:rsid w:val="005A0BBD"/>
    <w:rsid w:val="005A1756"/>
    <w:rsid w:val="005A1FD6"/>
    <w:rsid w:val="005A2A6A"/>
    <w:rsid w:val="005A3219"/>
    <w:rsid w:val="005A38C8"/>
    <w:rsid w:val="005A4519"/>
    <w:rsid w:val="005A4702"/>
    <w:rsid w:val="005A50E6"/>
    <w:rsid w:val="005A517A"/>
    <w:rsid w:val="005A590A"/>
    <w:rsid w:val="005A5E4E"/>
    <w:rsid w:val="005A693B"/>
    <w:rsid w:val="005A6F70"/>
    <w:rsid w:val="005A70EF"/>
    <w:rsid w:val="005A7123"/>
    <w:rsid w:val="005A7905"/>
    <w:rsid w:val="005B02B0"/>
    <w:rsid w:val="005B11A1"/>
    <w:rsid w:val="005B157C"/>
    <w:rsid w:val="005B1C45"/>
    <w:rsid w:val="005B35ED"/>
    <w:rsid w:val="005B4CF9"/>
    <w:rsid w:val="005B4FE1"/>
    <w:rsid w:val="005B7B1E"/>
    <w:rsid w:val="005B7B3B"/>
    <w:rsid w:val="005C1590"/>
    <w:rsid w:val="005C3E15"/>
    <w:rsid w:val="005C4A21"/>
    <w:rsid w:val="005C4B9D"/>
    <w:rsid w:val="005C59D6"/>
    <w:rsid w:val="005C61D5"/>
    <w:rsid w:val="005C6497"/>
    <w:rsid w:val="005C67F0"/>
    <w:rsid w:val="005C6B76"/>
    <w:rsid w:val="005C6D74"/>
    <w:rsid w:val="005C6E0A"/>
    <w:rsid w:val="005C6E58"/>
    <w:rsid w:val="005C7103"/>
    <w:rsid w:val="005C7132"/>
    <w:rsid w:val="005D025B"/>
    <w:rsid w:val="005D2413"/>
    <w:rsid w:val="005D2CBA"/>
    <w:rsid w:val="005D3611"/>
    <w:rsid w:val="005D4224"/>
    <w:rsid w:val="005D4867"/>
    <w:rsid w:val="005D5353"/>
    <w:rsid w:val="005D59F4"/>
    <w:rsid w:val="005D5B40"/>
    <w:rsid w:val="005D65AB"/>
    <w:rsid w:val="005D7843"/>
    <w:rsid w:val="005D7925"/>
    <w:rsid w:val="005E10CB"/>
    <w:rsid w:val="005E1648"/>
    <w:rsid w:val="005E299F"/>
    <w:rsid w:val="005E4B40"/>
    <w:rsid w:val="005E51D9"/>
    <w:rsid w:val="005E5A11"/>
    <w:rsid w:val="005E6BD1"/>
    <w:rsid w:val="005E6F79"/>
    <w:rsid w:val="005F0B6D"/>
    <w:rsid w:val="005F1630"/>
    <w:rsid w:val="005F1A28"/>
    <w:rsid w:val="005F1C5E"/>
    <w:rsid w:val="005F38E9"/>
    <w:rsid w:val="005F4307"/>
    <w:rsid w:val="005F4A83"/>
    <w:rsid w:val="005F654C"/>
    <w:rsid w:val="005F72CD"/>
    <w:rsid w:val="005F72D8"/>
    <w:rsid w:val="005F76C9"/>
    <w:rsid w:val="005F7F20"/>
    <w:rsid w:val="006014DC"/>
    <w:rsid w:val="00601F91"/>
    <w:rsid w:val="00603338"/>
    <w:rsid w:val="00603EE7"/>
    <w:rsid w:val="0060427A"/>
    <w:rsid w:val="00605CDB"/>
    <w:rsid w:val="00606856"/>
    <w:rsid w:val="0060727A"/>
    <w:rsid w:val="00612B81"/>
    <w:rsid w:val="00613188"/>
    <w:rsid w:val="0061330D"/>
    <w:rsid w:val="00613B9A"/>
    <w:rsid w:val="00614A39"/>
    <w:rsid w:val="00615287"/>
    <w:rsid w:val="0061545C"/>
    <w:rsid w:val="006156D3"/>
    <w:rsid w:val="00616903"/>
    <w:rsid w:val="0061728D"/>
    <w:rsid w:val="006177FE"/>
    <w:rsid w:val="00617C50"/>
    <w:rsid w:val="0062125E"/>
    <w:rsid w:val="0062130D"/>
    <w:rsid w:val="006213CE"/>
    <w:rsid w:val="0062195B"/>
    <w:rsid w:val="00622154"/>
    <w:rsid w:val="0062294C"/>
    <w:rsid w:val="00623280"/>
    <w:rsid w:val="006233AA"/>
    <w:rsid w:val="00623900"/>
    <w:rsid w:val="00623A67"/>
    <w:rsid w:val="0062429B"/>
    <w:rsid w:val="00624EBA"/>
    <w:rsid w:val="00625893"/>
    <w:rsid w:val="006269C0"/>
    <w:rsid w:val="00626BD6"/>
    <w:rsid w:val="006274A8"/>
    <w:rsid w:val="00627806"/>
    <w:rsid w:val="0062789C"/>
    <w:rsid w:val="00627937"/>
    <w:rsid w:val="006303A9"/>
    <w:rsid w:val="006303B3"/>
    <w:rsid w:val="00630AE2"/>
    <w:rsid w:val="00637027"/>
    <w:rsid w:val="006379A3"/>
    <w:rsid w:val="00640F52"/>
    <w:rsid w:val="006416DC"/>
    <w:rsid w:val="006417DD"/>
    <w:rsid w:val="0064232B"/>
    <w:rsid w:val="00642391"/>
    <w:rsid w:val="006436B1"/>
    <w:rsid w:val="00643B44"/>
    <w:rsid w:val="00644DC1"/>
    <w:rsid w:val="00644FB1"/>
    <w:rsid w:val="00646061"/>
    <w:rsid w:val="006464BE"/>
    <w:rsid w:val="00646C39"/>
    <w:rsid w:val="0064781D"/>
    <w:rsid w:val="006500C5"/>
    <w:rsid w:val="00650272"/>
    <w:rsid w:val="006502F7"/>
    <w:rsid w:val="00651569"/>
    <w:rsid w:val="00651A5F"/>
    <w:rsid w:val="00652758"/>
    <w:rsid w:val="006538EC"/>
    <w:rsid w:val="00654648"/>
    <w:rsid w:val="00654A55"/>
    <w:rsid w:val="00654ADC"/>
    <w:rsid w:val="00655349"/>
    <w:rsid w:val="006554E9"/>
    <w:rsid w:val="006570CA"/>
    <w:rsid w:val="006608BE"/>
    <w:rsid w:val="00660BDB"/>
    <w:rsid w:val="00662254"/>
    <w:rsid w:val="00663B23"/>
    <w:rsid w:val="0066432B"/>
    <w:rsid w:val="00664A28"/>
    <w:rsid w:val="00664D81"/>
    <w:rsid w:val="00664E24"/>
    <w:rsid w:val="00665753"/>
    <w:rsid w:val="006658CD"/>
    <w:rsid w:val="00665D66"/>
    <w:rsid w:val="00666D01"/>
    <w:rsid w:val="0066740F"/>
    <w:rsid w:val="00667438"/>
    <w:rsid w:val="00667F40"/>
    <w:rsid w:val="0067043C"/>
    <w:rsid w:val="006704AD"/>
    <w:rsid w:val="006708D2"/>
    <w:rsid w:val="00670E15"/>
    <w:rsid w:val="00670FAD"/>
    <w:rsid w:val="006715E7"/>
    <w:rsid w:val="00672A3D"/>
    <w:rsid w:val="00672FCD"/>
    <w:rsid w:val="006730F8"/>
    <w:rsid w:val="0067499A"/>
    <w:rsid w:val="00676B96"/>
    <w:rsid w:val="00677146"/>
    <w:rsid w:val="006771DC"/>
    <w:rsid w:val="00677756"/>
    <w:rsid w:val="00680772"/>
    <w:rsid w:val="00681EEC"/>
    <w:rsid w:val="0068288C"/>
    <w:rsid w:val="00683D26"/>
    <w:rsid w:val="00684D22"/>
    <w:rsid w:val="00684DBD"/>
    <w:rsid w:val="00685AC9"/>
    <w:rsid w:val="0068601C"/>
    <w:rsid w:val="00686907"/>
    <w:rsid w:val="00687355"/>
    <w:rsid w:val="00687C4D"/>
    <w:rsid w:val="00690E7C"/>
    <w:rsid w:val="006914D6"/>
    <w:rsid w:val="006917CF"/>
    <w:rsid w:val="006919B0"/>
    <w:rsid w:val="00691B3B"/>
    <w:rsid w:val="006934A9"/>
    <w:rsid w:val="006938E7"/>
    <w:rsid w:val="006945B4"/>
    <w:rsid w:val="00695228"/>
    <w:rsid w:val="00696566"/>
    <w:rsid w:val="006A0BB6"/>
    <w:rsid w:val="006A0BD1"/>
    <w:rsid w:val="006A0DF7"/>
    <w:rsid w:val="006A0E47"/>
    <w:rsid w:val="006A13CF"/>
    <w:rsid w:val="006A194D"/>
    <w:rsid w:val="006A248B"/>
    <w:rsid w:val="006A2B32"/>
    <w:rsid w:val="006A316D"/>
    <w:rsid w:val="006A34E3"/>
    <w:rsid w:val="006A3D7F"/>
    <w:rsid w:val="006A5640"/>
    <w:rsid w:val="006A6257"/>
    <w:rsid w:val="006B0771"/>
    <w:rsid w:val="006B1787"/>
    <w:rsid w:val="006B18F1"/>
    <w:rsid w:val="006B207E"/>
    <w:rsid w:val="006B2695"/>
    <w:rsid w:val="006B29D7"/>
    <w:rsid w:val="006B2AE7"/>
    <w:rsid w:val="006B2E74"/>
    <w:rsid w:val="006B33CF"/>
    <w:rsid w:val="006B3458"/>
    <w:rsid w:val="006B3692"/>
    <w:rsid w:val="006B4535"/>
    <w:rsid w:val="006B64B2"/>
    <w:rsid w:val="006B6727"/>
    <w:rsid w:val="006B6E0D"/>
    <w:rsid w:val="006B7274"/>
    <w:rsid w:val="006B76A4"/>
    <w:rsid w:val="006B76B6"/>
    <w:rsid w:val="006B7BB8"/>
    <w:rsid w:val="006BDE15"/>
    <w:rsid w:val="006C0731"/>
    <w:rsid w:val="006C288A"/>
    <w:rsid w:val="006C3E3E"/>
    <w:rsid w:val="006C56A7"/>
    <w:rsid w:val="006D06E2"/>
    <w:rsid w:val="006D1522"/>
    <w:rsid w:val="006D2020"/>
    <w:rsid w:val="006D33F8"/>
    <w:rsid w:val="006D35D2"/>
    <w:rsid w:val="006D3739"/>
    <w:rsid w:val="006D379D"/>
    <w:rsid w:val="006D386D"/>
    <w:rsid w:val="006D6D64"/>
    <w:rsid w:val="006D6D82"/>
    <w:rsid w:val="006E1972"/>
    <w:rsid w:val="006E1A27"/>
    <w:rsid w:val="006E46A5"/>
    <w:rsid w:val="006E6883"/>
    <w:rsid w:val="006E6CBD"/>
    <w:rsid w:val="006E7253"/>
    <w:rsid w:val="006E7BDC"/>
    <w:rsid w:val="006E7DD1"/>
    <w:rsid w:val="006F002E"/>
    <w:rsid w:val="006F1382"/>
    <w:rsid w:val="006F18D7"/>
    <w:rsid w:val="006F3EDF"/>
    <w:rsid w:val="006F4024"/>
    <w:rsid w:val="006F40EA"/>
    <w:rsid w:val="006F4F0A"/>
    <w:rsid w:val="006F5167"/>
    <w:rsid w:val="006F54DB"/>
    <w:rsid w:val="006F5E7D"/>
    <w:rsid w:val="006F603D"/>
    <w:rsid w:val="006F6B6E"/>
    <w:rsid w:val="006F6D91"/>
    <w:rsid w:val="006F7015"/>
    <w:rsid w:val="006F7831"/>
    <w:rsid w:val="007018D3"/>
    <w:rsid w:val="007022D0"/>
    <w:rsid w:val="0070231C"/>
    <w:rsid w:val="00702727"/>
    <w:rsid w:val="00702911"/>
    <w:rsid w:val="007033B2"/>
    <w:rsid w:val="00703E6C"/>
    <w:rsid w:val="00710283"/>
    <w:rsid w:val="007105E5"/>
    <w:rsid w:val="00710A93"/>
    <w:rsid w:val="00711285"/>
    <w:rsid w:val="00712FAB"/>
    <w:rsid w:val="0071359D"/>
    <w:rsid w:val="00713B92"/>
    <w:rsid w:val="00713D23"/>
    <w:rsid w:val="0071493C"/>
    <w:rsid w:val="00715809"/>
    <w:rsid w:val="007167D6"/>
    <w:rsid w:val="00716846"/>
    <w:rsid w:val="00717B64"/>
    <w:rsid w:val="0072123B"/>
    <w:rsid w:val="00721E27"/>
    <w:rsid w:val="007238C9"/>
    <w:rsid w:val="00723953"/>
    <w:rsid w:val="00723EA1"/>
    <w:rsid w:val="00725208"/>
    <w:rsid w:val="00725D65"/>
    <w:rsid w:val="00725FF7"/>
    <w:rsid w:val="007263A2"/>
    <w:rsid w:val="00726452"/>
    <w:rsid w:val="00727997"/>
    <w:rsid w:val="007304F4"/>
    <w:rsid w:val="0073055F"/>
    <w:rsid w:val="00732002"/>
    <w:rsid w:val="00733201"/>
    <w:rsid w:val="00733941"/>
    <w:rsid w:val="00733A59"/>
    <w:rsid w:val="00733E7C"/>
    <w:rsid w:val="007341F1"/>
    <w:rsid w:val="00734849"/>
    <w:rsid w:val="00734873"/>
    <w:rsid w:val="007357A0"/>
    <w:rsid w:val="00735823"/>
    <w:rsid w:val="0074136D"/>
    <w:rsid w:val="0074163C"/>
    <w:rsid w:val="00742D7B"/>
    <w:rsid w:val="00742F97"/>
    <w:rsid w:val="007449E0"/>
    <w:rsid w:val="00744DCD"/>
    <w:rsid w:val="0074502F"/>
    <w:rsid w:val="007459F3"/>
    <w:rsid w:val="007465B0"/>
    <w:rsid w:val="00746ED3"/>
    <w:rsid w:val="00750A0D"/>
    <w:rsid w:val="00750F4E"/>
    <w:rsid w:val="007512E7"/>
    <w:rsid w:val="00751FC0"/>
    <w:rsid w:val="00752269"/>
    <w:rsid w:val="0075226E"/>
    <w:rsid w:val="00752BFF"/>
    <w:rsid w:val="00752E10"/>
    <w:rsid w:val="0075356D"/>
    <w:rsid w:val="007564ED"/>
    <w:rsid w:val="00756E47"/>
    <w:rsid w:val="00757079"/>
    <w:rsid w:val="00760424"/>
    <w:rsid w:val="00760EE9"/>
    <w:rsid w:val="0076140A"/>
    <w:rsid w:val="00761690"/>
    <w:rsid w:val="00761C15"/>
    <w:rsid w:val="00763EA4"/>
    <w:rsid w:val="007660C7"/>
    <w:rsid w:val="00766937"/>
    <w:rsid w:val="007670E0"/>
    <w:rsid w:val="007676BF"/>
    <w:rsid w:val="00767BB2"/>
    <w:rsid w:val="00771FAF"/>
    <w:rsid w:val="00771FF4"/>
    <w:rsid w:val="007723AC"/>
    <w:rsid w:val="00772F25"/>
    <w:rsid w:val="00774C07"/>
    <w:rsid w:val="00775972"/>
    <w:rsid w:val="00775D36"/>
    <w:rsid w:val="00775EFD"/>
    <w:rsid w:val="00776FDC"/>
    <w:rsid w:val="007774ED"/>
    <w:rsid w:val="0077787B"/>
    <w:rsid w:val="00777F15"/>
    <w:rsid w:val="0078079B"/>
    <w:rsid w:val="00780861"/>
    <w:rsid w:val="00780DA2"/>
    <w:rsid w:val="007818D6"/>
    <w:rsid w:val="00781C14"/>
    <w:rsid w:val="00783C54"/>
    <w:rsid w:val="00783D1E"/>
    <w:rsid w:val="007842F5"/>
    <w:rsid w:val="00784F41"/>
    <w:rsid w:val="00784F9A"/>
    <w:rsid w:val="0078662F"/>
    <w:rsid w:val="007918E7"/>
    <w:rsid w:val="00791DA4"/>
    <w:rsid w:val="007923B4"/>
    <w:rsid w:val="00792500"/>
    <w:rsid w:val="007928AA"/>
    <w:rsid w:val="00792F64"/>
    <w:rsid w:val="00793856"/>
    <w:rsid w:val="007938A6"/>
    <w:rsid w:val="00793DB8"/>
    <w:rsid w:val="007953B3"/>
    <w:rsid w:val="00796478"/>
    <w:rsid w:val="00796EA6"/>
    <w:rsid w:val="0079738F"/>
    <w:rsid w:val="007A1138"/>
    <w:rsid w:val="007A1854"/>
    <w:rsid w:val="007A1A2B"/>
    <w:rsid w:val="007A1E03"/>
    <w:rsid w:val="007A20C3"/>
    <w:rsid w:val="007A2901"/>
    <w:rsid w:val="007B0032"/>
    <w:rsid w:val="007B0B13"/>
    <w:rsid w:val="007B2388"/>
    <w:rsid w:val="007B29DE"/>
    <w:rsid w:val="007B2F47"/>
    <w:rsid w:val="007B3491"/>
    <w:rsid w:val="007B425B"/>
    <w:rsid w:val="007B484D"/>
    <w:rsid w:val="007B4E1E"/>
    <w:rsid w:val="007B4E92"/>
    <w:rsid w:val="007B4ECB"/>
    <w:rsid w:val="007B70AD"/>
    <w:rsid w:val="007B73C0"/>
    <w:rsid w:val="007B77B9"/>
    <w:rsid w:val="007C017B"/>
    <w:rsid w:val="007C097D"/>
    <w:rsid w:val="007C2063"/>
    <w:rsid w:val="007C4997"/>
    <w:rsid w:val="007C6420"/>
    <w:rsid w:val="007C7A39"/>
    <w:rsid w:val="007D00A1"/>
    <w:rsid w:val="007D1258"/>
    <w:rsid w:val="007D147E"/>
    <w:rsid w:val="007D1F55"/>
    <w:rsid w:val="007D3777"/>
    <w:rsid w:val="007D5D58"/>
    <w:rsid w:val="007D6A56"/>
    <w:rsid w:val="007D78EF"/>
    <w:rsid w:val="007E0A3E"/>
    <w:rsid w:val="007E1D03"/>
    <w:rsid w:val="007E2360"/>
    <w:rsid w:val="007E2ADE"/>
    <w:rsid w:val="007E3AFA"/>
    <w:rsid w:val="007E4858"/>
    <w:rsid w:val="007E486A"/>
    <w:rsid w:val="007E49B7"/>
    <w:rsid w:val="007E4AF4"/>
    <w:rsid w:val="007E59F8"/>
    <w:rsid w:val="007E5D92"/>
    <w:rsid w:val="007E7179"/>
    <w:rsid w:val="007E799A"/>
    <w:rsid w:val="007E7BAE"/>
    <w:rsid w:val="007EB153"/>
    <w:rsid w:val="007F0920"/>
    <w:rsid w:val="007F0A5F"/>
    <w:rsid w:val="007F4561"/>
    <w:rsid w:val="007F479D"/>
    <w:rsid w:val="007F4D00"/>
    <w:rsid w:val="007F4EEE"/>
    <w:rsid w:val="007F6FF1"/>
    <w:rsid w:val="007F7846"/>
    <w:rsid w:val="008002AF"/>
    <w:rsid w:val="008002F2"/>
    <w:rsid w:val="008013E1"/>
    <w:rsid w:val="00801910"/>
    <w:rsid w:val="00801B60"/>
    <w:rsid w:val="00802F07"/>
    <w:rsid w:val="008034CA"/>
    <w:rsid w:val="008048C1"/>
    <w:rsid w:val="00804AB7"/>
    <w:rsid w:val="008051BD"/>
    <w:rsid w:val="00805AF9"/>
    <w:rsid w:val="00805EF8"/>
    <w:rsid w:val="00806F68"/>
    <w:rsid w:val="0080798F"/>
    <w:rsid w:val="00807D4B"/>
    <w:rsid w:val="0081095A"/>
    <w:rsid w:val="0081178C"/>
    <w:rsid w:val="0081281C"/>
    <w:rsid w:val="00812DA9"/>
    <w:rsid w:val="00813432"/>
    <w:rsid w:val="00813937"/>
    <w:rsid w:val="00815834"/>
    <w:rsid w:val="00815EE1"/>
    <w:rsid w:val="00815F02"/>
    <w:rsid w:val="00816294"/>
    <w:rsid w:val="00816F4A"/>
    <w:rsid w:val="00817860"/>
    <w:rsid w:val="00817C03"/>
    <w:rsid w:val="0082032E"/>
    <w:rsid w:val="00820852"/>
    <w:rsid w:val="00822D5E"/>
    <w:rsid w:val="0082383B"/>
    <w:rsid w:val="00823EEA"/>
    <w:rsid w:val="00823FB8"/>
    <w:rsid w:val="00824FFB"/>
    <w:rsid w:val="0082540C"/>
    <w:rsid w:val="00825CCB"/>
    <w:rsid w:val="008279F7"/>
    <w:rsid w:val="00827B82"/>
    <w:rsid w:val="0083000C"/>
    <w:rsid w:val="00830185"/>
    <w:rsid w:val="00830494"/>
    <w:rsid w:val="0083086E"/>
    <w:rsid w:val="00830BD0"/>
    <w:rsid w:val="00831454"/>
    <w:rsid w:val="00831D18"/>
    <w:rsid w:val="00832269"/>
    <w:rsid w:val="00832D56"/>
    <w:rsid w:val="00832DF3"/>
    <w:rsid w:val="008349C7"/>
    <w:rsid w:val="00835661"/>
    <w:rsid w:val="00836677"/>
    <w:rsid w:val="00837111"/>
    <w:rsid w:val="008406DF"/>
    <w:rsid w:val="00842A6D"/>
    <w:rsid w:val="008431CB"/>
    <w:rsid w:val="008433C4"/>
    <w:rsid w:val="00844557"/>
    <w:rsid w:val="00846DA0"/>
    <w:rsid w:val="00846E58"/>
    <w:rsid w:val="0085053A"/>
    <w:rsid w:val="00850BF7"/>
    <w:rsid w:val="00850D78"/>
    <w:rsid w:val="00851287"/>
    <w:rsid w:val="00851504"/>
    <w:rsid w:val="00851EC3"/>
    <w:rsid w:val="008527D6"/>
    <w:rsid w:val="00852AA3"/>
    <w:rsid w:val="00854AE5"/>
    <w:rsid w:val="00854EFF"/>
    <w:rsid w:val="00855A91"/>
    <w:rsid w:val="00857752"/>
    <w:rsid w:val="00857F19"/>
    <w:rsid w:val="00857F87"/>
    <w:rsid w:val="00860BCB"/>
    <w:rsid w:val="00862714"/>
    <w:rsid w:val="00862E88"/>
    <w:rsid w:val="008636B3"/>
    <w:rsid w:val="0086388E"/>
    <w:rsid w:val="00863CCA"/>
    <w:rsid w:val="00864450"/>
    <w:rsid w:val="008644AA"/>
    <w:rsid w:val="00864E6A"/>
    <w:rsid w:val="0086590B"/>
    <w:rsid w:val="00867076"/>
    <w:rsid w:val="008700A2"/>
    <w:rsid w:val="00870A2F"/>
    <w:rsid w:val="008714A8"/>
    <w:rsid w:val="00871D14"/>
    <w:rsid w:val="008720F5"/>
    <w:rsid w:val="008733C8"/>
    <w:rsid w:val="00874187"/>
    <w:rsid w:val="008743B9"/>
    <w:rsid w:val="008745D7"/>
    <w:rsid w:val="00874B5A"/>
    <w:rsid w:val="0087508D"/>
    <w:rsid w:val="0087515C"/>
    <w:rsid w:val="00875D87"/>
    <w:rsid w:val="008764B8"/>
    <w:rsid w:val="008773CC"/>
    <w:rsid w:val="008775A2"/>
    <w:rsid w:val="00877E45"/>
    <w:rsid w:val="00881790"/>
    <w:rsid w:val="00881B68"/>
    <w:rsid w:val="00881BB0"/>
    <w:rsid w:val="00882BA5"/>
    <w:rsid w:val="00883A8B"/>
    <w:rsid w:val="0088426C"/>
    <w:rsid w:val="0088472E"/>
    <w:rsid w:val="00884889"/>
    <w:rsid w:val="00884977"/>
    <w:rsid w:val="00885CAA"/>
    <w:rsid w:val="00886C48"/>
    <w:rsid w:val="00890E01"/>
    <w:rsid w:val="00891223"/>
    <w:rsid w:val="00891B40"/>
    <w:rsid w:val="00891BD3"/>
    <w:rsid w:val="00892503"/>
    <w:rsid w:val="00894DA5"/>
    <w:rsid w:val="00897BB0"/>
    <w:rsid w:val="008A0DDE"/>
    <w:rsid w:val="008A11E5"/>
    <w:rsid w:val="008A4AFF"/>
    <w:rsid w:val="008A59F0"/>
    <w:rsid w:val="008A6006"/>
    <w:rsid w:val="008A6D75"/>
    <w:rsid w:val="008A77C7"/>
    <w:rsid w:val="008A791C"/>
    <w:rsid w:val="008A7EC6"/>
    <w:rsid w:val="008B14D3"/>
    <w:rsid w:val="008B16C8"/>
    <w:rsid w:val="008B175D"/>
    <w:rsid w:val="008B17E0"/>
    <w:rsid w:val="008B2E2C"/>
    <w:rsid w:val="008B34A4"/>
    <w:rsid w:val="008B3B9D"/>
    <w:rsid w:val="008B3C91"/>
    <w:rsid w:val="008B49A1"/>
    <w:rsid w:val="008B51C2"/>
    <w:rsid w:val="008B6BFF"/>
    <w:rsid w:val="008B7E66"/>
    <w:rsid w:val="008C18AC"/>
    <w:rsid w:val="008C315F"/>
    <w:rsid w:val="008C318A"/>
    <w:rsid w:val="008C420D"/>
    <w:rsid w:val="008C464D"/>
    <w:rsid w:val="008C5363"/>
    <w:rsid w:val="008C53F3"/>
    <w:rsid w:val="008C6299"/>
    <w:rsid w:val="008C65BF"/>
    <w:rsid w:val="008C6A5C"/>
    <w:rsid w:val="008D0714"/>
    <w:rsid w:val="008D1004"/>
    <w:rsid w:val="008D1770"/>
    <w:rsid w:val="008D1774"/>
    <w:rsid w:val="008D1822"/>
    <w:rsid w:val="008D1B44"/>
    <w:rsid w:val="008D20FC"/>
    <w:rsid w:val="008D25E5"/>
    <w:rsid w:val="008D29D7"/>
    <w:rsid w:val="008D36DA"/>
    <w:rsid w:val="008D5148"/>
    <w:rsid w:val="008D514A"/>
    <w:rsid w:val="008D57C1"/>
    <w:rsid w:val="008D747D"/>
    <w:rsid w:val="008D7589"/>
    <w:rsid w:val="008E0151"/>
    <w:rsid w:val="008E0166"/>
    <w:rsid w:val="008E069C"/>
    <w:rsid w:val="008E1247"/>
    <w:rsid w:val="008E15B4"/>
    <w:rsid w:val="008E19E9"/>
    <w:rsid w:val="008E2247"/>
    <w:rsid w:val="008E2317"/>
    <w:rsid w:val="008E2FFA"/>
    <w:rsid w:val="008E3557"/>
    <w:rsid w:val="008E4023"/>
    <w:rsid w:val="008E43B4"/>
    <w:rsid w:val="008E5D76"/>
    <w:rsid w:val="008E626F"/>
    <w:rsid w:val="008E6B85"/>
    <w:rsid w:val="008E754D"/>
    <w:rsid w:val="008F171A"/>
    <w:rsid w:val="008F4112"/>
    <w:rsid w:val="008F4A10"/>
    <w:rsid w:val="008F5C27"/>
    <w:rsid w:val="008F646E"/>
    <w:rsid w:val="008F7099"/>
    <w:rsid w:val="008F7F53"/>
    <w:rsid w:val="00900F25"/>
    <w:rsid w:val="00902472"/>
    <w:rsid w:val="00902923"/>
    <w:rsid w:val="0090347F"/>
    <w:rsid w:val="009036EE"/>
    <w:rsid w:val="0090377D"/>
    <w:rsid w:val="00903EFE"/>
    <w:rsid w:val="00905A89"/>
    <w:rsid w:val="00905ED3"/>
    <w:rsid w:val="009060D9"/>
    <w:rsid w:val="00906FE8"/>
    <w:rsid w:val="00907C2F"/>
    <w:rsid w:val="00911775"/>
    <w:rsid w:val="0091185E"/>
    <w:rsid w:val="0091212B"/>
    <w:rsid w:val="009131BF"/>
    <w:rsid w:val="00913810"/>
    <w:rsid w:val="0091398B"/>
    <w:rsid w:val="009148EE"/>
    <w:rsid w:val="00914FFF"/>
    <w:rsid w:val="009154C2"/>
    <w:rsid w:val="00915A8F"/>
    <w:rsid w:val="00916175"/>
    <w:rsid w:val="0091765A"/>
    <w:rsid w:val="00917A8F"/>
    <w:rsid w:val="00917C39"/>
    <w:rsid w:val="00920FDC"/>
    <w:rsid w:val="00921EE0"/>
    <w:rsid w:val="009241CB"/>
    <w:rsid w:val="00924497"/>
    <w:rsid w:val="00927F1D"/>
    <w:rsid w:val="009300FA"/>
    <w:rsid w:val="009320E5"/>
    <w:rsid w:val="00932327"/>
    <w:rsid w:val="00933FF1"/>
    <w:rsid w:val="00934ACF"/>
    <w:rsid w:val="00935F39"/>
    <w:rsid w:val="00936AFE"/>
    <w:rsid w:val="00936CA2"/>
    <w:rsid w:val="0093729F"/>
    <w:rsid w:val="0093738F"/>
    <w:rsid w:val="00937FDE"/>
    <w:rsid w:val="00940975"/>
    <w:rsid w:val="00942949"/>
    <w:rsid w:val="00942A83"/>
    <w:rsid w:val="009475B9"/>
    <w:rsid w:val="00947987"/>
    <w:rsid w:val="009479CA"/>
    <w:rsid w:val="00947FC1"/>
    <w:rsid w:val="00950127"/>
    <w:rsid w:val="00953052"/>
    <w:rsid w:val="0095434E"/>
    <w:rsid w:val="00955156"/>
    <w:rsid w:val="0095590C"/>
    <w:rsid w:val="009560BF"/>
    <w:rsid w:val="00956779"/>
    <w:rsid w:val="009574BF"/>
    <w:rsid w:val="0095796E"/>
    <w:rsid w:val="009601E0"/>
    <w:rsid w:val="009604F1"/>
    <w:rsid w:val="00962E03"/>
    <w:rsid w:val="009631D0"/>
    <w:rsid w:val="00963586"/>
    <w:rsid w:val="00964116"/>
    <w:rsid w:val="00964802"/>
    <w:rsid w:val="00965B80"/>
    <w:rsid w:val="00965D96"/>
    <w:rsid w:val="009663DF"/>
    <w:rsid w:val="00966657"/>
    <w:rsid w:val="009672AA"/>
    <w:rsid w:val="009672BC"/>
    <w:rsid w:val="009678F2"/>
    <w:rsid w:val="00970903"/>
    <w:rsid w:val="00971E62"/>
    <w:rsid w:val="00972228"/>
    <w:rsid w:val="00972AB3"/>
    <w:rsid w:val="009733CF"/>
    <w:rsid w:val="0097643A"/>
    <w:rsid w:val="0097690E"/>
    <w:rsid w:val="0097692A"/>
    <w:rsid w:val="00976A42"/>
    <w:rsid w:val="00976B72"/>
    <w:rsid w:val="00976BCF"/>
    <w:rsid w:val="00977153"/>
    <w:rsid w:val="00980795"/>
    <w:rsid w:val="00981490"/>
    <w:rsid w:val="00982994"/>
    <w:rsid w:val="00982AA1"/>
    <w:rsid w:val="00982D0B"/>
    <w:rsid w:val="00983003"/>
    <w:rsid w:val="00983F13"/>
    <w:rsid w:val="00984A29"/>
    <w:rsid w:val="00984F0E"/>
    <w:rsid w:val="00985253"/>
    <w:rsid w:val="00986848"/>
    <w:rsid w:val="009875F1"/>
    <w:rsid w:val="0099039A"/>
    <w:rsid w:val="009923BF"/>
    <w:rsid w:val="00993897"/>
    <w:rsid w:val="009948A1"/>
    <w:rsid w:val="009956F4"/>
    <w:rsid w:val="009959A9"/>
    <w:rsid w:val="00995BEF"/>
    <w:rsid w:val="009962AD"/>
    <w:rsid w:val="00996456"/>
    <w:rsid w:val="009964D8"/>
    <w:rsid w:val="00996A89"/>
    <w:rsid w:val="00996CD2"/>
    <w:rsid w:val="00997097"/>
    <w:rsid w:val="00997492"/>
    <w:rsid w:val="009A04E5"/>
    <w:rsid w:val="009A06D4"/>
    <w:rsid w:val="009A0FB3"/>
    <w:rsid w:val="009A145B"/>
    <w:rsid w:val="009A15C8"/>
    <w:rsid w:val="009A2104"/>
    <w:rsid w:val="009A265A"/>
    <w:rsid w:val="009A2C8D"/>
    <w:rsid w:val="009A345E"/>
    <w:rsid w:val="009A3B31"/>
    <w:rsid w:val="009A411C"/>
    <w:rsid w:val="009A4675"/>
    <w:rsid w:val="009A5697"/>
    <w:rsid w:val="009A5E78"/>
    <w:rsid w:val="009A71B9"/>
    <w:rsid w:val="009B0DEA"/>
    <w:rsid w:val="009B27C5"/>
    <w:rsid w:val="009B2903"/>
    <w:rsid w:val="009B3296"/>
    <w:rsid w:val="009B4107"/>
    <w:rsid w:val="009B4DC5"/>
    <w:rsid w:val="009B655B"/>
    <w:rsid w:val="009B7409"/>
    <w:rsid w:val="009B7C72"/>
    <w:rsid w:val="009B7D49"/>
    <w:rsid w:val="009C00AE"/>
    <w:rsid w:val="009C03EC"/>
    <w:rsid w:val="009C0792"/>
    <w:rsid w:val="009C16FC"/>
    <w:rsid w:val="009C1E74"/>
    <w:rsid w:val="009C4774"/>
    <w:rsid w:val="009C5AF0"/>
    <w:rsid w:val="009C693E"/>
    <w:rsid w:val="009D06E0"/>
    <w:rsid w:val="009D2980"/>
    <w:rsid w:val="009D34D8"/>
    <w:rsid w:val="009D48D4"/>
    <w:rsid w:val="009D4B4D"/>
    <w:rsid w:val="009D5950"/>
    <w:rsid w:val="009D6A8C"/>
    <w:rsid w:val="009D714C"/>
    <w:rsid w:val="009E0F6B"/>
    <w:rsid w:val="009E1240"/>
    <w:rsid w:val="009E1CA5"/>
    <w:rsid w:val="009E24ED"/>
    <w:rsid w:val="009E2868"/>
    <w:rsid w:val="009E2FAF"/>
    <w:rsid w:val="009E36DE"/>
    <w:rsid w:val="009E37E5"/>
    <w:rsid w:val="009E3DA0"/>
    <w:rsid w:val="009E55AB"/>
    <w:rsid w:val="009E63C3"/>
    <w:rsid w:val="009F0538"/>
    <w:rsid w:val="009F056F"/>
    <w:rsid w:val="009F06F6"/>
    <w:rsid w:val="009F1270"/>
    <w:rsid w:val="009F3BA3"/>
    <w:rsid w:val="009F3E04"/>
    <w:rsid w:val="009F49B0"/>
    <w:rsid w:val="009F4E0A"/>
    <w:rsid w:val="009F6603"/>
    <w:rsid w:val="009F6D0E"/>
    <w:rsid w:val="009F736D"/>
    <w:rsid w:val="009F7861"/>
    <w:rsid w:val="00A007D5"/>
    <w:rsid w:val="00A00A25"/>
    <w:rsid w:val="00A00AD6"/>
    <w:rsid w:val="00A014BE"/>
    <w:rsid w:val="00A0150C"/>
    <w:rsid w:val="00A01B4E"/>
    <w:rsid w:val="00A020A5"/>
    <w:rsid w:val="00A037C8"/>
    <w:rsid w:val="00A041AC"/>
    <w:rsid w:val="00A04781"/>
    <w:rsid w:val="00A05798"/>
    <w:rsid w:val="00A062E8"/>
    <w:rsid w:val="00A06692"/>
    <w:rsid w:val="00A10460"/>
    <w:rsid w:val="00A10CC0"/>
    <w:rsid w:val="00A10CFF"/>
    <w:rsid w:val="00A116B1"/>
    <w:rsid w:val="00A1293E"/>
    <w:rsid w:val="00A136D6"/>
    <w:rsid w:val="00A14823"/>
    <w:rsid w:val="00A16C11"/>
    <w:rsid w:val="00A208EF"/>
    <w:rsid w:val="00A20A55"/>
    <w:rsid w:val="00A216C6"/>
    <w:rsid w:val="00A23AD4"/>
    <w:rsid w:val="00A23CB4"/>
    <w:rsid w:val="00A244D4"/>
    <w:rsid w:val="00A26779"/>
    <w:rsid w:val="00A26831"/>
    <w:rsid w:val="00A30132"/>
    <w:rsid w:val="00A305BF"/>
    <w:rsid w:val="00A31263"/>
    <w:rsid w:val="00A329C1"/>
    <w:rsid w:val="00A34BC9"/>
    <w:rsid w:val="00A354BC"/>
    <w:rsid w:val="00A365BF"/>
    <w:rsid w:val="00A370CB"/>
    <w:rsid w:val="00A377B9"/>
    <w:rsid w:val="00A42FF5"/>
    <w:rsid w:val="00A43054"/>
    <w:rsid w:val="00A44A73"/>
    <w:rsid w:val="00A45463"/>
    <w:rsid w:val="00A46618"/>
    <w:rsid w:val="00A47CC6"/>
    <w:rsid w:val="00A50961"/>
    <w:rsid w:val="00A51380"/>
    <w:rsid w:val="00A53A2C"/>
    <w:rsid w:val="00A5461D"/>
    <w:rsid w:val="00A55307"/>
    <w:rsid w:val="00A567D6"/>
    <w:rsid w:val="00A5796E"/>
    <w:rsid w:val="00A62E02"/>
    <w:rsid w:val="00A65CB3"/>
    <w:rsid w:val="00A66125"/>
    <w:rsid w:val="00A66FD4"/>
    <w:rsid w:val="00A7170F"/>
    <w:rsid w:val="00A71857"/>
    <w:rsid w:val="00A7358E"/>
    <w:rsid w:val="00A73FC6"/>
    <w:rsid w:val="00A7452E"/>
    <w:rsid w:val="00A74983"/>
    <w:rsid w:val="00A74F89"/>
    <w:rsid w:val="00A755FE"/>
    <w:rsid w:val="00A75AC9"/>
    <w:rsid w:val="00A77106"/>
    <w:rsid w:val="00A77262"/>
    <w:rsid w:val="00A773A3"/>
    <w:rsid w:val="00A7777A"/>
    <w:rsid w:val="00A77AAD"/>
    <w:rsid w:val="00A800E6"/>
    <w:rsid w:val="00A803D6"/>
    <w:rsid w:val="00A80556"/>
    <w:rsid w:val="00A8122F"/>
    <w:rsid w:val="00A81591"/>
    <w:rsid w:val="00A82D16"/>
    <w:rsid w:val="00A83020"/>
    <w:rsid w:val="00A850AA"/>
    <w:rsid w:val="00A86B6D"/>
    <w:rsid w:val="00A874CB"/>
    <w:rsid w:val="00A87DD0"/>
    <w:rsid w:val="00A913B3"/>
    <w:rsid w:val="00A91BC3"/>
    <w:rsid w:val="00A91C6D"/>
    <w:rsid w:val="00A9204C"/>
    <w:rsid w:val="00A923B4"/>
    <w:rsid w:val="00A92CC4"/>
    <w:rsid w:val="00A9412B"/>
    <w:rsid w:val="00A94A3E"/>
    <w:rsid w:val="00A9542C"/>
    <w:rsid w:val="00A96272"/>
    <w:rsid w:val="00A964C1"/>
    <w:rsid w:val="00A9653A"/>
    <w:rsid w:val="00A96BC6"/>
    <w:rsid w:val="00A972A5"/>
    <w:rsid w:val="00AA027F"/>
    <w:rsid w:val="00AA14C7"/>
    <w:rsid w:val="00AA2564"/>
    <w:rsid w:val="00AA29F4"/>
    <w:rsid w:val="00AA2CE8"/>
    <w:rsid w:val="00AA3020"/>
    <w:rsid w:val="00AA485D"/>
    <w:rsid w:val="00AA5FF4"/>
    <w:rsid w:val="00AA79FD"/>
    <w:rsid w:val="00AB0600"/>
    <w:rsid w:val="00AB0623"/>
    <w:rsid w:val="00AB0B96"/>
    <w:rsid w:val="00AB0D62"/>
    <w:rsid w:val="00AB2E7F"/>
    <w:rsid w:val="00AB4732"/>
    <w:rsid w:val="00AB4C79"/>
    <w:rsid w:val="00AB54CA"/>
    <w:rsid w:val="00AB66D0"/>
    <w:rsid w:val="00AB750F"/>
    <w:rsid w:val="00AB77E1"/>
    <w:rsid w:val="00AB7A84"/>
    <w:rsid w:val="00AC0E01"/>
    <w:rsid w:val="00AC124C"/>
    <w:rsid w:val="00AC19A1"/>
    <w:rsid w:val="00AC2603"/>
    <w:rsid w:val="00AC3677"/>
    <w:rsid w:val="00AC379D"/>
    <w:rsid w:val="00AC5E41"/>
    <w:rsid w:val="00AC7346"/>
    <w:rsid w:val="00AC764E"/>
    <w:rsid w:val="00AC7D8E"/>
    <w:rsid w:val="00AD0423"/>
    <w:rsid w:val="00AD0CC8"/>
    <w:rsid w:val="00AD0FAC"/>
    <w:rsid w:val="00AD1AE0"/>
    <w:rsid w:val="00AD243E"/>
    <w:rsid w:val="00AD4B56"/>
    <w:rsid w:val="00AD4FB3"/>
    <w:rsid w:val="00AD6554"/>
    <w:rsid w:val="00AD7294"/>
    <w:rsid w:val="00AD79CF"/>
    <w:rsid w:val="00AE0426"/>
    <w:rsid w:val="00AE1E8C"/>
    <w:rsid w:val="00AE289F"/>
    <w:rsid w:val="00AE34BB"/>
    <w:rsid w:val="00AE3CA7"/>
    <w:rsid w:val="00AE4A0B"/>
    <w:rsid w:val="00AE52C0"/>
    <w:rsid w:val="00AE6308"/>
    <w:rsid w:val="00AE73C9"/>
    <w:rsid w:val="00AE7F43"/>
    <w:rsid w:val="00AF0183"/>
    <w:rsid w:val="00AF0D4F"/>
    <w:rsid w:val="00AF1485"/>
    <w:rsid w:val="00AF15A6"/>
    <w:rsid w:val="00AF1814"/>
    <w:rsid w:val="00AF1B34"/>
    <w:rsid w:val="00AF1B87"/>
    <w:rsid w:val="00AF1D5E"/>
    <w:rsid w:val="00AF28D2"/>
    <w:rsid w:val="00AF3275"/>
    <w:rsid w:val="00AF6323"/>
    <w:rsid w:val="00AF7A82"/>
    <w:rsid w:val="00B005EC"/>
    <w:rsid w:val="00B0122D"/>
    <w:rsid w:val="00B02B1E"/>
    <w:rsid w:val="00B03527"/>
    <w:rsid w:val="00B035C5"/>
    <w:rsid w:val="00B03819"/>
    <w:rsid w:val="00B03F05"/>
    <w:rsid w:val="00B041DE"/>
    <w:rsid w:val="00B04AF5"/>
    <w:rsid w:val="00B04C49"/>
    <w:rsid w:val="00B05BCD"/>
    <w:rsid w:val="00B05C65"/>
    <w:rsid w:val="00B05E47"/>
    <w:rsid w:val="00B06999"/>
    <w:rsid w:val="00B06D7E"/>
    <w:rsid w:val="00B07673"/>
    <w:rsid w:val="00B1060C"/>
    <w:rsid w:val="00B10DFF"/>
    <w:rsid w:val="00B114A2"/>
    <w:rsid w:val="00B11880"/>
    <w:rsid w:val="00B1262F"/>
    <w:rsid w:val="00B1319D"/>
    <w:rsid w:val="00B13BFD"/>
    <w:rsid w:val="00B13D96"/>
    <w:rsid w:val="00B14ABC"/>
    <w:rsid w:val="00B14E34"/>
    <w:rsid w:val="00B14F49"/>
    <w:rsid w:val="00B20535"/>
    <w:rsid w:val="00B21374"/>
    <w:rsid w:val="00B2202C"/>
    <w:rsid w:val="00B23C1F"/>
    <w:rsid w:val="00B242F7"/>
    <w:rsid w:val="00B26449"/>
    <w:rsid w:val="00B271F7"/>
    <w:rsid w:val="00B30380"/>
    <w:rsid w:val="00B305AF"/>
    <w:rsid w:val="00B30A63"/>
    <w:rsid w:val="00B311B5"/>
    <w:rsid w:val="00B31418"/>
    <w:rsid w:val="00B31E94"/>
    <w:rsid w:val="00B33086"/>
    <w:rsid w:val="00B33682"/>
    <w:rsid w:val="00B33C63"/>
    <w:rsid w:val="00B35163"/>
    <w:rsid w:val="00B4003F"/>
    <w:rsid w:val="00B41605"/>
    <w:rsid w:val="00B43945"/>
    <w:rsid w:val="00B4434D"/>
    <w:rsid w:val="00B45840"/>
    <w:rsid w:val="00B51037"/>
    <w:rsid w:val="00B525C8"/>
    <w:rsid w:val="00B528F2"/>
    <w:rsid w:val="00B547CD"/>
    <w:rsid w:val="00B55638"/>
    <w:rsid w:val="00B55776"/>
    <w:rsid w:val="00B55978"/>
    <w:rsid w:val="00B55D8A"/>
    <w:rsid w:val="00B564B2"/>
    <w:rsid w:val="00B5660F"/>
    <w:rsid w:val="00B573E6"/>
    <w:rsid w:val="00B60A86"/>
    <w:rsid w:val="00B61066"/>
    <w:rsid w:val="00B6222B"/>
    <w:rsid w:val="00B62468"/>
    <w:rsid w:val="00B62C55"/>
    <w:rsid w:val="00B6471A"/>
    <w:rsid w:val="00B647AC"/>
    <w:rsid w:val="00B6482C"/>
    <w:rsid w:val="00B65160"/>
    <w:rsid w:val="00B65E2E"/>
    <w:rsid w:val="00B66DE8"/>
    <w:rsid w:val="00B67ED1"/>
    <w:rsid w:val="00B72DDB"/>
    <w:rsid w:val="00B72E77"/>
    <w:rsid w:val="00B74962"/>
    <w:rsid w:val="00B805D6"/>
    <w:rsid w:val="00B80754"/>
    <w:rsid w:val="00B8084A"/>
    <w:rsid w:val="00B809B7"/>
    <w:rsid w:val="00B81FD7"/>
    <w:rsid w:val="00B82A0C"/>
    <w:rsid w:val="00B835BA"/>
    <w:rsid w:val="00B84BBB"/>
    <w:rsid w:val="00B856F1"/>
    <w:rsid w:val="00B85D14"/>
    <w:rsid w:val="00B876AD"/>
    <w:rsid w:val="00B87DD2"/>
    <w:rsid w:val="00B903C6"/>
    <w:rsid w:val="00B91755"/>
    <w:rsid w:val="00B91974"/>
    <w:rsid w:val="00B9271D"/>
    <w:rsid w:val="00B937E5"/>
    <w:rsid w:val="00B940B9"/>
    <w:rsid w:val="00B949BD"/>
    <w:rsid w:val="00B94FED"/>
    <w:rsid w:val="00B95529"/>
    <w:rsid w:val="00B96943"/>
    <w:rsid w:val="00B97334"/>
    <w:rsid w:val="00BA1232"/>
    <w:rsid w:val="00BA295B"/>
    <w:rsid w:val="00BA3A31"/>
    <w:rsid w:val="00BA5128"/>
    <w:rsid w:val="00BA53A5"/>
    <w:rsid w:val="00BA5B46"/>
    <w:rsid w:val="00BA6754"/>
    <w:rsid w:val="00BA7278"/>
    <w:rsid w:val="00BB0FCD"/>
    <w:rsid w:val="00BB1094"/>
    <w:rsid w:val="00BB2140"/>
    <w:rsid w:val="00BB2202"/>
    <w:rsid w:val="00BB23D7"/>
    <w:rsid w:val="00BB3154"/>
    <w:rsid w:val="00BB31AA"/>
    <w:rsid w:val="00BB32AC"/>
    <w:rsid w:val="00BB35F3"/>
    <w:rsid w:val="00BB4C0C"/>
    <w:rsid w:val="00BB57E6"/>
    <w:rsid w:val="00BB5FF3"/>
    <w:rsid w:val="00BB7224"/>
    <w:rsid w:val="00BB7AD4"/>
    <w:rsid w:val="00BC0492"/>
    <w:rsid w:val="00BC0930"/>
    <w:rsid w:val="00BC38F1"/>
    <w:rsid w:val="00BC3EAE"/>
    <w:rsid w:val="00BC54D2"/>
    <w:rsid w:val="00BC57C8"/>
    <w:rsid w:val="00BC5BFA"/>
    <w:rsid w:val="00BC5E2B"/>
    <w:rsid w:val="00BC5F5F"/>
    <w:rsid w:val="00BC6D60"/>
    <w:rsid w:val="00BD03E0"/>
    <w:rsid w:val="00BD1297"/>
    <w:rsid w:val="00BD2056"/>
    <w:rsid w:val="00BD2B7A"/>
    <w:rsid w:val="00BD2FAE"/>
    <w:rsid w:val="00BD301C"/>
    <w:rsid w:val="00BD3403"/>
    <w:rsid w:val="00BD4E85"/>
    <w:rsid w:val="00BD5ABE"/>
    <w:rsid w:val="00BD63F7"/>
    <w:rsid w:val="00BD6DEB"/>
    <w:rsid w:val="00BD6E5B"/>
    <w:rsid w:val="00BE00A1"/>
    <w:rsid w:val="00BE077C"/>
    <w:rsid w:val="00BE0C5E"/>
    <w:rsid w:val="00BE19C4"/>
    <w:rsid w:val="00BE374F"/>
    <w:rsid w:val="00BE489A"/>
    <w:rsid w:val="00BE4EC0"/>
    <w:rsid w:val="00BE54DD"/>
    <w:rsid w:val="00BE5789"/>
    <w:rsid w:val="00BE6996"/>
    <w:rsid w:val="00BE6D6B"/>
    <w:rsid w:val="00BE728C"/>
    <w:rsid w:val="00BE76D4"/>
    <w:rsid w:val="00BE7F42"/>
    <w:rsid w:val="00BF0436"/>
    <w:rsid w:val="00BF0448"/>
    <w:rsid w:val="00BF38F4"/>
    <w:rsid w:val="00BF50FF"/>
    <w:rsid w:val="00BF56D3"/>
    <w:rsid w:val="00BF6960"/>
    <w:rsid w:val="00BF6A36"/>
    <w:rsid w:val="00C004D3"/>
    <w:rsid w:val="00C03365"/>
    <w:rsid w:val="00C06EA1"/>
    <w:rsid w:val="00C07DA9"/>
    <w:rsid w:val="00C105F3"/>
    <w:rsid w:val="00C11502"/>
    <w:rsid w:val="00C1185E"/>
    <w:rsid w:val="00C12304"/>
    <w:rsid w:val="00C13574"/>
    <w:rsid w:val="00C13B11"/>
    <w:rsid w:val="00C14A55"/>
    <w:rsid w:val="00C16D7C"/>
    <w:rsid w:val="00C16F70"/>
    <w:rsid w:val="00C17C54"/>
    <w:rsid w:val="00C200C1"/>
    <w:rsid w:val="00C212F4"/>
    <w:rsid w:val="00C21D96"/>
    <w:rsid w:val="00C22D8C"/>
    <w:rsid w:val="00C24038"/>
    <w:rsid w:val="00C24070"/>
    <w:rsid w:val="00C241E4"/>
    <w:rsid w:val="00C25526"/>
    <w:rsid w:val="00C25ED9"/>
    <w:rsid w:val="00C26973"/>
    <w:rsid w:val="00C26984"/>
    <w:rsid w:val="00C27DB2"/>
    <w:rsid w:val="00C31394"/>
    <w:rsid w:val="00C31E3B"/>
    <w:rsid w:val="00C33100"/>
    <w:rsid w:val="00C331BE"/>
    <w:rsid w:val="00C334DC"/>
    <w:rsid w:val="00C33DCE"/>
    <w:rsid w:val="00C352CD"/>
    <w:rsid w:val="00C35637"/>
    <w:rsid w:val="00C35A4B"/>
    <w:rsid w:val="00C365DA"/>
    <w:rsid w:val="00C367F5"/>
    <w:rsid w:val="00C37742"/>
    <w:rsid w:val="00C378CC"/>
    <w:rsid w:val="00C40E94"/>
    <w:rsid w:val="00C41A24"/>
    <w:rsid w:val="00C41D5A"/>
    <w:rsid w:val="00C42968"/>
    <w:rsid w:val="00C4326C"/>
    <w:rsid w:val="00C4327E"/>
    <w:rsid w:val="00C437AD"/>
    <w:rsid w:val="00C43961"/>
    <w:rsid w:val="00C43D86"/>
    <w:rsid w:val="00C45BD4"/>
    <w:rsid w:val="00C46824"/>
    <w:rsid w:val="00C47847"/>
    <w:rsid w:val="00C50392"/>
    <w:rsid w:val="00C50736"/>
    <w:rsid w:val="00C50CAA"/>
    <w:rsid w:val="00C51184"/>
    <w:rsid w:val="00C5238F"/>
    <w:rsid w:val="00C54B41"/>
    <w:rsid w:val="00C54E5D"/>
    <w:rsid w:val="00C55447"/>
    <w:rsid w:val="00C5601D"/>
    <w:rsid w:val="00C56105"/>
    <w:rsid w:val="00C561A2"/>
    <w:rsid w:val="00C56DA2"/>
    <w:rsid w:val="00C57951"/>
    <w:rsid w:val="00C6134A"/>
    <w:rsid w:val="00C616A6"/>
    <w:rsid w:val="00C61838"/>
    <w:rsid w:val="00C628C6"/>
    <w:rsid w:val="00C6444F"/>
    <w:rsid w:val="00C66113"/>
    <w:rsid w:val="00C666EA"/>
    <w:rsid w:val="00C67827"/>
    <w:rsid w:val="00C67CAF"/>
    <w:rsid w:val="00C705BE"/>
    <w:rsid w:val="00C71F78"/>
    <w:rsid w:val="00C72458"/>
    <w:rsid w:val="00C7284B"/>
    <w:rsid w:val="00C72C20"/>
    <w:rsid w:val="00C73504"/>
    <w:rsid w:val="00C73C06"/>
    <w:rsid w:val="00C746BD"/>
    <w:rsid w:val="00C756B9"/>
    <w:rsid w:val="00C76F99"/>
    <w:rsid w:val="00C81078"/>
    <w:rsid w:val="00C810D1"/>
    <w:rsid w:val="00C81443"/>
    <w:rsid w:val="00C81DE0"/>
    <w:rsid w:val="00C8318D"/>
    <w:rsid w:val="00C853FE"/>
    <w:rsid w:val="00C8640A"/>
    <w:rsid w:val="00C87753"/>
    <w:rsid w:val="00C9001A"/>
    <w:rsid w:val="00C903F4"/>
    <w:rsid w:val="00C90ED0"/>
    <w:rsid w:val="00C91BF1"/>
    <w:rsid w:val="00C921BE"/>
    <w:rsid w:val="00C9306B"/>
    <w:rsid w:val="00C93E38"/>
    <w:rsid w:val="00C94A76"/>
    <w:rsid w:val="00C94F8D"/>
    <w:rsid w:val="00C9543F"/>
    <w:rsid w:val="00C96D9B"/>
    <w:rsid w:val="00C97B93"/>
    <w:rsid w:val="00CA16F3"/>
    <w:rsid w:val="00CA39AF"/>
    <w:rsid w:val="00CA4631"/>
    <w:rsid w:val="00CA4980"/>
    <w:rsid w:val="00CA53AD"/>
    <w:rsid w:val="00CA7AEF"/>
    <w:rsid w:val="00CB17E0"/>
    <w:rsid w:val="00CB199F"/>
    <w:rsid w:val="00CB32C7"/>
    <w:rsid w:val="00CB48E2"/>
    <w:rsid w:val="00CB52B9"/>
    <w:rsid w:val="00CB5FA6"/>
    <w:rsid w:val="00CB74B3"/>
    <w:rsid w:val="00CB757E"/>
    <w:rsid w:val="00CC088C"/>
    <w:rsid w:val="00CC1351"/>
    <w:rsid w:val="00CC2149"/>
    <w:rsid w:val="00CC2604"/>
    <w:rsid w:val="00CC29E1"/>
    <w:rsid w:val="00CC2CBD"/>
    <w:rsid w:val="00CC3843"/>
    <w:rsid w:val="00CC3F4E"/>
    <w:rsid w:val="00CC40A4"/>
    <w:rsid w:val="00CC43C0"/>
    <w:rsid w:val="00CC46B4"/>
    <w:rsid w:val="00CC5C36"/>
    <w:rsid w:val="00CC61B1"/>
    <w:rsid w:val="00CC6E8C"/>
    <w:rsid w:val="00CC7C81"/>
    <w:rsid w:val="00CC7E5C"/>
    <w:rsid w:val="00CD0B62"/>
    <w:rsid w:val="00CD1667"/>
    <w:rsid w:val="00CD1EFD"/>
    <w:rsid w:val="00CD2FF9"/>
    <w:rsid w:val="00CD363B"/>
    <w:rsid w:val="00CD522B"/>
    <w:rsid w:val="00CD5527"/>
    <w:rsid w:val="00CD64D1"/>
    <w:rsid w:val="00CD6E1E"/>
    <w:rsid w:val="00CE12D5"/>
    <w:rsid w:val="00CE3703"/>
    <w:rsid w:val="00CE3B60"/>
    <w:rsid w:val="00CE44AC"/>
    <w:rsid w:val="00CE4782"/>
    <w:rsid w:val="00CE4EC4"/>
    <w:rsid w:val="00CE52F5"/>
    <w:rsid w:val="00CE5B41"/>
    <w:rsid w:val="00CE60A0"/>
    <w:rsid w:val="00CF123C"/>
    <w:rsid w:val="00CF167A"/>
    <w:rsid w:val="00CF2597"/>
    <w:rsid w:val="00CF273D"/>
    <w:rsid w:val="00CF4635"/>
    <w:rsid w:val="00CF500C"/>
    <w:rsid w:val="00CF5525"/>
    <w:rsid w:val="00CF5E07"/>
    <w:rsid w:val="00CF5E21"/>
    <w:rsid w:val="00D0026E"/>
    <w:rsid w:val="00D0233F"/>
    <w:rsid w:val="00D03D68"/>
    <w:rsid w:val="00D03EA4"/>
    <w:rsid w:val="00D04AF5"/>
    <w:rsid w:val="00D05B5A"/>
    <w:rsid w:val="00D05EFF"/>
    <w:rsid w:val="00D07074"/>
    <w:rsid w:val="00D10A4F"/>
    <w:rsid w:val="00D10B93"/>
    <w:rsid w:val="00D11C15"/>
    <w:rsid w:val="00D11EB5"/>
    <w:rsid w:val="00D12AD4"/>
    <w:rsid w:val="00D132DD"/>
    <w:rsid w:val="00D13F0B"/>
    <w:rsid w:val="00D16685"/>
    <w:rsid w:val="00D17935"/>
    <w:rsid w:val="00D20547"/>
    <w:rsid w:val="00D21C7D"/>
    <w:rsid w:val="00D23103"/>
    <w:rsid w:val="00D2404F"/>
    <w:rsid w:val="00D24197"/>
    <w:rsid w:val="00D25B65"/>
    <w:rsid w:val="00D25D71"/>
    <w:rsid w:val="00D26146"/>
    <w:rsid w:val="00D26BAF"/>
    <w:rsid w:val="00D30D1F"/>
    <w:rsid w:val="00D315AB"/>
    <w:rsid w:val="00D316F0"/>
    <w:rsid w:val="00D31B27"/>
    <w:rsid w:val="00D31D62"/>
    <w:rsid w:val="00D328C1"/>
    <w:rsid w:val="00D32BB6"/>
    <w:rsid w:val="00D3344F"/>
    <w:rsid w:val="00D336A7"/>
    <w:rsid w:val="00D365CE"/>
    <w:rsid w:val="00D367E1"/>
    <w:rsid w:val="00D3795A"/>
    <w:rsid w:val="00D37C92"/>
    <w:rsid w:val="00D41CB8"/>
    <w:rsid w:val="00D42A89"/>
    <w:rsid w:val="00D43785"/>
    <w:rsid w:val="00D44527"/>
    <w:rsid w:val="00D44A19"/>
    <w:rsid w:val="00D45794"/>
    <w:rsid w:val="00D45EF6"/>
    <w:rsid w:val="00D4600D"/>
    <w:rsid w:val="00D50937"/>
    <w:rsid w:val="00D51125"/>
    <w:rsid w:val="00D515B2"/>
    <w:rsid w:val="00D51CBA"/>
    <w:rsid w:val="00D51EB9"/>
    <w:rsid w:val="00D52FC7"/>
    <w:rsid w:val="00D53708"/>
    <w:rsid w:val="00D53B22"/>
    <w:rsid w:val="00D53D11"/>
    <w:rsid w:val="00D54F75"/>
    <w:rsid w:val="00D56123"/>
    <w:rsid w:val="00D566FF"/>
    <w:rsid w:val="00D56D56"/>
    <w:rsid w:val="00D576C7"/>
    <w:rsid w:val="00D57B15"/>
    <w:rsid w:val="00D57BA2"/>
    <w:rsid w:val="00D603A0"/>
    <w:rsid w:val="00D6052C"/>
    <w:rsid w:val="00D64963"/>
    <w:rsid w:val="00D64C08"/>
    <w:rsid w:val="00D64D64"/>
    <w:rsid w:val="00D65534"/>
    <w:rsid w:val="00D65B7C"/>
    <w:rsid w:val="00D70039"/>
    <w:rsid w:val="00D700CC"/>
    <w:rsid w:val="00D7052B"/>
    <w:rsid w:val="00D70D42"/>
    <w:rsid w:val="00D73374"/>
    <w:rsid w:val="00D7361D"/>
    <w:rsid w:val="00D73D44"/>
    <w:rsid w:val="00D74AE0"/>
    <w:rsid w:val="00D76852"/>
    <w:rsid w:val="00D76A20"/>
    <w:rsid w:val="00D772AC"/>
    <w:rsid w:val="00D77943"/>
    <w:rsid w:val="00D800B2"/>
    <w:rsid w:val="00D8071C"/>
    <w:rsid w:val="00D82C19"/>
    <w:rsid w:val="00D83131"/>
    <w:rsid w:val="00D85FA9"/>
    <w:rsid w:val="00D8600D"/>
    <w:rsid w:val="00D87A4D"/>
    <w:rsid w:val="00D87D82"/>
    <w:rsid w:val="00D902E5"/>
    <w:rsid w:val="00D90639"/>
    <w:rsid w:val="00D90FE3"/>
    <w:rsid w:val="00D926A2"/>
    <w:rsid w:val="00D93FAF"/>
    <w:rsid w:val="00D94649"/>
    <w:rsid w:val="00D95CA1"/>
    <w:rsid w:val="00D9615C"/>
    <w:rsid w:val="00D976B0"/>
    <w:rsid w:val="00DA1163"/>
    <w:rsid w:val="00DA15F8"/>
    <w:rsid w:val="00DA2799"/>
    <w:rsid w:val="00DA2836"/>
    <w:rsid w:val="00DA3103"/>
    <w:rsid w:val="00DA49DE"/>
    <w:rsid w:val="00DA561B"/>
    <w:rsid w:val="00DA5637"/>
    <w:rsid w:val="00DA639A"/>
    <w:rsid w:val="00DA7648"/>
    <w:rsid w:val="00DB036C"/>
    <w:rsid w:val="00DB21A3"/>
    <w:rsid w:val="00DB2481"/>
    <w:rsid w:val="00DB2715"/>
    <w:rsid w:val="00DB2FDB"/>
    <w:rsid w:val="00DB3C26"/>
    <w:rsid w:val="00DB482F"/>
    <w:rsid w:val="00DB5457"/>
    <w:rsid w:val="00DB6212"/>
    <w:rsid w:val="00DB6808"/>
    <w:rsid w:val="00DB6E11"/>
    <w:rsid w:val="00DB6E68"/>
    <w:rsid w:val="00DB71F8"/>
    <w:rsid w:val="00DC0F17"/>
    <w:rsid w:val="00DC14B8"/>
    <w:rsid w:val="00DC2D3B"/>
    <w:rsid w:val="00DC3636"/>
    <w:rsid w:val="00DC43DA"/>
    <w:rsid w:val="00DC48AF"/>
    <w:rsid w:val="00DC657E"/>
    <w:rsid w:val="00DC6807"/>
    <w:rsid w:val="00DC7D67"/>
    <w:rsid w:val="00DC7D7C"/>
    <w:rsid w:val="00DD0D5B"/>
    <w:rsid w:val="00DD154E"/>
    <w:rsid w:val="00DD1888"/>
    <w:rsid w:val="00DD1EAF"/>
    <w:rsid w:val="00DD29B9"/>
    <w:rsid w:val="00DD36F8"/>
    <w:rsid w:val="00DD3DE1"/>
    <w:rsid w:val="00DD4D9F"/>
    <w:rsid w:val="00DD6A86"/>
    <w:rsid w:val="00DD6FAD"/>
    <w:rsid w:val="00DE0B87"/>
    <w:rsid w:val="00DE0F57"/>
    <w:rsid w:val="00DE16F9"/>
    <w:rsid w:val="00DE219C"/>
    <w:rsid w:val="00DE326F"/>
    <w:rsid w:val="00DE32A2"/>
    <w:rsid w:val="00DE3695"/>
    <w:rsid w:val="00DE3B35"/>
    <w:rsid w:val="00DE4119"/>
    <w:rsid w:val="00DE6A90"/>
    <w:rsid w:val="00DE6F1D"/>
    <w:rsid w:val="00DF03B2"/>
    <w:rsid w:val="00DF0C61"/>
    <w:rsid w:val="00DF23AE"/>
    <w:rsid w:val="00DF38C8"/>
    <w:rsid w:val="00DF45FE"/>
    <w:rsid w:val="00DF46C1"/>
    <w:rsid w:val="00DF5082"/>
    <w:rsid w:val="00DF5EA5"/>
    <w:rsid w:val="00DF68E7"/>
    <w:rsid w:val="00DF6AD1"/>
    <w:rsid w:val="00E00244"/>
    <w:rsid w:val="00E01136"/>
    <w:rsid w:val="00E03154"/>
    <w:rsid w:val="00E03850"/>
    <w:rsid w:val="00E03A1E"/>
    <w:rsid w:val="00E03F8F"/>
    <w:rsid w:val="00E041CB"/>
    <w:rsid w:val="00E0439B"/>
    <w:rsid w:val="00E04502"/>
    <w:rsid w:val="00E04F6F"/>
    <w:rsid w:val="00E05A76"/>
    <w:rsid w:val="00E05E39"/>
    <w:rsid w:val="00E06194"/>
    <w:rsid w:val="00E06CEA"/>
    <w:rsid w:val="00E07610"/>
    <w:rsid w:val="00E10CAE"/>
    <w:rsid w:val="00E11052"/>
    <w:rsid w:val="00E120AC"/>
    <w:rsid w:val="00E1330C"/>
    <w:rsid w:val="00E1462A"/>
    <w:rsid w:val="00E14C82"/>
    <w:rsid w:val="00E14D89"/>
    <w:rsid w:val="00E14F22"/>
    <w:rsid w:val="00E15223"/>
    <w:rsid w:val="00E1671E"/>
    <w:rsid w:val="00E176A9"/>
    <w:rsid w:val="00E202C8"/>
    <w:rsid w:val="00E20851"/>
    <w:rsid w:val="00E20D7E"/>
    <w:rsid w:val="00E23ABF"/>
    <w:rsid w:val="00E24DB5"/>
    <w:rsid w:val="00E26195"/>
    <w:rsid w:val="00E264A6"/>
    <w:rsid w:val="00E26B74"/>
    <w:rsid w:val="00E278A8"/>
    <w:rsid w:val="00E3253F"/>
    <w:rsid w:val="00E33402"/>
    <w:rsid w:val="00E35A08"/>
    <w:rsid w:val="00E36101"/>
    <w:rsid w:val="00E36F4E"/>
    <w:rsid w:val="00E37BA3"/>
    <w:rsid w:val="00E37E93"/>
    <w:rsid w:val="00E40B17"/>
    <w:rsid w:val="00E41BA1"/>
    <w:rsid w:val="00E420C3"/>
    <w:rsid w:val="00E424E4"/>
    <w:rsid w:val="00E42787"/>
    <w:rsid w:val="00E43F4C"/>
    <w:rsid w:val="00E44F5D"/>
    <w:rsid w:val="00E45383"/>
    <w:rsid w:val="00E45E69"/>
    <w:rsid w:val="00E463A2"/>
    <w:rsid w:val="00E463D6"/>
    <w:rsid w:val="00E46838"/>
    <w:rsid w:val="00E47914"/>
    <w:rsid w:val="00E47DA4"/>
    <w:rsid w:val="00E505C0"/>
    <w:rsid w:val="00E5068A"/>
    <w:rsid w:val="00E51446"/>
    <w:rsid w:val="00E52898"/>
    <w:rsid w:val="00E5299B"/>
    <w:rsid w:val="00E536F2"/>
    <w:rsid w:val="00E53766"/>
    <w:rsid w:val="00E5596B"/>
    <w:rsid w:val="00E55B1A"/>
    <w:rsid w:val="00E5609A"/>
    <w:rsid w:val="00E5656B"/>
    <w:rsid w:val="00E56784"/>
    <w:rsid w:val="00E56D25"/>
    <w:rsid w:val="00E579E8"/>
    <w:rsid w:val="00E57E66"/>
    <w:rsid w:val="00E60945"/>
    <w:rsid w:val="00E61509"/>
    <w:rsid w:val="00E61B95"/>
    <w:rsid w:val="00E62016"/>
    <w:rsid w:val="00E627EC"/>
    <w:rsid w:val="00E62A74"/>
    <w:rsid w:val="00E62DA8"/>
    <w:rsid w:val="00E638CA"/>
    <w:rsid w:val="00E6395E"/>
    <w:rsid w:val="00E64022"/>
    <w:rsid w:val="00E65372"/>
    <w:rsid w:val="00E65904"/>
    <w:rsid w:val="00E65C08"/>
    <w:rsid w:val="00E66B32"/>
    <w:rsid w:val="00E67077"/>
    <w:rsid w:val="00E6769F"/>
    <w:rsid w:val="00E70406"/>
    <w:rsid w:val="00E70FC8"/>
    <w:rsid w:val="00E715CF"/>
    <w:rsid w:val="00E719C9"/>
    <w:rsid w:val="00E71E18"/>
    <w:rsid w:val="00E746DE"/>
    <w:rsid w:val="00E75567"/>
    <w:rsid w:val="00E757BD"/>
    <w:rsid w:val="00E75B70"/>
    <w:rsid w:val="00E76942"/>
    <w:rsid w:val="00E80084"/>
    <w:rsid w:val="00E8021B"/>
    <w:rsid w:val="00E80500"/>
    <w:rsid w:val="00E83234"/>
    <w:rsid w:val="00E83DA5"/>
    <w:rsid w:val="00E83E6D"/>
    <w:rsid w:val="00E858F0"/>
    <w:rsid w:val="00E8673B"/>
    <w:rsid w:val="00E86AED"/>
    <w:rsid w:val="00E86CB8"/>
    <w:rsid w:val="00E9080D"/>
    <w:rsid w:val="00E90CFB"/>
    <w:rsid w:val="00E90D63"/>
    <w:rsid w:val="00E92432"/>
    <w:rsid w:val="00E93FDD"/>
    <w:rsid w:val="00E943F9"/>
    <w:rsid w:val="00E94478"/>
    <w:rsid w:val="00E94764"/>
    <w:rsid w:val="00E94A22"/>
    <w:rsid w:val="00E960CD"/>
    <w:rsid w:val="00E96512"/>
    <w:rsid w:val="00E965A3"/>
    <w:rsid w:val="00E96AAF"/>
    <w:rsid w:val="00E96D92"/>
    <w:rsid w:val="00E977B7"/>
    <w:rsid w:val="00EA0DC5"/>
    <w:rsid w:val="00EA16F6"/>
    <w:rsid w:val="00EA1BB1"/>
    <w:rsid w:val="00EA20F3"/>
    <w:rsid w:val="00EA3872"/>
    <w:rsid w:val="00EA3D7B"/>
    <w:rsid w:val="00EA50B3"/>
    <w:rsid w:val="00EA6F14"/>
    <w:rsid w:val="00EA7437"/>
    <w:rsid w:val="00EA7442"/>
    <w:rsid w:val="00EA76AD"/>
    <w:rsid w:val="00EA7EEA"/>
    <w:rsid w:val="00EB197B"/>
    <w:rsid w:val="00EB2CBB"/>
    <w:rsid w:val="00EB40EA"/>
    <w:rsid w:val="00EB55BF"/>
    <w:rsid w:val="00EB6294"/>
    <w:rsid w:val="00EB64CE"/>
    <w:rsid w:val="00EB675D"/>
    <w:rsid w:val="00EB691D"/>
    <w:rsid w:val="00EB7D93"/>
    <w:rsid w:val="00EB7F14"/>
    <w:rsid w:val="00EC09A6"/>
    <w:rsid w:val="00EC3536"/>
    <w:rsid w:val="00EC4224"/>
    <w:rsid w:val="00EC4365"/>
    <w:rsid w:val="00EC7B90"/>
    <w:rsid w:val="00ED0A10"/>
    <w:rsid w:val="00ED2B10"/>
    <w:rsid w:val="00ED44AC"/>
    <w:rsid w:val="00ED5397"/>
    <w:rsid w:val="00ED5A33"/>
    <w:rsid w:val="00EE1A38"/>
    <w:rsid w:val="00EE1B1C"/>
    <w:rsid w:val="00EE24D2"/>
    <w:rsid w:val="00EE26A7"/>
    <w:rsid w:val="00EE29BE"/>
    <w:rsid w:val="00EE29C8"/>
    <w:rsid w:val="00EE3FD4"/>
    <w:rsid w:val="00EE5331"/>
    <w:rsid w:val="00EE5476"/>
    <w:rsid w:val="00EE58E9"/>
    <w:rsid w:val="00EE5C59"/>
    <w:rsid w:val="00EE5E26"/>
    <w:rsid w:val="00EE6589"/>
    <w:rsid w:val="00EE68A1"/>
    <w:rsid w:val="00EE6E46"/>
    <w:rsid w:val="00EE73C5"/>
    <w:rsid w:val="00EE7ACB"/>
    <w:rsid w:val="00EE7FD5"/>
    <w:rsid w:val="00EF1FFD"/>
    <w:rsid w:val="00EF2068"/>
    <w:rsid w:val="00EF20F0"/>
    <w:rsid w:val="00EF4517"/>
    <w:rsid w:val="00EF6409"/>
    <w:rsid w:val="00EF6746"/>
    <w:rsid w:val="00F00299"/>
    <w:rsid w:val="00F00884"/>
    <w:rsid w:val="00F01235"/>
    <w:rsid w:val="00F022FF"/>
    <w:rsid w:val="00F02A82"/>
    <w:rsid w:val="00F03541"/>
    <w:rsid w:val="00F03FDD"/>
    <w:rsid w:val="00F0421E"/>
    <w:rsid w:val="00F04D40"/>
    <w:rsid w:val="00F0522D"/>
    <w:rsid w:val="00F06B8C"/>
    <w:rsid w:val="00F07036"/>
    <w:rsid w:val="00F07D9B"/>
    <w:rsid w:val="00F105EC"/>
    <w:rsid w:val="00F106F5"/>
    <w:rsid w:val="00F10F71"/>
    <w:rsid w:val="00F123C9"/>
    <w:rsid w:val="00F127DD"/>
    <w:rsid w:val="00F12927"/>
    <w:rsid w:val="00F13603"/>
    <w:rsid w:val="00F14178"/>
    <w:rsid w:val="00F15DD3"/>
    <w:rsid w:val="00F15F09"/>
    <w:rsid w:val="00F16394"/>
    <w:rsid w:val="00F16A0B"/>
    <w:rsid w:val="00F20237"/>
    <w:rsid w:val="00F204D1"/>
    <w:rsid w:val="00F20F92"/>
    <w:rsid w:val="00F214BD"/>
    <w:rsid w:val="00F2216E"/>
    <w:rsid w:val="00F22834"/>
    <w:rsid w:val="00F244FE"/>
    <w:rsid w:val="00F25840"/>
    <w:rsid w:val="00F25B3D"/>
    <w:rsid w:val="00F27633"/>
    <w:rsid w:val="00F32A66"/>
    <w:rsid w:val="00F32FB0"/>
    <w:rsid w:val="00F33A6C"/>
    <w:rsid w:val="00F34A5F"/>
    <w:rsid w:val="00F35704"/>
    <w:rsid w:val="00F357EA"/>
    <w:rsid w:val="00F35CBE"/>
    <w:rsid w:val="00F410D9"/>
    <w:rsid w:val="00F4134E"/>
    <w:rsid w:val="00F41BBD"/>
    <w:rsid w:val="00F431B9"/>
    <w:rsid w:val="00F434E2"/>
    <w:rsid w:val="00F43587"/>
    <w:rsid w:val="00F43E06"/>
    <w:rsid w:val="00F4416D"/>
    <w:rsid w:val="00F44791"/>
    <w:rsid w:val="00F44CC0"/>
    <w:rsid w:val="00F46FEE"/>
    <w:rsid w:val="00F47690"/>
    <w:rsid w:val="00F501F2"/>
    <w:rsid w:val="00F5091E"/>
    <w:rsid w:val="00F50F27"/>
    <w:rsid w:val="00F5112C"/>
    <w:rsid w:val="00F5171D"/>
    <w:rsid w:val="00F52A87"/>
    <w:rsid w:val="00F53C9C"/>
    <w:rsid w:val="00F5426C"/>
    <w:rsid w:val="00F5493C"/>
    <w:rsid w:val="00F553B2"/>
    <w:rsid w:val="00F561FE"/>
    <w:rsid w:val="00F57C2A"/>
    <w:rsid w:val="00F61BD3"/>
    <w:rsid w:val="00F61C05"/>
    <w:rsid w:val="00F62E50"/>
    <w:rsid w:val="00F6308A"/>
    <w:rsid w:val="00F631C5"/>
    <w:rsid w:val="00F64791"/>
    <w:rsid w:val="00F65F8A"/>
    <w:rsid w:val="00F6650C"/>
    <w:rsid w:val="00F66BB5"/>
    <w:rsid w:val="00F66CE9"/>
    <w:rsid w:val="00F66FD2"/>
    <w:rsid w:val="00F70D89"/>
    <w:rsid w:val="00F714F0"/>
    <w:rsid w:val="00F71824"/>
    <w:rsid w:val="00F71951"/>
    <w:rsid w:val="00F7216B"/>
    <w:rsid w:val="00F7220A"/>
    <w:rsid w:val="00F72C90"/>
    <w:rsid w:val="00F72E22"/>
    <w:rsid w:val="00F73701"/>
    <w:rsid w:val="00F73914"/>
    <w:rsid w:val="00F74BEA"/>
    <w:rsid w:val="00F75A23"/>
    <w:rsid w:val="00F7625E"/>
    <w:rsid w:val="00F7751F"/>
    <w:rsid w:val="00F775B5"/>
    <w:rsid w:val="00F778FA"/>
    <w:rsid w:val="00F77AF8"/>
    <w:rsid w:val="00F77B30"/>
    <w:rsid w:val="00F77F05"/>
    <w:rsid w:val="00F81320"/>
    <w:rsid w:val="00F81C26"/>
    <w:rsid w:val="00F81F2E"/>
    <w:rsid w:val="00F81F99"/>
    <w:rsid w:val="00F8215A"/>
    <w:rsid w:val="00F8365A"/>
    <w:rsid w:val="00F83771"/>
    <w:rsid w:val="00F837AA"/>
    <w:rsid w:val="00F83D50"/>
    <w:rsid w:val="00F83EE1"/>
    <w:rsid w:val="00F840F3"/>
    <w:rsid w:val="00F846C9"/>
    <w:rsid w:val="00F84F94"/>
    <w:rsid w:val="00F85077"/>
    <w:rsid w:val="00F85DF6"/>
    <w:rsid w:val="00F878B5"/>
    <w:rsid w:val="00F87C6C"/>
    <w:rsid w:val="00F91000"/>
    <w:rsid w:val="00F924B7"/>
    <w:rsid w:val="00F9359C"/>
    <w:rsid w:val="00F9367D"/>
    <w:rsid w:val="00F94284"/>
    <w:rsid w:val="00F9578E"/>
    <w:rsid w:val="00F95B2D"/>
    <w:rsid w:val="00F961AC"/>
    <w:rsid w:val="00F975A4"/>
    <w:rsid w:val="00F97D43"/>
    <w:rsid w:val="00FA1314"/>
    <w:rsid w:val="00FA13B9"/>
    <w:rsid w:val="00FA141E"/>
    <w:rsid w:val="00FA1AE6"/>
    <w:rsid w:val="00FA1D5B"/>
    <w:rsid w:val="00FA2CA4"/>
    <w:rsid w:val="00FA31C0"/>
    <w:rsid w:val="00FA4A85"/>
    <w:rsid w:val="00FA61F4"/>
    <w:rsid w:val="00FA6B5D"/>
    <w:rsid w:val="00FAA170"/>
    <w:rsid w:val="00FB0177"/>
    <w:rsid w:val="00FB0802"/>
    <w:rsid w:val="00FB1756"/>
    <w:rsid w:val="00FB20E4"/>
    <w:rsid w:val="00FB22DD"/>
    <w:rsid w:val="00FB23B0"/>
    <w:rsid w:val="00FB35D9"/>
    <w:rsid w:val="00FB46C5"/>
    <w:rsid w:val="00FB4788"/>
    <w:rsid w:val="00FB4BBE"/>
    <w:rsid w:val="00FB570F"/>
    <w:rsid w:val="00FB5A58"/>
    <w:rsid w:val="00FB754C"/>
    <w:rsid w:val="00FC1102"/>
    <w:rsid w:val="00FC1A11"/>
    <w:rsid w:val="00FC1E97"/>
    <w:rsid w:val="00FC2101"/>
    <w:rsid w:val="00FC2197"/>
    <w:rsid w:val="00FC23C6"/>
    <w:rsid w:val="00FC2D64"/>
    <w:rsid w:val="00FC3102"/>
    <w:rsid w:val="00FC3CA5"/>
    <w:rsid w:val="00FC4F74"/>
    <w:rsid w:val="00FC5E5A"/>
    <w:rsid w:val="00FC668B"/>
    <w:rsid w:val="00FC6F73"/>
    <w:rsid w:val="00FC6FE1"/>
    <w:rsid w:val="00FC75A9"/>
    <w:rsid w:val="00FD0360"/>
    <w:rsid w:val="00FD0984"/>
    <w:rsid w:val="00FD20A2"/>
    <w:rsid w:val="00FD2CC5"/>
    <w:rsid w:val="00FD2FDC"/>
    <w:rsid w:val="00FD3524"/>
    <w:rsid w:val="00FD36BC"/>
    <w:rsid w:val="00FD3A7C"/>
    <w:rsid w:val="00FD4EB9"/>
    <w:rsid w:val="00FD7C70"/>
    <w:rsid w:val="00FE2335"/>
    <w:rsid w:val="00FE2992"/>
    <w:rsid w:val="00FE60D5"/>
    <w:rsid w:val="00FE630E"/>
    <w:rsid w:val="00FE63EF"/>
    <w:rsid w:val="00FE63F9"/>
    <w:rsid w:val="00FE7AB5"/>
    <w:rsid w:val="00FF0953"/>
    <w:rsid w:val="00FF2698"/>
    <w:rsid w:val="00FF2D39"/>
    <w:rsid w:val="00FF31E8"/>
    <w:rsid w:val="00FF39F3"/>
    <w:rsid w:val="00FF3AC4"/>
    <w:rsid w:val="00FF3BF1"/>
    <w:rsid w:val="00FF3FDC"/>
    <w:rsid w:val="00FF402C"/>
    <w:rsid w:val="00FF448D"/>
    <w:rsid w:val="00FF5DD4"/>
    <w:rsid w:val="00FF5FF5"/>
    <w:rsid w:val="00FF6103"/>
    <w:rsid w:val="00FF66ED"/>
    <w:rsid w:val="00FF6861"/>
    <w:rsid w:val="00FF6DF2"/>
    <w:rsid w:val="00FF727B"/>
    <w:rsid w:val="00FF7700"/>
    <w:rsid w:val="00FF7CA2"/>
    <w:rsid w:val="0137511B"/>
    <w:rsid w:val="0141E4E8"/>
    <w:rsid w:val="0144984F"/>
    <w:rsid w:val="01680685"/>
    <w:rsid w:val="01B1F5A2"/>
    <w:rsid w:val="01CEFFE3"/>
    <w:rsid w:val="01D58083"/>
    <w:rsid w:val="01D8AB86"/>
    <w:rsid w:val="01EEBE4E"/>
    <w:rsid w:val="01EF2E72"/>
    <w:rsid w:val="02030DBF"/>
    <w:rsid w:val="020FD336"/>
    <w:rsid w:val="0229583E"/>
    <w:rsid w:val="023AE2FC"/>
    <w:rsid w:val="024A2595"/>
    <w:rsid w:val="027F5725"/>
    <w:rsid w:val="02853A2A"/>
    <w:rsid w:val="02967B38"/>
    <w:rsid w:val="029A25A8"/>
    <w:rsid w:val="02A351FC"/>
    <w:rsid w:val="02AB58B6"/>
    <w:rsid w:val="02AE2DB1"/>
    <w:rsid w:val="02AFA5BE"/>
    <w:rsid w:val="02B64C2E"/>
    <w:rsid w:val="02D07C1F"/>
    <w:rsid w:val="02D566D9"/>
    <w:rsid w:val="0309E41B"/>
    <w:rsid w:val="03161484"/>
    <w:rsid w:val="031F6A57"/>
    <w:rsid w:val="0399E920"/>
    <w:rsid w:val="03A2FFC0"/>
    <w:rsid w:val="03A9447A"/>
    <w:rsid w:val="03BA7503"/>
    <w:rsid w:val="03BB81C5"/>
    <w:rsid w:val="03BFD167"/>
    <w:rsid w:val="03BFFC91"/>
    <w:rsid w:val="03D95B24"/>
    <w:rsid w:val="03D9C426"/>
    <w:rsid w:val="03E6A421"/>
    <w:rsid w:val="03E7A9E0"/>
    <w:rsid w:val="03EBA7EE"/>
    <w:rsid w:val="041CE36D"/>
    <w:rsid w:val="043A6302"/>
    <w:rsid w:val="044E010C"/>
    <w:rsid w:val="046DB2BD"/>
    <w:rsid w:val="0470F4B3"/>
    <w:rsid w:val="04ACAF28"/>
    <w:rsid w:val="04D43267"/>
    <w:rsid w:val="04D51A01"/>
    <w:rsid w:val="04D8C6F2"/>
    <w:rsid w:val="04DAACEA"/>
    <w:rsid w:val="04E96016"/>
    <w:rsid w:val="04F86FF1"/>
    <w:rsid w:val="04F8D802"/>
    <w:rsid w:val="04FC0C5B"/>
    <w:rsid w:val="05173CB4"/>
    <w:rsid w:val="054D19C8"/>
    <w:rsid w:val="056938DC"/>
    <w:rsid w:val="057F8D19"/>
    <w:rsid w:val="05C8A9E0"/>
    <w:rsid w:val="05D51065"/>
    <w:rsid w:val="05E7EDEF"/>
    <w:rsid w:val="05ED5981"/>
    <w:rsid w:val="06194AC5"/>
    <w:rsid w:val="061C2679"/>
    <w:rsid w:val="062805E1"/>
    <w:rsid w:val="06468E4B"/>
    <w:rsid w:val="065F9DD6"/>
    <w:rsid w:val="0688B0BB"/>
    <w:rsid w:val="0690C162"/>
    <w:rsid w:val="06939E58"/>
    <w:rsid w:val="06988ECC"/>
    <w:rsid w:val="06A0EB22"/>
    <w:rsid w:val="06AC9505"/>
    <w:rsid w:val="06CA5A4A"/>
    <w:rsid w:val="06D2DE4D"/>
    <w:rsid w:val="06DB78A7"/>
    <w:rsid w:val="06E3206F"/>
    <w:rsid w:val="06F75B36"/>
    <w:rsid w:val="07132F37"/>
    <w:rsid w:val="0717A5D5"/>
    <w:rsid w:val="072371EA"/>
    <w:rsid w:val="0733EB51"/>
    <w:rsid w:val="0735EC1E"/>
    <w:rsid w:val="0757B3A4"/>
    <w:rsid w:val="075D1F95"/>
    <w:rsid w:val="076194F2"/>
    <w:rsid w:val="0761F2EE"/>
    <w:rsid w:val="0770D78B"/>
    <w:rsid w:val="078806AF"/>
    <w:rsid w:val="07B5FCE6"/>
    <w:rsid w:val="07F58A9F"/>
    <w:rsid w:val="08005414"/>
    <w:rsid w:val="08087A2E"/>
    <w:rsid w:val="082F793B"/>
    <w:rsid w:val="083D2E19"/>
    <w:rsid w:val="08565F90"/>
    <w:rsid w:val="08702DC5"/>
    <w:rsid w:val="08773C0A"/>
    <w:rsid w:val="087C2ECF"/>
    <w:rsid w:val="087C9B7B"/>
    <w:rsid w:val="08930957"/>
    <w:rsid w:val="08B0BF99"/>
    <w:rsid w:val="08CFBBB2"/>
    <w:rsid w:val="08E6B4FF"/>
    <w:rsid w:val="08EC25C0"/>
    <w:rsid w:val="08F8EFF6"/>
    <w:rsid w:val="092EAD7B"/>
    <w:rsid w:val="0933C978"/>
    <w:rsid w:val="093B1FD8"/>
    <w:rsid w:val="0940B587"/>
    <w:rsid w:val="0947D686"/>
    <w:rsid w:val="09487FB9"/>
    <w:rsid w:val="09767063"/>
    <w:rsid w:val="097AD94E"/>
    <w:rsid w:val="09906B42"/>
    <w:rsid w:val="09A2A252"/>
    <w:rsid w:val="09A69686"/>
    <w:rsid w:val="09B17D4D"/>
    <w:rsid w:val="09B4E82B"/>
    <w:rsid w:val="09BACA3F"/>
    <w:rsid w:val="09BC6CA5"/>
    <w:rsid w:val="09D2F37E"/>
    <w:rsid w:val="09D4CAB9"/>
    <w:rsid w:val="09DBD00D"/>
    <w:rsid w:val="09ECB787"/>
    <w:rsid w:val="09F6C083"/>
    <w:rsid w:val="09FACB73"/>
    <w:rsid w:val="0A0034A4"/>
    <w:rsid w:val="0A012ED9"/>
    <w:rsid w:val="0A0B59AD"/>
    <w:rsid w:val="0A1FEB1D"/>
    <w:rsid w:val="0A2F2A64"/>
    <w:rsid w:val="0A4593A4"/>
    <w:rsid w:val="0A5B2BC7"/>
    <w:rsid w:val="0A7A190A"/>
    <w:rsid w:val="0A7FB074"/>
    <w:rsid w:val="0A90ED9D"/>
    <w:rsid w:val="0AA24019"/>
    <w:rsid w:val="0ABA325B"/>
    <w:rsid w:val="0ABDE109"/>
    <w:rsid w:val="0AE7655D"/>
    <w:rsid w:val="0AF92638"/>
    <w:rsid w:val="0AFE2524"/>
    <w:rsid w:val="0B00AB1F"/>
    <w:rsid w:val="0B167543"/>
    <w:rsid w:val="0B21E114"/>
    <w:rsid w:val="0B257C36"/>
    <w:rsid w:val="0B29C792"/>
    <w:rsid w:val="0B32E069"/>
    <w:rsid w:val="0B4CAE99"/>
    <w:rsid w:val="0B52904A"/>
    <w:rsid w:val="0B73D708"/>
    <w:rsid w:val="0B8BC6AF"/>
    <w:rsid w:val="0B97CC42"/>
    <w:rsid w:val="0BDD40AC"/>
    <w:rsid w:val="0BE60503"/>
    <w:rsid w:val="0C021446"/>
    <w:rsid w:val="0C09E011"/>
    <w:rsid w:val="0C4DF837"/>
    <w:rsid w:val="0C5182A8"/>
    <w:rsid w:val="0C5CCEEE"/>
    <w:rsid w:val="0C63D323"/>
    <w:rsid w:val="0C727520"/>
    <w:rsid w:val="0C81BB4A"/>
    <w:rsid w:val="0C907CC6"/>
    <w:rsid w:val="0C938009"/>
    <w:rsid w:val="0C964539"/>
    <w:rsid w:val="0C98E6DD"/>
    <w:rsid w:val="0CBCA4D3"/>
    <w:rsid w:val="0CD0B6B3"/>
    <w:rsid w:val="0CE1A3A0"/>
    <w:rsid w:val="0CE9AF46"/>
    <w:rsid w:val="0D113442"/>
    <w:rsid w:val="0D2000EF"/>
    <w:rsid w:val="0D2B48B5"/>
    <w:rsid w:val="0D317EE1"/>
    <w:rsid w:val="0D3279EB"/>
    <w:rsid w:val="0D40808D"/>
    <w:rsid w:val="0D489D37"/>
    <w:rsid w:val="0D508304"/>
    <w:rsid w:val="0D6AA5CF"/>
    <w:rsid w:val="0D741511"/>
    <w:rsid w:val="0DA4485E"/>
    <w:rsid w:val="0DC28A33"/>
    <w:rsid w:val="0DCBA210"/>
    <w:rsid w:val="0DD7C626"/>
    <w:rsid w:val="0DE6AB92"/>
    <w:rsid w:val="0DE95874"/>
    <w:rsid w:val="0E1539A3"/>
    <w:rsid w:val="0E19C6C0"/>
    <w:rsid w:val="0E2D8457"/>
    <w:rsid w:val="0EB5A85D"/>
    <w:rsid w:val="0EB69716"/>
    <w:rsid w:val="0EBDCAFF"/>
    <w:rsid w:val="0EC11617"/>
    <w:rsid w:val="0EC5A69A"/>
    <w:rsid w:val="0ED68E80"/>
    <w:rsid w:val="0F37868F"/>
    <w:rsid w:val="0F3CDE7D"/>
    <w:rsid w:val="0F3F839D"/>
    <w:rsid w:val="0F5AE7FC"/>
    <w:rsid w:val="0F7614DA"/>
    <w:rsid w:val="0F79DFED"/>
    <w:rsid w:val="0F825FC5"/>
    <w:rsid w:val="0FACC5C4"/>
    <w:rsid w:val="0FC89A19"/>
    <w:rsid w:val="0FF8E78B"/>
    <w:rsid w:val="10129C8B"/>
    <w:rsid w:val="103EF890"/>
    <w:rsid w:val="104FD71E"/>
    <w:rsid w:val="10843978"/>
    <w:rsid w:val="10907C68"/>
    <w:rsid w:val="10AB65A8"/>
    <w:rsid w:val="10BE08D0"/>
    <w:rsid w:val="10D6CAF8"/>
    <w:rsid w:val="10EC686B"/>
    <w:rsid w:val="10EDDF9F"/>
    <w:rsid w:val="114FB524"/>
    <w:rsid w:val="115EFEDA"/>
    <w:rsid w:val="11BCDF0D"/>
    <w:rsid w:val="11BFA4EE"/>
    <w:rsid w:val="11C87E1D"/>
    <w:rsid w:val="11E4A18B"/>
    <w:rsid w:val="11E767EC"/>
    <w:rsid w:val="11ED8F0A"/>
    <w:rsid w:val="121E6389"/>
    <w:rsid w:val="123AD891"/>
    <w:rsid w:val="1242AB34"/>
    <w:rsid w:val="1265DC6F"/>
    <w:rsid w:val="126D60E9"/>
    <w:rsid w:val="1296BC84"/>
    <w:rsid w:val="129BCD10"/>
    <w:rsid w:val="129F6362"/>
    <w:rsid w:val="12EFF8B9"/>
    <w:rsid w:val="133D8966"/>
    <w:rsid w:val="13932EB9"/>
    <w:rsid w:val="1393722B"/>
    <w:rsid w:val="13A74846"/>
    <w:rsid w:val="13ABAE37"/>
    <w:rsid w:val="13C619F7"/>
    <w:rsid w:val="13E7F1EA"/>
    <w:rsid w:val="13EA4CBB"/>
    <w:rsid w:val="13EB09BE"/>
    <w:rsid w:val="13F8BF51"/>
    <w:rsid w:val="13FB0DF1"/>
    <w:rsid w:val="13FF5223"/>
    <w:rsid w:val="141D4923"/>
    <w:rsid w:val="1450C634"/>
    <w:rsid w:val="1480C2F5"/>
    <w:rsid w:val="14841B8A"/>
    <w:rsid w:val="149D9FE0"/>
    <w:rsid w:val="14B92FA8"/>
    <w:rsid w:val="14C05D7A"/>
    <w:rsid w:val="14D91236"/>
    <w:rsid w:val="14E5BD75"/>
    <w:rsid w:val="14F0F925"/>
    <w:rsid w:val="1500715D"/>
    <w:rsid w:val="150F8479"/>
    <w:rsid w:val="151E0925"/>
    <w:rsid w:val="152332B9"/>
    <w:rsid w:val="15236964"/>
    <w:rsid w:val="1534BBAE"/>
    <w:rsid w:val="154B7ABB"/>
    <w:rsid w:val="15515F9B"/>
    <w:rsid w:val="1561805F"/>
    <w:rsid w:val="15999445"/>
    <w:rsid w:val="15CEBA10"/>
    <w:rsid w:val="15DA3F62"/>
    <w:rsid w:val="15E13DE8"/>
    <w:rsid w:val="16206ADD"/>
    <w:rsid w:val="16330C1A"/>
    <w:rsid w:val="163E50DA"/>
    <w:rsid w:val="16895530"/>
    <w:rsid w:val="169B73E3"/>
    <w:rsid w:val="16B62473"/>
    <w:rsid w:val="16CB0FC8"/>
    <w:rsid w:val="16EAF42D"/>
    <w:rsid w:val="171496DB"/>
    <w:rsid w:val="171B9967"/>
    <w:rsid w:val="1739061A"/>
    <w:rsid w:val="17702D6E"/>
    <w:rsid w:val="1788A8D8"/>
    <w:rsid w:val="17969F2B"/>
    <w:rsid w:val="17B0F6F5"/>
    <w:rsid w:val="17C92922"/>
    <w:rsid w:val="17D362B6"/>
    <w:rsid w:val="17DCCC0B"/>
    <w:rsid w:val="17E14736"/>
    <w:rsid w:val="18101B80"/>
    <w:rsid w:val="1815FB50"/>
    <w:rsid w:val="1817A23A"/>
    <w:rsid w:val="18290849"/>
    <w:rsid w:val="18512ABC"/>
    <w:rsid w:val="18601304"/>
    <w:rsid w:val="18688A4D"/>
    <w:rsid w:val="187FB57B"/>
    <w:rsid w:val="188321DF"/>
    <w:rsid w:val="18A835BD"/>
    <w:rsid w:val="18D80385"/>
    <w:rsid w:val="18FD3F4C"/>
    <w:rsid w:val="19198C94"/>
    <w:rsid w:val="19247939"/>
    <w:rsid w:val="196288BF"/>
    <w:rsid w:val="196482C6"/>
    <w:rsid w:val="19693696"/>
    <w:rsid w:val="19748F74"/>
    <w:rsid w:val="199D7DB9"/>
    <w:rsid w:val="19B340DA"/>
    <w:rsid w:val="19B5D50F"/>
    <w:rsid w:val="19B770F4"/>
    <w:rsid w:val="19C26916"/>
    <w:rsid w:val="19D8F7B3"/>
    <w:rsid w:val="19DB3D09"/>
    <w:rsid w:val="19F2800D"/>
    <w:rsid w:val="19F3ECE8"/>
    <w:rsid w:val="19FBA4B4"/>
    <w:rsid w:val="1A0FCCA9"/>
    <w:rsid w:val="1A14DE81"/>
    <w:rsid w:val="1A1BBD70"/>
    <w:rsid w:val="1A2635E9"/>
    <w:rsid w:val="1A344992"/>
    <w:rsid w:val="1A3BCE0C"/>
    <w:rsid w:val="1A52FE10"/>
    <w:rsid w:val="1A636EB9"/>
    <w:rsid w:val="1A8732EA"/>
    <w:rsid w:val="1A8F2041"/>
    <w:rsid w:val="1A9E834E"/>
    <w:rsid w:val="1AA240F5"/>
    <w:rsid w:val="1AAC3ED8"/>
    <w:rsid w:val="1ABC0601"/>
    <w:rsid w:val="1AC0355B"/>
    <w:rsid w:val="1AC2F093"/>
    <w:rsid w:val="1ACA586D"/>
    <w:rsid w:val="1ADA8D2E"/>
    <w:rsid w:val="1B02C59E"/>
    <w:rsid w:val="1B05E84C"/>
    <w:rsid w:val="1B127C05"/>
    <w:rsid w:val="1B59179F"/>
    <w:rsid w:val="1B7B8282"/>
    <w:rsid w:val="1B8F6742"/>
    <w:rsid w:val="1BB89E57"/>
    <w:rsid w:val="1BBF2EDF"/>
    <w:rsid w:val="1BD242B0"/>
    <w:rsid w:val="1BDFE43E"/>
    <w:rsid w:val="1BF6D7EC"/>
    <w:rsid w:val="1C16C156"/>
    <w:rsid w:val="1C1FD2C2"/>
    <w:rsid w:val="1C20B20B"/>
    <w:rsid w:val="1C3F27C6"/>
    <w:rsid w:val="1C52CFC2"/>
    <w:rsid w:val="1C5ED8FB"/>
    <w:rsid w:val="1C67B287"/>
    <w:rsid w:val="1C7540C3"/>
    <w:rsid w:val="1C9FB469"/>
    <w:rsid w:val="1CC6D871"/>
    <w:rsid w:val="1CCE0CD7"/>
    <w:rsid w:val="1CDD77A0"/>
    <w:rsid w:val="1CE1DC3C"/>
    <w:rsid w:val="1D1298A7"/>
    <w:rsid w:val="1D173111"/>
    <w:rsid w:val="1D184844"/>
    <w:rsid w:val="1D241D5B"/>
    <w:rsid w:val="1D2F7FA0"/>
    <w:rsid w:val="1D313AFF"/>
    <w:rsid w:val="1D32A431"/>
    <w:rsid w:val="1D3D2300"/>
    <w:rsid w:val="1D54BA35"/>
    <w:rsid w:val="1D721077"/>
    <w:rsid w:val="1D8A067A"/>
    <w:rsid w:val="1D8EA590"/>
    <w:rsid w:val="1DA4D3ED"/>
    <w:rsid w:val="1DB96DFE"/>
    <w:rsid w:val="1DC08C79"/>
    <w:rsid w:val="1DCC4D5B"/>
    <w:rsid w:val="1E1F1D25"/>
    <w:rsid w:val="1E21747F"/>
    <w:rsid w:val="1E23D0B6"/>
    <w:rsid w:val="1E30A059"/>
    <w:rsid w:val="1E4DD9FD"/>
    <w:rsid w:val="1E84C7FD"/>
    <w:rsid w:val="1E93EB35"/>
    <w:rsid w:val="1EAFD1BE"/>
    <w:rsid w:val="1EBA9DEC"/>
    <w:rsid w:val="1EC080B3"/>
    <w:rsid w:val="1EC168DF"/>
    <w:rsid w:val="1EC99991"/>
    <w:rsid w:val="1EDD973A"/>
    <w:rsid w:val="1EE8A4C9"/>
    <w:rsid w:val="1F080AB7"/>
    <w:rsid w:val="1F18C1A2"/>
    <w:rsid w:val="1F6AF48C"/>
    <w:rsid w:val="1F97AA9F"/>
    <w:rsid w:val="1F97E817"/>
    <w:rsid w:val="1FAA3339"/>
    <w:rsid w:val="1FBF926E"/>
    <w:rsid w:val="1FC5DBE9"/>
    <w:rsid w:val="2027B0E1"/>
    <w:rsid w:val="2028E656"/>
    <w:rsid w:val="2047FB80"/>
    <w:rsid w:val="20487C53"/>
    <w:rsid w:val="2066D686"/>
    <w:rsid w:val="20702186"/>
    <w:rsid w:val="2085569B"/>
    <w:rsid w:val="20942C85"/>
    <w:rsid w:val="20A086D0"/>
    <w:rsid w:val="20A4F489"/>
    <w:rsid w:val="20A7D66A"/>
    <w:rsid w:val="20B46303"/>
    <w:rsid w:val="20CEAC13"/>
    <w:rsid w:val="20DF4B52"/>
    <w:rsid w:val="2102B797"/>
    <w:rsid w:val="2106794D"/>
    <w:rsid w:val="213113AC"/>
    <w:rsid w:val="21345646"/>
    <w:rsid w:val="214C3C01"/>
    <w:rsid w:val="2157609E"/>
    <w:rsid w:val="216A8094"/>
    <w:rsid w:val="21885CFD"/>
    <w:rsid w:val="2188600D"/>
    <w:rsid w:val="218C6BB3"/>
    <w:rsid w:val="21B27170"/>
    <w:rsid w:val="21D4489F"/>
    <w:rsid w:val="21E7844D"/>
    <w:rsid w:val="22029FF0"/>
    <w:rsid w:val="2203D28B"/>
    <w:rsid w:val="22307E6D"/>
    <w:rsid w:val="2238E88F"/>
    <w:rsid w:val="223ABE21"/>
    <w:rsid w:val="226312E6"/>
    <w:rsid w:val="2275221F"/>
    <w:rsid w:val="22813609"/>
    <w:rsid w:val="2291EBC6"/>
    <w:rsid w:val="229839DC"/>
    <w:rsid w:val="229AE6A8"/>
    <w:rsid w:val="229B43AC"/>
    <w:rsid w:val="22B7ED03"/>
    <w:rsid w:val="22B9E501"/>
    <w:rsid w:val="22BDDDB6"/>
    <w:rsid w:val="22C325D2"/>
    <w:rsid w:val="22CCA9BB"/>
    <w:rsid w:val="22D99AA1"/>
    <w:rsid w:val="22DA1083"/>
    <w:rsid w:val="22DEAEA7"/>
    <w:rsid w:val="22E53DD6"/>
    <w:rsid w:val="22ECC250"/>
    <w:rsid w:val="230D75F1"/>
    <w:rsid w:val="231CACA7"/>
    <w:rsid w:val="232F371E"/>
    <w:rsid w:val="2348D259"/>
    <w:rsid w:val="234F7792"/>
    <w:rsid w:val="23893334"/>
    <w:rsid w:val="239C6F7B"/>
    <w:rsid w:val="23A067AC"/>
    <w:rsid w:val="23C564FC"/>
    <w:rsid w:val="23C894B3"/>
    <w:rsid w:val="23D9E91E"/>
    <w:rsid w:val="23DA0AB6"/>
    <w:rsid w:val="23DF772C"/>
    <w:rsid w:val="23FA2790"/>
    <w:rsid w:val="23FD5ED0"/>
    <w:rsid w:val="240B7350"/>
    <w:rsid w:val="24110E63"/>
    <w:rsid w:val="2411E067"/>
    <w:rsid w:val="2431114E"/>
    <w:rsid w:val="2455B562"/>
    <w:rsid w:val="24A57A52"/>
    <w:rsid w:val="24B9B47B"/>
    <w:rsid w:val="24C827FC"/>
    <w:rsid w:val="24D0729C"/>
    <w:rsid w:val="24DE16EA"/>
    <w:rsid w:val="24ECCFDD"/>
    <w:rsid w:val="24F5E4E6"/>
    <w:rsid w:val="24FE34C4"/>
    <w:rsid w:val="251CDC10"/>
    <w:rsid w:val="252E3410"/>
    <w:rsid w:val="2557E0E5"/>
    <w:rsid w:val="2558739D"/>
    <w:rsid w:val="2558F033"/>
    <w:rsid w:val="256D6112"/>
    <w:rsid w:val="2575C9DF"/>
    <w:rsid w:val="257880E9"/>
    <w:rsid w:val="258F7426"/>
    <w:rsid w:val="259055AF"/>
    <w:rsid w:val="2591CA9B"/>
    <w:rsid w:val="25A41686"/>
    <w:rsid w:val="25A528AB"/>
    <w:rsid w:val="25A648B4"/>
    <w:rsid w:val="25B21A1B"/>
    <w:rsid w:val="25DFBF71"/>
    <w:rsid w:val="25FA7E09"/>
    <w:rsid w:val="26086235"/>
    <w:rsid w:val="26233501"/>
    <w:rsid w:val="264C88B9"/>
    <w:rsid w:val="264DAD11"/>
    <w:rsid w:val="26607D1B"/>
    <w:rsid w:val="26652536"/>
    <w:rsid w:val="26764B60"/>
    <w:rsid w:val="2676E3FC"/>
    <w:rsid w:val="267CED18"/>
    <w:rsid w:val="267D6ED8"/>
    <w:rsid w:val="26AFB54C"/>
    <w:rsid w:val="26B52A8D"/>
    <w:rsid w:val="26C3FB7A"/>
    <w:rsid w:val="26D02F0D"/>
    <w:rsid w:val="26E6FB51"/>
    <w:rsid w:val="26F49E23"/>
    <w:rsid w:val="2714514A"/>
    <w:rsid w:val="271ED816"/>
    <w:rsid w:val="272332B2"/>
    <w:rsid w:val="2737A396"/>
    <w:rsid w:val="2768BCC4"/>
    <w:rsid w:val="276F00DC"/>
    <w:rsid w:val="2777A981"/>
    <w:rsid w:val="277C6B04"/>
    <w:rsid w:val="278491F3"/>
    <w:rsid w:val="27849854"/>
    <w:rsid w:val="27A1E0A2"/>
    <w:rsid w:val="27D1A11B"/>
    <w:rsid w:val="27E80A5B"/>
    <w:rsid w:val="27EEE95B"/>
    <w:rsid w:val="27EF8ED5"/>
    <w:rsid w:val="280449DD"/>
    <w:rsid w:val="2809CF38"/>
    <w:rsid w:val="2814F0C8"/>
    <w:rsid w:val="28160092"/>
    <w:rsid w:val="281668A3"/>
    <w:rsid w:val="2818AD04"/>
    <w:rsid w:val="28273008"/>
    <w:rsid w:val="285BA442"/>
    <w:rsid w:val="286057C0"/>
    <w:rsid w:val="286952BB"/>
    <w:rsid w:val="2880F83B"/>
    <w:rsid w:val="2888DD47"/>
    <w:rsid w:val="288F7CE7"/>
    <w:rsid w:val="28BB4EE3"/>
    <w:rsid w:val="28BEED09"/>
    <w:rsid w:val="28D8FA12"/>
    <w:rsid w:val="28DE842A"/>
    <w:rsid w:val="29048271"/>
    <w:rsid w:val="2929BC36"/>
    <w:rsid w:val="292BCA9C"/>
    <w:rsid w:val="293349F2"/>
    <w:rsid w:val="293FBF6C"/>
    <w:rsid w:val="29608AD0"/>
    <w:rsid w:val="297840E1"/>
    <w:rsid w:val="2992EB8C"/>
    <w:rsid w:val="29A8B6C5"/>
    <w:rsid w:val="29EE07C8"/>
    <w:rsid w:val="2A1320E8"/>
    <w:rsid w:val="2A162BE2"/>
    <w:rsid w:val="2A1C7051"/>
    <w:rsid w:val="2A1F32B3"/>
    <w:rsid w:val="2A30F85C"/>
    <w:rsid w:val="2A353676"/>
    <w:rsid w:val="2A486659"/>
    <w:rsid w:val="2A5AFC1C"/>
    <w:rsid w:val="2A65453E"/>
    <w:rsid w:val="2A7006E4"/>
    <w:rsid w:val="2A7AF212"/>
    <w:rsid w:val="2A8F2E10"/>
    <w:rsid w:val="2AA008B0"/>
    <w:rsid w:val="2AB058FC"/>
    <w:rsid w:val="2AB2F90E"/>
    <w:rsid w:val="2AB342CC"/>
    <w:rsid w:val="2AB3AAF9"/>
    <w:rsid w:val="2AB7DC0A"/>
    <w:rsid w:val="2ABB2F73"/>
    <w:rsid w:val="2AC145A5"/>
    <w:rsid w:val="2AD38D87"/>
    <w:rsid w:val="2AEB3A59"/>
    <w:rsid w:val="2AF514BF"/>
    <w:rsid w:val="2AF9E938"/>
    <w:rsid w:val="2B01A037"/>
    <w:rsid w:val="2B07E481"/>
    <w:rsid w:val="2B1CA3A5"/>
    <w:rsid w:val="2B1DE4B5"/>
    <w:rsid w:val="2B2B895D"/>
    <w:rsid w:val="2B3D0FB5"/>
    <w:rsid w:val="2B536641"/>
    <w:rsid w:val="2B78DBD8"/>
    <w:rsid w:val="2B9DD3FC"/>
    <w:rsid w:val="2BF1DA63"/>
    <w:rsid w:val="2C0EE593"/>
    <w:rsid w:val="2C1CD17F"/>
    <w:rsid w:val="2C28D2F2"/>
    <w:rsid w:val="2C350B14"/>
    <w:rsid w:val="2C6C9211"/>
    <w:rsid w:val="2CAD5C3B"/>
    <w:rsid w:val="2CC5E1CC"/>
    <w:rsid w:val="2CC6E804"/>
    <w:rsid w:val="2CD40B0B"/>
    <w:rsid w:val="2CD9FD46"/>
    <w:rsid w:val="2CF76626"/>
    <w:rsid w:val="2CFF22FD"/>
    <w:rsid w:val="2D006F03"/>
    <w:rsid w:val="2D2A2964"/>
    <w:rsid w:val="2D33E5DA"/>
    <w:rsid w:val="2D4CE17A"/>
    <w:rsid w:val="2D6C886D"/>
    <w:rsid w:val="2D78BC68"/>
    <w:rsid w:val="2D8C6108"/>
    <w:rsid w:val="2D97A9AB"/>
    <w:rsid w:val="2D99F607"/>
    <w:rsid w:val="2D9A3263"/>
    <w:rsid w:val="2D9EF6B5"/>
    <w:rsid w:val="2DC87929"/>
    <w:rsid w:val="2DD6797C"/>
    <w:rsid w:val="2DDB71AA"/>
    <w:rsid w:val="2DE52230"/>
    <w:rsid w:val="2DE57560"/>
    <w:rsid w:val="2E039B1B"/>
    <w:rsid w:val="2E0967E1"/>
    <w:rsid w:val="2E0FF710"/>
    <w:rsid w:val="2E7AA2E2"/>
    <w:rsid w:val="2E7B3CDC"/>
    <w:rsid w:val="2E89C11D"/>
    <w:rsid w:val="2EC436B5"/>
    <w:rsid w:val="2ED08181"/>
    <w:rsid w:val="2F10DD8D"/>
    <w:rsid w:val="2F1FB5FD"/>
    <w:rsid w:val="2F2043CD"/>
    <w:rsid w:val="2F225C64"/>
    <w:rsid w:val="2F3A351C"/>
    <w:rsid w:val="2F534A1D"/>
    <w:rsid w:val="2F542A4D"/>
    <w:rsid w:val="2F68FCB7"/>
    <w:rsid w:val="2F773CEF"/>
    <w:rsid w:val="2F8D0AFD"/>
    <w:rsid w:val="2F9A5C7F"/>
    <w:rsid w:val="2FAA572F"/>
    <w:rsid w:val="2FB8ECD6"/>
    <w:rsid w:val="2FB9FC82"/>
    <w:rsid w:val="2FD25D18"/>
    <w:rsid w:val="2FEE1244"/>
    <w:rsid w:val="2FEE152B"/>
    <w:rsid w:val="2FF21071"/>
    <w:rsid w:val="3017F4C2"/>
    <w:rsid w:val="3033969C"/>
    <w:rsid w:val="3035EBCF"/>
    <w:rsid w:val="304D4A15"/>
    <w:rsid w:val="30581A17"/>
    <w:rsid w:val="3064661F"/>
    <w:rsid w:val="306F1235"/>
    <w:rsid w:val="30B1BE4F"/>
    <w:rsid w:val="30CEFE0E"/>
    <w:rsid w:val="30DD104F"/>
    <w:rsid w:val="30E2971A"/>
    <w:rsid w:val="30EC0BD8"/>
    <w:rsid w:val="311AABAA"/>
    <w:rsid w:val="313F5C72"/>
    <w:rsid w:val="3143018F"/>
    <w:rsid w:val="31501562"/>
    <w:rsid w:val="318BABF4"/>
    <w:rsid w:val="31922425"/>
    <w:rsid w:val="31BB1B05"/>
    <w:rsid w:val="31D59221"/>
    <w:rsid w:val="31D6289E"/>
    <w:rsid w:val="31D980E3"/>
    <w:rsid w:val="31DFDA59"/>
    <w:rsid w:val="3213D7FF"/>
    <w:rsid w:val="322FFB53"/>
    <w:rsid w:val="323EC61A"/>
    <w:rsid w:val="324439B2"/>
    <w:rsid w:val="32476B98"/>
    <w:rsid w:val="3283AED6"/>
    <w:rsid w:val="32AA44F7"/>
    <w:rsid w:val="32B94863"/>
    <w:rsid w:val="32CE9385"/>
    <w:rsid w:val="32CFF848"/>
    <w:rsid w:val="32D73DFD"/>
    <w:rsid w:val="32E750EA"/>
    <w:rsid w:val="32FCB2B9"/>
    <w:rsid w:val="331A480F"/>
    <w:rsid w:val="33649F3D"/>
    <w:rsid w:val="336ABA66"/>
    <w:rsid w:val="3389AF98"/>
    <w:rsid w:val="338A9C09"/>
    <w:rsid w:val="3395B141"/>
    <w:rsid w:val="33C3CBBE"/>
    <w:rsid w:val="33C63B34"/>
    <w:rsid w:val="33E51AED"/>
    <w:rsid w:val="340D14FE"/>
    <w:rsid w:val="341F335B"/>
    <w:rsid w:val="3439CF40"/>
    <w:rsid w:val="345B119D"/>
    <w:rsid w:val="345E3F81"/>
    <w:rsid w:val="3474D982"/>
    <w:rsid w:val="3478557E"/>
    <w:rsid w:val="349216E8"/>
    <w:rsid w:val="34998A14"/>
    <w:rsid w:val="349B9CE2"/>
    <w:rsid w:val="34C72AFF"/>
    <w:rsid w:val="34DA3770"/>
    <w:rsid w:val="34E327EB"/>
    <w:rsid w:val="3506A7D2"/>
    <w:rsid w:val="352C44BE"/>
    <w:rsid w:val="3536B792"/>
    <w:rsid w:val="3558AB16"/>
    <w:rsid w:val="3565748C"/>
    <w:rsid w:val="3567927B"/>
    <w:rsid w:val="356F1044"/>
    <w:rsid w:val="357E0CD1"/>
    <w:rsid w:val="357E74E2"/>
    <w:rsid w:val="358AF18A"/>
    <w:rsid w:val="3594FC92"/>
    <w:rsid w:val="359C5B64"/>
    <w:rsid w:val="35A8FA47"/>
    <w:rsid w:val="35B1CB58"/>
    <w:rsid w:val="35BF599A"/>
    <w:rsid w:val="35C0A5E0"/>
    <w:rsid w:val="35D67CA0"/>
    <w:rsid w:val="35D7D504"/>
    <w:rsid w:val="35EF1D42"/>
    <w:rsid w:val="3600FDE7"/>
    <w:rsid w:val="36027F89"/>
    <w:rsid w:val="360F9713"/>
    <w:rsid w:val="361939B3"/>
    <w:rsid w:val="361B9D03"/>
    <w:rsid w:val="36489DEF"/>
    <w:rsid w:val="36515159"/>
    <w:rsid w:val="36610E54"/>
    <w:rsid w:val="3693325F"/>
    <w:rsid w:val="3739EDF4"/>
    <w:rsid w:val="37865C1E"/>
    <w:rsid w:val="379055B7"/>
    <w:rsid w:val="37D3DD88"/>
    <w:rsid w:val="37EAE70E"/>
    <w:rsid w:val="37F6A2D7"/>
    <w:rsid w:val="37F70AE8"/>
    <w:rsid w:val="380409B6"/>
    <w:rsid w:val="380757CB"/>
    <w:rsid w:val="38107F12"/>
    <w:rsid w:val="38154E7E"/>
    <w:rsid w:val="3823AB42"/>
    <w:rsid w:val="3827FF5B"/>
    <w:rsid w:val="38298D46"/>
    <w:rsid w:val="383598FC"/>
    <w:rsid w:val="3838C3ED"/>
    <w:rsid w:val="383C2B9D"/>
    <w:rsid w:val="383CEEE8"/>
    <w:rsid w:val="385E5172"/>
    <w:rsid w:val="386EF03C"/>
    <w:rsid w:val="38701F2C"/>
    <w:rsid w:val="387B8424"/>
    <w:rsid w:val="387D03E5"/>
    <w:rsid w:val="388FF413"/>
    <w:rsid w:val="3895CA0A"/>
    <w:rsid w:val="389E25FE"/>
    <w:rsid w:val="389FE9CD"/>
    <w:rsid w:val="38A375A2"/>
    <w:rsid w:val="38A3DDB3"/>
    <w:rsid w:val="38AA6D65"/>
    <w:rsid w:val="38AA9AB6"/>
    <w:rsid w:val="38C0CBE4"/>
    <w:rsid w:val="38CBFDEE"/>
    <w:rsid w:val="38DB7358"/>
    <w:rsid w:val="38E73DA1"/>
    <w:rsid w:val="38EFE338"/>
    <w:rsid w:val="38F2FA77"/>
    <w:rsid w:val="38FBC2E1"/>
    <w:rsid w:val="3926FADC"/>
    <w:rsid w:val="3948F045"/>
    <w:rsid w:val="3990E7F0"/>
    <w:rsid w:val="399DA5DE"/>
    <w:rsid w:val="39A736A3"/>
    <w:rsid w:val="39BC3790"/>
    <w:rsid w:val="39ED3CE2"/>
    <w:rsid w:val="3A0F1AE7"/>
    <w:rsid w:val="3A34DB04"/>
    <w:rsid w:val="3A37DD3F"/>
    <w:rsid w:val="3A426349"/>
    <w:rsid w:val="3A4B232A"/>
    <w:rsid w:val="3A5B827D"/>
    <w:rsid w:val="3A6CCE25"/>
    <w:rsid w:val="3A6FD055"/>
    <w:rsid w:val="3A8080FD"/>
    <w:rsid w:val="3A8167AF"/>
    <w:rsid w:val="3A979041"/>
    <w:rsid w:val="3AA1E6BB"/>
    <w:rsid w:val="3AAF749F"/>
    <w:rsid w:val="3ABABEFB"/>
    <w:rsid w:val="3AC24375"/>
    <w:rsid w:val="3AC2AB86"/>
    <w:rsid w:val="3ADB0FC8"/>
    <w:rsid w:val="3AE800A4"/>
    <w:rsid w:val="3B0AA3CC"/>
    <w:rsid w:val="3B0DC993"/>
    <w:rsid w:val="3B0E8F77"/>
    <w:rsid w:val="3B111B91"/>
    <w:rsid w:val="3B2649C7"/>
    <w:rsid w:val="3B2C7D31"/>
    <w:rsid w:val="3B33F4B5"/>
    <w:rsid w:val="3B377248"/>
    <w:rsid w:val="3B3A90DA"/>
    <w:rsid w:val="3B4DF5E8"/>
    <w:rsid w:val="3B933540"/>
    <w:rsid w:val="3BA23AE0"/>
    <w:rsid w:val="3BA5718C"/>
    <w:rsid w:val="3BA84C68"/>
    <w:rsid w:val="3BBEF947"/>
    <w:rsid w:val="3BCB6244"/>
    <w:rsid w:val="3BDE33AA"/>
    <w:rsid w:val="3C039EB0"/>
    <w:rsid w:val="3C06D97E"/>
    <w:rsid w:val="3C1BEA06"/>
    <w:rsid w:val="3C23083C"/>
    <w:rsid w:val="3C2A198C"/>
    <w:rsid w:val="3C3126DC"/>
    <w:rsid w:val="3C31F6B1"/>
    <w:rsid w:val="3C6301C1"/>
    <w:rsid w:val="3C7B305F"/>
    <w:rsid w:val="3C7C109D"/>
    <w:rsid w:val="3C88C183"/>
    <w:rsid w:val="3C895A84"/>
    <w:rsid w:val="3C8F3A90"/>
    <w:rsid w:val="3C98C353"/>
    <w:rsid w:val="3CA742D2"/>
    <w:rsid w:val="3CB7DB2E"/>
    <w:rsid w:val="3CC44EBD"/>
    <w:rsid w:val="3CCFC516"/>
    <w:rsid w:val="3CDC5172"/>
    <w:rsid w:val="3CE1FD84"/>
    <w:rsid w:val="3CE50451"/>
    <w:rsid w:val="3CFAEDCE"/>
    <w:rsid w:val="3D554D83"/>
    <w:rsid w:val="3D595EAD"/>
    <w:rsid w:val="3D665E51"/>
    <w:rsid w:val="3D76ECDF"/>
    <w:rsid w:val="3D85BF4A"/>
    <w:rsid w:val="3D9EF508"/>
    <w:rsid w:val="3DA66D09"/>
    <w:rsid w:val="3DB4BDE1"/>
    <w:rsid w:val="3DBC13EF"/>
    <w:rsid w:val="3DED3F12"/>
    <w:rsid w:val="3E0851EA"/>
    <w:rsid w:val="3E0E668F"/>
    <w:rsid w:val="3E23415F"/>
    <w:rsid w:val="3E305843"/>
    <w:rsid w:val="3E4F5AAF"/>
    <w:rsid w:val="3E585943"/>
    <w:rsid w:val="3E5E3A73"/>
    <w:rsid w:val="3E9F12B5"/>
    <w:rsid w:val="3EA780DB"/>
    <w:rsid w:val="3EA9C6E1"/>
    <w:rsid w:val="3EBF6341"/>
    <w:rsid w:val="3ECB54B6"/>
    <w:rsid w:val="3EDC2F4B"/>
    <w:rsid w:val="3EF0A5AF"/>
    <w:rsid w:val="3F048667"/>
    <w:rsid w:val="3F116A83"/>
    <w:rsid w:val="3F4D1C59"/>
    <w:rsid w:val="3F527AB2"/>
    <w:rsid w:val="3F6699E5"/>
    <w:rsid w:val="3F9BFE1A"/>
    <w:rsid w:val="3FB0FB8C"/>
    <w:rsid w:val="3FD38BB4"/>
    <w:rsid w:val="3FE34B28"/>
    <w:rsid w:val="3FF22FC1"/>
    <w:rsid w:val="40080D40"/>
    <w:rsid w:val="4008D7F9"/>
    <w:rsid w:val="4013E6E6"/>
    <w:rsid w:val="4016EBA2"/>
    <w:rsid w:val="401F8957"/>
    <w:rsid w:val="4033FD1E"/>
    <w:rsid w:val="4064AEAE"/>
    <w:rsid w:val="406D7F26"/>
    <w:rsid w:val="40794523"/>
    <w:rsid w:val="407A871B"/>
    <w:rsid w:val="408568FE"/>
    <w:rsid w:val="40865FD4"/>
    <w:rsid w:val="4089B6C6"/>
    <w:rsid w:val="408F3907"/>
    <w:rsid w:val="40933201"/>
    <w:rsid w:val="40AC4848"/>
    <w:rsid w:val="40C089ED"/>
    <w:rsid w:val="40C4267E"/>
    <w:rsid w:val="40CA0125"/>
    <w:rsid w:val="40DC1C81"/>
    <w:rsid w:val="40DE095E"/>
    <w:rsid w:val="40F4F7A4"/>
    <w:rsid w:val="4115C5A8"/>
    <w:rsid w:val="4116C81C"/>
    <w:rsid w:val="4142A27A"/>
    <w:rsid w:val="414DF0B5"/>
    <w:rsid w:val="415112C8"/>
    <w:rsid w:val="415DDA41"/>
    <w:rsid w:val="41669B32"/>
    <w:rsid w:val="418F6C49"/>
    <w:rsid w:val="419FF004"/>
    <w:rsid w:val="41AEC94C"/>
    <w:rsid w:val="41BD686A"/>
    <w:rsid w:val="41C4CFAF"/>
    <w:rsid w:val="41FD8CC2"/>
    <w:rsid w:val="42138B02"/>
    <w:rsid w:val="42176B9C"/>
    <w:rsid w:val="422B0974"/>
    <w:rsid w:val="422BF215"/>
    <w:rsid w:val="424D9B8D"/>
    <w:rsid w:val="42586DF0"/>
    <w:rsid w:val="4258A88A"/>
    <w:rsid w:val="426671D0"/>
    <w:rsid w:val="42AE06DA"/>
    <w:rsid w:val="42B04DAA"/>
    <w:rsid w:val="42E1C6C3"/>
    <w:rsid w:val="42FC0CA5"/>
    <w:rsid w:val="431497E4"/>
    <w:rsid w:val="43454182"/>
    <w:rsid w:val="434CC5FC"/>
    <w:rsid w:val="435DB9A2"/>
    <w:rsid w:val="43652410"/>
    <w:rsid w:val="4369DC8D"/>
    <w:rsid w:val="4379C6E8"/>
    <w:rsid w:val="437A9CD1"/>
    <w:rsid w:val="43809DD5"/>
    <w:rsid w:val="43B784F4"/>
    <w:rsid w:val="43BE895C"/>
    <w:rsid w:val="43C4439B"/>
    <w:rsid w:val="43C894B4"/>
    <w:rsid w:val="43E400A4"/>
    <w:rsid w:val="440EC716"/>
    <w:rsid w:val="4456E461"/>
    <w:rsid w:val="44823D25"/>
    <w:rsid w:val="44911371"/>
    <w:rsid w:val="44970580"/>
    <w:rsid w:val="4499620D"/>
    <w:rsid w:val="44A23E22"/>
    <w:rsid w:val="44A947FE"/>
    <w:rsid w:val="44B42412"/>
    <w:rsid w:val="44CD2864"/>
    <w:rsid w:val="44D0B4AE"/>
    <w:rsid w:val="44E8467E"/>
    <w:rsid w:val="452667E0"/>
    <w:rsid w:val="452B07BE"/>
    <w:rsid w:val="452C502D"/>
    <w:rsid w:val="45337AC8"/>
    <w:rsid w:val="4538EC03"/>
    <w:rsid w:val="454C15E8"/>
    <w:rsid w:val="45648DE8"/>
    <w:rsid w:val="456B93CF"/>
    <w:rsid w:val="4579AA14"/>
    <w:rsid w:val="458459F4"/>
    <w:rsid w:val="45B1CE6E"/>
    <w:rsid w:val="45B3D887"/>
    <w:rsid w:val="45B87749"/>
    <w:rsid w:val="45D31F05"/>
    <w:rsid w:val="45E7EE6C"/>
    <w:rsid w:val="46231916"/>
    <w:rsid w:val="46294034"/>
    <w:rsid w:val="46421E4A"/>
    <w:rsid w:val="4657366B"/>
    <w:rsid w:val="46579E7C"/>
    <w:rsid w:val="465FAFEC"/>
    <w:rsid w:val="46690E7D"/>
    <w:rsid w:val="46805F4E"/>
    <w:rsid w:val="46814D25"/>
    <w:rsid w:val="46A18D99"/>
    <w:rsid w:val="46C7A12D"/>
    <w:rsid w:val="46ECF638"/>
    <w:rsid w:val="46EF00D9"/>
    <w:rsid w:val="46F0B667"/>
    <w:rsid w:val="46FD53CD"/>
    <w:rsid w:val="470EC4FC"/>
    <w:rsid w:val="471C4B2F"/>
    <w:rsid w:val="471F228E"/>
    <w:rsid w:val="472A063D"/>
    <w:rsid w:val="473C9E64"/>
    <w:rsid w:val="47463B85"/>
    <w:rsid w:val="474C3D97"/>
    <w:rsid w:val="47989AC5"/>
    <w:rsid w:val="47BF60F0"/>
    <w:rsid w:val="47F206D1"/>
    <w:rsid w:val="48230E66"/>
    <w:rsid w:val="4831A4C7"/>
    <w:rsid w:val="4847E89C"/>
    <w:rsid w:val="484F9281"/>
    <w:rsid w:val="48741211"/>
    <w:rsid w:val="487E9A2F"/>
    <w:rsid w:val="48933D6A"/>
    <w:rsid w:val="48B52ECE"/>
    <w:rsid w:val="48BF29CF"/>
    <w:rsid w:val="48C05B6C"/>
    <w:rsid w:val="48C19BC7"/>
    <w:rsid w:val="48C357B2"/>
    <w:rsid w:val="48CB23D0"/>
    <w:rsid w:val="48D063E9"/>
    <w:rsid w:val="48D702C5"/>
    <w:rsid w:val="48E6CD29"/>
    <w:rsid w:val="48F4E0D2"/>
    <w:rsid w:val="48FC654C"/>
    <w:rsid w:val="490AB475"/>
    <w:rsid w:val="491EF4D2"/>
    <w:rsid w:val="49509B7C"/>
    <w:rsid w:val="495590A1"/>
    <w:rsid w:val="49588592"/>
    <w:rsid w:val="495A783C"/>
    <w:rsid w:val="495F1A8E"/>
    <w:rsid w:val="49617738"/>
    <w:rsid w:val="497EE8EE"/>
    <w:rsid w:val="49810A75"/>
    <w:rsid w:val="498510B2"/>
    <w:rsid w:val="49866C56"/>
    <w:rsid w:val="4A1924DD"/>
    <w:rsid w:val="4A23EE7F"/>
    <w:rsid w:val="4A2D104B"/>
    <w:rsid w:val="4A37F635"/>
    <w:rsid w:val="4A4F7D34"/>
    <w:rsid w:val="4A56DF33"/>
    <w:rsid w:val="4A5ADC5D"/>
    <w:rsid w:val="4A6130BF"/>
    <w:rsid w:val="4A6F583C"/>
    <w:rsid w:val="4ABAD2CB"/>
    <w:rsid w:val="4AE275A5"/>
    <w:rsid w:val="4AE6ADB9"/>
    <w:rsid w:val="4AEF31BC"/>
    <w:rsid w:val="4B00889A"/>
    <w:rsid w:val="4B1B331F"/>
    <w:rsid w:val="4B339133"/>
    <w:rsid w:val="4B3CE05F"/>
    <w:rsid w:val="4B581B00"/>
    <w:rsid w:val="4B5C0E56"/>
    <w:rsid w:val="4B6381E3"/>
    <w:rsid w:val="4B64547F"/>
    <w:rsid w:val="4B6AD6AE"/>
    <w:rsid w:val="4B79460F"/>
    <w:rsid w:val="4B7DE861"/>
    <w:rsid w:val="4B7F3F58"/>
    <w:rsid w:val="4B9B1250"/>
    <w:rsid w:val="4BA27E57"/>
    <w:rsid w:val="4BA868D5"/>
    <w:rsid w:val="4BB9F241"/>
    <w:rsid w:val="4BBB68C2"/>
    <w:rsid w:val="4BBBCC79"/>
    <w:rsid w:val="4BCDA957"/>
    <w:rsid w:val="4BE063FE"/>
    <w:rsid w:val="4BE962FB"/>
    <w:rsid w:val="4BF62B57"/>
    <w:rsid w:val="4BFC366F"/>
    <w:rsid w:val="4C176E98"/>
    <w:rsid w:val="4C1CA783"/>
    <w:rsid w:val="4C56299B"/>
    <w:rsid w:val="4C9B3F2C"/>
    <w:rsid w:val="4CAAD078"/>
    <w:rsid w:val="4CB21DBA"/>
    <w:rsid w:val="4CBE742D"/>
    <w:rsid w:val="4CE2B4B8"/>
    <w:rsid w:val="4CF826D8"/>
    <w:rsid w:val="4D56EFB6"/>
    <w:rsid w:val="4D646D8C"/>
    <w:rsid w:val="4D784CD0"/>
    <w:rsid w:val="4D98155B"/>
    <w:rsid w:val="4D9C24BE"/>
    <w:rsid w:val="4DC120CC"/>
    <w:rsid w:val="4DEC14D6"/>
    <w:rsid w:val="4E144782"/>
    <w:rsid w:val="4E1C8813"/>
    <w:rsid w:val="4E3B7556"/>
    <w:rsid w:val="4E504FF7"/>
    <w:rsid w:val="4E655A0B"/>
    <w:rsid w:val="4E6FFABC"/>
    <w:rsid w:val="4E846359"/>
    <w:rsid w:val="4E91F165"/>
    <w:rsid w:val="4EAA0779"/>
    <w:rsid w:val="4EE84821"/>
    <w:rsid w:val="4EF6F706"/>
    <w:rsid w:val="4EFDF84E"/>
    <w:rsid w:val="4F0AAA91"/>
    <w:rsid w:val="4F27819F"/>
    <w:rsid w:val="4F2C7661"/>
    <w:rsid w:val="4F30B8C6"/>
    <w:rsid w:val="4F30C672"/>
    <w:rsid w:val="4F45ACE4"/>
    <w:rsid w:val="4F5483EF"/>
    <w:rsid w:val="4F5AED5C"/>
    <w:rsid w:val="4F6F9191"/>
    <w:rsid w:val="4F733F2B"/>
    <w:rsid w:val="4F7C3ECE"/>
    <w:rsid w:val="4F806FAB"/>
    <w:rsid w:val="4FA292CF"/>
    <w:rsid w:val="4FA873DB"/>
    <w:rsid w:val="501A2A1A"/>
    <w:rsid w:val="501AD869"/>
    <w:rsid w:val="504F3544"/>
    <w:rsid w:val="505DF382"/>
    <w:rsid w:val="50804F21"/>
    <w:rsid w:val="508EC88F"/>
    <w:rsid w:val="509EF781"/>
    <w:rsid w:val="50CFBD9E"/>
    <w:rsid w:val="50DA349E"/>
    <w:rsid w:val="5103A292"/>
    <w:rsid w:val="510715F4"/>
    <w:rsid w:val="5107E092"/>
    <w:rsid w:val="513E0A50"/>
    <w:rsid w:val="51648CA4"/>
    <w:rsid w:val="516CADDA"/>
    <w:rsid w:val="51A6DFBA"/>
    <w:rsid w:val="51A753CC"/>
    <w:rsid w:val="51C8C333"/>
    <w:rsid w:val="51CA874D"/>
    <w:rsid w:val="51D82015"/>
    <w:rsid w:val="51FDE76E"/>
    <w:rsid w:val="52004DEC"/>
    <w:rsid w:val="524FDFD5"/>
    <w:rsid w:val="5266AB87"/>
    <w:rsid w:val="5278CE65"/>
    <w:rsid w:val="5294D833"/>
    <w:rsid w:val="52E79882"/>
    <w:rsid w:val="53017EE9"/>
    <w:rsid w:val="53088F43"/>
    <w:rsid w:val="531ABFBC"/>
    <w:rsid w:val="5327D89B"/>
    <w:rsid w:val="53669CC8"/>
    <w:rsid w:val="537C3898"/>
    <w:rsid w:val="53909924"/>
    <w:rsid w:val="53C59021"/>
    <w:rsid w:val="53C8A969"/>
    <w:rsid w:val="53CB46DE"/>
    <w:rsid w:val="53CC2763"/>
    <w:rsid w:val="53E4ED88"/>
    <w:rsid w:val="53FD0688"/>
    <w:rsid w:val="54153622"/>
    <w:rsid w:val="54176AC9"/>
    <w:rsid w:val="541EC237"/>
    <w:rsid w:val="5420C8FC"/>
    <w:rsid w:val="5463620B"/>
    <w:rsid w:val="5464BFF2"/>
    <w:rsid w:val="546CC3C5"/>
    <w:rsid w:val="547E863E"/>
    <w:rsid w:val="5496276B"/>
    <w:rsid w:val="54A5A502"/>
    <w:rsid w:val="54A93B73"/>
    <w:rsid w:val="54AFDEDC"/>
    <w:rsid w:val="5508C92F"/>
    <w:rsid w:val="551BE4D2"/>
    <w:rsid w:val="55331EE0"/>
    <w:rsid w:val="5555378B"/>
    <w:rsid w:val="555A1127"/>
    <w:rsid w:val="5573FDFC"/>
    <w:rsid w:val="558173B8"/>
    <w:rsid w:val="5594049F"/>
    <w:rsid w:val="559903A3"/>
    <w:rsid w:val="559D3490"/>
    <w:rsid w:val="55B1FB61"/>
    <w:rsid w:val="55EAF536"/>
    <w:rsid w:val="56135C0D"/>
    <w:rsid w:val="56191D43"/>
    <w:rsid w:val="5636DF20"/>
    <w:rsid w:val="563840C1"/>
    <w:rsid w:val="565FC34C"/>
    <w:rsid w:val="566774B3"/>
    <w:rsid w:val="566E1B6E"/>
    <w:rsid w:val="56822FDE"/>
    <w:rsid w:val="5687403C"/>
    <w:rsid w:val="568E4ED2"/>
    <w:rsid w:val="5692385B"/>
    <w:rsid w:val="56B38EEB"/>
    <w:rsid w:val="56D697D2"/>
    <w:rsid w:val="56FB5611"/>
    <w:rsid w:val="5704031C"/>
    <w:rsid w:val="5748706E"/>
    <w:rsid w:val="5767A5CD"/>
    <w:rsid w:val="577B88F5"/>
    <w:rsid w:val="57A748A5"/>
    <w:rsid w:val="57C8632E"/>
    <w:rsid w:val="57DFDB5A"/>
    <w:rsid w:val="57ECCD6B"/>
    <w:rsid w:val="57F3E132"/>
    <w:rsid w:val="57F8AC48"/>
    <w:rsid w:val="57FED34B"/>
    <w:rsid w:val="58017868"/>
    <w:rsid w:val="5804561C"/>
    <w:rsid w:val="5816B452"/>
    <w:rsid w:val="581C4168"/>
    <w:rsid w:val="5845BA82"/>
    <w:rsid w:val="58570E94"/>
    <w:rsid w:val="5863EEB7"/>
    <w:rsid w:val="587DC438"/>
    <w:rsid w:val="589EF8FB"/>
    <w:rsid w:val="58BD8BB6"/>
    <w:rsid w:val="58C03DFE"/>
    <w:rsid w:val="58C6BB59"/>
    <w:rsid w:val="58DAAA3E"/>
    <w:rsid w:val="58E8A745"/>
    <w:rsid w:val="58EEA449"/>
    <w:rsid w:val="58F0CB79"/>
    <w:rsid w:val="58F55377"/>
    <w:rsid w:val="58F565A5"/>
    <w:rsid w:val="58F5C850"/>
    <w:rsid w:val="58F80F92"/>
    <w:rsid w:val="58F8187F"/>
    <w:rsid w:val="5903794E"/>
    <w:rsid w:val="5903E15F"/>
    <w:rsid w:val="59167A78"/>
    <w:rsid w:val="591B665F"/>
    <w:rsid w:val="5937EF64"/>
    <w:rsid w:val="593BA861"/>
    <w:rsid w:val="594945C8"/>
    <w:rsid w:val="594BC6F9"/>
    <w:rsid w:val="594FC550"/>
    <w:rsid w:val="59690318"/>
    <w:rsid w:val="596DB30A"/>
    <w:rsid w:val="596EE1FA"/>
    <w:rsid w:val="597BC6B3"/>
    <w:rsid w:val="5988679E"/>
    <w:rsid w:val="599424C7"/>
    <w:rsid w:val="59A5EC94"/>
    <w:rsid w:val="59AFE702"/>
    <w:rsid w:val="59CBF577"/>
    <w:rsid w:val="59D28490"/>
    <w:rsid w:val="59F4E948"/>
    <w:rsid w:val="59FFC164"/>
    <w:rsid w:val="5A2C5DC6"/>
    <w:rsid w:val="5A30FF4C"/>
    <w:rsid w:val="5A357F5F"/>
    <w:rsid w:val="5A361816"/>
    <w:rsid w:val="5A3D7531"/>
    <w:rsid w:val="5A447A7A"/>
    <w:rsid w:val="5A659216"/>
    <w:rsid w:val="5A8C6C17"/>
    <w:rsid w:val="5A92431E"/>
    <w:rsid w:val="5A9AABA6"/>
    <w:rsid w:val="5A9B5E2A"/>
    <w:rsid w:val="5AB2CD1D"/>
    <w:rsid w:val="5ADD8E97"/>
    <w:rsid w:val="5AF5A380"/>
    <w:rsid w:val="5AF97E9C"/>
    <w:rsid w:val="5B22AF32"/>
    <w:rsid w:val="5B333211"/>
    <w:rsid w:val="5B37A3E1"/>
    <w:rsid w:val="5B3F9D63"/>
    <w:rsid w:val="5B44A740"/>
    <w:rsid w:val="5B5AC4C9"/>
    <w:rsid w:val="5B6E9323"/>
    <w:rsid w:val="5B7B26C0"/>
    <w:rsid w:val="5B7ED545"/>
    <w:rsid w:val="5B893807"/>
    <w:rsid w:val="5B8DAFCD"/>
    <w:rsid w:val="5B9A9486"/>
    <w:rsid w:val="5BA0782B"/>
    <w:rsid w:val="5BB0EADE"/>
    <w:rsid w:val="5BB35AAB"/>
    <w:rsid w:val="5BB981C9"/>
    <w:rsid w:val="5BBC8B67"/>
    <w:rsid w:val="5BC10643"/>
    <w:rsid w:val="5BF5F3BA"/>
    <w:rsid w:val="5BFF61B7"/>
    <w:rsid w:val="5C02A885"/>
    <w:rsid w:val="5C0F9FF8"/>
    <w:rsid w:val="5C3953A8"/>
    <w:rsid w:val="5C643E8E"/>
    <w:rsid w:val="5C7910E3"/>
    <w:rsid w:val="5C7CDE6D"/>
    <w:rsid w:val="5C9C08EA"/>
    <w:rsid w:val="5CC12BDD"/>
    <w:rsid w:val="5CEC6F95"/>
    <w:rsid w:val="5D2E1D1B"/>
    <w:rsid w:val="5D3DE6E0"/>
    <w:rsid w:val="5D424831"/>
    <w:rsid w:val="5D5E35CC"/>
    <w:rsid w:val="5D6116AD"/>
    <w:rsid w:val="5D7BD6FF"/>
    <w:rsid w:val="5D823BE2"/>
    <w:rsid w:val="5D86527D"/>
    <w:rsid w:val="5D8AFDF3"/>
    <w:rsid w:val="5D969711"/>
    <w:rsid w:val="5D98B58F"/>
    <w:rsid w:val="5D9FFEAA"/>
    <w:rsid w:val="5DC7A36A"/>
    <w:rsid w:val="5DD27E5A"/>
    <w:rsid w:val="5DE6503E"/>
    <w:rsid w:val="5DF5AAF8"/>
    <w:rsid w:val="5E079A6A"/>
    <w:rsid w:val="5E110CEF"/>
    <w:rsid w:val="5E18D529"/>
    <w:rsid w:val="5E2C468D"/>
    <w:rsid w:val="5E45E91A"/>
    <w:rsid w:val="5E58217B"/>
    <w:rsid w:val="5E770EBE"/>
    <w:rsid w:val="5E889F2E"/>
    <w:rsid w:val="5EC6E898"/>
    <w:rsid w:val="5EC8EA66"/>
    <w:rsid w:val="5ED4B940"/>
    <w:rsid w:val="5ED51CF8"/>
    <w:rsid w:val="5EEB5AD4"/>
    <w:rsid w:val="5EEE7408"/>
    <w:rsid w:val="5F01DF3C"/>
    <w:rsid w:val="5F26E7D7"/>
    <w:rsid w:val="5F2DFD33"/>
    <w:rsid w:val="5F4281A2"/>
    <w:rsid w:val="5F6E0907"/>
    <w:rsid w:val="5F927E93"/>
    <w:rsid w:val="5FA6757F"/>
    <w:rsid w:val="5FA6BCEF"/>
    <w:rsid w:val="5FF12920"/>
    <w:rsid w:val="5FFC2E8E"/>
    <w:rsid w:val="60598C23"/>
    <w:rsid w:val="6067957E"/>
    <w:rsid w:val="60AA9D48"/>
    <w:rsid w:val="60B0DEC8"/>
    <w:rsid w:val="60D8F399"/>
    <w:rsid w:val="60DE88E5"/>
    <w:rsid w:val="60E7B839"/>
    <w:rsid w:val="60EF3CB3"/>
    <w:rsid w:val="61132FCF"/>
    <w:rsid w:val="612459F1"/>
    <w:rsid w:val="615F41D3"/>
    <w:rsid w:val="61607C96"/>
    <w:rsid w:val="6169947A"/>
    <w:rsid w:val="618F2AC5"/>
    <w:rsid w:val="619F2315"/>
    <w:rsid w:val="619FAE77"/>
    <w:rsid w:val="61A71B2E"/>
    <w:rsid w:val="61B67B48"/>
    <w:rsid w:val="61BE968C"/>
    <w:rsid w:val="61DF4016"/>
    <w:rsid w:val="61F880CD"/>
    <w:rsid w:val="61FFF3B0"/>
    <w:rsid w:val="621722D4"/>
    <w:rsid w:val="621BD93E"/>
    <w:rsid w:val="62609EB0"/>
    <w:rsid w:val="6279165D"/>
    <w:rsid w:val="62D1AFB2"/>
    <w:rsid w:val="630B2208"/>
    <w:rsid w:val="6319247B"/>
    <w:rsid w:val="63544066"/>
    <w:rsid w:val="635AEE00"/>
    <w:rsid w:val="6365513A"/>
    <w:rsid w:val="636A4724"/>
    <w:rsid w:val="637101DE"/>
    <w:rsid w:val="6378B1C3"/>
    <w:rsid w:val="637CB4D3"/>
    <w:rsid w:val="63A5452E"/>
    <w:rsid w:val="63A68534"/>
    <w:rsid w:val="63A6970D"/>
    <w:rsid w:val="63ACC9A8"/>
    <w:rsid w:val="63C7F7F8"/>
    <w:rsid w:val="63CAE49D"/>
    <w:rsid w:val="63D70C2F"/>
    <w:rsid w:val="63D9464F"/>
    <w:rsid w:val="63F9AD22"/>
    <w:rsid w:val="63FD0736"/>
    <w:rsid w:val="640807DE"/>
    <w:rsid w:val="6413CDF5"/>
    <w:rsid w:val="6417C603"/>
    <w:rsid w:val="64453835"/>
    <w:rsid w:val="644B88CA"/>
    <w:rsid w:val="644CDF0E"/>
    <w:rsid w:val="646DEA6A"/>
    <w:rsid w:val="64813D20"/>
    <w:rsid w:val="649F0DC4"/>
    <w:rsid w:val="64A53605"/>
    <w:rsid w:val="64AC8B04"/>
    <w:rsid w:val="64B15EDA"/>
    <w:rsid w:val="64FA65E0"/>
    <w:rsid w:val="651F1CDF"/>
    <w:rsid w:val="652EFA27"/>
    <w:rsid w:val="6538F67D"/>
    <w:rsid w:val="6564018D"/>
    <w:rsid w:val="65846270"/>
    <w:rsid w:val="65D94FAA"/>
    <w:rsid w:val="65F72B65"/>
    <w:rsid w:val="65FDBD27"/>
    <w:rsid w:val="6618E306"/>
    <w:rsid w:val="6648F839"/>
    <w:rsid w:val="665DD9F5"/>
    <w:rsid w:val="6662D223"/>
    <w:rsid w:val="6682415E"/>
    <w:rsid w:val="66975789"/>
    <w:rsid w:val="669D7B3D"/>
    <w:rsid w:val="66BB278D"/>
    <w:rsid w:val="66CBFA5E"/>
    <w:rsid w:val="66DF7175"/>
    <w:rsid w:val="66F37D9C"/>
    <w:rsid w:val="66FDD0B4"/>
    <w:rsid w:val="67019145"/>
    <w:rsid w:val="671B6230"/>
    <w:rsid w:val="6721DBE4"/>
    <w:rsid w:val="672B931E"/>
    <w:rsid w:val="672DCD32"/>
    <w:rsid w:val="672F877C"/>
    <w:rsid w:val="6732B3A1"/>
    <w:rsid w:val="674E047F"/>
    <w:rsid w:val="675FD39C"/>
    <w:rsid w:val="6774682F"/>
    <w:rsid w:val="6785770C"/>
    <w:rsid w:val="678BBD61"/>
    <w:rsid w:val="67B2CB53"/>
    <w:rsid w:val="67BFADA1"/>
    <w:rsid w:val="67C4F961"/>
    <w:rsid w:val="67CD267E"/>
    <w:rsid w:val="67D01984"/>
    <w:rsid w:val="68559C6B"/>
    <w:rsid w:val="685B1756"/>
    <w:rsid w:val="68828C4F"/>
    <w:rsid w:val="688E5DAA"/>
    <w:rsid w:val="6896311A"/>
    <w:rsid w:val="68A8651C"/>
    <w:rsid w:val="68ABD197"/>
    <w:rsid w:val="68B73291"/>
    <w:rsid w:val="68C2CA7A"/>
    <w:rsid w:val="68C3A0D2"/>
    <w:rsid w:val="68C59DC3"/>
    <w:rsid w:val="68CADD21"/>
    <w:rsid w:val="68CDB32F"/>
    <w:rsid w:val="68D173A7"/>
    <w:rsid w:val="68D9F27D"/>
    <w:rsid w:val="6908B913"/>
    <w:rsid w:val="69205F18"/>
    <w:rsid w:val="6920EF98"/>
    <w:rsid w:val="692A0324"/>
    <w:rsid w:val="692DE842"/>
    <w:rsid w:val="69306795"/>
    <w:rsid w:val="6934F0D2"/>
    <w:rsid w:val="6946D0D5"/>
    <w:rsid w:val="694F843F"/>
    <w:rsid w:val="695E32E8"/>
    <w:rsid w:val="697B563B"/>
    <w:rsid w:val="698342C6"/>
    <w:rsid w:val="69922E96"/>
    <w:rsid w:val="69990351"/>
    <w:rsid w:val="69BF1E3A"/>
    <w:rsid w:val="69CFC92A"/>
    <w:rsid w:val="69EB2E83"/>
    <w:rsid w:val="69F3A3A0"/>
    <w:rsid w:val="6A1A155D"/>
    <w:rsid w:val="6A376B9F"/>
    <w:rsid w:val="6A548900"/>
    <w:rsid w:val="6A5722FC"/>
    <w:rsid w:val="6A9E539E"/>
    <w:rsid w:val="6AA24CD9"/>
    <w:rsid w:val="6AA6354B"/>
    <w:rsid w:val="6AB1F348"/>
    <w:rsid w:val="6AE8F974"/>
    <w:rsid w:val="6AECA957"/>
    <w:rsid w:val="6B05A8AA"/>
    <w:rsid w:val="6B0BBE3E"/>
    <w:rsid w:val="6B14E9F4"/>
    <w:rsid w:val="6B1582CF"/>
    <w:rsid w:val="6B459831"/>
    <w:rsid w:val="6B4F3568"/>
    <w:rsid w:val="6B5E2D86"/>
    <w:rsid w:val="6B64810E"/>
    <w:rsid w:val="6B6BD186"/>
    <w:rsid w:val="6B7B36CB"/>
    <w:rsid w:val="6B8A2F5B"/>
    <w:rsid w:val="6B9394DF"/>
    <w:rsid w:val="6BB463E0"/>
    <w:rsid w:val="6BB69495"/>
    <w:rsid w:val="6BDDEC0D"/>
    <w:rsid w:val="6BF71A20"/>
    <w:rsid w:val="6C19F5ED"/>
    <w:rsid w:val="6C3311EE"/>
    <w:rsid w:val="6C3C08E9"/>
    <w:rsid w:val="6C6A35A7"/>
    <w:rsid w:val="6C7CAB2F"/>
    <w:rsid w:val="6C95284A"/>
    <w:rsid w:val="6CCFD5F4"/>
    <w:rsid w:val="6CD793CA"/>
    <w:rsid w:val="6CD7A252"/>
    <w:rsid w:val="6CDE47DC"/>
    <w:rsid w:val="6CE30EC0"/>
    <w:rsid w:val="6CF39553"/>
    <w:rsid w:val="6D0DC673"/>
    <w:rsid w:val="6D14657E"/>
    <w:rsid w:val="6D176458"/>
    <w:rsid w:val="6D5194F0"/>
    <w:rsid w:val="6D51F02E"/>
    <w:rsid w:val="6D58A0F8"/>
    <w:rsid w:val="6D71537C"/>
    <w:rsid w:val="6D8AA3B4"/>
    <w:rsid w:val="6DA62EEB"/>
    <w:rsid w:val="6DB34466"/>
    <w:rsid w:val="6DB538FE"/>
    <w:rsid w:val="6DB6E58E"/>
    <w:rsid w:val="6DC448C6"/>
    <w:rsid w:val="6DC51DA7"/>
    <w:rsid w:val="6DEA4531"/>
    <w:rsid w:val="6DF80987"/>
    <w:rsid w:val="6E1E2DEE"/>
    <w:rsid w:val="6E222E4D"/>
    <w:rsid w:val="6E38C3C0"/>
    <w:rsid w:val="6E3A3DDE"/>
    <w:rsid w:val="6E4F4E4E"/>
    <w:rsid w:val="6E823698"/>
    <w:rsid w:val="6E9422F4"/>
    <w:rsid w:val="6E9B7902"/>
    <w:rsid w:val="6EA9E062"/>
    <w:rsid w:val="6EC02097"/>
    <w:rsid w:val="6EC12D40"/>
    <w:rsid w:val="6ECBFFB1"/>
    <w:rsid w:val="6ECFFE68"/>
    <w:rsid w:val="6ED3359D"/>
    <w:rsid w:val="6EE17AA4"/>
    <w:rsid w:val="6EE57529"/>
    <w:rsid w:val="6EF33C9F"/>
    <w:rsid w:val="6EFF385C"/>
    <w:rsid w:val="6EFF5797"/>
    <w:rsid w:val="6F0BCAF5"/>
    <w:rsid w:val="6F2BA247"/>
    <w:rsid w:val="6F4262A1"/>
    <w:rsid w:val="6F4B5547"/>
    <w:rsid w:val="6F56C043"/>
    <w:rsid w:val="6F6686B0"/>
    <w:rsid w:val="6F6EBD8A"/>
    <w:rsid w:val="6F6FEC7A"/>
    <w:rsid w:val="6FA8861F"/>
    <w:rsid w:val="6FB27AAC"/>
    <w:rsid w:val="6FC2C0F0"/>
    <w:rsid w:val="6FCFDA9F"/>
    <w:rsid w:val="6FDAAFB4"/>
    <w:rsid w:val="6FEDDBD6"/>
    <w:rsid w:val="6FF7E2E4"/>
    <w:rsid w:val="700CA51E"/>
    <w:rsid w:val="7028CD8D"/>
    <w:rsid w:val="703CB8CF"/>
    <w:rsid w:val="7043C4A0"/>
    <w:rsid w:val="70625C0D"/>
    <w:rsid w:val="7075497A"/>
    <w:rsid w:val="70A8F7E9"/>
    <w:rsid w:val="70C789F1"/>
    <w:rsid w:val="70F96E61"/>
    <w:rsid w:val="7132FD38"/>
    <w:rsid w:val="714AB118"/>
    <w:rsid w:val="715D6DC2"/>
    <w:rsid w:val="71696466"/>
    <w:rsid w:val="716A0D86"/>
    <w:rsid w:val="716E9E1A"/>
    <w:rsid w:val="7172F874"/>
    <w:rsid w:val="71731F34"/>
    <w:rsid w:val="71908F3E"/>
    <w:rsid w:val="71A64FAB"/>
    <w:rsid w:val="71ABCB8F"/>
    <w:rsid w:val="71AF2BC2"/>
    <w:rsid w:val="71B6103F"/>
    <w:rsid w:val="71B801DF"/>
    <w:rsid w:val="71BB8194"/>
    <w:rsid w:val="71C33FB3"/>
    <w:rsid w:val="71DAA995"/>
    <w:rsid w:val="720654F4"/>
    <w:rsid w:val="720D5D3C"/>
    <w:rsid w:val="7212E624"/>
    <w:rsid w:val="721B8134"/>
    <w:rsid w:val="72212C50"/>
    <w:rsid w:val="7225BB50"/>
    <w:rsid w:val="722B6701"/>
    <w:rsid w:val="7249D0FD"/>
    <w:rsid w:val="724EE433"/>
    <w:rsid w:val="725E6784"/>
    <w:rsid w:val="7263D71C"/>
    <w:rsid w:val="7278BE5E"/>
    <w:rsid w:val="72952320"/>
    <w:rsid w:val="72E5A151"/>
    <w:rsid w:val="72E70763"/>
    <w:rsid w:val="72FFFB27"/>
    <w:rsid w:val="731E899A"/>
    <w:rsid w:val="7345FDD0"/>
    <w:rsid w:val="73474174"/>
    <w:rsid w:val="73615CD3"/>
    <w:rsid w:val="73675946"/>
    <w:rsid w:val="736C47B7"/>
    <w:rsid w:val="737296C1"/>
    <w:rsid w:val="738BB5F5"/>
    <w:rsid w:val="738E20BB"/>
    <w:rsid w:val="73A63212"/>
    <w:rsid w:val="73BD0A40"/>
    <w:rsid w:val="73DA4F67"/>
    <w:rsid w:val="73E775FF"/>
    <w:rsid w:val="73F10D88"/>
    <w:rsid w:val="73FDE147"/>
    <w:rsid w:val="73FEFB08"/>
    <w:rsid w:val="74050537"/>
    <w:rsid w:val="740A02D1"/>
    <w:rsid w:val="742C2B0F"/>
    <w:rsid w:val="7455B899"/>
    <w:rsid w:val="74561EAC"/>
    <w:rsid w:val="745CA5B1"/>
    <w:rsid w:val="7489E823"/>
    <w:rsid w:val="74925D18"/>
    <w:rsid w:val="74A264AE"/>
    <w:rsid w:val="74A2B90C"/>
    <w:rsid w:val="74A47545"/>
    <w:rsid w:val="74BE6D89"/>
    <w:rsid w:val="74E9D774"/>
    <w:rsid w:val="74EAA151"/>
    <w:rsid w:val="74F6DE64"/>
    <w:rsid w:val="751FAFB4"/>
    <w:rsid w:val="75316DE3"/>
    <w:rsid w:val="75423FDE"/>
    <w:rsid w:val="7575AA21"/>
    <w:rsid w:val="75AD7EE4"/>
    <w:rsid w:val="75BDA743"/>
    <w:rsid w:val="75D43909"/>
    <w:rsid w:val="75DBC7C8"/>
    <w:rsid w:val="760E6147"/>
    <w:rsid w:val="76113D4A"/>
    <w:rsid w:val="76259173"/>
    <w:rsid w:val="76375C4F"/>
    <w:rsid w:val="76478E2B"/>
    <w:rsid w:val="764B5479"/>
    <w:rsid w:val="764F4AE9"/>
    <w:rsid w:val="76596A2F"/>
    <w:rsid w:val="765A758C"/>
    <w:rsid w:val="7698446D"/>
    <w:rsid w:val="76B64C13"/>
    <w:rsid w:val="76BF218F"/>
    <w:rsid w:val="76F23C07"/>
    <w:rsid w:val="7706ED94"/>
    <w:rsid w:val="770AEB52"/>
    <w:rsid w:val="771B7046"/>
    <w:rsid w:val="771D4552"/>
    <w:rsid w:val="77369B7E"/>
    <w:rsid w:val="775DD837"/>
    <w:rsid w:val="77689C89"/>
    <w:rsid w:val="77716123"/>
    <w:rsid w:val="77C47386"/>
    <w:rsid w:val="78153334"/>
    <w:rsid w:val="7836327A"/>
    <w:rsid w:val="7838F37D"/>
    <w:rsid w:val="78730889"/>
    <w:rsid w:val="7878A3C2"/>
    <w:rsid w:val="78835A16"/>
    <w:rsid w:val="7888ADDA"/>
    <w:rsid w:val="78928D9C"/>
    <w:rsid w:val="78A37633"/>
    <w:rsid w:val="78A8FD4A"/>
    <w:rsid w:val="78AD53BB"/>
    <w:rsid w:val="78AF0113"/>
    <w:rsid w:val="78BE757E"/>
    <w:rsid w:val="78D8B5FB"/>
    <w:rsid w:val="78FF9EF1"/>
    <w:rsid w:val="7906C887"/>
    <w:rsid w:val="7908086C"/>
    <w:rsid w:val="791109DA"/>
    <w:rsid w:val="792A51C1"/>
    <w:rsid w:val="793101DC"/>
    <w:rsid w:val="7931D973"/>
    <w:rsid w:val="79481AA6"/>
    <w:rsid w:val="79517DA9"/>
    <w:rsid w:val="79556951"/>
    <w:rsid w:val="79A7F0F1"/>
    <w:rsid w:val="79AFC8FC"/>
    <w:rsid w:val="79B23535"/>
    <w:rsid w:val="79C6323C"/>
    <w:rsid w:val="79CF5A6A"/>
    <w:rsid w:val="79D445E5"/>
    <w:rsid w:val="79D6DAF3"/>
    <w:rsid w:val="79DBCA5F"/>
    <w:rsid w:val="79ED798A"/>
    <w:rsid w:val="79EF4F69"/>
    <w:rsid w:val="79F320D7"/>
    <w:rsid w:val="7A0206BE"/>
    <w:rsid w:val="7A02A42D"/>
    <w:rsid w:val="7A03D31D"/>
    <w:rsid w:val="7A18C386"/>
    <w:rsid w:val="7A3E7FA1"/>
    <w:rsid w:val="7A4482A8"/>
    <w:rsid w:val="7A70352B"/>
    <w:rsid w:val="7A7E8493"/>
    <w:rsid w:val="7A84AAC5"/>
    <w:rsid w:val="7A961B8C"/>
    <w:rsid w:val="7AA08326"/>
    <w:rsid w:val="7AA31BCB"/>
    <w:rsid w:val="7AAED97B"/>
    <w:rsid w:val="7AB313FF"/>
    <w:rsid w:val="7AB91490"/>
    <w:rsid w:val="7ABB9973"/>
    <w:rsid w:val="7AD859CC"/>
    <w:rsid w:val="7B05A4D8"/>
    <w:rsid w:val="7B3D6695"/>
    <w:rsid w:val="7B43C152"/>
    <w:rsid w:val="7B43CA28"/>
    <w:rsid w:val="7B539D63"/>
    <w:rsid w:val="7B7BEF80"/>
    <w:rsid w:val="7BA1234E"/>
    <w:rsid w:val="7BAC26A6"/>
    <w:rsid w:val="7BAF9163"/>
    <w:rsid w:val="7BBE6B6A"/>
    <w:rsid w:val="7BCE0582"/>
    <w:rsid w:val="7BCE96CF"/>
    <w:rsid w:val="7BD69D88"/>
    <w:rsid w:val="7BE98AFC"/>
    <w:rsid w:val="7BEC8489"/>
    <w:rsid w:val="7C12F646"/>
    <w:rsid w:val="7C198575"/>
    <w:rsid w:val="7C3770DB"/>
    <w:rsid w:val="7C624238"/>
    <w:rsid w:val="7C7FB2F2"/>
    <w:rsid w:val="7C84180B"/>
    <w:rsid w:val="7C85464E"/>
    <w:rsid w:val="7C995754"/>
    <w:rsid w:val="7C9AACB9"/>
    <w:rsid w:val="7CA71C57"/>
    <w:rsid w:val="7CB21D79"/>
    <w:rsid w:val="7CB84497"/>
    <w:rsid w:val="7CBFC911"/>
    <w:rsid w:val="7CD2568C"/>
    <w:rsid w:val="7CD34DE2"/>
    <w:rsid w:val="7CDD1F53"/>
    <w:rsid w:val="7CDF91B3"/>
    <w:rsid w:val="7CEB4997"/>
    <w:rsid w:val="7CF9CCE0"/>
    <w:rsid w:val="7D1AF8D6"/>
    <w:rsid w:val="7D213024"/>
    <w:rsid w:val="7D2BEFAA"/>
    <w:rsid w:val="7D2C1847"/>
    <w:rsid w:val="7D576A02"/>
    <w:rsid w:val="7D5F2856"/>
    <w:rsid w:val="7D67D857"/>
    <w:rsid w:val="7D8B9B30"/>
    <w:rsid w:val="7D9F6A17"/>
    <w:rsid w:val="7DB79AAB"/>
    <w:rsid w:val="7DC5D9F8"/>
    <w:rsid w:val="7DCCB1CB"/>
    <w:rsid w:val="7DD3206D"/>
    <w:rsid w:val="7DF63ACE"/>
    <w:rsid w:val="7E04EE8F"/>
    <w:rsid w:val="7E0CF78C"/>
    <w:rsid w:val="7E2084E2"/>
    <w:rsid w:val="7E30CA79"/>
    <w:rsid w:val="7E326D2A"/>
    <w:rsid w:val="7E3646F5"/>
    <w:rsid w:val="7E662981"/>
    <w:rsid w:val="7E779824"/>
    <w:rsid w:val="7E7B6214"/>
    <w:rsid w:val="7E7ECDE5"/>
    <w:rsid w:val="7E979CAE"/>
    <w:rsid w:val="7E9DA19F"/>
    <w:rsid w:val="7EB82527"/>
    <w:rsid w:val="7EC0A92A"/>
    <w:rsid w:val="7EC9D965"/>
    <w:rsid w:val="7ECA9C5A"/>
    <w:rsid w:val="7ED0EB4C"/>
    <w:rsid w:val="7ED64062"/>
    <w:rsid w:val="7EDE96E4"/>
    <w:rsid w:val="7F17F3CB"/>
    <w:rsid w:val="7F2B3178"/>
    <w:rsid w:val="7F48D0A0"/>
    <w:rsid w:val="7F84491E"/>
    <w:rsid w:val="7F95BF24"/>
    <w:rsid w:val="7F9692E3"/>
    <w:rsid w:val="7F97DC45"/>
    <w:rsid w:val="7F9AAC48"/>
    <w:rsid w:val="7FA8C7ED"/>
    <w:rsid w:val="7FAFD04A"/>
    <w:rsid w:val="7FC439D2"/>
    <w:rsid w:val="7FC60C87"/>
    <w:rsid w:val="7FC94EE4"/>
    <w:rsid w:val="7FEAA0DB"/>
    <w:rsid w:val="7FFC60A9"/>
    <w:rsid w:val="7FFCEC99"/>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3653"/>
  <w15:chartTrackingRefBased/>
  <w15:docId w15:val="{F46EDE89-7DC7-48B4-BAD1-94129BB02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14F22"/>
  </w:style>
  <w:style w:type="paragraph" w:styleId="Nadpis1">
    <w:name w:val="heading 1"/>
    <w:basedOn w:val="Normlny"/>
    <w:next w:val="Normlny"/>
    <w:link w:val="Nadpis1Char"/>
    <w:uiPriority w:val="9"/>
    <w:qFormat/>
    <w:rsid w:val="007F47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354F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D316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E14F2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E14F22"/>
  </w:style>
  <w:style w:type="character" w:customStyle="1" w:styleId="eop">
    <w:name w:val="eop"/>
    <w:basedOn w:val="Predvolenpsmoodseku"/>
    <w:rsid w:val="00E14F22"/>
  </w:style>
  <w:style w:type="paragraph" w:customStyle="1" w:styleId="Default">
    <w:name w:val="Default"/>
    <w:rsid w:val="00E14F22"/>
    <w:pPr>
      <w:autoSpaceDE w:val="0"/>
      <w:autoSpaceDN w:val="0"/>
      <w:adjustRightInd w:val="0"/>
      <w:spacing w:after="0" w:line="240" w:lineRule="auto"/>
    </w:pPr>
    <w:rPr>
      <w:rFonts w:ascii="Arial" w:hAnsi="Arial" w:cs="Arial"/>
      <w:color w:val="000000"/>
      <w:sz w:val="24"/>
      <w:szCs w:val="24"/>
    </w:rPr>
  </w:style>
  <w:style w:type="paragraph" w:styleId="Odsekzoznamu">
    <w:name w:val="List Paragraph"/>
    <w:basedOn w:val="Normlny"/>
    <w:link w:val="OdsekzoznamuChar"/>
    <w:uiPriority w:val="34"/>
    <w:qFormat/>
    <w:rsid w:val="006A248B"/>
    <w:pPr>
      <w:ind w:left="720"/>
      <w:contextualSpacing/>
    </w:pPr>
  </w:style>
  <w:style w:type="character" w:styleId="Odkaznakomentr">
    <w:name w:val="annotation reference"/>
    <w:basedOn w:val="Predvolenpsmoodseku"/>
    <w:uiPriority w:val="99"/>
    <w:semiHidden/>
    <w:unhideWhenUsed/>
    <w:rsid w:val="006A248B"/>
    <w:rPr>
      <w:sz w:val="16"/>
      <w:szCs w:val="16"/>
    </w:rPr>
  </w:style>
  <w:style w:type="paragraph" w:styleId="Textkomentra">
    <w:name w:val="annotation text"/>
    <w:basedOn w:val="Normlny"/>
    <w:link w:val="TextkomentraChar"/>
    <w:uiPriority w:val="99"/>
    <w:unhideWhenUsed/>
    <w:rsid w:val="006A248B"/>
    <w:pPr>
      <w:spacing w:line="240" w:lineRule="auto"/>
    </w:pPr>
    <w:rPr>
      <w:sz w:val="20"/>
      <w:szCs w:val="20"/>
    </w:rPr>
  </w:style>
  <w:style w:type="character" w:customStyle="1" w:styleId="TextkomentraChar">
    <w:name w:val="Text komentára Char"/>
    <w:basedOn w:val="Predvolenpsmoodseku"/>
    <w:link w:val="Textkomentra"/>
    <w:uiPriority w:val="99"/>
    <w:rsid w:val="006A248B"/>
    <w:rPr>
      <w:sz w:val="20"/>
      <w:szCs w:val="20"/>
    </w:rPr>
  </w:style>
  <w:style w:type="character" w:customStyle="1" w:styleId="OdsekzoznamuChar">
    <w:name w:val="Odsek zoznamu Char"/>
    <w:link w:val="Odsekzoznamu"/>
    <w:uiPriority w:val="34"/>
    <w:rsid w:val="00060416"/>
  </w:style>
  <w:style w:type="character" w:customStyle="1" w:styleId="Nadpis1Char">
    <w:name w:val="Nadpis 1 Char"/>
    <w:basedOn w:val="Predvolenpsmoodseku"/>
    <w:link w:val="Nadpis1"/>
    <w:uiPriority w:val="9"/>
    <w:rsid w:val="007F479D"/>
    <w:rPr>
      <w:rFonts w:asciiTheme="majorHAnsi" w:eastAsiaTheme="majorEastAsia" w:hAnsiTheme="majorHAnsi" w:cstheme="majorBidi"/>
      <w:color w:val="2F5496" w:themeColor="accent1" w:themeShade="BF"/>
      <w:sz w:val="32"/>
      <w:szCs w:val="32"/>
    </w:rPr>
  </w:style>
  <w:style w:type="paragraph" w:styleId="Hlavikaobsahu">
    <w:name w:val="TOC Heading"/>
    <w:basedOn w:val="Nadpis1"/>
    <w:next w:val="Normlny"/>
    <w:uiPriority w:val="39"/>
    <w:unhideWhenUsed/>
    <w:qFormat/>
    <w:rsid w:val="007F479D"/>
    <w:pPr>
      <w:outlineLvl w:val="9"/>
    </w:pPr>
    <w:rPr>
      <w:lang w:val="en-US"/>
    </w:rPr>
  </w:style>
  <w:style w:type="paragraph" w:styleId="Obsah1">
    <w:name w:val="toc 1"/>
    <w:basedOn w:val="Normlny"/>
    <w:next w:val="Normlny"/>
    <w:autoRedefine/>
    <w:uiPriority w:val="39"/>
    <w:unhideWhenUsed/>
    <w:rsid w:val="00B903C6"/>
    <w:pPr>
      <w:tabs>
        <w:tab w:val="left" w:pos="440"/>
        <w:tab w:val="right" w:leader="dot" w:pos="9062"/>
      </w:tabs>
      <w:spacing w:after="100"/>
    </w:pPr>
  </w:style>
  <w:style w:type="character" w:styleId="Hypertextovprepojenie">
    <w:name w:val="Hyperlink"/>
    <w:basedOn w:val="Predvolenpsmoodseku"/>
    <w:uiPriority w:val="99"/>
    <w:unhideWhenUsed/>
    <w:rsid w:val="002D5486"/>
    <w:rPr>
      <w:color w:val="0563C1" w:themeColor="hyperlink"/>
      <w:u w:val="single"/>
    </w:rPr>
  </w:style>
  <w:style w:type="table" w:styleId="Mriekatabuky">
    <w:name w:val="Table Grid"/>
    <w:basedOn w:val="Normlnatabuka"/>
    <w:uiPriority w:val="39"/>
    <w:rsid w:val="00E60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dmetkomentra">
    <w:name w:val="annotation subject"/>
    <w:basedOn w:val="Textkomentra"/>
    <w:next w:val="Textkomentra"/>
    <w:link w:val="PredmetkomentraChar"/>
    <w:uiPriority w:val="99"/>
    <w:semiHidden/>
    <w:unhideWhenUsed/>
    <w:rsid w:val="008D514A"/>
    <w:rPr>
      <w:b/>
      <w:bCs/>
    </w:rPr>
  </w:style>
  <w:style w:type="character" w:customStyle="1" w:styleId="PredmetkomentraChar">
    <w:name w:val="Predmet komentára Char"/>
    <w:basedOn w:val="TextkomentraChar"/>
    <w:link w:val="Predmetkomentra"/>
    <w:uiPriority w:val="99"/>
    <w:semiHidden/>
    <w:rsid w:val="008D514A"/>
    <w:rPr>
      <w:b/>
      <w:bCs/>
      <w:sz w:val="20"/>
      <w:szCs w:val="20"/>
    </w:rPr>
  </w:style>
  <w:style w:type="character" w:customStyle="1" w:styleId="Nadpis2Char">
    <w:name w:val="Nadpis 2 Char"/>
    <w:basedOn w:val="Predvolenpsmoodseku"/>
    <w:link w:val="Nadpis2"/>
    <w:uiPriority w:val="9"/>
    <w:rsid w:val="00354FD8"/>
    <w:rPr>
      <w:rFonts w:asciiTheme="majorHAnsi" w:eastAsiaTheme="majorEastAsia" w:hAnsiTheme="majorHAnsi" w:cstheme="majorBidi"/>
      <w:color w:val="2F5496" w:themeColor="accent1" w:themeShade="BF"/>
      <w:sz w:val="26"/>
      <w:szCs w:val="26"/>
    </w:rPr>
  </w:style>
  <w:style w:type="paragraph" w:styleId="Obsah2">
    <w:name w:val="toc 2"/>
    <w:basedOn w:val="Normlny"/>
    <w:next w:val="Normlny"/>
    <w:autoRedefine/>
    <w:uiPriority w:val="39"/>
    <w:unhideWhenUsed/>
    <w:rsid w:val="00E03A1E"/>
    <w:pPr>
      <w:spacing w:after="100"/>
      <w:ind w:left="220"/>
    </w:pPr>
  </w:style>
  <w:style w:type="character" w:customStyle="1" w:styleId="Nadpis3Char">
    <w:name w:val="Nadpis 3 Char"/>
    <w:basedOn w:val="Predvolenpsmoodseku"/>
    <w:link w:val="Nadpis3"/>
    <w:uiPriority w:val="9"/>
    <w:rsid w:val="00D316F0"/>
    <w:rPr>
      <w:rFonts w:asciiTheme="majorHAnsi" w:eastAsiaTheme="majorEastAsia" w:hAnsiTheme="majorHAnsi" w:cstheme="majorBidi"/>
      <w:color w:val="1F3763" w:themeColor="accent1" w:themeShade="7F"/>
      <w:sz w:val="24"/>
      <w:szCs w:val="24"/>
    </w:rPr>
  </w:style>
  <w:style w:type="paragraph" w:styleId="Obsah3">
    <w:name w:val="toc 3"/>
    <w:basedOn w:val="Normlny"/>
    <w:next w:val="Normlny"/>
    <w:autoRedefine/>
    <w:uiPriority w:val="39"/>
    <w:unhideWhenUsed/>
    <w:rsid w:val="00F71951"/>
    <w:pPr>
      <w:tabs>
        <w:tab w:val="left" w:pos="880"/>
        <w:tab w:val="right" w:leader="dot" w:pos="9062"/>
      </w:tabs>
      <w:spacing w:after="100"/>
      <w:ind w:left="440"/>
    </w:pPr>
  </w:style>
  <w:style w:type="paragraph" w:customStyle="1" w:styleId="Zmluva-Bod">
    <w:name w:val="Zmluva - Bod"/>
    <w:basedOn w:val="Normlny"/>
    <w:link w:val="Zmluva-BodChar"/>
    <w:qFormat/>
    <w:rsid w:val="00485828"/>
    <w:pPr>
      <w:numPr>
        <w:numId w:val="25"/>
      </w:numPr>
      <w:spacing w:after="200" w:line="252" w:lineRule="exact"/>
      <w:jc w:val="both"/>
    </w:pPr>
    <w:rPr>
      <w:rFonts w:ascii="Arial Narrow" w:hAnsi="Arial Narrow" w:cs="Arial Narrow"/>
    </w:rPr>
  </w:style>
  <w:style w:type="character" w:customStyle="1" w:styleId="Zmluva-BodChar">
    <w:name w:val="Zmluva - Bod Char"/>
    <w:basedOn w:val="Predvolenpsmoodseku"/>
    <w:link w:val="Zmluva-Bod"/>
    <w:rsid w:val="00485828"/>
    <w:rPr>
      <w:rFonts w:ascii="Arial Narrow" w:hAnsi="Arial Narrow" w:cs="Arial Narrow"/>
    </w:rPr>
  </w:style>
  <w:style w:type="paragraph" w:customStyle="1" w:styleId="Zmluva-Subparagraf">
    <w:name w:val="Zmluva - Subparagraf"/>
    <w:basedOn w:val="Zmluva-Bod"/>
    <w:link w:val="Zmluva-SubparagrafChar"/>
    <w:qFormat/>
    <w:rsid w:val="004D489A"/>
    <w:pPr>
      <w:numPr>
        <w:ilvl w:val="1"/>
        <w:numId w:val="27"/>
      </w:numPr>
      <w:tabs>
        <w:tab w:val="num" w:pos="1701"/>
      </w:tabs>
      <w:ind w:left="851" w:hanging="425"/>
    </w:pPr>
    <w:rPr>
      <w:rFonts w:eastAsia="Arial Narrow"/>
      <w:lang w:eastAsia="sk-SK"/>
    </w:rPr>
  </w:style>
  <w:style w:type="character" w:customStyle="1" w:styleId="Zmluva-SubparagrafChar">
    <w:name w:val="Zmluva - Subparagraf Char"/>
    <w:basedOn w:val="Zmluva-BodChar"/>
    <w:link w:val="Zmluva-Subparagraf"/>
    <w:rsid w:val="004D489A"/>
    <w:rPr>
      <w:rFonts w:ascii="Arial Narrow" w:eastAsia="Arial Narrow" w:hAnsi="Arial Narrow" w:cs="Arial Narrow"/>
      <w:lang w:eastAsia="sk-SK"/>
    </w:rPr>
  </w:style>
  <w:style w:type="character" w:styleId="Zmienka">
    <w:name w:val="Mention"/>
    <w:basedOn w:val="Predvolenpsmoodseku"/>
    <w:uiPriority w:val="99"/>
    <w:unhideWhenUsed/>
    <w:rsid w:val="004D489A"/>
    <w:rPr>
      <w:color w:val="2B579A"/>
      <w:shd w:val="clear" w:color="auto" w:fill="E1DFDD"/>
    </w:rPr>
  </w:style>
  <w:style w:type="paragraph" w:styleId="Revzia">
    <w:name w:val="Revision"/>
    <w:hidden/>
    <w:uiPriority w:val="99"/>
    <w:semiHidden/>
    <w:rsid w:val="00146FD7"/>
    <w:pPr>
      <w:spacing w:after="0" w:line="240" w:lineRule="auto"/>
    </w:pPr>
  </w:style>
  <w:style w:type="paragraph" w:styleId="Hlavika">
    <w:name w:val="header"/>
    <w:basedOn w:val="Normlny"/>
    <w:link w:val="HlavikaChar"/>
    <w:uiPriority w:val="99"/>
    <w:unhideWhenUsed/>
    <w:rsid w:val="00F91000"/>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91000"/>
  </w:style>
  <w:style w:type="paragraph" w:styleId="Pta">
    <w:name w:val="footer"/>
    <w:basedOn w:val="Normlny"/>
    <w:link w:val="PtaChar"/>
    <w:uiPriority w:val="99"/>
    <w:unhideWhenUsed/>
    <w:rsid w:val="00F91000"/>
    <w:pPr>
      <w:tabs>
        <w:tab w:val="center" w:pos="4536"/>
        <w:tab w:val="right" w:pos="9072"/>
      </w:tabs>
      <w:spacing w:after="0" w:line="240" w:lineRule="auto"/>
    </w:pPr>
  </w:style>
  <w:style w:type="character" w:customStyle="1" w:styleId="PtaChar">
    <w:name w:val="Päta Char"/>
    <w:basedOn w:val="Predvolenpsmoodseku"/>
    <w:link w:val="Pta"/>
    <w:uiPriority w:val="99"/>
    <w:rsid w:val="00F91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10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FFF44173761C4D88A7E8BD4A67B800" ma:contentTypeVersion="10" ma:contentTypeDescription="Umožňuje vytvoriť nový dokument." ma:contentTypeScope="" ma:versionID="721197a84217e01bd2b87a6b3f8ec226">
  <xsd:schema xmlns:xsd="http://www.w3.org/2001/XMLSchema" xmlns:xs="http://www.w3.org/2001/XMLSchema" xmlns:p="http://schemas.microsoft.com/office/2006/metadata/properties" xmlns:ns2="283cc4be-98b0-4db6-903f-bc723ce7020b" xmlns:ns3="d43905d3-0aae-44f8-8b87-4824a9b68b37" targetNamespace="http://schemas.microsoft.com/office/2006/metadata/properties" ma:root="true" ma:fieldsID="381d218b8b5eb743107d082ff5f099aa" ns2:_="" ns3:_="">
    <xsd:import namespace="283cc4be-98b0-4db6-903f-bc723ce7020b"/>
    <xsd:import namespace="d43905d3-0aae-44f8-8b87-4824a9b68b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c4be-98b0-4db6-903f-bc723ce70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3905d3-0aae-44f8-8b87-4824a9b68b37" elementFormDefault="qualified">
    <xsd:import namespace="http://schemas.microsoft.com/office/2006/documentManagement/types"/>
    <xsd:import namespace="http://schemas.microsoft.com/office/infopath/2007/PartnerControls"/>
    <xsd:element name="SharedWithUsers" ma:index="12"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43905d3-0aae-44f8-8b87-4824a9b68b37">
      <UserInfo>
        <DisplayName>Kolarovská Jana</DisplayName>
        <AccountId>1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A45FA9-B6D8-4C8C-ABF3-F618796BD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cc4be-98b0-4db6-903f-bc723ce7020b"/>
    <ds:schemaRef ds:uri="d43905d3-0aae-44f8-8b87-4824a9b68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509361-CF4C-446C-9FC9-34FDB4C26B2A}">
  <ds:schemaRefs>
    <ds:schemaRef ds:uri="http://www.w3.org/XML/1998/namespace"/>
    <ds:schemaRef ds:uri="http://schemas.openxmlformats.org/package/2006/metadata/core-properties"/>
    <ds:schemaRef ds:uri="283cc4be-98b0-4db6-903f-bc723ce7020b"/>
    <ds:schemaRef ds:uri="http://purl.org/dc/elements/1.1/"/>
    <ds:schemaRef ds:uri="http://schemas.microsoft.com/office/2006/metadata/properties"/>
    <ds:schemaRef ds:uri="http://schemas.microsoft.com/office/2006/documentManagement/types"/>
    <ds:schemaRef ds:uri="http://purl.org/dc/terms/"/>
    <ds:schemaRef ds:uri="http://purl.org/dc/dcmitype/"/>
    <ds:schemaRef ds:uri="http://schemas.microsoft.com/office/infopath/2007/PartnerControls"/>
    <ds:schemaRef ds:uri="d43905d3-0aae-44f8-8b87-4824a9b68b37"/>
  </ds:schemaRefs>
</ds:datastoreItem>
</file>

<file path=customXml/itemProps3.xml><?xml version="1.0" encoding="utf-8"?>
<ds:datastoreItem xmlns:ds="http://schemas.openxmlformats.org/officeDocument/2006/customXml" ds:itemID="{E9DCE689-D9DF-4E24-9F20-87C4B31445C5}">
  <ds:schemaRefs>
    <ds:schemaRef ds:uri="http://schemas.openxmlformats.org/officeDocument/2006/bibliography"/>
  </ds:schemaRefs>
</ds:datastoreItem>
</file>

<file path=customXml/itemProps4.xml><?xml version="1.0" encoding="utf-8"?>
<ds:datastoreItem xmlns:ds="http://schemas.openxmlformats.org/officeDocument/2006/customXml" ds:itemID="{D8FB43C6-6C7D-4ECB-9B84-1692AC71A3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812</Words>
  <Characters>33130</Characters>
  <Application>Microsoft Office Word</Application>
  <DocSecurity>0</DocSecurity>
  <Lines>276</Lines>
  <Paragraphs>77</Paragraphs>
  <ScaleCrop>false</ScaleCrop>
  <Company/>
  <LinksUpToDate>false</LinksUpToDate>
  <CharactersWithSpaces>3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co Marek</dc:creator>
  <cp:keywords/>
  <dc:description/>
  <cp:lastModifiedBy>Kašák Adam</cp:lastModifiedBy>
  <cp:revision>2</cp:revision>
  <dcterms:created xsi:type="dcterms:W3CDTF">2024-04-18T14:25:00Z</dcterms:created>
  <dcterms:modified xsi:type="dcterms:W3CDTF">2024-04-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F44173761C4D88A7E8BD4A67B800</vt:lpwstr>
  </property>
  <property fmtid="{D5CDD505-2E9C-101B-9397-08002B2CF9AE}" pid="3" name="MediaServiceImageTags">
    <vt:lpwstr/>
  </property>
  <property fmtid="{D5CDD505-2E9C-101B-9397-08002B2CF9AE}" pid="4" name="Order">
    <vt:r8>184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9480b2772605e9de36f0b62bc7a09558f5d27b88c29f2a722854e431a999e060</vt:lpwstr>
  </property>
</Properties>
</file>